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2D9768" w14:textId="4FCF7B40" w:rsidR="00E54CD3" w:rsidRPr="00E54CD3" w:rsidRDefault="00DC74F0" w:rsidP="00210B6F">
      <w:r>
        <w:rPr>
          <w:noProof/>
        </w:rPr>
        <mc:AlternateContent>
          <mc:Choice Requires="wps">
            <w:drawing>
              <wp:anchor distT="0" distB="0" distL="114300" distR="114300" simplePos="0" relativeHeight="251658240" behindDoc="0" locked="0" layoutInCell="1" allowOverlap="1" wp14:anchorId="65B82748" wp14:editId="590680E7">
                <wp:simplePos x="0" y="0"/>
                <wp:positionH relativeFrom="column">
                  <wp:posOffset>-6709</wp:posOffset>
                </wp:positionH>
                <wp:positionV relativeFrom="paragraph">
                  <wp:posOffset>-128518</wp:posOffset>
                </wp:positionV>
                <wp:extent cx="5612130" cy="1317017"/>
                <wp:effectExtent l="0" t="0" r="26670" b="16510"/>
                <wp:wrapNone/>
                <wp:docPr id="3" name="Text Box 3"/>
                <wp:cNvGraphicFramePr/>
                <a:graphic xmlns:a="http://schemas.openxmlformats.org/drawingml/2006/main">
                  <a:graphicData uri="http://schemas.microsoft.com/office/word/2010/wordprocessingShape">
                    <wps:wsp>
                      <wps:cNvSpPr txBox="1"/>
                      <wps:spPr>
                        <a:xfrm>
                          <a:off x="0" y="0"/>
                          <a:ext cx="5612130" cy="1317017"/>
                        </a:xfrm>
                        <a:prstGeom prst="rect">
                          <a:avLst/>
                        </a:prstGeom>
                        <a:solidFill>
                          <a:schemeClr val="lt1"/>
                        </a:solidFill>
                        <a:ln w="6350">
                          <a:solidFill>
                            <a:prstClr val="black"/>
                          </a:solidFill>
                        </a:ln>
                      </wps:spPr>
                      <wps:txbx>
                        <w:txbxContent>
                          <w:p w14:paraId="5A56C650" w14:textId="62FC05EF" w:rsidR="00AF568E" w:rsidRPr="006C5EAB" w:rsidRDefault="00433405" w:rsidP="00AF568E">
                            <w:pPr>
                              <w:spacing w:after="0"/>
                              <w:rPr>
                                <w:b/>
                                <w:bCs/>
                                <w:color w:val="CC3668" w:themeColor="accent5"/>
                              </w:rPr>
                            </w:pPr>
                            <w:r>
                              <w:rPr>
                                <w:b/>
                                <w:bCs/>
                                <w:color w:val="CC3668" w:themeColor="accent5"/>
                              </w:rPr>
                              <w:t>Nota</w:t>
                            </w:r>
                            <w:r w:rsidR="00AF568E" w:rsidRPr="006C5EAB">
                              <w:rPr>
                                <w:b/>
                                <w:bCs/>
                                <w:color w:val="CC3668" w:themeColor="accent5"/>
                              </w:rPr>
                              <w:t xml:space="preserve">: </w:t>
                            </w:r>
                            <w:r w:rsidR="005744A8">
                              <w:rPr>
                                <w:bCs/>
                                <w:color w:val="CC3668" w:themeColor="accent5"/>
                              </w:rPr>
                              <w:t>E</w:t>
                            </w:r>
                            <w:r w:rsidR="00AF568E" w:rsidRPr="00433405">
                              <w:rPr>
                                <w:bCs/>
                                <w:color w:val="CC3668" w:themeColor="accent5"/>
                              </w:rPr>
                              <w:t xml:space="preserve">sta plantilla es para </w:t>
                            </w:r>
                            <w:r>
                              <w:rPr>
                                <w:bCs/>
                                <w:color w:val="CC3668" w:themeColor="accent5"/>
                              </w:rPr>
                              <w:t>PMCC</w:t>
                            </w:r>
                            <w:r w:rsidR="00AF568E" w:rsidRPr="00433405">
                              <w:rPr>
                                <w:bCs/>
                                <w:color w:val="CC3668" w:themeColor="accent5"/>
                              </w:rPr>
                              <w:t xml:space="preserve"> en el sector uso de la tierra</w:t>
                            </w:r>
                            <w:r w:rsidR="00C81931" w:rsidRPr="00433405">
                              <w:rPr>
                                <w:bCs/>
                                <w:color w:val="CC3668" w:themeColor="accent5"/>
                              </w:rPr>
                              <w:t xml:space="preserve">. </w:t>
                            </w:r>
                            <w:r w:rsidR="00AF568E" w:rsidRPr="00433405">
                              <w:rPr>
                                <w:bCs/>
                                <w:color w:val="CC3668" w:themeColor="accent5"/>
                              </w:rPr>
                              <w:t xml:space="preserve">Para </w:t>
                            </w:r>
                            <w:r>
                              <w:rPr>
                                <w:bCs/>
                                <w:color w:val="CC3668" w:themeColor="accent5"/>
                              </w:rPr>
                              <w:t>PMCC</w:t>
                            </w:r>
                            <w:r w:rsidR="00AF568E" w:rsidRPr="00433405">
                              <w:rPr>
                                <w:bCs/>
                                <w:color w:val="CC3668" w:themeColor="accent5"/>
                              </w:rPr>
                              <w:t xml:space="preserve"> en </w:t>
                            </w:r>
                            <w:r w:rsidR="00C81931" w:rsidRPr="00433405">
                              <w:rPr>
                                <w:bCs/>
                                <w:color w:val="CC3668" w:themeColor="accent5"/>
                              </w:rPr>
                              <w:t>otros sectores</w:t>
                            </w:r>
                            <w:r w:rsidR="00AF568E" w:rsidRPr="00433405">
                              <w:rPr>
                                <w:bCs/>
                                <w:color w:val="CC3668" w:themeColor="accent5"/>
                              </w:rPr>
                              <w:t xml:space="preserve">, utilice la </w:t>
                            </w:r>
                            <w:r>
                              <w:rPr>
                                <w:bCs/>
                                <w:color w:val="CC3668" w:themeColor="accent5"/>
                              </w:rPr>
                              <w:t>p</w:t>
                            </w:r>
                            <w:r w:rsidR="00AF568E" w:rsidRPr="00433405">
                              <w:rPr>
                                <w:bCs/>
                                <w:color w:val="CC3668" w:themeColor="accent5"/>
                              </w:rPr>
                              <w:t xml:space="preserve">lantilla </w:t>
                            </w:r>
                            <w:r>
                              <w:rPr>
                                <w:bCs/>
                                <w:color w:val="CC3668" w:themeColor="accent5"/>
                              </w:rPr>
                              <w:t>“</w:t>
                            </w:r>
                            <w:r w:rsidR="00AF568E" w:rsidRPr="00433405">
                              <w:rPr>
                                <w:bCs/>
                                <w:color w:val="CC3668" w:themeColor="accent5"/>
                              </w:rPr>
                              <w:t xml:space="preserve">PDD </w:t>
                            </w:r>
                            <w:r w:rsidR="005744A8">
                              <w:rPr>
                                <w:bCs/>
                                <w:color w:val="CC3668" w:themeColor="accent5"/>
                              </w:rPr>
                              <w:t>(</w:t>
                            </w:r>
                            <w:r w:rsidR="00533A8B" w:rsidRPr="00433405">
                              <w:rPr>
                                <w:bCs/>
                                <w:color w:val="CC3668" w:themeColor="accent5"/>
                              </w:rPr>
                              <w:t>general</w:t>
                            </w:r>
                            <w:r w:rsidR="005744A8">
                              <w:rPr>
                                <w:bCs/>
                                <w:color w:val="CC3668" w:themeColor="accent5"/>
                              </w:rPr>
                              <w:t>)</w:t>
                            </w:r>
                            <w:r w:rsidR="00AF568E" w:rsidRPr="00433405">
                              <w:rPr>
                                <w:bCs/>
                                <w:color w:val="CC3668" w:themeColor="accent5"/>
                              </w:rPr>
                              <w:t xml:space="preserve"> V</w:t>
                            </w:r>
                            <w:r>
                              <w:rPr>
                                <w:bCs/>
                                <w:color w:val="CC3668" w:themeColor="accent5"/>
                              </w:rPr>
                              <w:t xml:space="preserve"> </w:t>
                            </w:r>
                            <w:r w:rsidR="00AF568E" w:rsidRPr="00433405">
                              <w:rPr>
                                <w:bCs/>
                                <w:color w:val="CC3668" w:themeColor="accent5"/>
                              </w:rPr>
                              <w:t>2.0</w:t>
                            </w:r>
                            <w:r w:rsidR="00702FBA" w:rsidRPr="00433405">
                              <w:rPr>
                                <w:bCs/>
                                <w:color w:val="CC3668" w:themeColor="accent5"/>
                              </w:rPr>
                              <w:t>”</w:t>
                            </w:r>
                            <w:r w:rsidR="00AF568E" w:rsidRPr="00433405">
                              <w:rPr>
                                <w:bCs/>
                                <w:color w:val="CC3668" w:themeColor="accent5"/>
                              </w:rPr>
                              <w:t>.</w:t>
                            </w:r>
                          </w:p>
                          <w:p w14:paraId="4E64771A" w14:textId="68BB16F7" w:rsidR="00DC74F0" w:rsidRDefault="00DC74F0" w:rsidP="00364BA6">
                            <w:pPr>
                              <w:spacing w:after="0"/>
                              <w:rPr>
                                <w:color w:val="CC3668" w:themeColor="accent5"/>
                              </w:rPr>
                            </w:pPr>
                            <w:r w:rsidRPr="00EA0222">
                              <w:rPr>
                                <w:b/>
                                <w:bCs/>
                                <w:color w:val="CC3668" w:themeColor="accent5"/>
                              </w:rPr>
                              <w:t>Portada</w:t>
                            </w:r>
                            <w:r w:rsidR="00433405">
                              <w:rPr>
                                <w:b/>
                                <w:bCs/>
                                <w:color w:val="CC3668" w:themeColor="accent5"/>
                              </w:rPr>
                              <w:t xml:space="preserve">: </w:t>
                            </w:r>
                            <w:r w:rsidR="005744A8">
                              <w:rPr>
                                <w:bCs/>
                                <w:color w:val="CC3668" w:themeColor="accent5"/>
                              </w:rPr>
                              <w:t>D</w:t>
                            </w:r>
                            <w:r w:rsidRPr="00EB1D04">
                              <w:rPr>
                                <w:color w:val="CC3668" w:themeColor="accent5"/>
                              </w:rPr>
                              <w:t>iseño libre, se pueden usar logos corporativos</w:t>
                            </w:r>
                            <w:r w:rsidR="00D60BD6">
                              <w:rPr>
                                <w:color w:val="CC3668" w:themeColor="accent5"/>
                              </w:rPr>
                              <w:t xml:space="preserve"> (se recomiendan)</w:t>
                            </w:r>
                            <w:r w:rsidR="00A9501C" w:rsidRPr="00EB1D04">
                              <w:rPr>
                                <w:color w:val="CC3668" w:themeColor="accent5"/>
                              </w:rPr>
                              <w:t>.</w:t>
                            </w:r>
                          </w:p>
                          <w:p w14:paraId="7CD62E72" w14:textId="77777777" w:rsidR="00433405" w:rsidRDefault="008B087A" w:rsidP="00EA0222">
                            <w:pPr>
                              <w:spacing w:after="0"/>
                              <w:rPr>
                                <w:b/>
                                <w:bCs/>
                                <w:color w:val="CC3668" w:themeColor="accent5"/>
                              </w:rPr>
                            </w:pPr>
                            <w:r>
                              <w:rPr>
                                <w:b/>
                                <w:bCs/>
                                <w:color w:val="CC3668" w:themeColor="accent5"/>
                              </w:rPr>
                              <w:t>Ver i</w:t>
                            </w:r>
                            <w:r w:rsidR="00EA0222" w:rsidRPr="008B087A">
                              <w:rPr>
                                <w:b/>
                                <w:bCs/>
                                <w:color w:val="CC3668" w:themeColor="accent5"/>
                              </w:rPr>
                              <w:t>nstrucciones generales de llenado en p</w:t>
                            </w:r>
                            <w:r w:rsidRPr="008B087A">
                              <w:rPr>
                                <w:b/>
                                <w:bCs/>
                                <w:color w:val="CC3668" w:themeColor="accent5"/>
                              </w:rPr>
                              <w:t>ágina 4.</w:t>
                            </w:r>
                            <w:r w:rsidR="00AF568E">
                              <w:rPr>
                                <w:b/>
                                <w:bCs/>
                                <w:color w:val="CC3668" w:themeColor="accent5"/>
                              </w:rPr>
                              <w:t xml:space="preserve"> </w:t>
                            </w:r>
                          </w:p>
                          <w:p w14:paraId="4E9B33AB" w14:textId="3305B3F9" w:rsidR="008B087A" w:rsidRPr="008B087A" w:rsidRDefault="008B087A" w:rsidP="00EA0222">
                            <w:pPr>
                              <w:spacing w:after="0"/>
                              <w:rPr>
                                <w:color w:val="CC3668" w:themeColor="accent5"/>
                              </w:rPr>
                            </w:pPr>
                            <w:r>
                              <w:rPr>
                                <w:color w:val="CC3668" w:themeColor="accent5"/>
                              </w:rPr>
                              <w:t>Eliminar este recuadr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65B82748" id="_x0000_t202" coordsize="21600,21600" o:spt="202" path="m,l,21600r21600,l21600,xe">
                <v:stroke joinstyle="miter"/>
                <v:path gradientshapeok="t" o:connecttype="rect"/>
              </v:shapetype>
              <v:shape id="Text Box 3" o:spid="_x0000_s1026" type="#_x0000_t202" style="position:absolute;left:0;text-align:left;margin-left:-.55pt;margin-top:-10.1pt;width:441.9pt;height:103.7pt;z-index:2516582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" fillcolor="white [3201]" strokeweight=".5pt">
                <v:textbox>
                  <w:txbxContent>
                    <w:p w14:paraId="5A56C650" w14:textId="62FC05EF" w:rsidR="00AF568E" w:rsidRPr="006C5EAB" w:rsidRDefault="00433405" w:rsidP="00AF568E">
                      <w:pPr>
                        <w:spacing w:after="0"/>
                        <w:rPr>
                          <w:b/>
                          <w:bCs/>
                          <w:color w:val="CC3668" w:themeColor="accent5"/>
                        </w:rPr>
                      </w:pPr>
                      <w:r>
                        <w:rPr>
                          <w:b/>
                          <w:bCs/>
                          <w:color w:val="CC3668" w:themeColor="accent5"/>
                        </w:rPr>
                        <w:t>Nota</w:t>
                      </w:r>
                      <w:r w:rsidR="00AF568E" w:rsidRPr="006C5EAB">
                        <w:rPr>
                          <w:b/>
                          <w:bCs/>
                          <w:color w:val="CC3668" w:themeColor="accent5"/>
                        </w:rPr>
                        <w:t xml:space="preserve">: </w:t>
                      </w:r>
                      <w:r w:rsidR="005744A8">
                        <w:rPr>
                          <w:bCs/>
                          <w:color w:val="CC3668" w:themeColor="accent5"/>
                        </w:rPr>
                        <w:t>E</w:t>
                      </w:r>
                      <w:r w:rsidR="00AF568E" w:rsidRPr="00433405">
                        <w:rPr>
                          <w:bCs/>
                          <w:color w:val="CC3668" w:themeColor="accent5"/>
                        </w:rPr>
                        <w:t xml:space="preserve">sta plantilla es para </w:t>
                      </w:r>
                      <w:r>
                        <w:rPr>
                          <w:bCs/>
                          <w:color w:val="CC3668" w:themeColor="accent5"/>
                        </w:rPr>
                        <w:t>PMCC</w:t>
                      </w:r>
                      <w:r w:rsidR="00AF568E" w:rsidRPr="00433405">
                        <w:rPr>
                          <w:bCs/>
                          <w:color w:val="CC3668" w:themeColor="accent5"/>
                        </w:rPr>
                        <w:t xml:space="preserve"> en el sector uso de la tierra</w:t>
                      </w:r>
                      <w:r w:rsidR="00C81931" w:rsidRPr="00433405">
                        <w:rPr>
                          <w:bCs/>
                          <w:color w:val="CC3668" w:themeColor="accent5"/>
                        </w:rPr>
                        <w:t xml:space="preserve">. </w:t>
                      </w:r>
                      <w:r w:rsidR="00AF568E" w:rsidRPr="00433405">
                        <w:rPr>
                          <w:bCs/>
                          <w:color w:val="CC3668" w:themeColor="accent5"/>
                        </w:rPr>
                        <w:t xml:space="preserve">Para </w:t>
                      </w:r>
                      <w:r>
                        <w:rPr>
                          <w:bCs/>
                          <w:color w:val="CC3668" w:themeColor="accent5"/>
                        </w:rPr>
                        <w:t>PMCC</w:t>
                      </w:r>
                      <w:r w:rsidR="00AF568E" w:rsidRPr="00433405">
                        <w:rPr>
                          <w:bCs/>
                          <w:color w:val="CC3668" w:themeColor="accent5"/>
                        </w:rPr>
                        <w:t xml:space="preserve"> en </w:t>
                      </w:r>
                      <w:r w:rsidR="00C81931" w:rsidRPr="00433405">
                        <w:rPr>
                          <w:bCs/>
                          <w:color w:val="CC3668" w:themeColor="accent5"/>
                        </w:rPr>
                        <w:t>otros sectores</w:t>
                      </w:r>
                      <w:r w:rsidR="00AF568E" w:rsidRPr="00433405">
                        <w:rPr>
                          <w:bCs/>
                          <w:color w:val="CC3668" w:themeColor="accent5"/>
                        </w:rPr>
                        <w:t xml:space="preserve">, utilice la </w:t>
                      </w:r>
                      <w:r>
                        <w:rPr>
                          <w:bCs/>
                          <w:color w:val="CC3668" w:themeColor="accent5"/>
                        </w:rPr>
                        <w:t>p</w:t>
                      </w:r>
                      <w:r w:rsidR="00AF568E" w:rsidRPr="00433405">
                        <w:rPr>
                          <w:bCs/>
                          <w:color w:val="CC3668" w:themeColor="accent5"/>
                        </w:rPr>
                        <w:t xml:space="preserve">lantilla </w:t>
                      </w:r>
                      <w:r>
                        <w:rPr>
                          <w:bCs/>
                          <w:color w:val="CC3668" w:themeColor="accent5"/>
                        </w:rPr>
                        <w:t>“</w:t>
                      </w:r>
                      <w:r w:rsidR="00AF568E" w:rsidRPr="00433405">
                        <w:rPr>
                          <w:bCs/>
                          <w:color w:val="CC3668" w:themeColor="accent5"/>
                        </w:rPr>
                        <w:t xml:space="preserve">PDD </w:t>
                      </w:r>
                      <w:r w:rsidR="005744A8">
                        <w:rPr>
                          <w:bCs/>
                          <w:color w:val="CC3668" w:themeColor="accent5"/>
                        </w:rPr>
                        <w:t>(</w:t>
                      </w:r>
                      <w:r w:rsidR="00533A8B" w:rsidRPr="00433405">
                        <w:rPr>
                          <w:bCs/>
                          <w:color w:val="CC3668" w:themeColor="accent5"/>
                        </w:rPr>
                        <w:t>general</w:t>
                      </w:r>
                      <w:r w:rsidR="005744A8">
                        <w:rPr>
                          <w:bCs/>
                          <w:color w:val="CC3668" w:themeColor="accent5"/>
                        </w:rPr>
                        <w:t>)</w:t>
                      </w:r>
                      <w:r w:rsidR="00AF568E" w:rsidRPr="00433405">
                        <w:rPr>
                          <w:bCs/>
                          <w:color w:val="CC3668" w:themeColor="accent5"/>
                        </w:rPr>
                        <w:t xml:space="preserve"> V</w:t>
                      </w:r>
                      <w:r>
                        <w:rPr>
                          <w:bCs/>
                          <w:color w:val="CC3668" w:themeColor="accent5"/>
                        </w:rPr>
                        <w:t xml:space="preserve"> </w:t>
                      </w:r>
                      <w:r w:rsidR="00AF568E" w:rsidRPr="00433405">
                        <w:rPr>
                          <w:bCs/>
                          <w:color w:val="CC3668" w:themeColor="accent5"/>
                        </w:rPr>
                        <w:t>2.0</w:t>
                      </w:r>
                      <w:r w:rsidR="00702FBA" w:rsidRPr="00433405">
                        <w:rPr>
                          <w:bCs/>
                          <w:color w:val="CC3668" w:themeColor="accent5"/>
                        </w:rPr>
                        <w:t>”</w:t>
                      </w:r>
                      <w:r w:rsidR="00AF568E" w:rsidRPr="00433405">
                        <w:rPr>
                          <w:bCs/>
                          <w:color w:val="CC3668" w:themeColor="accent5"/>
                        </w:rPr>
                        <w:t>.</w:t>
                      </w:r>
                    </w:p>
                    <w:p w14:paraId="4E64771A" w14:textId="68BB16F7" w:rsidR="00DC74F0" w:rsidRDefault="00DC74F0" w:rsidP="00364BA6">
                      <w:pPr>
                        <w:spacing w:after="0"/>
                        <w:rPr>
                          <w:color w:val="CC3668" w:themeColor="accent5"/>
                        </w:rPr>
                      </w:pPr>
                      <w:r w:rsidRPr="00EA0222">
                        <w:rPr>
                          <w:b/>
                          <w:bCs/>
                          <w:color w:val="CC3668" w:themeColor="accent5"/>
                        </w:rPr>
                        <w:t>Portada</w:t>
                      </w:r>
                      <w:r w:rsidR="00433405">
                        <w:rPr>
                          <w:b/>
                          <w:bCs/>
                          <w:color w:val="CC3668" w:themeColor="accent5"/>
                        </w:rPr>
                        <w:t xml:space="preserve">: </w:t>
                      </w:r>
                      <w:r w:rsidR="005744A8">
                        <w:rPr>
                          <w:bCs/>
                          <w:color w:val="CC3668" w:themeColor="accent5"/>
                        </w:rPr>
                        <w:t>D</w:t>
                      </w:r>
                      <w:r w:rsidRPr="00EB1D04">
                        <w:rPr>
                          <w:color w:val="CC3668" w:themeColor="accent5"/>
                        </w:rPr>
                        <w:t>iseño libre, se pueden usar logos corporativos</w:t>
                      </w:r>
                      <w:r w:rsidR="00D60BD6">
                        <w:rPr>
                          <w:color w:val="CC3668" w:themeColor="accent5"/>
                        </w:rPr>
                        <w:t xml:space="preserve"> (se recomiendan)</w:t>
                      </w:r>
                      <w:r w:rsidR="00A9501C" w:rsidRPr="00EB1D04">
                        <w:rPr>
                          <w:color w:val="CC3668" w:themeColor="accent5"/>
                        </w:rPr>
                        <w:t>.</w:t>
                      </w:r>
                    </w:p>
                    <w:p w14:paraId="7CD62E72" w14:textId="77777777" w:rsidR="00433405" w:rsidRDefault="008B087A" w:rsidP="00EA0222">
                      <w:pPr>
                        <w:spacing w:after="0"/>
                        <w:rPr>
                          <w:b/>
                          <w:bCs/>
                          <w:color w:val="CC3668" w:themeColor="accent5"/>
                        </w:rPr>
                      </w:pPr>
                      <w:r>
                        <w:rPr>
                          <w:b/>
                          <w:bCs/>
                          <w:color w:val="CC3668" w:themeColor="accent5"/>
                        </w:rPr>
                        <w:t>Ver i</w:t>
                      </w:r>
                      <w:r w:rsidR="00EA0222" w:rsidRPr="008B087A">
                        <w:rPr>
                          <w:b/>
                          <w:bCs/>
                          <w:color w:val="CC3668" w:themeColor="accent5"/>
                        </w:rPr>
                        <w:t>nstrucciones generales de llenado en p</w:t>
                      </w:r>
                      <w:r w:rsidRPr="008B087A">
                        <w:rPr>
                          <w:b/>
                          <w:bCs/>
                          <w:color w:val="CC3668" w:themeColor="accent5"/>
                        </w:rPr>
                        <w:t>ágina 4.</w:t>
                      </w:r>
                      <w:r w:rsidR="00AF568E">
                        <w:rPr>
                          <w:b/>
                          <w:bCs/>
                          <w:color w:val="CC3668" w:themeColor="accent5"/>
                        </w:rPr>
                        <w:t xml:space="preserve"> </w:t>
                      </w:r>
                    </w:p>
                    <w:p w14:paraId="4E9B33AB" w14:textId="3305B3F9" w:rsidR="008B087A" w:rsidRPr="008B087A" w:rsidRDefault="008B087A" w:rsidP="00EA0222">
                      <w:pPr>
                        <w:spacing w:after="0"/>
                        <w:rPr>
                          <w:color w:val="CC3668" w:themeColor="accent5"/>
                        </w:rPr>
                      </w:pPr>
                      <w:r>
                        <w:rPr>
                          <w:color w:val="CC3668" w:themeColor="accent5"/>
                        </w:rPr>
                        <w:t>Eliminar este recuadro.</w:t>
                      </w:r>
                    </w:p>
                  </w:txbxContent>
                </v:textbox>
              </v:shape>
            </w:pict>
          </mc:Fallback>
        </mc:AlternateContent>
      </w:r>
    </w:p>
    <w:p w14:paraId="7EB788FE" w14:textId="620F71E1" w:rsidR="00E54CD3" w:rsidRPr="00E54CD3" w:rsidRDefault="00E54CD3" w:rsidP="00E54CD3"/>
    <w:p w14:paraId="0590BD74" w14:textId="1CC0B028" w:rsidR="00E54CD3" w:rsidRPr="00E54CD3" w:rsidRDefault="00E54CD3" w:rsidP="00E54CD3"/>
    <w:p w14:paraId="2732BE08" w14:textId="60B10807" w:rsidR="00E54CD3" w:rsidRPr="00E54CD3" w:rsidRDefault="00E54CD3" w:rsidP="00E54CD3"/>
    <w:p w14:paraId="028DED8E" w14:textId="19DF217A" w:rsidR="00E54CD3" w:rsidRPr="002F5FAC" w:rsidRDefault="00E54CD3" w:rsidP="00E54CD3">
      <w:pPr>
        <w:rPr>
          <w:color w:val="39B54A" w:themeColor="accent3"/>
        </w:rPr>
      </w:pPr>
    </w:p>
    <w:p w14:paraId="3855EF2B" w14:textId="77777777" w:rsidR="002F5FAC" w:rsidRPr="00F216F0" w:rsidRDefault="002F5FAC" w:rsidP="002F5FAC">
      <w:pPr>
        <w:pStyle w:val="Ttulo"/>
        <w:rPr>
          <w:color w:val="39B54A" w:themeColor="accent3"/>
          <w:szCs w:val="36"/>
        </w:rPr>
      </w:pPr>
      <w:r w:rsidRPr="00F216F0">
        <w:rPr>
          <w:color w:val="39B54A" w:themeColor="accent3"/>
          <w:szCs w:val="36"/>
        </w:rPr>
        <w:t>Documento de Descripción del Proyecto</w:t>
      </w:r>
    </w:p>
    <w:p w14:paraId="494B97E3" w14:textId="29B56923" w:rsidR="00F216F0" w:rsidRPr="00F216F0" w:rsidRDefault="00F216F0" w:rsidP="00F216F0">
      <w:pPr>
        <w:pStyle w:val="Ttulo"/>
        <w:rPr>
          <w:color w:val="39B54A" w:themeColor="accent3"/>
          <w:sz w:val="44"/>
          <w:szCs w:val="44"/>
        </w:rPr>
      </w:pPr>
      <w:r w:rsidRPr="00F216F0">
        <w:rPr>
          <w:color w:val="39B54A" w:themeColor="accent3"/>
          <w:sz w:val="44"/>
          <w:szCs w:val="44"/>
        </w:rPr>
        <w:t>(</w:t>
      </w:r>
      <w:r w:rsidR="00987BAC">
        <w:rPr>
          <w:color w:val="39B54A" w:themeColor="accent3"/>
          <w:sz w:val="44"/>
          <w:szCs w:val="44"/>
        </w:rPr>
        <w:t>Colocar acá</w:t>
      </w:r>
      <w:r w:rsidRPr="00F216F0">
        <w:rPr>
          <w:color w:val="39B54A" w:themeColor="accent3"/>
          <w:sz w:val="44"/>
          <w:szCs w:val="44"/>
        </w:rPr>
        <w:t xml:space="preserve"> el nombre del PMCC)</w:t>
      </w:r>
    </w:p>
    <w:p w14:paraId="20140457" w14:textId="3F3D93A5" w:rsidR="00E54CD3" w:rsidRPr="00E54CD3" w:rsidRDefault="00E54CD3" w:rsidP="00E54CD3"/>
    <w:p w14:paraId="3A33AC81" w14:textId="6B6DB33E" w:rsidR="00E54CD3" w:rsidRPr="00E54CD3" w:rsidRDefault="00E54CD3" w:rsidP="00E54CD3"/>
    <w:p w14:paraId="6A823E51" w14:textId="219D9FBD" w:rsidR="00E54CD3" w:rsidRPr="00E54CD3" w:rsidRDefault="00E54CD3" w:rsidP="00E54CD3"/>
    <w:p w14:paraId="3705E83B" w14:textId="78AAFFB7" w:rsidR="00E54CD3" w:rsidRPr="00E54CD3" w:rsidRDefault="00E54CD3" w:rsidP="00E54CD3"/>
    <w:p w14:paraId="5320F8FB" w14:textId="32FC856F" w:rsidR="00E54CD3" w:rsidRPr="00E54CD3" w:rsidRDefault="00E54CD3" w:rsidP="00E54CD3"/>
    <w:p w14:paraId="1C97BB68" w14:textId="03FD5495" w:rsidR="00E54CD3" w:rsidRPr="00E54CD3" w:rsidRDefault="00E54CD3" w:rsidP="00E54CD3"/>
    <w:p w14:paraId="796E8C08" w14:textId="0A192359" w:rsidR="00E54CD3" w:rsidRPr="00E54CD3" w:rsidRDefault="00E54CD3" w:rsidP="00E54CD3">
      <w:r w:rsidRPr="00E54CD3">
        <w:rPr>
          <w:noProof/>
          <w:color w:val="FFFFFF" w:themeColor="background1"/>
        </w:rPr>
        <w:drawing>
          <wp:inline distT="0" distB="0" distL="0" distR="0" wp14:anchorId="2657AB25" wp14:editId="6AC4D45C">
            <wp:extent cx="5743575" cy="71485"/>
            <wp:effectExtent l="0" t="0" r="0" b="5080"/>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flipV="1">
                      <a:off x="0" y="0"/>
                      <a:ext cx="9126163" cy="113585"/>
                    </a:xfrm>
                    <a:prstGeom prst="rect">
                      <a:avLst/>
                    </a:prstGeom>
                    <a:noFill/>
                    <a:ln>
                      <a:noFill/>
                    </a:ln>
                  </pic:spPr>
                </pic:pic>
              </a:graphicData>
            </a:graphic>
          </wp:inline>
        </w:drawing>
      </w:r>
    </w:p>
    <w:p w14:paraId="72D6E3A5" w14:textId="0849452D" w:rsidR="00E54CD3" w:rsidRDefault="00E54CD3" w:rsidP="00E54CD3"/>
    <w:tbl>
      <w:tblPr>
        <w:tblStyle w:val="Tablaconcuadrcula5oscura-nfasis4"/>
        <w:tblW w:w="9072" w:type="dxa"/>
        <w:tblInd w:w="-5" w:type="dxa"/>
        <w:tblBorders>
          <w:top w:val="single" w:sz="4" w:space="0" w:color="39B54A" w:themeColor="accent3"/>
          <w:left w:val="single" w:sz="4" w:space="0" w:color="39B54A" w:themeColor="accent3"/>
          <w:bottom w:val="single" w:sz="4" w:space="0" w:color="39B54A" w:themeColor="accent3"/>
          <w:right w:val="single" w:sz="4" w:space="0" w:color="39B54A" w:themeColor="accent3"/>
          <w:insideH w:val="single" w:sz="4" w:space="0" w:color="39B54A" w:themeColor="accent3"/>
          <w:insideV w:val="single" w:sz="4" w:space="0" w:color="39B54A" w:themeColor="accent3"/>
        </w:tblBorders>
        <w:shd w:val="clear" w:color="auto" w:fill="FFFFFF" w:themeFill="background1"/>
        <w:tblLook w:val="04A0" w:firstRow="1" w:lastRow="0" w:firstColumn="1" w:lastColumn="0" w:noHBand="0" w:noVBand="1"/>
      </w:tblPr>
      <w:tblGrid>
        <w:gridCol w:w="1701"/>
        <w:gridCol w:w="7371"/>
      </w:tblGrid>
      <w:tr w:rsidR="00445A7F" w:rsidRPr="001E1EBC" w14:paraId="45E1508F" w14:textId="77777777" w:rsidTr="00C30C5D">
        <w:trPr>
          <w:cnfStyle w:val="100000000000" w:firstRow="1" w:lastRow="0" w:firstColumn="0" w:lastColumn="0" w:oddVBand="0" w:evenVBand="0" w:oddHBand="0" w:evenHBand="0" w:firstRowFirstColumn="0" w:firstRowLastColumn="0" w:lastRowFirstColumn="0" w:lastRowLastColumn="0"/>
          <w:trHeight w:val="414"/>
        </w:trPr>
        <w:tc>
          <w:tcPr>
            <w:cnfStyle w:val="001000000000" w:firstRow="0" w:lastRow="0" w:firstColumn="1" w:lastColumn="0" w:oddVBand="0" w:evenVBand="0" w:oddHBand="0" w:evenHBand="0" w:firstRowFirstColumn="0" w:firstRowLastColumn="0" w:lastRowFirstColumn="0" w:lastRowLastColumn="0"/>
            <w:tcW w:w="1701" w:type="dxa"/>
            <w:tcBorders>
              <w:top w:val="none" w:sz="0" w:space="0" w:color="auto"/>
              <w:left w:val="none" w:sz="0" w:space="0" w:color="auto"/>
              <w:right w:val="none" w:sz="0" w:space="0" w:color="auto"/>
            </w:tcBorders>
            <w:shd w:val="clear" w:color="auto" w:fill="FFFFFF" w:themeFill="background1"/>
          </w:tcPr>
          <w:p w14:paraId="1133B658" w14:textId="77777777" w:rsidR="00445A7F" w:rsidRPr="001E1EBC" w:rsidRDefault="00445A7F" w:rsidP="00C30C5D">
            <w:pPr>
              <w:suppressAutoHyphens/>
              <w:spacing w:before="0"/>
              <w:jc w:val="left"/>
              <w:rPr>
                <w:i/>
                <w:color w:val="auto"/>
              </w:rPr>
            </w:pPr>
            <w:r w:rsidRPr="001E1EBC">
              <w:rPr>
                <w:color w:val="auto"/>
              </w:rPr>
              <w:t>Documento elaborado por</w:t>
            </w:r>
          </w:p>
        </w:tc>
        <w:tc>
          <w:tcPr>
            <w:tcW w:w="7371" w:type="dxa"/>
            <w:tcBorders>
              <w:top w:val="none" w:sz="0" w:space="0" w:color="auto"/>
              <w:left w:val="none" w:sz="0" w:space="0" w:color="auto"/>
              <w:right w:val="none" w:sz="0" w:space="0" w:color="auto"/>
            </w:tcBorders>
            <w:shd w:val="clear" w:color="auto" w:fill="FFFFFF" w:themeFill="background1"/>
          </w:tcPr>
          <w:p w14:paraId="07E70CC3" w14:textId="77777777" w:rsidR="00445A7F" w:rsidRPr="001E1EBC" w:rsidRDefault="00445A7F" w:rsidP="00C30C5D">
            <w:pPr>
              <w:spacing w:before="0"/>
              <w:jc w:val="left"/>
              <w:cnfStyle w:val="100000000000" w:firstRow="1" w:lastRow="0" w:firstColumn="0" w:lastColumn="0" w:oddVBand="0" w:evenVBand="0" w:oddHBand="0" w:evenHBand="0" w:firstRowFirstColumn="0" w:firstRowLastColumn="0" w:lastRowFirstColumn="0" w:lastRowLastColumn="0"/>
              <w:rPr>
                <w:color w:val="auto"/>
              </w:rPr>
            </w:pPr>
            <w:r w:rsidRPr="001E1EBC">
              <w:rPr>
                <w:color w:val="auto"/>
              </w:rPr>
              <w:t>(Nombre(s) del(os) proponente(s) del programa o proyecto)</w:t>
            </w:r>
          </w:p>
        </w:tc>
      </w:tr>
      <w:tr w:rsidR="00445A7F" w:rsidRPr="001E1EBC" w14:paraId="05A06391" w14:textId="77777777" w:rsidTr="00C30C5D">
        <w:trPr>
          <w:cnfStyle w:val="000000100000" w:firstRow="0" w:lastRow="0" w:firstColumn="0" w:lastColumn="0" w:oddVBand="0" w:evenVBand="0" w:oddHBand="1" w:evenHBand="0" w:firstRowFirstColumn="0" w:firstRowLastColumn="0" w:lastRowFirstColumn="0" w:lastRowLastColumn="0"/>
          <w:trHeight w:val="522"/>
        </w:trPr>
        <w:tc>
          <w:tcPr>
            <w:cnfStyle w:val="001000000000" w:firstRow="0" w:lastRow="0" w:firstColumn="1" w:lastColumn="0" w:oddVBand="0" w:evenVBand="0" w:oddHBand="0" w:evenHBand="0" w:firstRowFirstColumn="0" w:firstRowLastColumn="0" w:lastRowFirstColumn="0" w:lastRowLastColumn="0"/>
            <w:tcW w:w="1701" w:type="dxa"/>
            <w:tcBorders>
              <w:left w:val="none" w:sz="0" w:space="0" w:color="auto"/>
            </w:tcBorders>
            <w:shd w:val="clear" w:color="auto" w:fill="FFFFFF" w:themeFill="background1"/>
          </w:tcPr>
          <w:p w14:paraId="6FDC4EDF" w14:textId="77777777" w:rsidR="00445A7F" w:rsidRPr="001E1EBC" w:rsidRDefault="00445A7F" w:rsidP="00C30C5D">
            <w:pPr>
              <w:suppressAutoHyphens/>
              <w:spacing w:before="0"/>
              <w:jc w:val="left"/>
              <w:rPr>
                <w:i/>
                <w:color w:val="auto"/>
              </w:rPr>
            </w:pPr>
            <w:r w:rsidRPr="001E1EBC">
              <w:rPr>
                <w:color w:val="auto"/>
              </w:rPr>
              <w:t>Fecha de elaboración</w:t>
            </w:r>
          </w:p>
        </w:tc>
        <w:tc>
          <w:tcPr>
            <w:tcW w:w="7371" w:type="dxa"/>
            <w:shd w:val="clear" w:color="auto" w:fill="FFFFFF" w:themeFill="background1"/>
          </w:tcPr>
          <w:p w14:paraId="71CAA171" w14:textId="77777777" w:rsidR="00445A7F" w:rsidRPr="001E1EBC" w:rsidRDefault="00445A7F" w:rsidP="00C30C5D">
            <w:pPr>
              <w:spacing w:before="0"/>
              <w:jc w:val="left"/>
              <w:cnfStyle w:val="000000100000" w:firstRow="0" w:lastRow="0" w:firstColumn="0" w:lastColumn="0" w:oddVBand="0" w:evenVBand="0" w:oddHBand="1" w:evenHBand="0" w:firstRowFirstColumn="0" w:firstRowLastColumn="0" w:lastRowFirstColumn="0" w:lastRowLastColumn="0"/>
            </w:pPr>
            <w:r w:rsidRPr="001E1EBC">
              <w:t>(</w:t>
            </w:r>
            <w:proofErr w:type="spellStart"/>
            <w:r w:rsidRPr="001E1EBC">
              <w:t>Día.mes.año</w:t>
            </w:r>
            <w:proofErr w:type="spellEnd"/>
            <w:r w:rsidRPr="001E1EBC">
              <w:t xml:space="preserve"> de elaboración)</w:t>
            </w:r>
          </w:p>
        </w:tc>
      </w:tr>
      <w:tr w:rsidR="00445A7F" w:rsidRPr="001E1EBC" w14:paraId="7C273363" w14:textId="77777777" w:rsidTr="00C30C5D">
        <w:trPr>
          <w:trHeight w:val="360"/>
        </w:trPr>
        <w:tc>
          <w:tcPr>
            <w:cnfStyle w:val="001000000000" w:firstRow="0" w:lastRow="0" w:firstColumn="1" w:lastColumn="0" w:oddVBand="0" w:evenVBand="0" w:oddHBand="0" w:evenHBand="0" w:firstRowFirstColumn="0" w:firstRowLastColumn="0" w:lastRowFirstColumn="0" w:lastRowLastColumn="0"/>
            <w:tcW w:w="1701" w:type="dxa"/>
            <w:tcBorders>
              <w:left w:val="none" w:sz="0" w:space="0" w:color="auto"/>
              <w:bottom w:val="none" w:sz="0" w:space="0" w:color="auto"/>
            </w:tcBorders>
            <w:shd w:val="clear" w:color="auto" w:fill="FFFFFF" w:themeFill="background1"/>
          </w:tcPr>
          <w:p w14:paraId="75185A5C" w14:textId="77777777" w:rsidR="00445A7F" w:rsidRPr="001E1EBC" w:rsidRDefault="00445A7F" w:rsidP="00C30C5D">
            <w:pPr>
              <w:suppressAutoHyphens/>
              <w:spacing w:before="0"/>
              <w:jc w:val="left"/>
              <w:rPr>
                <w:i/>
                <w:color w:val="auto"/>
              </w:rPr>
            </w:pPr>
            <w:r w:rsidRPr="001E1EBC">
              <w:rPr>
                <w:color w:val="auto"/>
              </w:rPr>
              <w:t xml:space="preserve">Contacto </w:t>
            </w:r>
          </w:p>
        </w:tc>
        <w:tc>
          <w:tcPr>
            <w:tcW w:w="7371" w:type="dxa"/>
            <w:shd w:val="clear" w:color="auto" w:fill="FFFFFF" w:themeFill="background1"/>
          </w:tcPr>
          <w:p w14:paraId="424F6D77" w14:textId="77777777" w:rsidR="00445A7F" w:rsidRPr="001E1EBC" w:rsidRDefault="00445A7F" w:rsidP="00C30C5D">
            <w:pPr>
              <w:spacing w:before="0"/>
              <w:jc w:val="left"/>
              <w:cnfStyle w:val="000000000000" w:firstRow="0" w:lastRow="0" w:firstColumn="0" w:lastColumn="0" w:oddVBand="0" w:evenVBand="0" w:oddHBand="0" w:evenHBand="0" w:firstRowFirstColumn="0" w:firstRowLastColumn="0" w:lastRowFirstColumn="0" w:lastRowLastColumn="0"/>
            </w:pPr>
            <w:r w:rsidRPr="001E1EBC">
              <w:t>(Dirección física, correo electrónico, número(s) de teléfono(s), sitio web)</w:t>
            </w:r>
          </w:p>
        </w:tc>
      </w:tr>
    </w:tbl>
    <w:p w14:paraId="22A43937" w14:textId="77777777" w:rsidR="00445A7F" w:rsidRDefault="00445A7F" w:rsidP="00E54CD3"/>
    <w:p w14:paraId="3C876339" w14:textId="45B4EC3A" w:rsidR="00E54CD3" w:rsidRDefault="00E54CD3" w:rsidP="00E54CD3">
      <w:pPr>
        <w:tabs>
          <w:tab w:val="left" w:pos="5077"/>
        </w:tabs>
      </w:pPr>
      <w:r>
        <w:tab/>
      </w:r>
    </w:p>
    <w:p w14:paraId="2ABD0F2C" w14:textId="77777777" w:rsidR="00E54CD3" w:rsidRDefault="00E54CD3" w:rsidP="00E54CD3">
      <w:pPr>
        <w:spacing w:line="276" w:lineRule="auto"/>
        <w:jc w:val="left"/>
      </w:pPr>
    </w:p>
    <w:p w14:paraId="15DC6744" w14:textId="77777777" w:rsidR="00A26BDE" w:rsidRDefault="00A26BDE">
      <w:pPr>
        <w:spacing w:line="276" w:lineRule="auto"/>
        <w:jc w:val="left"/>
      </w:pPr>
      <w:r>
        <w:br w:type="page"/>
      </w:r>
    </w:p>
    <w:p w14:paraId="0356A3EB" w14:textId="4168D535" w:rsidR="0094532B" w:rsidRPr="00624051" w:rsidRDefault="00E54CD3" w:rsidP="00706E7F">
      <w:pPr>
        <w:pStyle w:val="Tit01contenido"/>
        <w:spacing w:after="0"/>
      </w:pPr>
      <w:bookmarkStart w:id="0" w:name="_Toc20521942"/>
      <w:bookmarkStart w:id="1" w:name="_Toc20521979"/>
      <w:bookmarkStart w:id="2" w:name="_Toc20524565"/>
      <w:bookmarkStart w:id="3" w:name="_Toc25349067"/>
      <w:bookmarkStart w:id="4" w:name="_Toc26463769"/>
      <w:bookmarkStart w:id="5" w:name="_Toc79712705"/>
      <w:bookmarkStart w:id="6" w:name="_Toc80091421"/>
      <w:bookmarkStart w:id="7" w:name="_Toc80091516"/>
      <w:r w:rsidRPr="00624051">
        <w:lastRenderedPageBreak/>
        <w:t>Contenido</w:t>
      </w:r>
      <w:bookmarkEnd w:id="0"/>
      <w:bookmarkEnd w:id="1"/>
      <w:bookmarkEnd w:id="2"/>
      <w:bookmarkEnd w:id="3"/>
      <w:bookmarkEnd w:id="4"/>
      <w:bookmarkEnd w:id="5"/>
      <w:bookmarkEnd w:id="6"/>
      <w:bookmarkEnd w:id="7"/>
      <w:r w:rsidR="002A60BF" w:rsidRPr="00624051">
        <w:t xml:space="preserve"> </w:t>
      </w:r>
    </w:p>
    <w:sdt>
      <w:sdtPr>
        <w:rPr>
          <w:rFonts w:asciiTheme="minorHAnsi" w:eastAsiaTheme="minorEastAsia" w:hAnsiTheme="minorHAnsi" w:cstheme="minorBidi"/>
          <w:color w:val="auto"/>
          <w:sz w:val="24"/>
          <w:szCs w:val="22"/>
          <w:lang w:val="es-ES"/>
        </w:rPr>
        <w:id w:val="-2128528655"/>
        <w:docPartObj>
          <w:docPartGallery w:val="Table of Contents"/>
          <w:docPartUnique/>
        </w:docPartObj>
      </w:sdtPr>
      <w:sdtEndPr>
        <w:rPr>
          <w:b/>
          <w:bCs/>
        </w:rPr>
      </w:sdtEndPr>
      <w:sdtContent>
        <w:p w14:paraId="33D5A00A" w14:textId="2863CE83" w:rsidR="00E21263" w:rsidRDefault="00E21263">
          <w:pPr>
            <w:pStyle w:val="TtuloTDC"/>
          </w:pPr>
        </w:p>
        <w:p w14:paraId="17E6C63B" w14:textId="22FAC32A" w:rsidR="00EF55BD" w:rsidRDefault="00E21263">
          <w:pPr>
            <w:pStyle w:val="TDC1"/>
            <w:rPr>
              <w:b w:val="0"/>
              <w:bCs w:val="0"/>
            </w:rPr>
          </w:pPr>
          <w:r>
            <w:fldChar w:fldCharType="begin"/>
          </w:r>
          <w:r>
            <w:instrText xml:space="preserve"> TOC \o "1-3" \h \z \u </w:instrText>
          </w:r>
          <w:r>
            <w:fldChar w:fldCharType="separate"/>
          </w:r>
          <w:hyperlink w:anchor="_Toc95379503" w:history="1">
            <w:r w:rsidR="00EF55BD" w:rsidRPr="00EC118E">
              <w:rPr>
                <w:rStyle w:val="Hipervnculo"/>
              </w:rPr>
              <w:t>Siglas y Acrónimos</w:t>
            </w:r>
            <w:r w:rsidR="00EF55BD">
              <w:rPr>
                <w:webHidden/>
              </w:rPr>
              <w:tab/>
            </w:r>
            <w:r w:rsidR="00EF55BD">
              <w:rPr>
                <w:webHidden/>
              </w:rPr>
              <w:fldChar w:fldCharType="begin"/>
            </w:r>
            <w:r w:rsidR="00EF55BD">
              <w:rPr>
                <w:webHidden/>
              </w:rPr>
              <w:instrText xml:space="preserve"> PAGEREF _Toc95379503 \h </w:instrText>
            </w:r>
            <w:r w:rsidR="00EF55BD">
              <w:rPr>
                <w:webHidden/>
              </w:rPr>
            </w:r>
            <w:r w:rsidR="00EF55BD">
              <w:rPr>
                <w:webHidden/>
              </w:rPr>
              <w:fldChar w:fldCharType="separate"/>
            </w:r>
            <w:r w:rsidR="00EF55BD">
              <w:rPr>
                <w:webHidden/>
              </w:rPr>
              <w:t>5</w:t>
            </w:r>
            <w:r w:rsidR="00EF55BD">
              <w:rPr>
                <w:webHidden/>
              </w:rPr>
              <w:fldChar w:fldCharType="end"/>
            </w:r>
          </w:hyperlink>
        </w:p>
        <w:p w14:paraId="0B4F7B89" w14:textId="58E53BBC" w:rsidR="00EF55BD" w:rsidRDefault="00EF55BD">
          <w:pPr>
            <w:pStyle w:val="TDC1"/>
            <w:rPr>
              <w:b w:val="0"/>
              <w:bCs w:val="0"/>
            </w:rPr>
          </w:pPr>
          <w:hyperlink w:anchor="_Toc95379504" w:history="1">
            <w:r w:rsidRPr="00EC118E">
              <w:rPr>
                <w:rStyle w:val="Hipervnculo"/>
              </w:rPr>
              <w:t>1</w:t>
            </w:r>
            <w:r>
              <w:rPr>
                <w:b w:val="0"/>
                <w:bCs w:val="0"/>
              </w:rPr>
              <w:tab/>
            </w:r>
            <w:r w:rsidRPr="00EC118E">
              <w:rPr>
                <w:rStyle w:val="Hipervnculo"/>
              </w:rPr>
              <w:t>Información del programa o proyecto de mitigación del cambio climático (PMCC)</w:t>
            </w:r>
            <w:r>
              <w:rPr>
                <w:webHidden/>
              </w:rPr>
              <w:tab/>
            </w:r>
            <w:r>
              <w:rPr>
                <w:webHidden/>
              </w:rPr>
              <w:fldChar w:fldCharType="begin"/>
            </w:r>
            <w:r>
              <w:rPr>
                <w:webHidden/>
              </w:rPr>
              <w:instrText xml:space="preserve"> PAGEREF _Toc95379504 \h </w:instrText>
            </w:r>
            <w:r>
              <w:rPr>
                <w:webHidden/>
              </w:rPr>
            </w:r>
            <w:r>
              <w:rPr>
                <w:webHidden/>
              </w:rPr>
              <w:fldChar w:fldCharType="separate"/>
            </w:r>
            <w:r>
              <w:rPr>
                <w:webHidden/>
              </w:rPr>
              <w:t>6</w:t>
            </w:r>
            <w:r>
              <w:rPr>
                <w:webHidden/>
              </w:rPr>
              <w:fldChar w:fldCharType="end"/>
            </w:r>
          </w:hyperlink>
        </w:p>
        <w:p w14:paraId="0342EFCB" w14:textId="1F251D58" w:rsidR="00EF55BD" w:rsidRDefault="00EF55BD">
          <w:pPr>
            <w:pStyle w:val="TDC2"/>
            <w:rPr>
              <w:sz w:val="22"/>
              <w:szCs w:val="22"/>
              <w:lang w:eastAsia="es-CO"/>
            </w:rPr>
          </w:pPr>
          <w:hyperlink w:anchor="_Toc95379505" w:history="1">
            <w:r w:rsidRPr="00EC118E">
              <w:rPr>
                <w:rStyle w:val="Hipervnculo"/>
                <w:iCs/>
              </w:rPr>
              <w:t>1.1</w:t>
            </w:r>
            <w:r>
              <w:rPr>
                <w:sz w:val="22"/>
                <w:szCs w:val="22"/>
                <w:lang w:eastAsia="es-CO"/>
              </w:rPr>
              <w:tab/>
            </w:r>
            <w:r w:rsidRPr="00EC118E">
              <w:rPr>
                <w:rStyle w:val="Hipervnculo"/>
              </w:rPr>
              <w:t>Título del PMCC</w:t>
            </w:r>
            <w:r>
              <w:rPr>
                <w:webHidden/>
              </w:rPr>
              <w:tab/>
            </w:r>
            <w:r>
              <w:rPr>
                <w:webHidden/>
              </w:rPr>
              <w:fldChar w:fldCharType="begin"/>
            </w:r>
            <w:r>
              <w:rPr>
                <w:webHidden/>
              </w:rPr>
              <w:instrText xml:space="preserve"> PAGEREF _Toc95379505 \h </w:instrText>
            </w:r>
            <w:r>
              <w:rPr>
                <w:webHidden/>
              </w:rPr>
            </w:r>
            <w:r>
              <w:rPr>
                <w:webHidden/>
              </w:rPr>
              <w:fldChar w:fldCharType="separate"/>
            </w:r>
            <w:r>
              <w:rPr>
                <w:webHidden/>
              </w:rPr>
              <w:t>6</w:t>
            </w:r>
            <w:r>
              <w:rPr>
                <w:webHidden/>
              </w:rPr>
              <w:fldChar w:fldCharType="end"/>
            </w:r>
          </w:hyperlink>
        </w:p>
        <w:p w14:paraId="39F5FAFD" w14:textId="4AB84C95" w:rsidR="00EF55BD" w:rsidRDefault="00EF55BD">
          <w:pPr>
            <w:pStyle w:val="TDC2"/>
            <w:rPr>
              <w:sz w:val="22"/>
              <w:szCs w:val="22"/>
              <w:lang w:eastAsia="es-CO"/>
            </w:rPr>
          </w:pPr>
          <w:hyperlink w:anchor="_Toc95379506" w:history="1">
            <w:r w:rsidRPr="00EC118E">
              <w:rPr>
                <w:rStyle w:val="Hipervnculo"/>
                <w:iCs/>
              </w:rPr>
              <w:t>1.2</w:t>
            </w:r>
            <w:r>
              <w:rPr>
                <w:sz w:val="22"/>
                <w:szCs w:val="22"/>
                <w:lang w:eastAsia="es-CO"/>
              </w:rPr>
              <w:tab/>
            </w:r>
            <w:r w:rsidRPr="00EC118E">
              <w:rPr>
                <w:rStyle w:val="Hipervnculo"/>
              </w:rPr>
              <w:t>Información del titular del PMCC</w:t>
            </w:r>
            <w:r>
              <w:rPr>
                <w:webHidden/>
              </w:rPr>
              <w:tab/>
            </w:r>
            <w:r>
              <w:rPr>
                <w:webHidden/>
              </w:rPr>
              <w:fldChar w:fldCharType="begin"/>
            </w:r>
            <w:r>
              <w:rPr>
                <w:webHidden/>
              </w:rPr>
              <w:instrText xml:space="preserve"> PAGEREF _Toc95379506 \h </w:instrText>
            </w:r>
            <w:r>
              <w:rPr>
                <w:webHidden/>
              </w:rPr>
            </w:r>
            <w:r>
              <w:rPr>
                <w:webHidden/>
              </w:rPr>
              <w:fldChar w:fldCharType="separate"/>
            </w:r>
            <w:r>
              <w:rPr>
                <w:webHidden/>
              </w:rPr>
              <w:t>6</w:t>
            </w:r>
            <w:r>
              <w:rPr>
                <w:webHidden/>
              </w:rPr>
              <w:fldChar w:fldCharType="end"/>
            </w:r>
          </w:hyperlink>
        </w:p>
        <w:p w14:paraId="2CAA9740" w14:textId="202BED1C" w:rsidR="00EF55BD" w:rsidRDefault="00EF55BD">
          <w:pPr>
            <w:pStyle w:val="TDC2"/>
            <w:rPr>
              <w:sz w:val="22"/>
              <w:szCs w:val="22"/>
              <w:lang w:eastAsia="es-CO"/>
            </w:rPr>
          </w:pPr>
          <w:hyperlink w:anchor="_Toc95379507" w:history="1">
            <w:r w:rsidRPr="00EC118E">
              <w:rPr>
                <w:rStyle w:val="Hipervnculo"/>
                <w:iCs/>
              </w:rPr>
              <w:t>1.3</w:t>
            </w:r>
            <w:r>
              <w:rPr>
                <w:sz w:val="22"/>
                <w:szCs w:val="22"/>
                <w:lang w:eastAsia="es-CO"/>
              </w:rPr>
              <w:tab/>
            </w:r>
            <w:r w:rsidRPr="00EC118E">
              <w:rPr>
                <w:rStyle w:val="Hipervnculo"/>
              </w:rPr>
              <w:t>Información de otros participantes institucionales del PMCC</w:t>
            </w:r>
            <w:r>
              <w:rPr>
                <w:webHidden/>
              </w:rPr>
              <w:tab/>
            </w:r>
            <w:r>
              <w:rPr>
                <w:webHidden/>
              </w:rPr>
              <w:fldChar w:fldCharType="begin"/>
            </w:r>
            <w:r>
              <w:rPr>
                <w:webHidden/>
              </w:rPr>
              <w:instrText xml:space="preserve"> PAGEREF _Toc95379507 \h </w:instrText>
            </w:r>
            <w:r>
              <w:rPr>
                <w:webHidden/>
              </w:rPr>
            </w:r>
            <w:r>
              <w:rPr>
                <w:webHidden/>
              </w:rPr>
              <w:fldChar w:fldCharType="separate"/>
            </w:r>
            <w:r>
              <w:rPr>
                <w:webHidden/>
              </w:rPr>
              <w:t>6</w:t>
            </w:r>
            <w:r>
              <w:rPr>
                <w:webHidden/>
              </w:rPr>
              <w:fldChar w:fldCharType="end"/>
            </w:r>
          </w:hyperlink>
        </w:p>
        <w:p w14:paraId="27794CD7" w14:textId="79888C43" w:rsidR="00EF55BD" w:rsidRDefault="00EF55BD">
          <w:pPr>
            <w:pStyle w:val="TDC2"/>
            <w:rPr>
              <w:sz w:val="22"/>
              <w:szCs w:val="22"/>
              <w:lang w:eastAsia="es-CO"/>
            </w:rPr>
          </w:pPr>
          <w:hyperlink w:anchor="_Toc95379508" w:history="1">
            <w:r w:rsidRPr="00EC118E">
              <w:rPr>
                <w:rStyle w:val="Hipervnculo"/>
                <w:iCs/>
              </w:rPr>
              <w:t>1.4</w:t>
            </w:r>
            <w:r>
              <w:rPr>
                <w:sz w:val="22"/>
                <w:szCs w:val="22"/>
                <w:lang w:eastAsia="es-CO"/>
              </w:rPr>
              <w:tab/>
            </w:r>
            <w:r w:rsidRPr="00EC118E">
              <w:rPr>
                <w:rStyle w:val="Hipervnculo"/>
              </w:rPr>
              <w:t>Objetivo del PMCC</w:t>
            </w:r>
            <w:r>
              <w:rPr>
                <w:webHidden/>
              </w:rPr>
              <w:tab/>
            </w:r>
            <w:r>
              <w:rPr>
                <w:webHidden/>
              </w:rPr>
              <w:fldChar w:fldCharType="begin"/>
            </w:r>
            <w:r>
              <w:rPr>
                <w:webHidden/>
              </w:rPr>
              <w:instrText xml:space="preserve"> PAGEREF _Toc95379508 \h </w:instrText>
            </w:r>
            <w:r>
              <w:rPr>
                <w:webHidden/>
              </w:rPr>
            </w:r>
            <w:r>
              <w:rPr>
                <w:webHidden/>
              </w:rPr>
              <w:fldChar w:fldCharType="separate"/>
            </w:r>
            <w:r>
              <w:rPr>
                <w:webHidden/>
              </w:rPr>
              <w:t>6</w:t>
            </w:r>
            <w:r>
              <w:rPr>
                <w:webHidden/>
              </w:rPr>
              <w:fldChar w:fldCharType="end"/>
            </w:r>
          </w:hyperlink>
        </w:p>
        <w:p w14:paraId="73859EBB" w14:textId="0BB6C975" w:rsidR="00EF55BD" w:rsidRDefault="00EF55BD">
          <w:pPr>
            <w:pStyle w:val="TDC2"/>
            <w:rPr>
              <w:sz w:val="22"/>
              <w:szCs w:val="22"/>
              <w:lang w:eastAsia="es-CO"/>
            </w:rPr>
          </w:pPr>
          <w:hyperlink w:anchor="_Toc95379509" w:history="1">
            <w:r w:rsidRPr="00EC118E">
              <w:rPr>
                <w:rStyle w:val="Hipervnculo"/>
                <w:iCs/>
              </w:rPr>
              <w:t>1.5</w:t>
            </w:r>
            <w:r>
              <w:rPr>
                <w:sz w:val="22"/>
                <w:szCs w:val="22"/>
                <w:lang w:eastAsia="es-CO"/>
              </w:rPr>
              <w:tab/>
            </w:r>
            <w:r w:rsidRPr="00EC118E">
              <w:rPr>
                <w:rStyle w:val="Hipervnculo"/>
              </w:rPr>
              <w:t>Descripción del PMCC</w:t>
            </w:r>
            <w:r>
              <w:rPr>
                <w:webHidden/>
              </w:rPr>
              <w:tab/>
            </w:r>
            <w:r>
              <w:rPr>
                <w:webHidden/>
              </w:rPr>
              <w:fldChar w:fldCharType="begin"/>
            </w:r>
            <w:r>
              <w:rPr>
                <w:webHidden/>
              </w:rPr>
              <w:instrText xml:space="preserve"> PAGEREF _Toc95379509 \h </w:instrText>
            </w:r>
            <w:r>
              <w:rPr>
                <w:webHidden/>
              </w:rPr>
            </w:r>
            <w:r>
              <w:rPr>
                <w:webHidden/>
              </w:rPr>
              <w:fldChar w:fldCharType="separate"/>
            </w:r>
            <w:r>
              <w:rPr>
                <w:webHidden/>
              </w:rPr>
              <w:t>7</w:t>
            </w:r>
            <w:r>
              <w:rPr>
                <w:webHidden/>
              </w:rPr>
              <w:fldChar w:fldCharType="end"/>
            </w:r>
          </w:hyperlink>
        </w:p>
        <w:p w14:paraId="682768D6" w14:textId="0C9F5CF5" w:rsidR="00EF55BD" w:rsidRDefault="00EF55BD">
          <w:pPr>
            <w:pStyle w:val="TDC3"/>
            <w:rPr>
              <w:sz w:val="22"/>
              <w:szCs w:val="22"/>
              <w:lang w:eastAsia="es-CO"/>
            </w:rPr>
          </w:pPr>
          <w:hyperlink w:anchor="_Toc95379510" w:history="1">
            <w:r w:rsidRPr="00EC118E">
              <w:rPr>
                <w:rStyle w:val="Hipervnculo"/>
                <w:iCs/>
              </w:rPr>
              <w:t>1.5.1</w:t>
            </w:r>
            <w:r>
              <w:rPr>
                <w:sz w:val="22"/>
                <w:szCs w:val="22"/>
                <w:lang w:eastAsia="es-CO"/>
              </w:rPr>
              <w:tab/>
            </w:r>
            <w:r w:rsidRPr="00EC118E">
              <w:rPr>
                <w:rStyle w:val="Hipervnculo"/>
              </w:rPr>
              <w:t>Ámbito sectorial y tipo de PMCC</w:t>
            </w:r>
            <w:r>
              <w:rPr>
                <w:webHidden/>
              </w:rPr>
              <w:tab/>
            </w:r>
            <w:r>
              <w:rPr>
                <w:webHidden/>
              </w:rPr>
              <w:fldChar w:fldCharType="begin"/>
            </w:r>
            <w:r>
              <w:rPr>
                <w:webHidden/>
              </w:rPr>
              <w:instrText xml:space="preserve"> PAGEREF _Toc95379510 \h </w:instrText>
            </w:r>
            <w:r>
              <w:rPr>
                <w:webHidden/>
              </w:rPr>
            </w:r>
            <w:r>
              <w:rPr>
                <w:webHidden/>
              </w:rPr>
              <w:fldChar w:fldCharType="separate"/>
            </w:r>
            <w:r>
              <w:rPr>
                <w:webHidden/>
              </w:rPr>
              <w:t>7</w:t>
            </w:r>
            <w:r>
              <w:rPr>
                <w:webHidden/>
              </w:rPr>
              <w:fldChar w:fldCharType="end"/>
            </w:r>
          </w:hyperlink>
        </w:p>
        <w:p w14:paraId="4AEDD227" w14:textId="041F5247" w:rsidR="00EF55BD" w:rsidRDefault="00EF55BD">
          <w:pPr>
            <w:pStyle w:val="TDC3"/>
            <w:rPr>
              <w:sz w:val="22"/>
              <w:szCs w:val="22"/>
              <w:lang w:eastAsia="es-CO"/>
            </w:rPr>
          </w:pPr>
          <w:hyperlink w:anchor="_Toc95379511" w:history="1">
            <w:r w:rsidRPr="00EC118E">
              <w:rPr>
                <w:rStyle w:val="Hipervnculo"/>
                <w:iCs/>
              </w:rPr>
              <w:t>1.5.2</w:t>
            </w:r>
            <w:r>
              <w:rPr>
                <w:sz w:val="22"/>
                <w:szCs w:val="22"/>
                <w:lang w:eastAsia="es-CO"/>
              </w:rPr>
              <w:tab/>
            </w:r>
            <w:r w:rsidRPr="00EC118E">
              <w:rPr>
                <w:rStyle w:val="Hipervnculo"/>
              </w:rPr>
              <w:t>Ubicación y límites del PMCC</w:t>
            </w:r>
            <w:r>
              <w:rPr>
                <w:webHidden/>
              </w:rPr>
              <w:tab/>
            </w:r>
            <w:r>
              <w:rPr>
                <w:webHidden/>
              </w:rPr>
              <w:fldChar w:fldCharType="begin"/>
            </w:r>
            <w:r>
              <w:rPr>
                <w:webHidden/>
              </w:rPr>
              <w:instrText xml:space="preserve"> PAGEREF _Toc95379511 \h </w:instrText>
            </w:r>
            <w:r>
              <w:rPr>
                <w:webHidden/>
              </w:rPr>
            </w:r>
            <w:r>
              <w:rPr>
                <w:webHidden/>
              </w:rPr>
              <w:fldChar w:fldCharType="separate"/>
            </w:r>
            <w:r>
              <w:rPr>
                <w:webHidden/>
              </w:rPr>
              <w:t>7</w:t>
            </w:r>
            <w:r>
              <w:rPr>
                <w:webHidden/>
              </w:rPr>
              <w:fldChar w:fldCharType="end"/>
            </w:r>
          </w:hyperlink>
        </w:p>
        <w:p w14:paraId="20A3F80A" w14:textId="70EB44C6" w:rsidR="00EF55BD" w:rsidRDefault="00EF55BD">
          <w:pPr>
            <w:pStyle w:val="TDC2"/>
            <w:rPr>
              <w:sz w:val="22"/>
              <w:szCs w:val="22"/>
              <w:lang w:eastAsia="es-CO"/>
            </w:rPr>
          </w:pPr>
          <w:hyperlink w:anchor="_Toc95379512" w:history="1">
            <w:r w:rsidRPr="00EC118E">
              <w:rPr>
                <w:rStyle w:val="Hipervnculo"/>
                <w:iCs/>
              </w:rPr>
              <w:t>1.6</w:t>
            </w:r>
            <w:r>
              <w:rPr>
                <w:sz w:val="22"/>
                <w:szCs w:val="22"/>
                <w:lang w:eastAsia="es-CO"/>
              </w:rPr>
              <w:tab/>
            </w:r>
            <w:r w:rsidRPr="00EC118E">
              <w:rPr>
                <w:rStyle w:val="Hipervnculo"/>
              </w:rPr>
              <w:t>Titularidad o derecho de uso del área, instalación o proceso</w:t>
            </w:r>
            <w:r>
              <w:rPr>
                <w:webHidden/>
              </w:rPr>
              <w:tab/>
            </w:r>
            <w:r>
              <w:rPr>
                <w:webHidden/>
              </w:rPr>
              <w:fldChar w:fldCharType="begin"/>
            </w:r>
            <w:r>
              <w:rPr>
                <w:webHidden/>
              </w:rPr>
              <w:instrText xml:space="preserve"> PAGEREF _Toc95379512 \h </w:instrText>
            </w:r>
            <w:r>
              <w:rPr>
                <w:webHidden/>
              </w:rPr>
            </w:r>
            <w:r>
              <w:rPr>
                <w:webHidden/>
              </w:rPr>
              <w:fldChar w:fldCharType="separate"/>
            </w:r>
            <w:r>
              <w:rPr>
                <w:webHidden/>
              </w:rPr>
              <w:t>8</w:t>
            </w:r>
            <w:r>
              <w:rPr>
                <w:webHidden/>
              </w:rPr>
              <w:fldChar w:fldCharType="end"/>
            </w:r>
          </w:hyperlink>
        </w:p>
        <w:p w14:paraId="4D6F5141" w14:textId="63B3995B" w:rsidR="00EF55BD" w:rsidRDefault="00EF55BD">
          <w:pPr>
            <w:pStyle w:val="TDC2"/>
            <w:rPr>
              <w:sz w:val="22"/>
              <w:szCs w:val="22"/>
              <w:lang w:eastAsia="es-CO"/>
            </w:rPr>
          </w:pPr>
          <w:hyperlink w:anchor="_Toc95379513" w:history="1">
            <w:r w:rsidRPr="00EC118E">
              <w:rPr>
                <w:rStyle w:val="Hipervnculo"/>
                <w:iCs/>
              </w:rPr>
              <w:t>1.7</w:t>
            </w:r>
            <w:r>
              <w:rPr>
                <w:sz w:val="22"/>
                <w:szCs w:val="22"/>
                <w:lang w:eastAsia="es-CO"/>
              </w:rPr>
              <w:tab/>
            </w:r>
            <w:r w:rsidRPr="00EC118E">
              <w:rPr>
                <w:rStyle w:val="Hipervnculo"/>
              </w:rPr>
              <w:t>Características y condiciones previas al inicio del PMCC</w:t>
            </w:r>
            <w:r>
              <w:rPr>
                <w:webHidden/>
              </w:rPr>
              <w:tab/>
            </w:r>
            <w:r>
              <w:rPr>
                <w:webHidden/>
              </w:rPr>
              <w:fldChar w:fldCharType="begin"/>
            </w:r>
            <w:r>
              <w:rPr>
                <w:webHidden/>
              </w:rPr>
              <w:instrText xml:space="preserve"> PAGEREF _Toc95379513 \h </w:instrText>
            </w:r>
            <w:r>
              <w:rPr>
                <w:webHidden/>
              </w:rPr>
            </w:r>
            <w:r>
              <w:rPr>
                <w:webHidden/>
              </w:rPr>
              <w:fldChar w:fldCharType="separate"/>
            </w:r>
            <w:r>
              <w:rPr>
                <w:webHidden/>
              </w:rPr>
              <w:t>8</w:t>
            </w:r>
            <w:r>
              <w:rPr>
                <w:webHidden/>
              </w:rPr>
              <w:fldChar w:fldCharType="end"/>
            </w:r>
          </w:hyperlink>
        </w:p>
        <w:p w14:paraId="428CF83D" w14:textId="6E0B1E3A" w:rsidR="00EF55BD" w:rsidRDefault="00EF55BD">
          <w:pPr>
            <w:pStyle w:val="TDC2"/>
            <w:rPr>
              <w:sz w:val="22"/>
              <w:szCs w:val="22"/>
              <w:lang w:eastAsia="es-CO"/>
            </w:rPr>
          </w:pPr>
          <w:hyperlink w:anchor="_Toc95379514" w:history="1">
            <w:r w:rsidRPr="00EC118E">
              <w:rPr>
                <w:rStyle w:val="Hipervnculo"/>
                <w:iCs/>
              </w:rPr>
              <w:t>1.8</w:t>
            </w:r>
            <w:r>
              <w:rPr>
                <w:sz w:val="22"/>
                <w:szCs w:val="22"/>
                <w:lang w:eastAsia="es-CO"/>
              </w:rPr>
              <w:tab/>
            </w:r>
            <w:r w:rsidRPr="00EC118E">
              <w:rPr>
                <w:rStyle w:val="Hipervnculo"/>
              </w:rPr>
              <w:t>Tecnologías, productos, servicios del PMCC</w:t>
            </w:r>
            <w:r>
              <w:rPr>
                <w:webHidden/>
              </w:rPr>
              <w:tab/>
            </w:r>
            <w:r>
              <w:rPr>
                <w:webHidden/>
              </w:rPr>
              <w:fldChar w:fldCharType="begin"/>
            </w:r>
            <w:r>
              <w:rPr>
                <w:webHidden/>
              </w:rPr>
              <w:instrText xml:space="preserve"> PAGEREF _Toc95379514 \h </w:instrText>
            </w:r>
            <w:r>
              <w:rPr>
                <w:webHidden/>
              </w:rPr>
            </w:r>
            <w:r>
              <w:rPr>
                <w:webHidden/>
              </w:rPr>
              <w:fldChar w:fldCharType="separate"/>
            </w:r>
            <w:r>
              <w:rPr>
                <w:webHidden/>
              </w:rPr>
              <w:t>8</w:t>
            </w:r>
            <w:r>
              <w:rPr>
                <w:webHidden/>
              </w:rPr>
              <w:fldChar w:fldCharType="end"/>
            </w:r>
          </w:hyperlink>
        </w:p>
        <w:p w14:paraId="351C1CE5" w14:textId="251CCCD6" w:rsidR="00EF55BD" w:rsidRDefault="00EF55BD">
          <w:pPr>
            <w:pStyle w:val="TDC2"/>
            <w:rPr>
              <w:sz w:val="22"/>
              <w:szCs w:val="22"/>
              <w:lang w:eastAsia="es-CO"/>
            </w:rPr>
          </w:pPr>
          <w:hyperlink w:anchor="_Toc95379515" w:history="1">
            <w:r w:rsidRPr="00EC118E">
              <w:rPr>
                <w:rStyle w:val="Hipervnculo"/>
                <w:iCs/>
              </w:rPr>
              <w:t>1.9</w:t>
            </w:r>
            <w:r>
              <w:rPr>
                <w:sz w:val="22"/>
                <w:szCs w:val="22"/>
                <w:lang w:eastAsia="es-CO"/>
              </w:rPr>
              <w:tab/>
            </w:r>
            <w:r w:rsidRPr="00EC118E">
              <w:rPr>
                <w:rStyle w:val="Hipervnculo"/>
              </w:rPr>
              <w:t>Plan cronológico</w:t>
            </w:r>
            <w:r>
              <w:rPr>
                <w:webHidden/>
              </w:rPr>
              <w:tab/>
            </w:r>
            <w:r>
              <w:rPr>
                <w:webHidden/>
              </w:rPr>
              <w:fldChar w:fldCharType="begin"/>
            </w:r>
            <w:r>
              <w:rPr>
                <w:webHidden/>
              </w:rPr>
              <w:instrText xml:space="preserve"> PAGEREF _Toc95379515 \h </w:instrText>
            </w:r>
            <w:r>
              <w:rPr>
                <w:webHidden/>
              </w:rPr>
            </w:r>
            <w:r>
              <w:rPr>
                <w:webHidden/>
              </w:rPr>
              <w:fldChar w:fldCharType="separate"/>
            </w:r>
            <w:r>
              <w:rPr>
                <w:webHidden/>
              </w:rPr>
              <w:t>8</w:t>
            </w:r>
            <w:r>
              <w:rPr>
                <w:webHidden/>
              </w:rPr>
              <w:fldChar w:fldCharType="end"/>
            </w:r>
          </w:hyperlink>
        </w:p>
        <w:p w14:paraId="128D43C7" w14:textId="3F525384" w:rsidR="00EF55BD" w:rsidRDefault="00EF55BD">
          <w:pPr>
            <w:pStyle w:val="TDC2"/>
            <w:rPr>
              <w:sz w:val="22"/>
              <w:szCs w:val="22"/>
              <w:lang w:eastAsia="es-CO"/>
            </w:rPr>
          </w:pPr>
          <w:hyperlink w:anchor="_Toc95379516" w:history="1">
            <w:r w:rsidRPr="00EC118E">
              <w:rPr>
                <w:rStyle w:val="Hipervnculo"/>
                <w:iCs/>
              </w:rPr>
              <w:t>1.10</w:t>
            </w:r>
            <w:r>
              <w:rPr>
                <w:sz w:val="22"/>
                <w:szCs w:val="22"/>
                <w:lang w:eastAsia="es-CO"/>
              </w:rPr>
              <w:tab/>
            </w:r>
            <w:r w:rsidRPr="00EC118E">
              <w:rPr>
                <w:rStyle w:val="Hipervnculo"/>
              </w:rPr>
              <w:t>Cumplimiento de requisitos legales</w:t>
            </w:r>
            <w:r>
              <w:rPr>
                <w:webHidden/>
              </w:rPr>
              <w:tab/>
            </w:r>
            <w:r>
              <w:rPr>
                <w:webHidden/>
              </w:rPr>
              <w:fldChar w:fldCharType="begin"/>
            </w:r>
            <w:r>
              <w:rPr>
                <w:webHidden/>
              </w:rPr>
              <w:instrText xml:space="preserve"> PAGEREF _Toc95379516 \h </w:instrText>
            </w:r>
            <w:r>
              <w:rPr>
                <w:webHidden/>
              </w:rPr>
            </w:r>
            <w:r>
              <w:rPr>
                <w:webHidden/>
              </w:rPr>
              <w:fldChar w:fldCharType="separate"/>
            </w:r>
            <w:r>
              <w:rPr>
                <w:webHidden/>
              </w:rPr>
              <w:t>9</w:t>
            </w:r>
            <w:r>
              <w:rPr>
                <w:webHidden/>
              </w:rPr>
              <w:fldChar w:fldCharType="end"/>
            </w:r>
          </w:hyperlink>
        </w:p>
        <w:p w14:paraId="506DE0D0" w14:textId="3B3D3541" w:rsidR="00EF55BD" w:rsidRDefault="00EF55BD">
          <w:pPr>
            <w:pStyle w:val="TDC1"/>
            <w:rPr>
              <w:b w:val="0"/>
              <w:bCs w:val="0"/>
            </w:rPr>
          </w:pPr>
          <w:hyperlink w:anchor="_Toc95379517" w:history="1">
            <w:r w:rsidRPr="00EC118E">
              <w:rPr>
                <w:rStyle w:val="Hipervnculo"/>
              </w:rPr>
              <w:t>2</w:t>
            </w:r>
            <w:r>
              <w:rPr>
                <w:b w:val="0"/>
                <w:bCs w:val="0"/>
              </w:rPr>
              <w:tab/>
            </w:r>
            <w:r w:rsidRPr="00EC118E">
              <w:rPr>
                <w:rStyle w:val="Hipervnculo"/>
              </w:rPr>
              <w:t>Metodología</w:t>
            </w:r>
            <w:r>
              <w:rPr>
                <w:webHidden/>
              </w:rPr>
              <w:tab/>
            </w:r>
            <w:r>
              <w:rPr>
                <w:webHidden/>
              </w:rPr>
              <w:fldChar w:fldCharType="begin"/>
            </w:r>
            <w:r>
              <w:rPr>
                <w:webHidden/>
              </w:rPr>
              <w:instrText xml:space="preserve"> PAGEREF _Toc95379517 \h </w:instrText>
            </w:r>
            <w:r>
              <w:rPr>
                <w:webHidden/>
              </w:rPr>
            </w:r>
            <w:r>
              <w:rPr>
                <w:webHidden/>
              </w:rPr>
              <w:fldChar w:fldCharType="separate"/>
            </w:r>
            <w:r>
              <w:rPr>
                <w:webHidden/>
              </w:rPr>
              <w:t>10</w:t>
            </w:r>
            <w:r>
              <w:rPr>
                <w:webHidden/>
              </w:rPr>
              <w:fldChar w:fldCharType="end"/>
            </w:r>
          </w:hyperlink>
        </w:p>
        <w:p w14:paraId="22567C42" w14:textId="0865E8EA" w:rsidR="00EF55BD" w:rsidRDefault="00EF55BD">
          <w:pPr>
            <w:pStyle w:val="TDC2"/>
            <w:rPr>
              <w:sz w:val="22"/>
              <w:szCs w:val="22"/>
              <w:lang w:eastAsia="es-CO"/>
            </w:rPr>
          </w:pPr>
          <w:hyperlink w:anchor="_Toc95379518" w:history="1">
            <w:r w:rsidRPr="00EC118E">
              <w:rPr>
                <w:rStyle w:val="Hipervnculo"/>
                <w:iCs/>
              </w:rPr>
              <w:t>2.1</w:t>
            </w:r>
            <w:r>
              <w:rPr>
                <w:sz w:val="22"/>
                <w:szCs w:val="22"/>
                <w:lang w:eastAsia="es-CO"/>
              </w:rPr>
              <w:tab/>
            </w:r>
            <w:r w:rsidRPr="00EC118E">
              <w:rPr>
                <w:rStyle w:val="Hipervnculo"/>
              </w:rPr>
              <w:t>Adicionalidad</w:t>
            </w:r>
            <w:r>
              <w:rPr>
                <w:webHidden/>
              </w:rPr>
              <w:tab/>
            </w:r>
            <w:r>
              <w:rPr>
                <w:webHidden/>
              </w:rPr>
              <w:fldChar w:fldCharType="begin"/>
            </w:r>
            <w:r>
              <w:rPr>
                <w:webHidden/>
              </w:rPr>
              <w:instrText xml:space="preserve"> PAGEREF _Toc95379518 \h </w:instrText>
            </w:r>
            <w:r>
              <w:rPr>
                <w:webHidden/>
              </w:rPr>
            </w:r>
            <w:r>
              <w:rPr>
                <w:webHidden/>
              </w:rPr>
              <w:fldChar w:fldCharType="separate"/>
            </w:r>
            <w:r>
              <w:rPr>
                <w:webHidden/>
              </w:rPr>
              <w:t>10</w:t>
            </w:r>
            <w:r>
              <w:rPr>
                <w:webHidden/>
              </w:rPr>
              <w:fldChar w:fldCharType="end"/>
            </w:r>
          </w:hyperlink>
        </w:p>
        <w:p w14:paraId="6AE9AAA5" w14:textId="7FC5983D" w:rsidR="00EF55BD" w:rsidRDefault="00EF55BD">
          <w:pPr>
            <w:pStyle w:val="TDC2"/>
            <w:rPr>
              <w:sz w:val="22"/>
              <w:szCs w:val="22"/>
              <w:lang w:eastAsia="es-CO"/>
            </w:rPr>
          </w:pPr>
          <w:hyperlink w:anchor="_Toc95379519" w:history="1">
            <w:r w:rsidRPr="00EC118E">
              <w:rPr>
                <w:rStyle w:val="Hipervnculo"/>
                <w:iCs/>
              </w:rPr>
              <w:t>2.2</w:t>
            </w:r>
            <w:r>
              <w:rPr>
                <w:sz w:val="22"/>
                <w:szCs w:val="22"/>
                <w:lang w:eastAsia="es-CO"/>
              </w:rPr>
              <w:tab/>
            </w:r>
            <w:r w:rsidRPr="00EC118E">
              <w:rPr>
                <w:rStyle w:val="Hipervnculo"/>
              </w:rPr>
              <w:t>Escenario de línea base</w:t>
            </w:r>
            <w:r>
              <w:rPr>
                <w:webHidden/>
              </w:rPr>
              <w:tab/>
            </w:r>
            <w:r>
              <w:rPr>
                <w:webHidden/>
              </w:rPr>
              <w:fldChar w:fldCharType="begin"/>
            </w:r>
            <w:r>
              <w:rPr>
                <w:webHidden/>
              </w:rPr>
              <w:instrText xml:space="preserve"> PAGEREF _Toc95379519 \h </w:instrText>
            </w:r>
            <w:r>
              <w:rPr>
                <w:webHidden/>
              </w:rPr>
            </w:r>
            <w:r>
              <w:rPr>
                <w:webHidden/>
              </w:rPr>
              <w:fldChar w:fldCharType="separate"/>
            </w:r>
            <w:r>
              <w:rPr>
                <w:webHidden/>
              </w:rPr>
              <w:t>10</w:t>
            </w:r>
            <w:r>
              <w:rPr>
                <w:webHidden/>
              </w:rPr>
              <w:fldChar w:fldCharType="end"/>
            </w:r>
          </w:hyperlink>
        </w:p>
        <w:p w14:paraId="21445E66" w14:textId="5880BA98" w:rsidR="00EF55BD" w:rsidRDefault="00EF55BD">
          <w:pPr>
            <w:pStyle w:val="TDC2"/>
            <w:rPr>
              <w:sz w:val="22"/>
              <w:szCs w:val="22"/>
              <w:lang w:eastAsia="es-CO"/>
            </w:rPr>
          </w:pPr>
          <w:hyperlink w:anchor="_Toc95379520" w:history="1">
            <w:r w:rsidRPr="00EC118E">
              <w:rPr>
                <w:rStyle w:val="Hipervnculo"/>
                <w:iCs/>
              </w:rPr>
              <w:t>2.3</w:t>
            </w:r>
            <w:r>
              <w:rPr>
                <w:sz w:val="22"/>
                <w:szCs w:val="22"/>
                <w:lang w:eastAsia="es-CO"/>
              </w:rPr>
              <w:tab/>
            </w:r>
            <w:r w:rsidRPr="00EC118E">
              <w:rPr>
                <w:rStyle w:val="Hipervnculo"/>
              </w:rPr>
              <w:t>Escenario de proyecto</w:t>
            </w:r>
            <w:r>
              <w:rPr>
                <w:webHidden/>
              </w:rPr>
              <w:tab/>
            </w:r>
            <w:r>
              <w:rPr>
                <w:webHidden/>
              </w:rPr>
              <w:fldChar w:fldCharType="begin"/>
            </w:r>
            <w:r>
              <w:rPr>
                <w:webHidden/>
              </w:rPr>
              <w:instrText xml:space="preserve"> PAGEREF _Toc95379520 \h </w:instrText>
            </w:r>
            <w:r>
              <w:rPr>
                <w:webHidden/>
              </w:rPr>
            </w:r>
            <w:r>
              <w:rPr>
                <w:webHidden/>
              </w:rPr>
              <w:fldChar w:fldCharType="separate"/>
            </w:r>
            <w:r>
              <w:rPr>
                <w:webHidden/>
              </w:rPr>
              <w:t>10</w:t>
            </w:r>
            <w:r>
              <w:rPr>
                <w:webHidden/>
              </w:rPr>
              <w:fldChar w:fldCharType="end"/>
            </w:r>
          </w:hyperlink>
        </w:p>
        <w:p w14:paraId="56E63C9B" w14:textId="10839302" w:rsidR="00EF55BD" w:rsidRDefault="00EF55BD">
          <w:pPr>
            <w:pStyle w:val="TDC2"/>
            <w:rPr>
              <w:sz w:val="22"/>
              <w:szCs w:val="22"/>
              <w:lang w:eastAsia="es-CO"/>
            </w:rPr>
          </w:pPr>
          <w:hyperlink w:anchor="_Toc95379521" w:history="1">
            <w:r w:rsidRPr="00EC118E">
              <w:rPr>
                <w:rStyle w:val="Hipervnculo"/>
                <w:iCs/>
              </w:rPr>
              <w:t>2.4</w:t>
            </w:r>
            <w:r>
              <w:rPr>
                <w:sz w:val="22"/>
                <w:szCs w:val="22"/>
                <w:lang w:eastAsia="es-CO"/>
              </w:rPr>
              <w:tab/>
            </w:r>
            <w:r w:rsidRPr="00EC118E">
              <w:rPr>
                <w:rStyle w:val="Hipervnculo"/>
              </w:rPr>
              <w:t>Fuentes de emisión de GEI</w:t>
            </w:r>
            <w:r>
              <w:rPr>
                <w:webHidden/>
              </w:rPr>
              <w:tab/>
            </w:r>
            <w:r>
              <w:rPr>
                <w:webHidden/>
              </w:rPr>
              <w:fldChar w:fldCharType="begin"/>
            </w:r>
            <w:r>
              <w:rPr>
                <w:webHidden/>
              </w:rPr>
              <w:instrText xml:space="preserve"> PAGEREF _Toc95379521 \h </w:instrText>
            </w:r>
            <w:r>
              <w:rPr>
                <w:webHidden/>
              </w:rPr>
            </w:r>
            <w:r>
              <w:rPr>
                <w:webHidden/>
              </w:rPr>
              <w:fldChar w:fldCharType="separate"/>
            </w:r>
            <w:r>
              <w:rPr>
                <w:webHidden/>
              </w:rPr>
              <w:t>11</w:t>
            </w:r>
            <w:r>
              <w:rPr>
                <w:webHidden/>
              </w:rPr>
              <w:fldChar w:fldCharType="end"/>
            </w:r>
          </w:hyperlink>
        </w:p>
        <w:p w14:paraId="59AFE012" w14:textId="258BDD17" w:rsidR="00EF55BD" w:rsidRDefault="00EF55BD">
          <w:pPr>
            <w:pStyle w:val="TDC2"/>
            <w:rPr>
              <w:sz w:val="22"/>
              <w:szCs w:val="22"/>
              <w:lang w:eastAsia="es-CO"/>
            </w:rPr>
          </w:pPr>
          <w:hyperlink w:anchor="_Toc95379522" w:history="1">
            <w:r w:rsidRPr="00EC118E">
              <w:rPr>
                <w:rStyle w:val="Hipervnculo"/>
                <w:iCs/>
              </w:rPr>
              <w:t>2.5</w:t>
            </w:r>
            <w:r>
              <w:rPr>
                <w:sz w:val="22"/>
                <w:szCs w:val="22"/>
                <w:lang w:eastAsia="es-CO"/>
              </w:rPr>
              <w:tab/>
            </w:r>
            <w:r w:rsidRPr="00EC118E">
              <w:rPr>
                <w:rStyle w:val="Hipervnculo"/>
              </w:rPr>
              <w:t>Desviaciones metodológicas</w:t>
            </w:r>
            <w:r>
              <w:rPr>
                <w:webHidden/>
              </w:rPr>
              <w:tab/>
            </w:r>
            <w:r>
              <w:rPr>
                <w:webHidden/>
              </w:rPr>
              <w:fldChar w:fldCharType="begin"/>
            </w:r>
            <w:r>
              <w:rPr>
                <w:webHidden/>
              </w:rPr>
              <w:instrText xml:space="preserve"> PAGEREF _Toc95379522 \h </w:instrText>
            </w:r>
            <w:r>
              <w:rPr>
                <w:webHidden/>
              </w:rPr>
            </w:r>
            <w:r>
              <w:rPr>
                <w:webHidden/>
              </w:rPr>
              <w:fldChar w:fldCharType="separate"/>
            </w:r>
            <w:r>
              <w:rPr>
                <w:webHidden/>
              </w:rPr>
              <w:t>11</w:t>
            </w:r>
            <w:r>
              <w:rPr>
                <w:webHidden/>
              </w:rPr>
              <w:fldChar w:fldCharType="end"/>
            </w:r>
          </w:hyperlink>
        </w:p>
        <w:p w14:paraId="4B34039B" w14:textId="77284009" w:rsidR="00EF55BD" w:rsidRDefault="00EF55BD">
          <w:pPr>
            <w:pStyle w:val="TDC2"/>
            <w:rPr>
              <w:sz w:val="22"/>
              <w:szCs w:val="22"/>
              <w:lang w:eastAsia="es-CO"/>
            </w:rPr>
          </w:pPr>
          <w:hyperlink w:anchor="_Toc95379523" w:history="1">
            <w:r w:rsidRPr="00EC118E">
              <w:rPr>
                <w:rStyle w:val="Hipervnculo"/>
                <w:iCs/>
              </w:rPr>
              <w:t>2.6</w:t>
            </w:r>
            <w:r>
              <w:rPr>
                <w:sz w:val="22"/>
                <w:szCs w:val="22"/>
                <w:lang w:eastAsia="es-CO"/>
              </w:rPr>
              <w:tab/>
            </w:r>
            <w:r w:rsidRPr="00EC118E">
              <w:rPr>
                <w:rStyle w:val="Hipervnculo"/>
              </w:rPr>
              <w:t>Elegibilidad</w:t>
            </w:r>
            <w:r>
              <w:rPr>
                <w:webHidden/>
              </w:rPr>
              <w:tab/>
            </w:r>
            <w:r>
              <w:rPr>
                <w:webHidden/>
              </w:rPr>
              <w:fldChar w:fldCharType="begin"/>
            </w:r>
            <w:r>
              <w:rPr>
                <w:webHidden/>
              </w:rPr>
              <w:instrText xml:space="preserve"> PAGEREF _Toc95379523 \h </w:instrText>
            </w:r>
            <w:r>
              <w:rPr>
                <w:webHidden/>
              </w:rPr>
            </w:r>
            <w:r>
              <w:rPr>
                <w:webHidden/>
              </w:rPr>
              <w:fldChar w:fldCharType="separate"/>
            </w:r>
            <w:r>
              <w:rPr>
                <w:webHidden/>
              </w:rPr>
              <w:t>11</w:t>
            </w:r>
            <w:r>
              <w:rPr>
                <w:webHidden/>
              </w:rPr>
              <w:fldChar w:fldCharType="end"/>
            </w:r>
          </w:hyperlink>
        </w:p>
        <w:p w14:paraId="257B2ED2" w14:textId="1787F2A6" w:rsidR="00EF55BD" w:rsidRDefault="00EF55BD">
          <w:pPr>
            <w:pStyle w:val="TDC2"/>
            <w:rPr>
              <w:sz w:val="22"/>
              <w:szCs w:val="22"/>
              <w:lang w:eastAsia="es-CO"/>
            </w:rPr>
          </w:pPr>
          <w:hyperlink w:anchor="_Toc95379524" w:history="1">
            <w:r w:rsidRPr="00EC118E">
              <w:rPr>
                <w:rStyle w:val="Hipervnculo"/>
                <w:iCs/>
              </w:rPr>
              <w:t>2.7</w:t>
            </w:r>
            <w:r>
              <w:rPr>
                <w:sz w:val="22"/>
                <w:szCs w:val="22"/>
                <w:lang w:eastAsia="es-CO"/>
              </w:rPr>
              <w:tab/>
            </w:r>
            <w:r w:rsidRPr="00EC118E">
              <w:rPr>
                <w:rStyle w:val="Hipervnculo"/>
              </w:rPr>
              <w:t>Reservorios de carbono</w:t>
            </w:r>
            <w:r>
              <w:rPr>
                <w:webHidden/>
              </w:rPr>
              <w:tab/>
            </w:r>
            <w:r>
              <w:rPr>
                <w:webHidden/>
              </w:rPr>
              <w:fldChar w:fldCharType="begin"/>
            </w:r>
            <w:r>
              <w:rPr>
                <w:webHidden/>
              </w:rPr>
              <w:instrText xml:space="preserve"> PAGEREF _Toc95379524 \h </w:instrText>
            </w:r>
            <w:r>
              <w:rPr>
                <w:webHidden/>
              </w:rPr>
            </w:r>
            <w:r>
              <w:rPr>
                <w:webHidden/>
              </w:rPr>
              <w:fldChar w:fldCharType="separate"/>
            </w:r>
            <w:r>
              <w:rPr>
                <w:webHidden/>
              </w:rPr>
              <w:t>12</w:t>
            </w:r>
            <w:r>
              <w:rPr>
                <w:webHidden/>
              </w:rPr>
              <w:fldChar w:fldCharType="end"/>
            </w:r>
          </w:hyperlink>
        </w:p>
        <w:p w14:paraId="01BFFC25" w14:textId="7185CDC4" w:rsidR="00EF55BD" w:rsidRDefault="00EF55BD">
          <w:pPr>
            <w:pStyle w:val="TDC2"/>
            <w:rPr>
              <w:sz w:val="22"/>
              <w:szCs w:val="22"/>
              <w:lang w:eastAsia="es-CO"/>
            </w:rPr>
          </w:pPr>
          <w:hyperlink w:anchor="_Toc95379525" w:history="1">
            <w:r w:rsidRPr="00EC118E">
              <w:rPr>
                <w:rStyle w:val="Hipervnculo"/>
                <w:iCs/>
              </w:rPr>
              <w:t>2.8</w:t>
            </w:r>
            <w:r>
              <w:rPr>
                <w:sz w:val="22"/>
                <w:szCs w:val="22"/>
                <w:lang w:eastAsia="es-CO"/>
              </w:rPr>
              <w:tab/>
            </w:r>
            <w:r w:rsidRPr="00EC118E">
              <w:rPr>
                <w:rStyle w:val="Hipervnculo"/>
              </w:rPr>
              <w:t>Período de acreditación</w:t>
            </w:r>
            <w:r>
              <w:rPr>
                <w:webHidden/>
              </w:rPr>
              <w:tab/>
            </w:r>
            <w:r>
              <w:rPr>
                <w:webHidden/>
              </w:rPr>
              <w:fldChar w:fldCharType="begin"/>
            </w:r>
            <w:r>
              <w:rPr>
                <w:webHidden/>
              </w:rPr>
              <w:instrText xml:space="preserve"> PAGEREF _Toc95379525 \h </w:instrText>
            </w:r>
            <w:r>
              <w:rPr>
                <w:webHidden/>
              </w:rPr>
            </w:r>
            <w:r>
              <w:rPr>
                <w:webHidden/>
              </w:rPr>
              <w:fldChar w:fldCharType="separate"/>
            </w:r>
            <w:r>
              <w:rPr>
                <w:webHidden/>
              </w:rPr>
              <w:t>12</w:t>
            </w:r>
            <w:r>
              <w:rPr>
                <w:webHidden/>
              </w:rPr>
              <w:fldChar w:fldCharType="end"/>
            </w:r>
          </w:hyperlink>
        </w:p>
        <w:p w14:paraId="3D38C05A" w14:textId="1D61693A" w:rsidR="00EF55BD" w:rsidRDefault="00EF55BD">
          <w:pPr>
            <w:pStyle w:val="TDC1"/>
            <w:rPr>
              <w:b w:val="0"/>
              <w:bCs w:val="0"/>
            </w:rPr>
          </w:pPr>
          <w:hyperlink w:anchor="_Toc95379526" w:history="1">
            <w:r w:rsidRPr="00EC118E">
              <w:rPr>
                <w:rStyle w:val="Hipervnculo"/>
              </w:rPr>
              <w:t>3</w:t>
            </w:r>
            <w:r>
              <w:rPr>
                <w:b w:val="0"/>
                <w:bCs w:val="0"/>
              </w:rPr>
              <w:tab/>
            </w:r>
            <w:r w:rsidRPr="00EC118E">
              <w:rPr>
                <w:rStyle w:val="Hipervnculo"/>
              </w:rPr>
              <w:t>Cálculo de las emisiones de GEI y reducciones de emisiones de GEI</w:t>
            </w:r>
            <w:r>
              <w:rPr>
                <w:webHidden/>
              </w:rPr>
              <w:tab/>
            </w:r>
            <w:r>
              <w:rPr>
                <w:webHidden/>
              </w:rPr>
              <w:fldChar w:fldCharType="begin"/>
            </w:r>
            <w:r>
              <w:rPr>
                <w:webHidden/>
              </w:rPr>
              <w:instrText xml:space="preserve"> PAGEREF _Toc95379526 \h </w:instrText>
            </w:r>
            <w:r>
              <w:rPr>
                <w:webHidden/>
              </w:rPr>
            </w:r>
            <w:r>
              <w:rPr>
                <w:webHidden/>
              </w:rPr>
              <w:fldChar w:fldCharType="separate"/>
            </w:r>
            <w:r>
              <w:rPr>
                <w:webHidden/>
              </w:rPr>
              <w:t>13</w:t>
            </w:r>
            <w:r>
              <w:rPr>
                <w:webHidden/>
              </w:rPr>
              <w:fldChar w:fldCharType="end"/>
            </w:r>
          </w:hyperlink>
        </w:p>
        <w:p w14:paraId="45381D48" w14:textId="75B08423" w:rsidR="00EF55BD" w:rsidRDefault="00EF55BD">
          <w:pPr>
            <w:pStyle w:val="TDC2"/>
            <w:rPr>
              <w:sz w:val="22"/>
              <w:szCs w:val="22"/>
              <w:lang w:eastAsia="es-CO"/>
            </w:rPr>
          </w:pPr>
          <w:hyperlink w:anchor="_Toc95379527" w:history="1">
            <w:r w:rsidRPr="00EC118E">
              <w:rPr>
                <w:rStyle w:val="Hipervnculo"/>
                <w:iCs/>
              </w:rPr>
              <w:t>3.1</w:t>
            </w:r>
            <w:r>
              <w:rPr>
                <w:sz w:val="22"/>
                <w:szCs w:val="22"/>
                <w:lang w:eastAsia="es-CO"/>
              </w:rPr>
              <w:tab/>
            </w:r>
            <w:r w:rsidRPr="00EC118E">
              <w:rPr>
                <w:rStyle w:val="Hipervnculo"/>
              </w:rPr>
              <w:t>Cuantificación de emisiones de GEI en el escenario de línea base</w:t>
            </w:r>
            <w:r>
              <w:rPr>
                <w:webHidden/>
              </w:rPr>
              <w:tab/>
            </w:r>
            <w:r>
              <w:rPr>
                <w:webHidden/>
              </w:rPr>
              <w:fldChar w:fldCharType="begin"/>
            </w:r>
            <w:r>
              <w:rPr>
                <w:webHidden/>
              </w:rPr>
              <w:instrText xml:space="preserve"> PAGEREF _Toc95379527 \h </w:instrText>
            </w:r>
            <w:r>
              <w:rPr>
                <w:webHidden/>
              </w:rPr>
            </w:r>
            <w:r>
              <w:rPr>
                <w:webHidden/>
              </w:rPr>
              <w:fldChar w:fldCharType="separate"/>
            </w:r>
            <w:r>
              <w:rPr>
                <w:webHidden/>
              </w:rPr>
              <w:t>13</w:t>
            </w:r>
            <w:r>
              <w:rPr>
                <w:webHidden/>
              </w:rPr>
              <w:fldChar w:fldCharType="end"/>
            </w:r>
          </w:hyperlink>
        </w:p>
        <w:p w14:paraId="14C822CF" w14:textId="56F14281" w:rsidR="00EF55BD" w:rsidRDefault="00EF55BD">
          <w:pPr>
            <w:pStyle w:val="TDC2"/>
            <w:rPr>
              <w:sz w:val="22"/>
              <w:szCs w:val="22"/>
              <w:lang w:eastAsia="es-CO"/>
            </w:rPr>
          </w:pPr>
          <w:hyperlink w:anchor="_Toc95379528" w:history="1">
            <w:r w:rsidRPr="00EC118E">
              <w:rPr>
                <w:rStyle w:val="Hipervnculo"/>
                <w:iCs/>
              </w:rPr>
              <w:t>3.2</w:t>
            </w:r>
            <w:r>
              <w:rPr>
                <w:sz w:val="22"/>
                <w:szCs w:val="22"/>
                <w:lang w:eastAsia="es-CO"/>
              </w:rPr>
              <w:tab/>
            </w:r>
            <w:r w:rsidRPr="00EC118E">
              <w:rPr>
                <w:rStyle w:val="Hipervnculo"/>
              </w:rPr>
              <w:t>Cuantificación de emisiones, remociones de GEI y reducciones (evitaciones, desplazamientos o destrucciones) de emisiones de GEI en el escenario de proyecto</w:t>
            </w:r>
            <w:r>
              <w:rPr>
                <w:webHidden/>
              </w:rPr>
              <w:tab/>
            </w:r>
            <w:r>
              <w:rPr>
                <w:webHidden/>
              </w:rPr>
              <w:fldChar w:fldCharType="begin"/>
            </w:r>
            <w:r>
              <w:rPr>
                <w:webHidden/>
              </w:rPr>
              <w:instrText xml:space="preserve"> PAGEREF _Toc95379528 \h </w:instrText>
            </w:r>
            <w:r>
              <w:rPr>
                <w:webHidden/>
              </w:rPr>
            </w:r>
            <w:r>
              <w:rPr>
                <w:webHidden/>
              </w:rPr>
              <w:fldChar w:fldCharType="separate"/>
            </w:r>
            <w:r>
              <w:rPr>
                <w:webHidden/>
              </w:rPr>
              <w:t>13</w:t>
            </w:r>
            <w:r>
              <w:rPr>
                <w:webHidden/>
              </w:rPr>
              <w:fldChar w:fldCharType="end"/>
            </w:r>
          </w:hyperlink>
        </w:p>
        <w:p w14:paraId="5CEC15E5" w14:textId="5E31D7C6" w:rsidR="00EF55BD" w:rsidRDefault="00EF55BD">
          <w:pPr>
            <w:pStyle w:val="TDC2"/>
            <w:rPr>
              <w:sz w:val="22"/>
              <w:szCs w:val="22"/>
              <w:lang w:eastAsia="es-CO"/>
            </w:rPr>
          </w:pPr>
          <w:hyperlink w:anchor="_Toc95379529" w:history="1">
            <w:r w:rsidRPr="00EC118E">
              <w:rPr>
                <w:rStyle w:val="Hipervnculo"/>
                <w:iCs/>
              </w:rPr>
              <w:t>3.3</w:t>
            </w:r>
            <w:r>
              <w:rPr>
                <w:sz w:val="22"/>
                <w:szCs w:val="22"/>
                <w:lang w:eastAsia="es-CO"/>
              </w:rPr>
              <w:tab/>
            </w:r>
            <w:r w:rsidRPr="00EC118E">
              <w:rPr>
                <w:rStyle w:val="Hipervnculo"/>
              </w:rPr>
              <w:t>Fugas</w:t>
            </w:r>
            <w:r>
              <w:rPr>
                <w:webHidden/>
              </w:rPr>
              <w:tab/>
            </w:r>
            <w:r>
              <w:rPr>
                <w:webHidden/>
              </w:rPr>
              <w:fldChar w:fldCharType="begin"/>
            </w:r>
            <w:r>
              <w:rPr>
                <w:webHidden/>
              </w:rPr>
              <w:instrText xml:space="preserve"> PAGEREF _Toc95379529 \h </w:instrText>
            </w:r>
            <w:r>
              <w:rPr>
                <w:webHidden/>
              </w:rPr>
            </w:r>
            <w:r>
              <w:rPr>
                <w:webHidden/>
              </w:rPr>
              <w:fldChar w:fldCharType="separate"/>
            </w:r>
            <w:r>
              <w:rPr>
                <w:webHidden/>
              </w:rPr>
              <w:t>13</w:t>
            </w:r>
            <w:r>
              <w:rPr>
                <w:webHidden/>
              </w:rPr>
              <w:fldChar w:fldCharType="end"/>
            </w:r>
          </w:hyperlink>
        </w:p>
        <w:p w14:paraId="6810E2F5" w14:textId="7511CD5C" w:rsidR="00EF55BD" w:rsidRDefault="00EF55BD">
          <w:pPr>
            <w:pStyle w:val="TDC2"/>
            <w:rPr>
              <w:sz w:val="22"/>
              <w:szCs w:val="22"/>
              <w:lang w:eastAsia="es-CO"/>
            </w:rPr>
          </w:pPr>
          <w:hyperlink w:anchor="_Toc95379530" w:history="1">
            <w:r w:rsidRPr="00EC118E">
              <w:rPr>
                <w:rStyle w:val="Hipervnculo"/>
                <w:iCs/>
              </w:rPr>
              <w:t>3.4</w:t>
            </w:r>
            <w:r>
              <w:rPr>
                <w:sz w:val="22"/>
                <w:szCs w:val="22"/>
                <w:lang w:eastAsia="es-CO"/>
              </w:rPr>
              <w:tab/>
            </w:r>
            <w:r w:rsidRPr="00EC118E">
              <w:rPr>
                <w:rStyle w:val="Hipervnculo"/>
              </w:rPr>
              <w:t>Reducciones (evitaciones, desplazamientos o destrucciones) de emisiones netas de GEI</w:t>
            </w:r>
            <w:r>
              <w:rPr>
                <w:webHidden/>
              </w:rPr>
              <w:tab/>
              <w:t>…………………………………………………………………………………………………………………………………</w:t>
            </w:r>
            <w:r>
              <w:rPr>
                <w:webHidden/>
              </w:rPr>
              <w:fldChar w:fldCharType="begin"/>
            </w:r>
            <w:r>
              <w:rPr>
                <w:webHidden/>
              </w:rPr>
              <w:instrText xml:space="preserve"> PAGEREF _Toc95379530 \h </w:instrText>
            </w:r>
            <w:r>
              <w:rPr>
                <w:webHidden/>
              </w:rPr>
            </w:r>
            <w:r>
              <w:rPr>
                <w:webHidden/>
              </w:rPr>
              <w:fldChar w:fldCharType="separate"/>
            </w:r>
            <w:r>
              <w:rPr>
                <w:webHidden/>
              </w:rPr>
              <w:t>13</w:t>
            </w:r>
            <w:r>
              <w:rPr>
                <w:webHidden/>
              </w:rPr>
              <w:fldChar w:fldCharType="end"/>
            </w:r>
          </w:hyperlink>
        </w:p>
        <w:p w14:paraId="6ADFB901" w14:textId="7059423F" w:rsidR="00EF55BD" w:rsidRDefault="00EF55BD">
          <w:pPr>
            <w:pStyle w:val="TDC1"/>
            <w:rPr>
              <w:b w:val="0"/>
              <w:bCs w:val="0"/>
            </w:rPr>
          </w:pPr>
          <w:hyperlink w:anchor="_Toc95379531" w:history="1">
            <w:r w:rsidRPr="00EC118E">
              <w:rPr>
                <w:rStyle w:val="Hipervnculo"/>
              </w:rPr>
              <w:t>4</w:t>
            </w:r>
            <w:r>
              <w:rPr>
                <w:b w:val="0"/>
                <w:bCs w:val="0"/>
              </w:rPr>
              <w:tab/>
            </w:r>
            <w:r w:rsidRPr="00EC118E">
              <w:rPr>
                <w:rStyle w:val="Hipervnculo"/>
              </w:rPr>
              <w:t>Monitoreo del PMCC</w:t>
            </w:r>
            <w:r>
              <w:rPr>
                <w:webHidden/>
              </w:rPr>
              <w:tab/>
            </w:r>
            <w:r>
              <w:rPr>
                <w:webHidden/>
              </w:rPr>
              <w:fldChar w:fldCharType="begin"/>
            </w:r>
            <w:r>
              <w:rPr>
                <w:webHidden/>
              </w:rPr>
              <w:instrText xml:space="preserve"> PAGEREF _Toc95379531 \h </w:instrText>
            </w:r>
            <w:r>
              <w:rPr>
                <w:webHidden/>
              </w:rPr>
            </w:r>
            <w:r>
              <w:rPr>
                <w:webHidden/>
              </w:rPr>
              <w:fldChar w:fldCharType="separate"/>
            </w:r>
            <w:r>
              <w:rPr>
                <w:webHidden/>
              </w:rPr>
              <w:t>15</w:t>
            </w:r>
            <w:r>
              <w:rPr>
                <w:webHidden/>
              </w:rPr>
              <w:fldChar w:fldCharType="end"/>
            </w:r>
          </w:hyperlink>
        </w:p>
        <w:p w14:paraId="23C939B3" w14:textId="21BAB872" w:rsidR="00EF55BD" w:rsidRDefault="00EF55BD">
          <w:pPr>
            <w:pStyle w:val="TDC2"/>
            <w:rPr>
              <w:sz w:val="22"/>
              <w:szCs w:val="22"/>
              <w:lang w:eastAsia="es-CO"/>
            </w:rPr>
          </w:pPr>
          <w:hyperlink w:anchor="_Toc95379532" w:history="1">
            <w:r w:rsidRPr="00EC118E">
              <w:rPr>
                <w:rStyle w:val="Hipervnculo"/>
                <w:iCs/>
              </w:rPr>
              <w:t>4.1</w:t>
            </w:r>
            <w:r>
              <w:rPr>
                <w:sz w:val="22"/>
                <w:szCs w:val="22"/>
                <w:lang w:eastAsia="es-CO"/>
              </w:rPr>
              <w:tab/>
            </w:r>
            <w:r w:rsidRPr="00EC118E">
              <w:rPr>
                <w:rStyle w:val="Hipervnculo"/>
              </w:rPr>
              <w:t>Plan de monitoreo</w:t>
            </w:r>
            <w:r>
              <w:rPr>
                <w:webHidden/>
              </w:rPr>
              <w:tab/>
            </w:r>
            <w:r>
              <w:rPr>
                <w:webHidden/>
              </w:rPr>
              <w:fldChar w:fldCharType="begin"/>
            </w:r>
            <w:r>
              <w:rPr>
                <w:webHidden/>
              </w:rPr>
              <w:instrText xml:space="preserve"> PAGEREF _Toc95379532 \h </w:instrText>
            </w:r>
            <w:r>
              <w:rPr>
                <w:webHidden/>
              </w:rPr>
            </w:r>
            <w:r>
              <w:rPr>
                <w:webHidden/>
              </w:rPr>
              <w:fldChar w:fldCharType="separate"/>
            </w:r>
            <w:r>
              <w:rPr>
                <w:webHidden/>
              </w:rPr>
              <w:t>15</w:t>
            </w:r>
            <w:r>
              <w:rPr>
                <w:webHidden/>
              </w:rPr>
              <w:fldChar w:fldCharType="end"/>
            </w:r>
          </w:hyperlink>
        </w:p>
        <w:p w14:paraId="79B755E0" w14:textId="00A41FAA" w:rsidR="00EF55BD" w:rsidRDefault="00EF55BD">
          <w:pPr>
            <w:pStyle w:val="TDC2"/>
            <w:rPr>
              <w:sz w:val="22"/>
              <w:szCs w:val="22"/>
              <w:lang w:eastAsia="es-CO"/>
            </w:rPr>
          </w:pPr>
          <w:hyperlink w:anchor="_Toc95379533" w:history="1">
            <w:r w:rsidRPr="00EC118E">
              <w:rPr>
                <w:rStyle w:val="Hipervnculo"/>
                <w:iCs/>
              </w:rPr>
              <w:t>4.2</w:t>
            </w:r>
            <w:r>
              <w:rPr>
                <w:sz w:val="22"/>
                <w:szCs w:val="22"/>
                <w:lang w:eastAsia="es-CO"/>
              </w:rPr>
              <w:tab/>
            </w:r>
            <w:r w:rsidRPr="00EC118E">
              <w:rPr>
                <w:rStyle w:val="Hipervnculo"/>
              </w:rPr>
              <w:t>Monitoreo de emisiones, remociones de GEI o reducciones de GEI en el escenario de proyecto</w:t>
            </w:r>
            <w:r>
              <w:rPr>
                <w:webHidden/>
              </w:rPr>
              <w:tab/>
              <w:t>………………………………………………………………………………………………………………………….</w:t>
            </w:r>
            <w:r>
              <w:rPr>
                <w:webHidden/>
              </w:rPr>
              <w:fldChar w:fldCharType="begin"/>
            </w:r>
            <w:r>
              <w:rPr>
                <w:webHidden/>
              </w:rPr>
              <w:instrText xml:space="preserve"> PAGEREF _Toc95379533 \h </w:instrText>
            </w:r>
            <w:r>
              <w:rPr>
                <w:webHidden/>
              </w:rPr>
            </w:r>
            <w:r>
              <w:rPr>
                <w:webHidden/>
              </w:rPr>
              <w:fldChar w:fldCharType="separate"/>
            </w:r>
            <w:r>
              <w:rPr>
                <w:webHidden/>
              </w:rPr>
              <w:t>15</w:t>
            </w:r>
            <w:r>
              <w:rPr>
                <w:webHidden/>
              </w:rPr>
              <w:fldChar w:fldCharType="end"/>
            </w:r>
          </w:hyperlink>
        </w:p>
        <w:p w14:paraId="09666804" w14:textId="6F925D45" w:rsidR="00EF55BD" w:rsidRDefault="00EF55BD">
          <w:pPr>
            <w:pStyle w:val="TDC1"/>
            <w:rPr>
              <w:b w:val="0"/>
              <w:bCs w:val="0"/>
            </w:rPr>
          </w:pPr>
          <w:hyperlink w:anchor="_Toc95379534" w:history="1">
            <w:r w:rsidRPr="00EC118E">
              <w:rPr>
                <w:rStyle w:val="Hipervnculo"/>
              </w:rPr>
              <w:t>5</w:t>
            </w:r>
            <w:r>
              <w:rPr>
                <w:b w:val="0"/>
                <w:bCs w:val="0"/>
              </w:rPr>
              <w:tab/>
            </w:r>
            <w:r w:rsidRPr="00EC118E">
              <w:rPr>
                <w:rStyle w:val="Hipervnculo"/>
              </w:rPr>
              <w:t>Aspectos legales y documentales</w:t>
            </w:r>
            <w:r>
              <w:rPr>
                <w:webHidden/>
              </w:rPr>
              <w:tab/>
            </w:r>
            <w:r>
              <w:rPr>
                <w:webHidden/>
              </w:rPr>
              <w:fldChar w:fldCharType="begin"/>
            </w:r>
            <w:r>
              <w:rPr>
                <w:webHidden/>
              </w:rPr>
              <w:instrText xml:space="preserve"> PAGEREF _Toc95379534 \h </w:instrText>
            </w:r>
            <w:r>
              <w:rPr>
                <w:webHidden/>
              </w:rPr>
            </w:r>
            <w:r>
              <w:rPr>
                <w:webHidden/>
              </w:rPr>
              <w:fldChar w:fldCharType="separate"/>
            </w:r>
            <w:r>
              <w:rPr>
                <w:webHidden/>
              </w:rPr>
              <w:t>16</w:t>
            </w:r>
            <w:r>
              <w:rPr>
                <w:webHidden/>
              </w:rPr>
              <w:fldChar w:fldCharType="end"/>
            </w:r>
          </w:hyperlink>
        </w:p>
        <w:p w14:paraId="38B11BD3" w14:textId="71F7DC67" w:rsidR="00EF55BD" w:rsidRDefault="00EF55BD">
          <w:pPr>
            <w:pStyle w:val="TDC2"/>
            <w:rPr>
              <w:sz w:val="22"/>
              <w:szCs w:val="22"/>
              <w:lang w:eastAsia="es-CO"/>
            </w:rPr>
          </w:pPr>
          <w:hyperlink w:anchor="_Toc95379535" w:history="1">
            <w:r w:rsidRPr="00EC118E">
              <w:rPr>
                <w:rStyle w:val="Hipervnculo"/>
                <w:iCs/>
              </w:rPr>
              <w:t>5.1</w:t>
            </w:r>
            <w:r>
              <w:rPr>
                <w:sz w:val="22"/>
                <w:szCs w:val="22"/>
                <w:lang w:eastAsia="es-CO"/>
              </w:rPr>
              <w:tab/>
            </w:r>
            <w:r w:rsidRPr="00EC118E">
              <w:rPr>
                <w:rStyle w:val="Hipervnculo"/>
              </w:rPr>
              <w:t>Requisitos legales</w:t>
            </w:r>
            <w:r>
              <w:rPr>
                <w:webHidden/>
              </w:rPr>
              <w:tab/>
            </w:r>
            <w:r>
              <w:rPr>
                <w:webHidden/>
              </w:rPr>
              <w:fldChar w:fldCharType="begin"/>
            </w:r>
            <w:r>
              <w:rPr>
                <w:webHidden/>
              </w:rPr>
              <w:instrText xml:space="preserve"> PAGEREF _Toc95379535 \h </w:instrText>
            </w:r>
            <w:r>
              <w:rPr>
                <w:webHidden/>
              </w:rPr>
            </w:r>
            <w:r>
              <w:rPr>
                <w:webHidden/>
              </w:rPr>
              <w:fldChar w:fldCharType="separate"/>
            </w:r>
            <w:r>
              <w:rPr>
                <w:webHidden/>
              </w:rPr>
              <w:t>16</w:t>
            </w:r>
            <w:r>
              <w:rPr>
                <w:webHidden/>
              </w:rPr>
              <w:fldChar w:fldCharType="end"/>
            </w:r>
          </w:hyperlink>
        </w:p>
        <w:p w14:paraId="7D85343B" w14:textId="481AAA08" w:rsidR="00EF55BD" w:rsidRDefault="00EF55BD">
          <w:pPr>
            <w:pStyle w:val="TDC2"/>
            <w:rPr>
              <w:sz w:val="22"/>
              <w:szCs w:val="22"/>
              <w:lang w:eastAsia="es-CO"/>
            </w:rPr>
          </w:pPr>
          <w:hyperlink w:anchor="_Toc95379536" w:history="1">
            <w:r w:rsidRPr="00EC118E">
              <w:rPr>
                <w:rStyle w:val="Hipervnculo"/>
                <w:iCs/>
              </w:rPr>
              <w:t>5.2</w:t>
            </w:r>
            <w:r>
              <w:rPr>
                <w:sz w:val="22"/>
                <w:szCs w:val="22"/>
                <w:lang w:eastAsia="es-CO"/>
              </w:rPr>
              <w:tab/>
            </w:r>
            <w:r w:rsidRPr="00EC118E">
              <w:rPr>
                <w:rStyle w:val="Hipervnculo"/>
              </w:rPr>
              <w:t>Documentación del PMCC</w:t>
            </w:r>
            <w:r>
              <w:rPr>
                <w:webHidden/>
              </w:rPr>
              <w:tab/>
            </w:r>
            <w:r>
              <w:rPr>
                <w:webHidden/>
              </w:rPr>
              <w:fldChar w:fldCharType="begin"/>
            </w:r>
            <w:r>
              <w:rPr>
                <w:webHidden/>
              </w:rPr>
              <w:instrText xml:space="preserve"> PAGEREF _Toc95379536 \h </w:instrText>
            </w:r>
            <w:r>
              <w:rPr>
                <w:webHidden/>
              </w:rPr>
            </w:r>
            <w:r>
              <w:rPr>
                <w:webHidden/>
              </w:rPr>
              <w:fldChar w:fldCharType="separate"/>
            </w:r>
            <w:r>
              <w:rPr>
                <w:webHidden/>
              </w:rPr>
              <w:t>16</w:t>
            </w:r>
            <w:r>
              <w:rPr>
                <w:webHidden/>
              </w:rPr>
              <w:fldChar w:fldCharType="end"/>
            </w:r>
          </w:hyperlink>
        </w:p>
        <w:p w14:paraId="7A31BFAE" w14:textId="2712EBD8" w:rsidR="00EF55BD" w:rsidRDefault="00EF55BD">
          <w:pPr>
            <w:pStyle w:val="TDC1"/>
            <w:rPr>
              <w:b w:val="0"/>
              <w:bCs w:val="0"/>
            </w:rPr>
          </w:pPr>
          <w:hyperlink w:anchor="_Toc95379537" w:history="1">
            <w:r w:rsidRPr="00EC118E">
              <w:rPr>
                <w:rStyle w:val="Hipervnculo"/>
              </w:rPr>
              <w:t>6</w:t>
            </w:r>
            <w:r>
              <w:rPr>
                <w:b w:val="0"/>
                <w:bCs w:val="0"/>
              </w:rPr>
              <w:tab/>
            </w:r>
            <w:r w:rsidRPr="00EC118E">
              <w:rPr>
                <w:rStyle w:val="Hipervnculo"/>
              </w:rPr>
              <w:t>Salvaguardas</w:t>
            </w:r>
            <w:r>
              <w:rPr>
                <w:webHidden/>
              </w:rPr>
              <w:tab/>
            </w:r>
            <w:r>
              <w:rPr>
                <w:webHidden/>
              </w:rPr>
              <w:fldChar w:fldCharType="begin"/>
            </w:r>
            <w:r>
              <w:rPr>
                <w:webHidden/>
              </w:rPr>
              <w:instrText xml:space="preserve"> PAGEREF _Toc95379537 \h </w:instrText>
            </w:r>
            <w:r>
              <w:rPr>
                <w:webHidden/>
              </w:rPr>
            </w:r>
            <w:r>
              <w:rPr>
                <w:webHidden/>
              </w:rPr>
              <w:fldChar w:fldCharType="separate"/>
            </w:r>
            <w:r>
              <w:rPr>
                <w:webHidden/>
              </w:rPr>
              <w:t>17</w:t>
            </w:r>
            <w:r>
              <w:rPr>
                <w:webHidden/>
              </w:rPr>
              <w:fldChar w:fldCharType="end"/>
            </w:r>
          </w:hyperlink>
        </w:p>
        <w:p w14:paraId="619366FA" w14:textId="2AF8E5D4" w:rsidR="00EF55BD" w:rsidRDefault="00EF55BD">
          <w:pPr>
            <w:pStyle w:val="TDC1"/>
            <w:rPr>
              <w:b w:val="0"/>
              <w:bCs w:val="0"/>
            </w:rPr>
          </w:pPr>
          <w:hyperlink w:anchor="_Toc95379538" w:history="1">
            <w:r w:rsidRPr="00EC118E">
              <w:rPr>
                <w:rStyle w:val="Hipervnculo"/>
              </w:rPr>
              <w:t>7</w:t>
            </w:r>
            <w:r>
              <w:rPr>
                <w:b w:val="0"/>
                <w:bCs w:val="0"/>
              </w:rPr>
              <w:tab/>
            </w:r>
            <w:r w:rsidRPr="00EC118E">
              <w:rPr>
                <w:rStyle w:val="Hipervnculo"/>
              </w:rPr>
              <w:t>Consulta a las partes interesadas</w:t>
            </w:r>
            <w:r>
              <w:rPr>
                <w:webHidden/>
              </w:rPr>
              <w:tab/>
            </w:r>
            <w:r>
              <w:rPr>
                <w:webHidden/>
              </w:rPr>
              <w:fldChar w:fldCharType="begin"/>
            </w:r>
            <w:r>
              <w:rPr>
                <w:webHidden/>
              </w:rPr>
              <w:instrText xml:space="preserve"> PAGEREF _Toc95379538 \h </w:instrText>
            </w:r>
            <w:r>
              <w:rPr>
                <w:webHidden/>
              </w:rPr>
            </w:r>
            <w:r>
              <w:rPr>
                <w:webHidden/>
              </w:rPr>
              <w:fldChar w:fldCharType="separate"/>
            </w:r>
            <w:r>
              <w:rPr>
                <w:webHidden/>
              </w:rPr>
              <w:t>18</w:t>
            </w:r>
            <w:r>
              <w:rPr>
                <w:webHidden/>
              </w:rPr>
              <w:fldChar w:fldCharType="end"/>
            </w:r>
          </w:hyperlink>
        </w:p>
        <w:p w14:paraId="6EE26CE5" w14:textId="737EF44A" w:rsidR="00EF55BD" w:rsidRDefault="00EF55BD">
          <w:pPr>
            <w:pStyle w:val="TDC1"/>
            <w:rPr>
              <w:b w:val="0"/>
              <w:bCs w:val="0"/>
            </w:rPr>
          </w:pPr>
          <w:hyperlink w:anchor="_Toc95379539" w:history="1">
            <w:r w:rsidRPr="00EC118E">
              <w:rPr>
                <w:rStyle w:val="Hipervnculo"/>
              </w:rPr>
              <w:t>8</w:t>
            </w:r>
            <w:r>
              <w:rPr>
                <w:b w:val="0"/>
                <w:bCs w:val="0"/>
              </w:rPr>
              <w:tab/>
            </w:r>
            <w:r w:rsidRPr="00EC118E">
              <w:rPr>
                <w:rStyle w:val="Hipervnculo"/>
              </w:rPr>
              <w:t>Cobeneficios y contribuciones a los Objetivos de Desarrollo Sostenible de las Naciones Unidas</w:t>
            </w:r>
            <w:r>
              <w:rPr>
                <w:webHidden/>
              </w:rPr>
              <w:tab/>
              <w:t xml:space="preserve">………………………………………………………………………………………………………………………………………… </w:t>
            </w:r>
            <w:r>
              <w:rPr>
                <w:webHidden/>
              </w:rPr>
              <w:fldChar w:fldCharType="begin"/>
            </w:r>
            <w:r>
              <w:rPr>
                <w:webHidden/>
              </w:rPr>
              <w:instrText xml:space="preserve"> PAGEREF _Toc95379539 \h </w:instrText>
            </w:r>
            <w:r>
              <w:rPr>
                <w:webHidden/>
              </w:rPr>
            </w:r>
            <w:r>
              <w:rPr>
                <w:webHidden/>
              </w:rPr>
              <w:fldChar w:fldCharType="separate"/>
            </w:r>
            <w:r>
              <w:rPr>
                <w:webHidden/>
              </w:rPr>
              <w:t>19</w:t>
            </w:r>
            <w:r>
              <w:rPr>
                <w:webHidden/>
              </w:rPr>
              <w:fldChar w:fldCharType="end"/>
            </w:r>
          </w:hyperlink>
        </w:p>
        <w:p w14:paraId="7F78727E" w14:textId="777715EA" w:rsidR="00EF55BD" w:rsidRDefault="00EF55BD">
          <w:pPr>
            <w:pStyle w:val="TDC1"/>
            <w:rPr>
              <w:b w:val="0"/>
              <w:bCs w:val="0"/>
            </w:rPr>
          </w:pPr>
          <w:hyperlink w:anchor="_Toc95379540" w:history="1">
            <w:r w:rsidRPr="00EC118E">
              <w:rPr>
                <w:rStyle w:val="Hipervnculo"/>
              </w:rPr>
              <w:t>9</w:t>
            </w:r>
            <w:r>
              <w:rPr>
                <w:b w:val="0"/>
                <w:bCs w:val="0"/>
              </w:rPr>
              <w:tab/>
            </w:r>
            <w:r w:rsidRPr="00EC118E">
              <w:rPr>
                <w:rStyle w:val="Hipervnculo"/>
              </w:rPr>
              <w:t>Gestión de la información</w:t>
            </w:r>
            <w:r>
              <w:rPr>
                <w:webHidden/>
              </w:rPr>
              <w:tab/>
            </w:r>
            <w:r>
              <w:rPr>
                <w:webHidden/>
              </w:rPr>
              <w:fldChar w:fldCharType="begin"/>
            </w:r>
            <w:r>
              <w:rPr>
                <w:webHidden/>
              </w:rPr>
              <w:instrText xml:space="preserve"> PAGEREF _Toc95379540 \h </w:instrText>
            </w:r>
            <w:r>
              <w:rPr>
                <w:webHidden/>
              </w:rPr>
            </w:r>
            <w:r>
              <w:rPr>
                <w:webHidden/>
              </w:rPr>
              <w:fldChar w:fldCharType="separate"/>
            </w:r>
            <w:r>
              <w:rPr>
                <w:webHidden/>
              </w:rPr>
              <w:t>20</w:t>
            </w:r>
            <w:r>
              <w:rPr>
                <w:webHidden/>
              </w:rPr>
              <w:fldChar w:fldCharType="end"/>
            </w:r>
          </w:hyperlink>
        </w:p>
        <w:p w14:paraId="4ACD3BCA" w14:textId="018A2280" w:rsidR="00EF55BD" w:rsidRDefault="00EF55BD">
          <w:pPr>
            <w:pStyle w:val="TDC1"/>
            <w:rPr>
              <w:b w:val="0"/>
              <w:bCs w:val="0"/>
            </w:rPr>
          </w:pPr>
          <w:hyperlink w:anchor="_Toc95379541" w:history="1">
            <w:r w:rsidRPr="00EC118E">
              <w:rPr>
                <w:rStyle w:val="Hipervnculo"/>
              </w:rPr>
              <w:t>10</w:t>
            </w:r>
            <w:r>
              <w:rPr>
                <w:b w:val="0"/>
                <w:bCs w:val="0"/>
              </w:rPr>
              <w:tab/>
            </w:r>
            <w:r w:rsidRPr="00EC118E">
              <w:rPr>
                <w:rStyle w:val="Hipervnculo"/>
              </w:rPr>
              <w:t>Referencias</w:t>
            </w:r>
            <w:r>
              <w:rPr>
                <w:webHidden/>
              </w:rPr>
              <w:tab/>
            </w:r>
            <w:r>
              <w:rPr>
                <w:webHidden/>
              </w:rPr>
              <w:fldChar w:fldCharType="begin"/>
            </w:r>
            <w:r>
              <w:rPr>
                <w:webHidden/>
              </w:rPr>
              <w:instrText xml:space="preserve"> PAGEREF _Toc95379541 \h </w:instrText>
            </w:r>
            <w:r>
              <w:rPr>
                <w:webHidden/>
              </w:rPr>
            </w:r>
            <w:r>
              <w:rPr>
                <w:webHidden/>
              </w:rPr>
              <w:fldChar w:fldCharType="separate"/>
            </w:r>
            <w:r>
              <w:rPr>
                <w:webHidden/>
              </w:rPr>
              <w:t>21</w:t>
            </w:r>
            <w:r>
              <w:rPr>
                <w:webHidden/>
              </w:rPr>
              <w:fldChar w:fldCharType="end"/>
            </w:r>
          </w:hyperlink>
        </w:p>
        <w:p w14:paraId="3E7BA380" w14:textId="4156C500" w:rsidR="00EF55BD" w:rsidRDefault="00EF55BD">
          <w:pPr>
            <w:pStyle w:val="TDC1"/>
            <w:rPr>
              <w:b w:val="0"/>
              <w:bCs w:val="0"/>
            </w:rPr>
          </w:pPr>
          <w:hyperlink w:anchor="_Toc95379542" w:history="1">
            <w:r w:rsidRPr="00EC118E">
              <w:rPr>
                <w:rStyle w:val="Hipervnculo"/>
              </w:rPr>
              <w:t>11</w:t>
            </w:r>
            <w:r>
              <w:rPr>
                <w:b w:val="0"/>
                <w:bCs w:val="0"/>
              </w:rPr>
              <w:tab/>
            </w:r>
            <w:r w:rsidRPr="00EC118E">
              <w:rPr>
                <w:rStyle w:val="Hipervnculo"/>
              </w:rPr>
              <w:t>Referencia e historia de la plantilla</w:t>
            </w:r>
            <w:r>
              <w:rPr>
                <w:webHidden/>
              </w:rPr>
              <w:tab/>
            </w:r>
            <w:r>
              <w:rPr>
                <w:webHidden/>
              </w:rPr>
              <w:fldChar w:fldCharType="begin"/>
            </w:r>
            <w:r>
              <w:rPr>
                <w:webHidden/>
              </w:rPr>
              <w:instrText xml:space="preserve"> PAGEREF _Toc95379542 \h </w:instrText>
            </w:r>
            <w:r>
              <w:rPr>
                <w:webHidden/>
              </w:rPr>
            </w:r>
            <w:r>
              <w:rPr>
                <w:webHidden/>
              </w:rPr>
              <w:fldChar w:fldCharType="separate"/>
            </w:r>
            <w:r>
              <w:rPr>
                <w:webHidden/>
              </w:rPr>
              <w:t>22</w:t>
            </w:r>
            <w:r>
              <w:rPr>
                <w:webHidden/>
              </w:rPr>
              <w:fldChar w:fldCharType="end"/>
            </w:r>
          </w:hyperlink>
        </w:p>
        <w:p w14:paraId="283C4DA7" w14:textId="2E33C097" w:rsidR="00EF55BD" w:rsidRDefault="00EF55BD">
          <w:pPr>
            <w:pStyle w:val="TDC1"/>
            <w:rPr>
              <w:b w:val="0"/>
              <w:bCs w:val="0"/>
            </w:rPr>
          </w:pPr>
          <w:hyperlink w:anchor="_Toc95379543" w:history="1">
            <w:r w:rsidRPr="00EC118E">
              <w:rPr>
                <w:rStyle w:val="Hipervnculo"/>
              </w:rPr>
              <w:t>12</w:t>
            </w:r>
            <w:r>
              <w:rPr>
                <w:b w:val="0"/>
                <w:bCs w:val="0"/>
              </w:rPr>
              <w:tab/>
            </w:r>
            <w:r w:rsidRPr="00EC118E">
              <w:rPr>
                <w:rStyle w:val="Hipervnculo"/>
              </w:rPr>
              <w:t>Historia del documento (PDD)</w:t>
            </w:r>
            <w:r>
              <w:rPr>
                <w:webHidden/>
              </w:rPr>
              <w:tab/>
            </w:r>
            <w:r>
              <w:rPr>
                <w:webHidden/>
              </w:rPr>
              <w:fldChar w:fldCharType="begin"/>
            </w:r>
            <w:r>
              <w:rPr>
                <w:webHidden/>
              </w:rPr>
              <w:instrText xml:space="preserve"> PAGEREF _Toc95379543 \h </w:instrText>
            </w:r>
            <w:r>
              <w:rPr>
                <w:webHidden/>
              </w:rPr>
            </w:r>
            <w:r>
              <w:rPr>
                <w:webHidden/>
              </w:rPr>
              <w:fldChar w:fldCharType="separate"/>
            </w:r>
            <w:r>
              <w:rPr>
                <w:webHidden/>
              </w:rPr>
              <w:t>23</w:t>
            </w:r>
            <w:r>
              <w:rPr>
                <w:webHidden/>
              </w:rPr>
              <w:fldChar w:fldCharType="end"/>
            </w:r>
          </w:hyperlink>
        </w:p>
        <w:p w14:paraId="256975CD" w14:textId="2C7BC594" w:rsidR="00E21263" w:rsidRDefault="00E21263">
          <w:r>
            <w:rPr>
              <w:b/>
              <w:bCs/>
              <w:lang w:val="es-ES"/>
            </w:rPr>
            <w:fldChar w:fldCharType="end"/>
          </w:r>
        </w:p>
      </w:sdtContent>
    </w:sdt>
    <w:p w14:paraId="70768EA8" w14:textId="466FEC1B" w:rsidR="0094532B" w:rsidRDefault="0094532B" w:rsidP="0094532B">
      <w:pPr>
        <w:pStyle w:val="TtuloTDC"/>
      </w:pPr>
    </w:p>
    <w:p w14:paraId="77F1EBB0" w14:textId="77777777" w:rsidR="00E54CD3" w:rsidRDefault="00E54CD3">
      <w:pPr>
        <w:spacing w:line="276" w:lineRule="auto"/>
        <w:jc w:val="left"/>
        <w:rPr>
          <w:rFonts w:ascii="Times New Roman" w:hAnsi="Times New Roman" w:cs="Times New Roman"/>
          <w:b/>
          <w:bCs/>
        </w:rPr>
      </w:pPr>
      <w:r>
        <w:rPr>
          <w:rFonts w:ascii="Times New Roman" w:hAnsi="Times New Roman" w:cs="Times New Roman"/>
          <w:b/>
          <w:bCs/>
        </w:rPr>
        <w:br w:type="page"/>
      </w:r>
    </w:p>
    <w:p w14:paraId="595E1561" w14:textId="77777777" w:rsidR="00E54CD3" w:rsidRPr="006D7AA3" w:rsidRDefault="00E54CD3" w:rsidP="000E4DED">
      <w:pPr>
        <w:pStyle w:val="Head01Contents"/>
        <w:rPr>
          <w:color w:val="CC3668" w:themeColor="accent5"/>
          <w:lang w:val="es-CO"/>
        </w:rPr>
      </w:pPr>
      <w:bookmarkStart w:id="8" w:name="_Toc26463770"/>
      <w:bookmarkStart w:id="9" w:name="_Toc80091422"/>
      <w:bookmarkStart w:id="10" w:name="_Toc80091517"/>
      <w:bookmarkStart w:id="11" w:name="_Toc80091888"/>
      <w:bookmarkStart w:id="12" w:name="_Toc80092225"/>
      <w:r w:rsidRPr="006D7AA3">
        <w:rPr>
          <w:color w:val="CC3668" w:themeColor="accent5"/>
          <w:lang w:val="es-CO"/>
        </w:rPr>
        <w:lastRenderedPageBreak/>
        <w:t>Instrucciones de llenado de este documento</w:t>
      </w:r>
      <w:bookmarkEnd w:id="8"/>
      <w:bookmarkEnd w:id="9"/>
      <w:bookmarkEnd w:id="10"/>
      <w:bookmarkEnd w:id="11"/>
      <w:bookmarkEnd w:id="12"/>
    </w:p>
    <w:p w14:paraId="0966FF96" w14:textId="0A5D6B8E" w:rsidR="00E54CD3" w:rsidRPr="00DD348E" w:rsidRDefault="00E54CD3" w:rsidP="007A65EA">
      <w:pPr>
        <w:pStyle w:val="instrucciones"/>
        <w:rPr>
          <w:i/>
        </w:rPr>
      </w:pPr>
      <w:bookmarkStart w:id="13" w:name="_Hlk26461911"/>
      <w:r w:rsidRPr="007A65EA">
        <w:t>Al llenar este documento</w:t>
      </w:r>
      <w:r w:rsidR="00501EBA" w:rsidRPr="007A65EA">
        <w:t>,</w:t>
      </w:r>
      <w:r w:rsidRPr="007A65EA">
        <w:t xml:space="preserve"> borre las instrucciones dadas </w:t>
      </w:r>
      <w:bookmarkEnd w:id="13"/>
      <w:r w:rsidRPr="007A65EA">
        <w:t>en cada sección.</w:t>
      </w:r>
    </w:p>
    <w:p w14:paraId="6C8636F4" w14:textId="77777777" w:rsidR="00364BA6" w:rsidRDefault="00364BA6" w:rsidP="00B2634C">
      <w:pPr>
        <w:pStyle w:val="instrucciones"/>
      </w:pPr>
      <w:r w:rsidRPr="00EB1D04">
        <w:t>El contenido acá presentado es obligatorio, pero se puede cambiar el formato.</w:t>
      </w:r>
      <w:r>
        <w:t xml:space="preserve"> Si por alguna circunstancia una sección o subsección no aplica, no borrarla sino indicar que no aplica.</w:t>
      </w:r>
    </w:p>
    <w:p w14:paraId="4F67CCB2" w14:textId="16699BAF" w:rsidR="00E54CD3" w:rsidRDefault="00E54CD3" w:rsidP="00B2634C">
      <w:pPr>
        <w:pStyle w:val="instrucciones"/>
      </w:pPr>
      <w:r w:rsidRPr="00DD348E">
        <w:t xml:space="preserve">Una vez haya agregado todo el contenido necesario, genere nuevamente la tabla de contenido de este documento </w:t>
      </w:r>
      <w:r w:rsidRPr="007764B8">
        <w:t>(haga clic derecho en algún lugar de la tabla de contenido, en el menú emergente seleccione “Actualizar campos” y, por último, elija “Actualizar toda la tabla”).</w:t>
      </w:r>
    </w:p>
    <w:p w14:paraId="6A19801B" w14:textId="07F16FBF" w:rsidR="00876426" w:rsidRDefault="008F3FC4" w:rsidP="00B2634C">
      <w:pPr>
        <w:pStyle w:val="instrucciones"/>
      </w:pPr>
      <w:bookmarkStart w:id="14" w:name="_Hlk92167220"/>
      <w:r>
        <w:t>El PDD debe ser entregado en formato Acrobat (.</w:t>
      </w:r>
      <w:proofErr w:type="spellStart"/>
      <w:r>
        <w:t>pdf</w:t>
      </w:r>
      <w:proofErr w:type="spellEnd"/>
      <w:r>
        <w:t xml:space="preserve">). </w:t>
      </w:r>
      <w:r w:rsidR="00871095">
        <w:t>En Microsoft Word, a</w:t>
      </w:r>
      <w:r w:rsidR="00501EBA">
        <w:t xml:space="preserve">l </w:t>
      </w:r>
      <w:r>
        <w:t xml:space="preserve">generar </w:t>
      </w:r>
      <w:r w:rsidR="00871095">
        <w:t>el documento</w:t>
      </w:r>
      <w:r>
        <w:t xml:space="preserve"> en este formato</w:t>
      </w:r>
      <w:r w:rsidR="00F52E9D">
        <w:t xml:space="preserve"> (</w:t>
      </w:r>
      <w:r w:rsidR="00F52E9D" w:rsidRPr="00F52E9D">
        <w:rPr>
          <w:i/>
          <w:iCs/>
        </w:rPr>
        <w:t>Guardar como</w:t>
      </w:r>
      <w:r w:rsidR="007A65EA">
        <w:t xml:space="preserve">, formato </w:t>
      </w:r>
      <w:proofErr w:type="spellStart"/>
      <w:r w:rsidR="007A65EA">
        <w:t>pdf</w:t>
      </w:r>
      <w:proofErr w:type="spellEnd"/>
      <w:r w:rsidR="00F52E9D">
        <w:t>)</w:t>
      </w:r>
      <w:r>
        <w:t xml:space="preserve">, </w:t>
      </w:r>
      <w:r w:rsidRPr="00876426">
        <w:rPr>
          <w:b/>
          <w:bCs/>
        </w:rPr>
        <w:t>active</w:t>
      </w:r>
      <w:r>
        <w:t xml:space="preserve"> </w:t>
      </w:r>
      <w:r w:rsidR="00460441">
        <w:t>la opción</w:t>
      </w:r>
      <w:r w:rsidR="00092A80">
        <w:t xml:space="preserve"> </w:t>
      </w:r>
      <w:r w:rsidR="00702FBA">
        <w:t>“</w:t>
      </w:r>
      <w:r w:rsidR="00092A80" w:rsidRPr="007A65EA">
        <w:rPr>
          <w:i/>
          <w:iCs/>
        </w:rPr>
        <w:t>crear marcadores usando</w:t>
      </w:r>
      <w:r w:rsidR="00876426">
        <w:rPr>
          <w:i/>
          <w:iCs/>
        </w:rPr>
        <w:t>:</w:t>
      </w:r>
      <w:r w:rsidR="00092A80" w:rsidRPr="007A65EA">
        <w:rPr>
          <w:i/>
          <w:iCs/>
        </w:rPr>
        <w:t xml:space="preserve"> encabezados</w:t>
      </w:r>
      <w:r w:rsidR="00702FBA">
        <w:t>”</w:t>
      </w:r>
      <w:r w:rsidR="00C8574D">
        <w:t>)</w:t>
      </w:r>
      <w:r w:rsidR="00092A80">
        <w:t>.</w:t>
      </w:r>
      <w:bookmarkEnd w:id="14"/>
      <w:r w:rsidR="00092A80">
        <w:t xml:space="preserve"> </w:t>
      </w:r>
    </w:p>
    <w:p w14:paraId="73ECF35E" w14:textId="4E533B5F" w:rsidR="00501EBA" w:rsidRPr="00876426" w:rsidRDefault="00092A80" w:rsidP="00876426">
      <w:pPr>
        <w:pStyle w:val="instrucciones"/>
        <w:jc w:val="center"/>
        <w:rPr>
          <w:sz w:val="28"/>
          <w:szCs w:val="24"/>
        </w:rPr>
      </w:pPr>
      <w:r w:rsidRPr="00876426">
        <w:rPr>
          <w:b/>
          <w:bCs/>
          <w:sz w:val="28"/>
          <w:szCs w:val="24"/>
        </w:rPr>
        <w:t xml:space="preserve">Hacerlo de esta manera facilitará el trabajo </w:t>
      </w:r>
      <w:r w:rsidR="00F52E9D" w:rsidRPr="00876426">
        <w:rPr>
          <w:b/>
          <w:bCs/>
          <w:sz w:val="28"/>
          <w:szCs w:val="24"/>
        </w:rPr>
        <w:t xml:space="preserve">y reducirá el tiempo de gestión </w:t>
      </w:r>
      <w:r w:rsidRPr="00876426">
        <w:rPr>
          <w:b/>
          <w:bCs/>
          <w:sz w:val="28"/>
          <w:szCs w:val="24"/>
        </w:rPr>
        <w:t>del OVV y del certificador</w:t>
      </w:r>
      <w:r w:rsidR="00F52E9D" w:rsidRPr="00876426">
        <w:rPr>
          <w:sz w:val="28"/>
          <w:szCs w:val="24"/>
        </w:rPr>
        <w:t>.</w:t>
      </w:r>
    </w:p>
    <w:p w14:paraId="7A782C9D" w14:textId="78C2846C" w:rsidR="00460441" w:rsidRPr="00DD348E" w:rsidRDefault="00460441" w:rsidP="001048A7">
      <w:pPr>
        <w:tabs>
          <w:tab w:val="left" w:pos="7665"/>
        </w:tabs>
        <w:rPr>
          <w:i/>
        </w:rPr>
      </w:pPr>
      <w:r>
        <w:rPr>
          <w:noProof/>
        </w:rPr>
        <mc:AlternateContent>
          <mc:Choice Requires="wps">
            <w:drawing>
              <wp:anchor distT="0" distB="0" distL="114300" distR="114300" simplePos="0" relativeHeight="251658241" behindDoc="0" locked="0" layoutInCell="1" allowOverlap="1" wp14:anchorId="74ED26EC" wp14:editId="1024DBD1">
                <wp:simplePos x="0" y="0"/>
                <wp:positionH relativeFrom="margin">
                  <wp:align>left</wp:align>
                </wp:positionH>
                <wp:positionV relativeFrom="paragraph">
                  <wp:posOffset>1739265</wp:posOffset>
                </wp:positionV>
                <wp:extent cx="1485900" cy="571500"/>
                <wp:effectExtent l="0" t="0" r="19050" b="19050"/>
                <wp:wrapNone/>
                <wp:docPr id="4" name="Oval 4"/>
                <wp:cNvGraphicFramePr/>
                <a:graphic xmlns:a="http://schemas.openxmlformats.org/drawingml/2006/main">
                  <a:graphicData uri="http://schemas.microsoft.com/office/word/2010/wordprocessingShape">
                    <wps:wsp>
                      <wps:cNvSpPr/>
                      <wps:spPr>
                        <a:xfrm>
                          <a:off x="0" y="0"/>
                          <a:ext cx="1485900" cy="571500"/>
                        </a:xfrm>
                        <a:prstGeom prst="ellipse">
                          <a:avLst/>
                        </a:prstGeom>
                        <a:noFill/>
                      </wps:spPr>
                      <wps:style>
                        <a:lnRef idx="2">
                          <a:schemeClr val="accent5">
                            <a:shade val="50000"/>
                          </a:schemeClr>
                        </a:lnRef>
                        <a:fillRef idx="1">
                          <a:schemeClr val="accent5"/>
                        </a:fillRef>
                        <a:effectRef idx="0">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FA03106" id="Oval 4" o:spid="_x0000_s1026" style="position:absolute;margin-left:0;margin-top:136.95pt;width:117pt;height:45pt;z-index:251658241;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" filled="f" strokecolor="#661a33 [1608]" strokeweight="2pt">
                <w10:wrap anchorx="margin"/>
              </v:oval>
            </w:pict>
          </mc:Fallback>
        </mc:AlternateContent>
      </w:r>
      <w:r>
        <w:rPr>
          <w:noProof/>
        </w:rPr>
        <w:drawing>
          <wp:inline distT="0" distB="0" distL="0" distR="0" wp14:anchorId="3B36F02B" wp14:editId="4EB1851C">
            <wp:extent cx="2819796" cy="3881366"/>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2">
                      <a:extLst>
                        <a:ext uri="{28A0092B-C50C-407E-A947-70E740481C1C}">
                          <a14:useLocalDpi xmlns:a14="http://schemas.microsoft.com/office/drawing/2010/main" val="0"/>
                        </a:ext>
                      </a:extLst>
                    </a:blip>
                    <a:stretch>
                      <a:fillRect/>
                    </a:stretch>
                  </pic:blipFill>
                  <pic:spPr>
                    <a:xfrm>
                      <a:off x="0" y="0"/>
                      <a:ext cx="2819796" cy="3881366"/>
                    </a:xfrm>
                    <a:prstGeom prst="rect">
                      <a:avLst/>
                    </a:prstGeom>
                  </pic:spPr>
                </pic:pic>
              </a:graphicData>
            </a:graphic>
          </wp:inline>
        </w:drawing>
      </w:r>
      <w:r w:rsidR="001048A7">
        <w:rPr>
          <w:i/>
        </w:rPr>
        <w:tab/>
      </w:r>
    </w:p>
    <w:p w14:paraId="3D8410AC" w14:textId="2DA32A60" w:rsidR="00E54CD3" w:rsidRDefault="00E54CD3">
      <w:pPr>
        <w:spacing w:line="276" w:lineRule="auto"/>
        <w:jc w:val="left"/>
      </w:pPr>
      <w:r>
        <w:br w:type="page"/>
      </w:r>
    </w:p>
    <w:p w14:paraId="02F3D986" w14:textId="77777777" w:rsidR="00904EBE" w:rsidRDefault="00D01506" w:rsidP="00556F32">
      <w:pPr>
        <w:pStyle w:val="Tit01sin"/>
      </w:pPr>
      <w:bookmarkStart w:id="15" w:name="_Toc20223489"/>
      <w:bookmarkStart w:id="16" w:name="_Toc80091423"/>
      <w:bookmarkStart w:id="17" w:name="_Toc80091518"/>
      <w:bookmarkStart w:id="18" w:name="_Toc80091889"/>
      <w:bookmarkStart w:id="19" w:name="_Toc80092226"/>
      <w:bookmarkStart w:id="20" w:name="_Hlk19576283"/>
      <w:bookmarkStart w:id="21" w:name="_Toc95379503"/>
      <w:r>
        <w:lastRenderedPageBreak/>
        <w:t xml:space="preserve">Siglas y </w:t>
      </w:r>
      <w:r w:rsidR="00E54CD3" w:rsidRPr="00E54CD3">
        <w:t>Acr</w:t>
      </w:r>
      <w:r w:rsidR="00E54CD3" w:rsidRPr="00E54CD3">
        <w:rPr>
          <w:rFonts w:hint="eastAsia"/>
        </w:rPr>
        <w:t>ó</w:t>
      </w:r>
      <w:r w:rsidR="00E54CD3" w:rsidRPr="00E54CD3">
        <w:t>nimos</w:t>
      </w:r>
      <w:bookmarkEnd w:id="15"/>
      <w:bookmarkEnd w:id="16"/>
      <w:bookmarkEnd w:id="17"/>
      <w:bookmarkEnd w:id="18"/>
      <w:bookmarkEnd w:id="19"/>
      <w:bookmarkEnd w:id="21"/>
    </w:p>
    <w:p w14:paraId="5FECAEC3" w14:textId="77777777" w:rsidR="00904EBE" w:rsidRPr="00203AEA" w:rsidRDefault="00904EBE" w:rsidP="00904EBE">
      <w:pPr>
        <w:rPr>
          <w:color w:val="CC3668" w:themeColor="accent5"/>
          <w:lang w:val="es-ES" w:eastAsia="es-ES"/>
        </w:rPr>
      </w:pPr>
      <w:r w:rsidRPr="00203AEA">
        <w:rPr>
          <w:color w:val="CC3668" w:themeColor="accent5"/>
          <w:lang w:val="es-ES" w:eastAsia="es-ES"/>
        </w:rPr>
        <w:t xml:space="preserve">Inserte </w:t>
      </w:r>
      <w:r>
        <w:rPr>
          <w:color w:val="CC3668" w:themeColor="accent5"/>
          <w:lang w:val="es-ES" w:eastAsia="es-ES"/>
        </w:rPr>
        <w:t xml:space="preserve">en orden alfabético </w:t>
      </w:r>
      <w:r w:rsidRPr="00203AEA">
        <w:rPr>
          <w:color w:val="CC3668" w:themeColor="accent5"/>
          <w:lang w:val="es-ES" w:eastAsia="es-ES"/>
        </w:rPr>
        <w:t>las siglas y acrónimos utilizados en el PDD.</w:t>
      </w:r>
    </w:p>
    <w:tbl>
      <w:tblPr>
        <w:tblW w:w="8500" w:type="dxa"/>
        <w:tblLook w:val="04A0" w:firstRow="1" w:lastRow="0" w:firstColumn="1" w:lastColumn="0" w:noHBand="0" w:noVBand="1"/>
      </w:tblPr>
      <w:tblGrid>
        <w:gridCol w:w="1561"/>
        <w:gridCol w:w="6939"/>
      </w:tblGrid>
      <w:tr w:rsidR="00E54CD3" w:rsidRPr="00DD348E" w14:paraId="06D67BBD" w14:textId="77777777" w:rsidTr="00E54CD3">
        <w:trPr>
          <w:trHeight w:val="300"/>
        </w:trPr>
        <w:tc>
          <w:tcPr>
            <w:tcW w:w="1561" w:type="dxa"/>
            <w:shd w:val="clear" w:color="auto" w:fill="auto"/>
            <w:noWrap/>
            <w:hideMark/>
          </w:tcPr>
          <w:p w14:paraId="7D6707AF" w14:textId="77777777" w:rsidR="00E54CD3" w:rsidRPr="00E54CD3" w:rsidRDefault="00E54CD3" w:rsidP="00595931">
            <w:pPr>
              <w:spacing w:after="0"/>
              <w:rPr>
                <w:rFonts w:eastAsia="Times New Roman"/>
                <w:b/>
                <w:bCs/>
                <w:lang w:eastAsia="en-GB"/>
              </w:rPr>
            </w:pPr>
            <w:r w:rsidRPr="00E54CD3">
              <w:rPr>
                <w:rFonts w:eastAsia="Times New Roman"/>
                <w:b/>
                <w:bCs/>
                <w:lang w:eastAsia="en-GB"/>
              </w:rPr>
              <w:t>GEI</w:t>
            </w:r>
          </w:p>
        </w:tc>
        <w:tc>
          <w:tcPr>
            <w:tcW w:w="6939" w:type="dxa"/>
            <w:shd w:val="clear" w:color="auto" w:fill="auto"/>
            <w:hideMark/>
          </w:tcPr>
          <w:p w14:paraId="749EB018" w14:textId="77777777" w:rsidR="00E54CD3" w:rsidRPr="00DD348E" w:rsidRDefault="00E54CD3" w:rsidP="00595931">
            <w:pPr>
              <w:spacing w:after="0"/>
              <w:rPr>
                <w:rFonts w:eastAsia="Times New Roman"/>
                <w:i/>
                <w:lang w:eastAsia="en-GB"/>
              </w:rPr>
            </w:pPr>
            <w:r w:rsidRPr="00DD348E">
              <w:rPr>
                <w:rFonts w:eastAsia="Times New Roman"/>
                <w:lang w:eastAsia="en-GB"/>
              </w:rPr>
              <w:t>Gases de Efecto Invernadero</w:t>
            </w:r>
          </w:p>
        </w:tc>
      </w:tr>
      <w:tr w:rsidR="00E54CD3" w:rsidRPr="00DD348E" w14:paraId="27A98E91" w14:textId="77777777" w:rsidTr="00E54CD3">
        <w:trPr>
          <w:trHeight w:val="300"/>
        </w:trPr>
        <w:tc>
          <w:tcPr>
            <w:tcW w:w="1561" w:type="dxa"/>
            <w:shd w:val="clear" w:color="auto" w:fill="auto"/>
            <w:noWrap/>
          </w:tcPr>
          <w:p w14:paraId="6D55AE3D" w14:textId="77777777" w:rsidR="00E54CD3" w:rsidRPr="00E54CD3" w:rsidRDefault="00E54CD3" w:rsidP="00595931">
            <w:pPr>
              <w:spacing w:after="0"/>
              <w:rPr>
                <w:rFonts w:eastAsia="Times New Roman"/>
                <w:b/>
                <w:bCs/>
                <w:lang w:eastAsia="en-GB"/>
              </w:rPr>
            </w:pPr>
            <w:r w:rsidRPr="00E54CD3">
              <w:rPr>
                <w:rFonts w:eastAsia="Times New Roman"/>
                <w:b/>
                <w:bCs/>
                <w:lang w:eastAsia="en-GB"/>
              </w:rPr>
              <w:t>PDD</w:t>
            </w:r>
          </w:p>
        </w:tc>
        <w:tc>
          <w:tcPr>
            <w:tcW w:w="6939" w:type="dxa"/>
            <w:shd w:val="clear" w:color="auto" w:fill="auto"/>
          </w:tcPr>
          <w:p w14:paraId="0B0A5D4A" w14:textId="77777777" w:rsidR="00E54CD3" w:rsidRPr="00DD348E" w:rsidRDefault="00E54CD3" w:rsidP="00595931">
            <w:pPr>
              <w:spacing w:after="0"/>
              <w:rPr>
                <w:rFonts w:eastAsia="Times New Roman"/>
                <w:i/>
                <w:lang w:eastAsia="en-GB"/>
              </w:rPr>
            </w:pPr>
            <w:r w:rsidRPr="00DD348E">
              <w:rPr>
                <w:rFonts w:eastAsia="Times New Roman"/>
                <w:lang w:eastAsia="en-GB"/>
              </w:rPr>
              <w:t xml:space="preserve">Documento de Descripción del Proyecto </w:t>
            </w:r>
          </w:p>
        </w:tc>
      </w:tr>
      <w:tr w:rsidR="00E54CD3" w:rsidRPr="00DD348E" w14:paraId="095CEF6C" w14:textId="77777777" w:rsidTr="00E54CD3">
        <w:trPr>
          <w:trHeight w:val="300"/>
        </w:trPr>
        <w:tc>
          <w:tcPr>
            <w:tcW w:w="1561" w:type="dxa"/>
            <w:shd w:val="clear" w:color="auto" w:fill="auto"/>
            <w:noWrap/>
          </w:tcPr>
          <w:p w14:paraId="2ECF0A5F" w14:textId="77777777" w:rsidR="00E54CD3" w:rsidRPr="00E54CD3" w:rsidRDefault="00E54CD3" w:rsidP="00595931">
            <w:pPr>
              <w:spacing w:after="0"/>
              <w:rPr>
                <w:rFonts w:eastAsia="Times New Roman"/>
                <w:b/>
                <w:bCs/>
                <w:lang w:eastAsia="en-GB"/>
              </w:rPr>
            </w:pPr>
            <w:r w:rsidRPr="00E54CD3">
              <w:rPr>
                <w:rFonts w:eastAsia="Times New Roman"/>
                <w:b/>
                <w:bCs/>
                <w:lang w:eastAsia="en-GB"/>
              </w:rPr>
              <w:t>PMCC</w:t>
            </w:r>
          </w:p>
        </w:tc>
        <w:tc>
          <w:tcPr>
            <w:tcW w:w="6939" w:type="dxa"/>
            <w:shd w:val="clear" w:color="auto" w:fill="auto"/>
          </w:tcPr>
          <w:p w14:paraId="57CDB31B" w14:textId="73398D34" w:rsidR="00E54CD3" w:rsidRPr="00DD348E" w:rsidRDefault="00E54CD3" w:rsidP="00595931">
            <w:pPr>
              <w:spacing w:after="0"/>
              <w:rPr>
                <w:rFonts w:eastAsia="Times New Roman"/>
                <w:i/>
                <w:lang w:eastAsia="en-GB"/>
              </w:rPr>
            </w:pPr>
            <w:r w:rsidRPr="00305C8D">
              <w:rPr>
                <w:rFonts w:eastAsia="Times New Roman"/>
                <w:lang w:eastAsia="en-GB"/>
              </w:rPr>
              <w:t>Programa o Proyecto de Mitigación del Cambio Climático</w:t>
            </w:r>
          </w:p>
        </w:tc>
      </w:tr>
      <w:tr w:rsidR="00E54CD3" w:rsidRPr="00DD348E" w14:paraId="1A6ACA2D" w14:textId="77777777" w:rsidTr="00E54CD3">
        <w:trPr>
          <w:trHeight w:val="300"/>
        </w:trPr>
        <w:tc>
          <w:tcPr>
            <w:tcW w:w="1561" w:type="dxa"/>
            <w:shd w:val="clear" w:color="auto" w:fill="auto"/>
            <w:noWrap/>
          </w:tcPr>
          <w:p w14:paraId="15676CE1" w14:textId="77777777" w:rsidR="00E54CD3" w:rsidRPr="00E54CD3" w:rsidRDefault="00E54CD3" w:rsidP="00595931">
            <w:pPr>
              <w:spacing w:after="0"/>
              <w:rPr>
                <w:rFonts w:eastAsia="Times New Roman"/>
                <w:b/>
                <w:bCs/>
                <w:lang w:eastAsia="en-GB"/>
              </w:rPr>
            </w:pPr>
            <w:r w:rsidRPr="00E54CD3">
              <w:rPr>
                <w:rFonts w:eastAsia="Times New Roman"/>
                <w:b/>
                <w:bCs/>
                <w:lang w:eastAsia="en-GB"/>
              </w:rPr>
              <w:t>OVV</w:t>
            </w:r>
          </w:p>
        </w:tc>
        <w:tc>
          <w:tcPr>
            <w:tcW w:w="6939" w:type="dxa"/>
            <w:shd w:val="clear" w:color="auto" w:fill="auto"/>
          </w:tcPr>
          <w:p w14:paraId="59396B7C" w14:textId="216EECF0" w:rsidR="00E54CD3" w:rsidRDefault="00E54CD3" w:rsidP="00595931">
            <w:pPr>
              <w:spacing w:after="0"/>
              <w:rPr>
                <w:rFonts w:eastAsia="Times New Roman"/>
                <w:lang w:eastAsia="en-GB"/>
              </w:rPr>
            </w:pPr>
            <w:r w:rsidRPr="00DD348E">
              <w:rPr>
                <w:rFonts w:eastAsia="Times New Roman"/>
                <w:lang w:eastAsia="en-GB"/>
              </w:rPr>
              <w:t xml:space="preserve">Organismo de </w:t>
            </w:r>
            <w:r>
              <w:rPr>
                <w:rFonts w:eastAsia="Times New Roman"/>
                <w:lang w:eastAsia="en-GB"/>
              </w:rPr>
              <w:t>V</w:t>
            </w:r>
            <w:r w:rsidRPr="00DD348E">
              <w:rPr>
                <w:rFonts w:eastAsia="Times New Roman"/>
                <w:lang w:eastAsia="en-GB"/>
              </w:rPr>
              <w:t xml:space="preserve">alidación </w:t>
            </w:r>
            <w:r w:rsidR="00CE0A8A">
              <w:rPr>
                <w:rFonts w:eastAsia="Times New Roman"/>
                <w:lang w:eastAsia="en-GB"/>
              </w:rPr>
              <w:t>y</w:t>
            </w:r>
            <w:r w:rsidRPr="00DD348E">
              <w:rPr>
                <w:rFonts w:eastAsia="Times New Roman"/>
                <w:lang w:eastAsia="en-GB"/>
              </w:rPr>
              <w:t xml:space="preserve"> </w:t>
            </w:r>
            <w:r>
              <w:rPr>
                <w:rFonts w:eastAsia="Times New Roman"/>
                <w:lang w:eastAsia="en-GB"/>
              </w:rPr>
              <w:t>V</w:t>
            </w:r>
            <w:r w:rsidRPr="00DD348E">
              <w:rPr>
                <w:rFonts w:eastAsia="Times New Roman"/>
                <w:lang w:eastAsia="en-GB"/>
              </w:rPr>
              <w:t>erificación</w:t>
            </w:r>
          </w:p>
          <w:p w14:paraId="3BC89E39" w14:textId="7653BB0F" w:rsidR="00F55623" w:rsidRPr="003A7F07" w:rsidRDefault="00F55623" w:rsidP="00595931">
            <w:pPr>
              <w:spacing w:after="0"/>
              <w:rPr>
                <w:rFonts w:eastAsia="Times New Roman"/>
                <w:iCs/>
                <w:lang w:eastAsia="en-GB"/>
              </w:rPr>
            </w:pPr>
          </w:p>
        </w:tc>
      </w:tr>
      <w:bookmarkEnd w:id="20"/>
    </w:tbl>
    <w:p w14:paraId="23D2853B" w14:textId="77777777" w:rsidR="00E54CD3" w:rsidRDefault="00E54CD3" w:rsidP="00E54CD3">
      <w:pPr>
        <w:rPr>
          <w:rFonts w:ascii="Times New Roman" w:eastAsiaTheme="majorEastAsia" w:hAnsi="Times New Roman" w:cs="Times New Roman"/>
          <w:b/>
          <w:color w:val="829B37"/>
          <w:sz w:val="26"/>
          <w:szCs w:val="32"/>
        </w:rPr>
      </w:pPr>
    </w:p>
    <w:p w14:paraId="679D7EA3" w14:textId="27A6CD9D" w:rsidR="00595931" w:rsidRDefault="00595931">
      <w:pPr>
        <w:spacing w:line="276" w:lineRule="auto"/>
        <w:jc w:val="left"/>
      </w:pPr>
      <w:r>
        <w:br w:type="page"/>
      </w:r>
    </w:p>
    <w:p w14:paraId="472FAEC6" w14:textId="615160C3" w:rsidR="00595931" w:rsidRDefault="00595931" w:rsidP="00556F32">
      <w:pPr>
        <w:pStyle w:val="Tit01espanol"/>
      </w:pPr>
      <w:bookmarkStart w:id="22" w:name="_Toc80091424"/>
      <w:bookmarkStart w:id="23" w:name="_Toc80091519"/>
      <w:bookmarkStart w:id="24" w:name="_Toc80091890"/>
      <w:bookmarkStart w:id="25" w:name="_Toc80092227"/>
      <w:bookmarkStart w:id="26" w:name="_Toc95379504"/>
      <w:r w:rsidRPr="00595931">
        <w:lastRenderedPageBreak/>
        <w:t xml:space="preserve">Información del </w:t>
      </w:r>
      <w:r w:rsidR="00761B7E">
        <w:t>programa o proyecto de mitigación del cambio climático (</w:t>
      </w:r>
      <w:r w:rsidRPr="00595931">
        <w:t>PMCC</w:t>
      </w:r>
      <w:bookmarkEnd w:id="22"/>
      <w:bookmarkEnd w:id="23"/>
      <w:bookmarkEnd w:id="24"/>
      <w:bookmarkEnd w:id="25"/>
      <w:r w:rsidR="00761B7E">
        <w:t>)</w:t>
      </w:r>
      <w:bookmarkEnd w:id="26"/>
    </w:p>
    <w:p w14:paraId="6381E0C2" w14:textId="2AF1C9A2" w:rsidR="00FE4E07" w:rsidRDefault="00EB4B40" w:rsidP="00EB4B40">
      <w:pPr>
        <w:pStyle w:val="Tit02espanol"/>
      </w:pPr>
      <w:bookmarkStart w:id="27" w:name="_Toc95379505"/>
      <w:r w:rsidRPr="00EB4B40">
        <w:t>Título del PMCC</w:t>
      </w:r>
      <w:bookmarkEnd w:id="27"/>
    </w:p>
    <w:p w14:paraId="3212043D" w14:textId="5BD5D40A" w:rsidR="00EB4B40" w:rsidRPr="009A1451" w:rsidRDefault="00EB4B40" w:rsidP="009A1451"/>
    <w:p w14:paraId="0B50C836" w14:textId="7C917805" w:rsidR="00595931" w:rsidRPr="004F4AB5" w:rsidRDefault="001065F0" w:rsidP="00556F32">
      <w:pPr>
        <w:pStyle w:val="Tit02espanol"/>
        <w:rPr>
          <w:i/>
        </w:rPr>
      </w:pPr>
      <w:bookmarkStart w:id="28" w:name="_Toc95379506"/>
      <w:r w:rsidRPr="001065F0">
        <w:t>Información del titular del PMCC</w:t>
      </w:r>
      <w:bookmarkEnd w:id="28"/>
      <w:r w:rsidR="00595931" w:rsidRPr="004F4AB5">
        <w:t xml:space="preserve"> </w:t>
      </w:r>
    </w:p>
    <w:p w14:paraId="64C405BD" w14:textId="2DA1858C" w:rsidR="00EE75FA" w:rsidRDefault="00B91DFC" w:rsidP="00A70D43">
      <w:pPr>
        <w:spacing w:after="120"/>
        <w:rPr>
          <w:color w:val="CC3668" w:themeColor="accent5"/>
        </w:rPr>
      </w:pPr>
      <w:r>
        <w:rPr>
          <w:color w:val="CC3668" w:themeColor="accent5"/>
        </w:rPr>
        <w:t>P</w:t>
      </w:r>
      <w:r w:rsidR="00350C8F">
        <w:rPr>
          <w:color w:val="CC3668" w:themeColor="accent5"/>
        </w:rPr>
        <w:t xml:space="preserve">rovea </w:t>
      </w:r>
      <w:r w:rsidR="00595931" w:rsidRPr="00EE75FA">
        <w:rPr>
          <w:color w:val="CC3668" w:themeColor="accent5"/>
        </w:rPr>
        <w:t xml:space="preserve">información de la persona natural o jurídica que cuenta con un documento legal de representación, emitido o respaldado por el titular del PMCC o por personas u organizaciones que otorgan ciertos derechos con respecto al PMCC, incluyendo el retiro del certificado de </w:t>
      </w:r>
      <w:r w:rsidR="00EB7E9A">
        <w:rPr>
          <w:color w:val="CC3668" w:themeColor="accent5"/>
        </w:rPr>
        <w:t>remoción de GE</w:t>
      </w:r>
      <w:r w:rsidR="00CE2E17">
        <w:rPr>
          <w:color w:val="CC3668" w:themeColor="accent5"/>
        </w:rPr>
        <w:t>I</w:t>
      </w:r>
      <w:r w:rsidR="00EB7E9A">
        <w:rPr>
          <w:color w:val="CC3668" w:themeColor="accent5"/>
        </w:rPr>
        <w:t xml:space="preserve"> o</w:t>
      </w:r>
      <w:r w:rsidR="00595931" w:rsidRPr="00EE75FA">
        <w:rPr>
          <w:color w:val="CC3668" w:themeColor="accent5"/>
        </w:rPr>
        <w:t xml:space="preserve"> reducción de emisiones de GEI. Se debe adjuntar evidencias legales de su representación.</w:t>
      </w:r>
    </w:p>
    <w:tbl>
      <w:tblPr>
        <w:tblStyle w:val="Tablaconcuadrcula4-nfasis6"/>
        <w:tblW w:w="0" w:type="auto"/>
        <w:tblBorders>
          <w:top w:val="single" w:sz="4" w:space="0" w:color="39B54A" w:themeColor="accent3"/>
          <w:left w:val="single" w:sz="4" w:space="0" w:color="39B54A" w:themeColor="accent3"/>
          <w:bottom w:val="single" w:sz="4" w:space="0" w:color="39B54A" w:themeColor="accent3"/>
          <w:right w:val="single" w:sz="4" w:space="0" w:color="39B54A" w:themeColor="accent3"/>
          <w:insideH w:val="single" w:sz="4" w:space="0" w:color="39B54A" w:themeColor="accent3"/>
          <w:insideV w:val="single" w:sz="4" w:space="0" w:color="39B54A" w:themeColor="accent3"/>
        </w:tblBorders>
        <w:tblLook w:val="04A0" w:firstRow="1" w:lastRow="0" w:firstColumn="1" w:lastColumn="0" w:noHBand="0" w:noVBand="1"/>
      </w:tblPr>
      <w:tblGrid>
        <w:gridCol w:w="2670"/>
        <w:gridCol w:w="6158"/>
      </w:tblGrid>
      <w:tr w:rsidR="00466A3A" w:rsidRPr="00487ED4" w14:paraId="225BEA9E" w14:textId="77777777" w:rsidTr="00C30C5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Borders>
              <w:top w:val="none" w:sz="0" w:space="0" w:color="auto"/>
              <w:left w:val="none" w:sz="0" w:space="0" w:color="auto"/>
              <w:bottom w:val="none" w:sz="0" w:space="0" w:color="auto"/>
              <w:right w:val="none" w:sz="0" w:space="0" w:color="auto"/>
            </w:tcBorders>
            <w:shd w:val="clear" w:color="auto" w:fill="auto"/>
          </w:tcPr>
          <w:p w14:paraId="714FF2E9" w14:textId="77777777" w:rsidR="00466A3A" w:rsidRPr="00487ED4" w:rsidRDefault="00466A3A" w:rsidP="00C30C5D">
            <w:pPr>
              <w:suppressAutoHyphens/>
              <w:spacing w:before="0"/>
              <w:jc w:val="left"/>
              <w:rPr>
                <w:i/>
                <w:color w:val="auto"/>
                <w:lang w:val="es-CO"/>
              </w:rPr>
            </w:pPr>
            <w:r w:rsidRPr="00487ED4">
              <w:rPr>
                <w:color w:val="auto"/>
                <w:lang w:val="es-CO"/>
              </w:rPr>
              <w:t>Nombre(s) completo(s)</w:t>
            </w:r>
          </w:p>
        </w:tc>
        <w:tc>
          <w:tcPr>
            <w:tcW w:w="6327" w:type="dxa"/>
            <w:tcBorders>
              <w:top w:val="none" w:sz="0" w:space="0" w:color="auto"/>
              <w:left w:val="none" w:sz="0" w:space="0" w:color="auto"/>
              <w:bottom w:val="none" w:sz="0" w:space="0" w:color="auto"/>
              <w:right w:val="none" w:sz="0" w:space="0" w:color="auto"/>
            </w:tcBorders>
            <w:shd w:val="clear" w:color="auto" w:fill="auto"/>
          </w:tcPr>
          <w:p w14:paraId="2326CB8F" w14:textId="77777777" w:rsidR="00466A3A" w:rsidRPr="00487ED4" w:rsidRDefault="00466A3A" w:rsidP="00C30C5D">
            <w:pPr>
              <w:spacing w:before="0"/>
              <w:cnfStyle w:val="100000000000" w:firstRow="1" w:lastRow="0" w:firstColumn="0" w:lastColumn="0" w:oddVBand="0" w:evenVBand="0" w:oddHBand="0" w:evenHBand="0" w:firstRowFirstColumn="0" w:firstRowLastColumn="0" w:lastRowFirstColumn="0" w:lastRowLastColumn="0"/>
              <w:rPr>
                <w:color w:val="auto"/>
                <w:lang w:val="es-CO"/>
              </w:rPr>
            </w:pPr>
          </w:p>
        </w:tc>
      </w:tr>
      <w:tr w:rsidR="00466A3A" w:rsidRPr="00487ED4" w14:paraId="1FAF614F" w14:textId="77777777" w:rsidTr="00C30C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shd w:val="clear" w:color="auto" w:fill="auto"/>
          </w:tcPr>
          <w:p w14:paraId="3B4475AF" w14:textId="77777777" w:rsidR="00466A3A" w:rsidRPr="00487ED4" w:rsidRDefault="00466A3A" w:rsidP="00C30C5D">
            <w:pPr>
              <w:suppressAutoHyphens/>
              <w:spacing w:before="0"/>
              <w:jc w:val="left"/>
              <w:rPr>
                <w:i/>
                <w:lang w:val="es-CO"/>
              </w:rPr>
            </w:pPr>
            <w:r w:rsidRPr="00487ED4">
              <w:rPr>
                <w:lang w:val="es-CO"/>
              </w:rPr>
              <w:t>Nombre de la institución (si aplica)</w:t>
            </w:r>
          </w:p>
        </w:tc>
        <w:tc>
          <w:tcPr>
            <w:tcW w:w="6327" w:type="dxa"/>
            <w:shd w:val="clear" w:color="auto" w:fill="auto"/>
          </w:tcPr>
          <w:p w14:paraId="4C637C96" w14:textId="77777777" w:rsidR="00466A3A" w:rsidRPr="00487ED4" w:rsidRDefault="00466A3A" w:rsidP="00C30C5D">
            <w:pPr>
              <w:spacing w:before="0"/>
              <w:cnfStyle w:val="000000100000" w:firstRow="0" w:lastRow="0" w:firstColumn="0" w:lastColumn="0" w:oddVBand="0" w:evenVBand="0" w:oddHBand="1" w:evenHBand="0" w:firstRowFirstColumn="0" w:firstRowLastColumn="0" w:lastRowFirstColumn="0" w:lastRowLastColumn="0"/>
              <w:rPr>
                <w:lang w:val="es-CO"/>
              </w:rPr>
            </w:pPr>
          </w:p>
        </w:tc>
      </w:tr>
      <w:tr w:rsidR="00466A3A" w:rsidRPr="00487ED4" w14:paraId="04CB97E6" w14:textId="77777777" w:rsidTr="00C30C5D">
        <w:tc>
          <w:tcPr>
            <w:cnfStyle w:val="001000000000" w:firstRow="0" w:lastRow="0" w:firstColumn="1" w:lastColumn="0" w:oddVBand="0" w:evenVBand="0" w:oddHBand="0" w:evenHBand="0" w:firstRowFirstColumn="0" w:firstRowLastColumn="0" w:lastRowFirstColumn="0" w:lastRowLastColumn="0"/>
            <w:tcW w:w="2689" w:type="dxa"/>
            <w:shd w:val="clear" w:color="auto" w:fill="auto"/>
          </w:tcPr>
          <w:p w14:paraId="2634CCDF" w14:textId="77777777" w:rsidR="00466A3A" w:rsidRPr="00487ED4" w:rsidRDefault="00466A3A" w:rsidP="00C30C5D">
            <w:pPr>
              <w:suppressAutoHyphens/>
              <w:spacing w:before="0"/>
              <w:jc w:val="left"/>
              <w:rPr>
                <w:i/>
                <w:lang w:val="es-CO"/>
              </w:rPr>
            </w:pPr>
            <w:r w:rsidRPr="00487ED4">
              <w:rPr>
                <w:lang w:val="es-CO"/>
              </w:rPr>
              <w:t>Roles o responsabilidades</w:t>
            </w:r>
          </w:p>
        </w:tc>
        <w:tc>
          <w:tcPr>
            <w:tcW w:w="6327" w:type="dxa"/>
            <w:shd w:val="clear" w:color="auto" w:fill="auto"/>
          </w:tcPr>
          <w:p w14:paraId="52A45131" w14:textId="77777777" w:rsidR="00466A3A" w:rsidRPr="00487ED4" w:rsidRDefault="00466A3A" w:rsidP="00C30C5D">
            <w:pPr>
              <w:spacing w:before="0"/>
              <w:cnfStyle w:val="000000000000" w:firstRow="0" w:lastRow="0" w:firstColumn="0" w:lastColumn="0" w:oddVBand="0" w:evenVBand="0" w:oddHBand="0" w:evenHBand="0" w:firstRowFirstColumn="0" w:firstRowLastColumn="0" w:lastRowFirstColumn="0" w:lastRowLastColumn="0"/>
              <w:rPr>
                <w:lang w:val="es-CO"/>
              </w:rPr>
            </w:pPr>
          </w:p>
        </w:tc>
      </w:tr>
      <w:tr w:rsidR="00466A3A" w:rsidRPr="00487ED4" w14:paraId="4A6F428E" w14:textId="77777777" w:rsidTr="00C30C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shd w:val="clear" w:color="auto" w:fill="auto"/>
          </w:tcPr>
          <w:p w14:paraId="118F16E4" w14:textId="77777777" w:rsidR="00466A3A" w:rsidRPr="00487ED4" w:rsidRDefault="00466A3A" w:rsidP="00C30C5D">
            <w:pPr>
              <w:suppressAutoHyphens/>
              <w:spacing w:before="0"/>
              <w:jc w:val="left"/>
              <w:rPr>
                <w:i/>
                <w:lang w:val="es-CO"/>
              </w:rPr>
            </w:pPr>
            <w:r w:rsidRPr="00487ED4">
              <w:rPr>
                <w:lang w:val="es-CO"/>
              </w:rPr>
              <w:t>Identificación</w:t>
            </w:r>
          </w:p>
        </w:tc>
        <w:tc>
          <w:tcPr>
            <w:tcW w:w="6327" w:type="dxa"/>
            <w:shd w:val="clear" w:color="auto" w:fill="auto"/>
          </w:tcPr>
          <w:p w14:paraId="396DF57B" w14:textId="77777777" w:rsidR="00466A3A" w:rsidRPr="00487ED4" w:rsidRDefault="00466A3A" w:rsidP="00C30C5D">
            <w:pPr>
              <w:spacing w:before="0"/>
              <w:cnfStyle w:val="000000100000" w:firstRow="0" w:lastRow="0" w:firstColumn="0" w:lastColumn="0" w:oddVBand="0" w:evenVBand="0" w:oddHBand="1" w:evenHBand="0" w:firstRowFirstColumn="0" w:firstRowLastColumn="0" w:lastRowFirstColumn="0" w:lastRowLastColumn="0"/>
              <w:rPr>
                <w:lang w:val="es-CO"/>
              </w:rPr>
            </w:pPr>
          </w:p>
        </w:tc>
      </w:tr>
      <w:tr w:rsidR="00466A3A" w:rsidRPr="00487ED4" w14:paraId="6A83385C" w14:textId="77777777" w:rsidTr="00C30C5D">
        <w:tc>
          <w:tcPr>
            <w:cnfStyle w:val="001000000000" w:firstRow="0" w:lastRow="0" w:firstColumn="1" w:lastColumn="0" w:oddVBand="0" w:evenVBand="0" w:oddHBand="0" w:evenHBand="0" w:firstRowFirstColumn="0" w:firstRowLastColumn="0" w:lastRowFirstColumn="0" w:lastRowLastColumn="0"/>
            <w:tcW w:w="2689" w:type="dxa"/>
            <w:shd w:val="clear" w:color="auto" w:fill="auto"/>
          </w:tcPr>
          <w:p w14:paraId="29591761" w14:textId="77777777" w:rsidR="00466A3A" w:rsidRPr="00487ED4" w:rsidRDefault="00466A3A" w:rsidP="00C30C5D">
            <w:pPr>
              <w:suppressAutoHyphens/>
              <w:spacing w:before="0"/>
              <w:jc w:val="left"/>
              <w:rPr>
                <w:i/>
                <w:lang w:val="es-CO"/>
              </w:rPr>
            </w:pPr>
            <w:r w:rsidRPr="00487ED4">
              <w:rPr>
                <w:lang w:val="es-CO"/>
              </w:rPr>
              <w:t>Ubicación</w:t>
            </w:r>
          </w:p>
        </w:tc>
        <w:tc>
          <w:tcPr>
            <w:tcW w:w="6327" w:type="dxa"/>
            <w:shd w:val="clear" w:color="auto" w:fill="auto"/>
          </w:tcPr>
          <w:p w14:paraId="59E2BD40" w14:textId="77777777" w:rsidR="00466A3A" w:rsidRPr="00487ED4" w:rsidRDefault="00466A3A" w:rsidP="00C30C5D">
            <w:pPr>
              <w:spacing w:before="0"/>
              <w:cnfStyle w:val="000000000000" w:firstRow="0" w:lastRow="0" w:firstColumn="0" w:lastColumn="0" w:oddVBand="0" w:evenVBand="0" w:oddHBand="0" w:evenHBand="0" w:firstRowFirstColumn="0" w:firstRowLastColumn="0" w:lastRowFirstColumn="0" w:lastRowLastColumn="0"/>
              <w:rPr>
                <w:lang w:val="es-CO"/>
              </w:rPr>
            </w:pPr>
          </w:p>
        </w:tc>
      </w:tr>
      <w:tr w:rsidR="00466A3A" w:rsidRPr="00487ED4" w14:paraId="208247F8" w14:textId="77777777" w:rsidTr="00C30C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shd w:val="clear" w:color="auto" w:fill="auto"/>
          </w:tcPr>
          <w:p w14:paraId="471601C8" w14:textId="77777777" w:rsidR="00466A3A" w:rsidRPr="00487ED4" w:rsidRDefault="00466A3A" w:rsidP="00C30C5D">
            <w:pPr>
              <w:suppressAutoHyphens/>
              <w:spacing w:before="0"/>
              <w:jc w:val="left"/>
              <w:rPr>
                <w:i/>
                <w:lang w:val="es-CO"/>
              </w:rPr>
            </w:pPr>
            <w:r w:rsidRPr="00487ED4">
              <w:rPr>
                <w:lang w:val="es-CO"/>
              </w:rPr>
              <w:t>Teléfono(s)</w:t>
            </w:r>
          </w:p>
        </w:tc>
        <w:tc>
          <w:tcPr>
            <w:tcW w:w="6327" w:type="dxa"/>
            <w:shd w:val="clear" w:color="auto" w:fill="auto"/>
          </w:tcPr>
          <w:p w14:paraId="324F1FC3" w14:textId="77777777" w:rsidR="00466A3A" w:rsidRPr="00487ED4" w:rsidRDefault="00466A3A" w:rsidP="00C30C5D">
            <w:pPr>
              <w:spacing w:before="0"/>
              <w:cnfStyle w:val="000000100000" w:firstRow="0" w:lastRow="0" w:firstColumn="0" w:lastColumn="0" w:oddVBand="0" w:evenVBand="0" w:oddHBand="1" w:evenHBand="0" w:firstRowFirstColumn="0" w:firstRowLastColumn="0" w:lastRowFirstColumn="0" w:lastRowLastColumn="0"/>
              <w:rPr>
                <w:lang w:val="es-CO"/>
              </w:rPr>
            </w:pPr>
          </w:p>
        </w:tc>
      </w:tr>
      <w:tr w:rsidR="00466A3A" w:rsidRPr="00487ED4" w14:paraId="368582E5" w14:textId="77777777" w:rsidTr="00C30C5D">
        <w:tc>
          <w:tcPr>
            <w:cnfStyle w:val="001000000000" w:firstRow="0" w:lastRow="0" w:firstColumn="1" w:lastColumn="0" w:oddVBand="0" w:evenVBand="0" w:oddHBand="0" w:evenHBand="0" w:firstRowFirstColumn="0" w:firstRowLastColumn="0" w:lastRowFirstColumn="0" w:lastRowLastColumn="0"/>
            <w:tcW w:w="2689" w:type="dxa"/>
            <w:shd w:val="clear" w:color="auto" w:fill="auto"/>
          </w:tcPr>
          <w:p w14:paraId="410FBD8D" w14:textId="77777777" w:rsidR="00466A3A" w:rsidRPr="00487ED4" w:rsidRDefault="00466A3A" w:rsidP="00C30C5D">
            <w:pPr>
              <w:suppressAutoHyphens/>
              <w:spacing w:before="0"/>
              <w:jc w:val="left"/>
              <w:rPr>
                <w:i/>
                <w:lang w:val="es-CO"/>
              </w:rPr>
            </w:pPr>
            <w:r w:rsidRPr="00487ED4">
              <w:rPr>
                <w:lang w:val="es-CO"/>
              </w:rPr>
              <w:t>Correo electrónico</w:t>
            </w:r>
          </w:p>
        </w:tc>
        <w:tc>
          <w:tcPr>
            <w:tcW w:w="6327" w:type="dxa"/>
            <w:shd w:val="clear" w:color="auto" w:fill="auto"/>
          </w:tcPr>
          <w:p w14:paraId="13E79681" w14:textId="77777777" w:rsidR="00466A3A" w:rsidRPr="00487ED4" w:rsidRDefault="00466A3A" w:rsidP="00C30C5D">
            <w:pPr>
              <w:spacing w:before="0"/>
              <w:cnfStyle w:val="000000000000" w:firstRow="0" w:lastRow="0" w:firstColumn="0" w:lastColumn="0" w:oddVBand="0" w:evenVBand="0" w:oddHBand="0" w:evenHBand="0" w:firstRowFirstColumn="0" w:firstRowLastColumn="0" w:lastRowFirstColumn="0" w:lastRowLastColumn="0"/>
              <w:rPr>
                <w:lang w:val="es-CO"/>
              </w:rPr>
            </w:pPr>
          </w:p>
        </w:tc>
      </w:tr>
    </w:tbl>
    <w:p w14:paraId="674907DA" w14:textId="77777777" w:rsidR="00466A3A" w:rsidRPr="004D5728" w:rsidRDefault="00466A3A" w:rsidP="00A70D43">
      <w:pPr>
        <w:spacing w:after="120"/>
        <w:rPr>
          <w:color w:val="CC3668" w:themeColor="accent5"/>
        </w:rPr>
      </w:pPr>
    </w:p>
    <w:p w14:paraId="35D3DA3A" w14:textId="20229A35" w:rsidR="00595931" w:rsidRPr="00595931" w:rsidRDefault="00595931" w:rsidP="00556F32">
      <w:pPr>
        <w:pStyle w:val="Tit02espanol"/>
      </w:pPr>
      <w:bookmarkStart w:id="29" w:name="_Toc80091426"/>
      <w:bookmarkStart w:id="30" w:name="_Toc80091521"/>
      <w:bookmarkStart w:id="31" w:name="_Toc80091892"/>
      <w:bookmarkStart w:id="32" w:name="_Toc80092229"/>
      <w:bookmarkStart w:id="33" w:name="_Toc95379507"/>
      <w:r w:rsidRPr="00595931">
        <w:t xml:space="preserve">Información de otros participantes </w:t>
      </w:r>
      <w:r w:rsidR="00761B7E">
        <w:t xml:space="preserve">institucionales </w:t>
      </w:r>
      <w:r w:rsidRPr="00595931">
        <w:t>del PMCC</w:t>
      </w:r>
      <w:bookmarkEnd w:id="29"/>
      <w:bookmarkEnd w:id="30"/>
      <w:bookmarkEnd w:id="31"/>
      <w:bookmarkEnd w:id="32"/>
      <w:bookmarkEnd w:id="33"/>
      <w:r w:rsidRPr="00595931">
        <w:t xml:space="preserve"> </w:t>
      </w:r>
    </w:p>
    <w:p w14:paraId="1B67C18F" w14:textId="764AF33C" w:rsidR="00595931" w:rsidRPr="006F0A7B" w:rsidRDefault="00595931" w:rsidP="00595931">
      <w:pPr>
        <w:rPr>
          <w:i/>
          <w:color w:val="CC3668" w:themeColor="accent5"/>
        </w:rPr>
      </w:pPr>
      <w:r w:rsidRPr="006F0A7B">
        <w:rPr>
          <w:color w:val="CC3668" w:themeColor="accent5"/>
        </w:rPr>
        <w:t>Prove</w:t>
      </w:r>
      <w:r w:rsidR="00350C8F" w:rsidRPr="006F0A7B">
        <w:rPr>
          <w:color w:val="CC3668" w:themeColor="accent5"/>
        </w:rPr>
        <w:t>a</w:t>
      </w:r>
      <w:r w:rsidRPr="006F0A7B">
        <w:rPr>
          <w:color w:val="CC3668" w:themeColor="accent5"/>
        </w:rPr>
        <w:t xml:space="preserve"> información de personas u organizaciones relevantes para el PMCC</w:t>
      </w:r>
      <w:r w:rsidR="006F0A7B">
        <w:rPr>
          <w:color w:val="CC3668" w:themeColor="accent5"/>
        </w:rPr>
        <w:t xml:space="preserve">. </w:t>
      </w:r>
      <w:r w:rsidR="00796F0E">
        <w:rPr>
          <w:color w:val="CC3668" w:themeColor="accent5"/>
        </w:rPr>
        <w:t>Du</w:t>
      </w:r>
      <w:r w:rsidR="006F0A7B">
        <w:rPr>
          <w:color w:val="CC3668" w:themeColor="accent5"/>
        </w:rPr>
        <w:t>plique esta tabla de ser necesario, usando una para cada participante</w:t>
      </w:r>
      <w:r w:rsidR="006F0A7B" w:rsidRPr="006F0A7B">
        <w:rPr>
          <w:color w:val="CC3668" w:themeColor="accent5"/>
        </w:rPr>
        <w:t>.</w:t>
      </w:r>
    </w:p>
    <w:tbl>
      <w:tblPr>
        <w:tblStyle w:val="Tablaconcuadrcula4-nfasis6"/>
        <w:tblW w:w="0" w:type="auto"/>
        <w:tblBorders>
          <w:top w:val="single" w:sz="4" w:space="0" w:color="39B54A" w:themeColor="accent3"/>
          <w:left w:val="single" w:sz="4" w:space="0" w:color="39B54A" w:themeColor="accent3"/>
          <w:bottom w:val="single" w:sz="4" w:space="0" w:color="39B54A" w:themeColor="accent3"/>
          <w:right w:val="single" w:sz="4" w:space="0" w:color="39B54A" w:themeColor="accent3"/>
          <w:insideH w:val="single" w:sz="4" w:space="0" w:color="39B54A" w:themeColor="accent3"/>
          <w:insideV w:val="single" w:sz="4" w:space="0" w:color="39B54A" w:themeColor="accent3"/>
        </w:tblBorders>
        <w:tblLook w:val="04A0" w:firstRow="1" w:lastRow="0" w:firstColumn="1" w:lastColumn="0" w:noHBand="0" w:noVBand="1"/>
      </w:tblPr>
      <w:tblGrid>
        <w:gridCol w:w="2670"/>
        <w:gridCol w:w="6158"/>
      </w:tblGrid>
      <w:tr w:rsidR="00ED6B62" w:rsidRPr="000363B9" w14:paraId="60AA6FB2" w14:textId="77777777" w:rsidTr="00C30C5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Borders>
              <w:top w:val="none" w:sz="0" w:space="0" w:color="auto"/>
              <w:left w:val="none" w:sz="0" w:space="0" w:color="auto"/>
              <w:bottom w:val="none" w:sz="0" w:space="0" w:color="auto"/>
              <w:right w:val="none" w:sz="0" w:space="0" w:color="auto"/>
            </w:tcBorders>
            <w:shd w:val="clear" w:color="auto" w:fill="auto"/>
          </w:tcPr>
          <w:p w14:paraId="152FD840" w14:textId="77777777" w:rsidR="00ED6B62" w:rsidRPr="000363B9" w:rsidRDefault="00ED6B62" w:rsidP="00C30C5D">
            <w:pPr>
              <w:suppressAutoHyphens/>
              <w:spacing w:before="0"/>
              <w:jc w:val="left"/>
              <w:rPr>
                <w:rFonts w:cs="Times New Roman"/>
                <w:i/>
                <w:color w:val="auto"/>
                <w:lang w:val="es-CO"/>
              </w:rPr>
            </w:pPr>
            <w:r w:rsidRPr="000363B9">
              <w:rPr>
                <w:rFonts w:cs="Times New Roman"/>
                <w:color w:val="auto"/>
                <w:lang w:val="es-CO"/>
              </w:rPr>
              <w:t>Nombre(s) completo(s)</w:t>
            </w:r>
          </w:p>
        </w:tc>
        <w:tc>
          <w:tcPr>
            <w:tcW w:w="6327" w:type="dxa"/>
            <w:tcBorders>
              <w:top w:val="none" w:sz="0" w:space="0" w:color="auto"/>
              <w:left w:val="none" w:sz="0" w:space="0" w:color="auto"/>
              <w:bottom w:val="none" w:sz="0" w:space="0" w:color="auto"/>
              <w:right w:val="none" w:sz="0" w:space="0" w:color="auto"/>
            </w:tcBorders>
            <w:shd w:val="clear" w:color="auto" w:fill="auto"/>
          </w:tcPr>
          <w:p w14:paraId="6787D2AF" w14:textId="77777777" w:rsidR="00ED6B62" w:rsidRPr="000363B9" w:rsidRDefault="00ED6B62" w:rsidP="00C30C5D">
            <w:pPr>
              <w:spacing w:before="0"/>
              <w:cnfStyle w:val="100000000000" w:firstRow="1" w:lastRow="0" w:firstColumn="0" w:lastColumn="0" w:oddVBand="0" w:evenVBand="0" w:oddHBand="0" w:evenHBand="0" w:firstRowFirstColumn="0" w:firstRowLastColumn="0" w:lastRowFirstColumn="0" w:lastRowLastColumn="0"/>
              <w:rPr>
                <w:rFonts w:cs="Times New Roman"/>
                <w:color w:val="auto"/>
                <w:lang w:val="es-CO"/>
              </w:rPr>
            </w:pPr>
          </w:p>
        </w:tc>
      </w:tr>
      <w:tr w:rsidR="00ED6B62" w:rsidRPr="000363B9" w14:paraId="6D965025" w14:textId="77777777" w:rsidTr="00C30C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shd w:val="clear" w:color="auto" w:fill="auto"/>
          </w:tcPr>
          <w:p w14:paraId="058BDDA1" w14:textId="77777777" w:rsidR="00ED6B62" w:rsidRPr="000363B9" w:rsidRDefault="00ED6B62" w:rsidP="00C30C5D">
            <w:pPr>
              <w:suppressAutoHyphens/>
              <w:spacing w:before="0"/>
              <w:jc w:val="left"/>
              <w:rPr>
                <w:rFonts w:cs="Times New Roman"/>
                <w:i/>
                <w:lang w:val="es-CO"/>
              </w:rPr>
            </w:pPr>
            <w:r w:rsidRPr="000363B9">
              <w:rPr>
                <w:rFonts w:cs="Times New Roman"/>
                <w:lang w:val="es-CO"/>
              </w:rPr>
              <w:t>Nombre de la institución (si aplica)</w:t>
            </w:r>
          </w:p>
        </w:tc>
        <w:tc>
          <w:tcPr>
            <w:tcW w:w="6327" w:type="dxa"/>
            <w:shd w:val="clear" w:color="auto" w:fill="auto"/>
          </w:tcPr>
          <w:p w14:paraId="61C2146C" w14:textId="77777777" w:rsidR="00ED6B62" w:rsidRPr="000363B9" w:rsidRDefault="00ED6B62" w:rsidP="00C30C5D">
            <w:pPr>
              <w:spacing w:before="0"/>
              <w:cnfStyle w:val="000000100000" w:firstRow="0" w:lastRow="0" w:firstColumn="0" w:lastColumn="0" w:oddVBand="0" w:evenVBand="0" w:oddHBand="1" w:evenHBand="0" w:firstRowFirstColumn="0" w:firstRowLastColumn="0" w:lastRowFirstColumn="0" w:lastRowLastColumn="0"/>
              <w:rPr>
                <w:rFonts w:cs="Times New Roman"/>
                <w:lang w:val="es-CO"/>
              </w:rPr>
            </w:pPr>
          </w:p>
        </w:tc>
      </w:tr>
      <w:tr w:rsidR="00ED6B62" w:rsidRPr="000363B9" w14:paraId="58384D27" w14:textId="77777777" w:rsidTr="00C30C5D">
        <w:tc>
          <w:tcPr>
            <w:cnfStyle w:val="001000000000" w:firstRow="0" w:lastRow="0" w:firstColumn="1" w:lastColumn="0" w:oddVBand="0" w:evenVBand="0" w:oddHBand="0" w:evenHBand="0" w:firstRowFirstColumn="0" w:firstRowLastColumn="0" w:lastRowFirstColumn="0" w:lastRowLastColumn="0"/>
            <w:tcW w:w="2689" w:type="dxa"/>
            <w:shd w:val="clear" w:color="auto" w:fill="auto"/>
          </w:tcPr>
          <w:p w14:paraId="3A8D7E46" w14:textId="77777777" w:rsidR="00ED6B62" w:rsidRPr="000363B9" w:rsidRDefault="00ED6B62" w:rsidP="00C30C5D">
            <w:pPr>
              <w:suppressAutoHyphens/>
              <w:spacing w:before="0"/>
              <w:jc w:val="left"/>
              <w:rPr>
                <w:rFonts w:cs="Times New Roman"/>
                <w:i/>
                <w:lang w:val="es-CO"/>
              </w:rPr>
            </w:pPr>
            <w:r w:rsidRPr="000363B9">
              <w:rPr>
                <w:rFonts w:cs="Times New Roman"/>
                <w:lang w:val="es-CO"/>
              </w:rPr>
              <w:t>Roles o responsabilidades</w:t>
            </w:r>
          </w:p>
        </w:tc>
        <w:tc>
          <w:tcPr>
            <w:tcW w:w="6327" w:type="dxa"/>
            <w:shd w:val="clear" w:color="auto" w:fill="auto"/>
          </w:tcPr>
          <w:p w14:paraId="61320D62" w14:textId="77777777" w:rsidR="00ED6B62" w:rsidRPr="000363B9" w:rsidRDefault="00ED6B62" w:rsidP="00C30C5D">
            <w:pPr>
              <w:spacing w:before="0"/>
              <w:cnfStyle w:val="000000000000" w:firstRow="0" w:lastRow="0" w:firstColumn="0" w:lastColumn="0" w:oddVBand="0" w:evenVBand="0" w:oddHBand="0" w:evenHBand="0" w:firstRowFirstColumn="0" w:firstRowLastColumn="0" w:lastRowFirstColumn="0" w:lastRowLastColumn="0"/>
              <w:rPr>
                <w:rFonts w:cs="Times New Roman"/>
                <w:lang w:val="es-CO"/>
              </w:rPr>
            </w:pPr>
          </w:p>
        </w:tc>
      </w:tr>
      <w:tr w:rsidR="00ED6B62" w:rsidRPr="000363B9" w14:paraId="69F29CCE" w14:textId="77777777" w:rsidTr="00C30C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shd w:val="clear" w:color="auto" w:fill="auto"/>
          </w:tcPr>
          <w:p w14:paraId="02F4C83C" w14:textId="77777777" w:rsidR="00ED6B62" w:rsidRPr="000363B9" w:rsidRDefault="00ED6B62" w:rsidP="00C30C5D">
            <w:pPr>
              <w:suppressAutoHyphens/>
              <w:spacing w:before="0"/>
              <w:jc w:val="left"/>
              <w:rPr>
                <w:rFonts w:cs="Times New Roman"/>
                <w:i/>
                <w:lang w:val="es-CO"/>
              </w:rPr>
            </w:pPr>
            <w:r w:rsidRPr="000363B9">
              <w:rPr>
                <w:rFonts w:cs="Times New Roman"/>
                <w:lang w:val="es-CO"/>
              </w:rPr>
              <w:t>Identificación</w:t>
            </w:r>
          </w:p>
        </w:tc>
        <w:tc>
          <w:tcPr>
            <w:tcW w:w="6327" w:type="dxa"/>
            <w:shd w:val="clear" w:color="auto" w:fill="auto"/>
          </w:tcPr>
          <w:p w14:paraId="03B24AF7" w14:textId="77777777" w:rsidR="00ED6B62" w:rsidRPr="000363B9" w:rsidRDefault="00ED6B62" w:rsidP="00C30C5D">
            <w:pPr>
              <w:spacing w:before="0"/>
              <w:cnfStyle w:val="000000100000" w:firstRow="0" w:lastRow="0" w:firstColumn="0" w:lastColumn="0" w:oddVBand="0" w:evenVBand="0" w:oddHBand="1" w:evenHBand="0" w:firstRowFirstColumn="0" w:firstRowLastColumn="0" w:lastRowFirstColumn="0" w:lastRowLastColumn="0"/>
              <w:rPr>
                <w:rFonts w:cs="Times New Roman"/>
                <w:lang w:val="es-CO"/>
              </w:rPr>
            </w:pPr>
          </w:p>
        </w:tc>
      </w:tr>
      <w:tr w:rsidR="00ED6B62" w:rsidRPr="000363B9" w14:paraId="0140C69E" w14:textId="77777777" w:rsidTr="00C30C5D">
        <w:tc>
          <w:tcPr>
            <w:cnfStyle w:val="001000000000" w:firstRow="0" w:lastRow="0" w:firstColumn="1" w:lastColumn="0" w:oddVBand="0" w:evenVBand="0" w:oddHBand="0" w:evenHBand="0" w:firstRowFirstColumn="0" w:firstRowLastColumn="0" w:lastRowFirstColumn="0" w:lastRowLastColumn="0"/>
            <w:tcW w:w="2689" w:type="dxa"/>
            <w:shd w:val="clear" w:color="auto" w:fill="auto"/>
          </w:tcPr>
          <w:p w14:paraId="1B7668B7" w14:textId="77777777" w:rsidR="00ED6B62" w:rsidRPr="000363B9" w:rsidRDefault="00ED6B62" w:rsidP="00C30C5D">
            <w:pPr>
              <w:suppressAutoHyphens/>
              <w:spacing w:before="0"/>
              <w:jc w:val="left"/>
              <w:rPr>
                <w:rFonts w:cs="Times New Roman"/>
                <w:i/>
                <w:lang w:val="es-CO"/>
              </w:rPr>
            </w:pPr>
            <w:r w:rsidRPr="000363B9">
              <w:rPr>
                <w:rFonts w:cs="Times New Roman"/>
                <w:lang w:val="es-CO"/>
              </w:rPr>
              <w:t>Ubicación</w:t>
            </w:r>
          </w:p>
        </w:tc>
        <w:tc>
          <w:tcPr>
            <w:tcW w:w="6327" w:type="dxa"/>
            <w:shd w:val="clear" w:color="auto" w:fill="auto"/>
          </w:tcPr>
          <w:p w14:paraId="289BEF87" w14:textId="77777777" w:rsidR="00ED6B62" w:rsidRPr="000363B9" w:rsidRDefault="00ED6B62" w:rsidP="00C30C5D">
            <w:pPr>
              <w:spacing w:before="0"/>
              <w:cnfStyle w:val="000000000000" w:firstRow="0" w:lastRow="0" w:firstColumn="0" w:lastColumn="0" w:oddVBand="0" w:evenVBand="0" w:oddHBand="0" w:evenHBand="0" w:firstRowFirstColumn="0" w:firstRowLastColumn="0" w:lastRowFirstColumn="0" w:lastRowLastColumn="0"/>
              <w:rPr>
                <w:rFonts w:cs="Times New Roman"/>
                <w:lang w:val="es-CO"/>
              </w:rPr>
            </w:pPr>
          </w:p>
        </w:tc>
      </w:tr>
      <w:tr w:rsidR="00ED6B62" w:rsidRPr="000363B9" w14:paraId="1085447E" w14:textId="77777777" w:rsidTr="00C30C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shd w:val="clear" w:color="auto" w:fill="auto"/>
          </w:tcPr>
          <w:p w14:paraId="2D105432" w14:textId="77777777" w:rsidR="00ED6B62" w:rsidRPr="000363B9" w:rsidRDefault="00ED6B62" w:rsidP="00C30C5D">
            <w:pPr>
              <w:suppressAutoHyphens/>
              <w:spacing w:before="0"/>
              <w:jc w:val="left"/>
              <w:rPr>
                <w:rFonts w:cs="Times New Roman"/>
                <w:i/>
                <w:lang w:val="es-CO"/>
              </w:rPr>
            </w:pPr>
            <w:r w:rsidRPr="000363B9">
              <w:rPr>
                <w:rFonts w:cs="Times New Roman"/>
                <w:lang w:val="es-CO"/>
              </w:rPr>
              <w:t>Teléfono(s)</w:t>
            </w:r>
          </w:p>
        </w:tc>
        <w:tc>
          <w:tcPr>
            <w:tcW w:w="6327" w:type="dxa"/>
            <w:shd w:val="clear" w:color="auto" w:fill="auto"/>
          </w:tcPr>
          <w:p w14:paraId="667ACFDD" w14:textId="77777777" w:rsidR="00ED6B62" w:rsidRPr="000363B9" w:rsidRDefault="00ED6B62" w:rsidP="00C30C5D">
            <w:pPr>
              <w:spacing w:before="0"/>
              <w:cnfStyle w:val="000000100000" w:firstRow="0" w:lastRow="0" w:firstColumn="0" w:lastColumn="0" w:oddVBand="0" w:evenVBand="0" w:oddHBand="1" w:evenHBand="0" w:firstRowFirstColumn="0" w:firstRowLastColumn="0" w:lastRowFirstColumn="0" w:lastRowLastColumn="0"/>
              <w:rPr>
                <w:rFonts w:cs="Times New Roman"/>
                <w:lang w:val="es-CO"/>
              </w:rPr>
            </w:pPr>
          </w:p>
        </w:tc>
      </w:tr>
      <w:tr w:rsidR="00ED6B62" w:rsidRPr="000363B9" w14:paraId="231CEAEB" w14:textId="77777777" w:rsidTr="00C30C5D">
        <w:tc>
          <w:tcPr>
            <w:cnfStyle w:val="001000000000" w:firstRow="0" w:lastRow="0" w:firstColumn="1" w:lastColumn="0" w:oddVBand="0" w:evenVBand="0" w:oddHBand="0" w:evenHBand="0" w:firstRowFirstColumn="0" w:firstRowLastColumn="0" w:lastRowFirstColumn="0" w:lastRowLastColumn="0"/>
            <w:tcW w:w="2689" w:type="dxa"/>
            <w:shd w:val="clear" w:color="auto" w:fill="auto"/>
          </w:tcPr>
          <w:p w14:paraId="63A1407B" w14:textId="77777777" w:rsidR="00ED6B62" w:rsidRPr="000363B9" w:rsidRDefault="00ED6B62" w:rsidP="00C30C5D">
            <w:pPr>
              <w:suppressAutoHyphens/>
              <w:spacing w:before="0"/>
              <w:jc w:val="left"/>
              <w:rPr>
                <w:rFonts w:cs="Times New Roman"/>
                <w:i/>
                <w:lang w:val="es-CO"/>
              </w:rPr>
            </w:pPr>
            <w:r w:rsidRPr="000363B9">
              <w:rPr>
                <w:rFonts w:cs="Times New Roman"/>
                <w:lang w:val="es-CO"/>
              </w:rPr>
              <w:t>Correo electrónico</w:t>
            </w:r>
          </w:p>
        </w:tc>
        <w:tc>
          <w:tcPr>
            <w:tcW w:w="6327" w:type="dxa"/>
            <w:shd w:val="clear" w:color="auto" w:fill="auto"/>
          </w:tcPr>
          <w:p w14:paraId="3C339D0E" w14:textId="77777777" w:rsidR="00ED6B62" w:rsidRPr="000363B9" w:rsidRDefault="00ED6B62" w:rsidP="00C30C5D">
            <w:pPr>
              <w:spacing w:before="0"/>
              <w:cnfStyle w:val="000000000000" w:firstRow="0" w:lastRow="0" w:firstColumn="0" w:lastColumn="0" w:oddVBand="0" w:evenVBand="0" w:oddHBand="0" w:evenHBand="0" w:firstRowFirstColumn="0" w:firstRowLastColumn="0" w:lastRowFirstColumn="0" w:lastRowLastColumn="0"/>
              <w:rPr>
                <w:rFonts w:cs="Times New Roman"/>
                <w:lang w:val="es-CO"/>
              </w:rPr>
            </w:pPr>
          </w:p>
        </w:tc>
      </w:tr>
    </w:tbl>
    <w:p w14:paraId="7BB41988" w14:textId="77777777" w:rsidR="00FC16F3" w:rsidRPr="00FC16F3" w:rsidRDefault="00FC16F3" w:rsidP="00FC16F3">
      <w:bookmarkStart w:id="34" w:name="_Toc80091427"/>
      <w:bookmarkStart w:id="35" w:name="_Toc80091522"/>
      <w:bookmarkStart w:id="36" w:name="_Toc80091893"/>
      <w:bookmarkStart w:id="37" w:name="_Toc80092230"/>
    </w:p>
    <w:p w14:paraId="78EF2B4C" w14:textId="32803669" w:rsidR="00595931" w:rsidRPr="00595931" w:rsidRDefault="00603F8F" w:rsidP="00603F8F">
      <w:pPr>
        <w:pStyle w:val="Tit02espanol"/>
      </w:pPr>
      <w:bookmarkStart w:id="38" w:name="_Toc95379508"/>
      <w:r>
        <w:t>O</w:t>
      </w:r>
      <w:r w:rsidR="00595931" w:rsidRPr="00595931">
        <w:t>bjetivo del PMCC</w:t>
      </w:r>
      <w:bookmarkEnd w:id="34"/>
      <w:bookmarkEnd w:id="35"/>
      <w:bookmarkEnd w:id="36"/>
      <w:bookmarkEnd w:id="37"/>
      <w:bookmarkEnd w:id="38"/>
      <w:r w:rsidR="00595931" w:rsidRPr="00595931">
        <w:t xml:space="preserve"> </w:t>
      </w:r>
    </w:p>
    <w:p w14:paraId="0A5CFF4B" w14:textId="353469D6" w:rsidR="00595931" w:rsidRDefault="00C57E5A" w:rsidP="00595931">
      <w:pPr>
        <w:rPr>
          <w:color w:val="CC3668" w:themeColor="accent5"/>
        </w:rPr>
      </w:pPr>
      <w:r w:rsidRPr="00C57E5A">
        <w:rPr>
          <w:color w:val="CC3668" w:themeColor="accent5"/>
        </w:rPr>
        <w:t xml:space="preserve">El objetivo del PMCC describe el impacto positivo neto esperado por la implementación de las actividades de proyecto y su potencial de mitigación. El objetivo también incluye, como </w:t>
      </w:r>
      <w:r w:rsidRPr="00C57E5A">
        <w:rPr>
          <w:color w:val="CC3668" w:themeColor="accent5"/>
        </w:rPr>
        <w:lastRenderedPageBreak/>
        <w:t>mínimo, la actividad principal, el área de implementación, los actores involucrados y el período de ejecución de acciones en el área del PMCC</w:t>
      </w:r>
      <w:r w:rsidR="00595931" w:rsidRPr="00101BDD">
        <w:rPr>
          <w:color w:val="CC3668" w:themeColor="accent5"/>
        </w:rPr>
        <w:t>.</w:t>
      </w:r>
    </w:p>
    <w:p w14:paraId="36CD074A" w14:textId="3D41663C" w:rsidR="009A1451" w:rsidRPr="009A1451" w:rsidRDefault="009A1451" w:rsidP="009A1451"/>
    <w:p w14:paraId="0CDDC02C" w14:textId="6009C304" w:rsidR="00595931" w:rsidRPr="00595931" w:rsidRDefault="00595931" w:rsidP="00576433">
      <w:pPr>
        <w:pStyle w:val="Tit02espanol"/>
      </w:pPr>
      <w:bookmarkStart w:id="39" w:name="_Toc80091429"/>
      <w:bookmarkStart w:id="40" w:name="_Toc80091524"/>
      <w:bookmarkStart w:id="41" w:name="_Toc80091895"/>
      <w:bookmarkStart w:id="42" w:name="_Toc80092232"/>
      <w:bookmarkStart w:id="43" w:name="_Toc95379509"/>
      <w:r>
        <w:t>D</w:t>
      </w:r>
      <w:r w:rsidRPr="00595931">
        <w:t>escripción del PMCC</w:t>
      </w:r>
      <w:bookmarkEnd w:id="39"/>
      <w:bookmarkEnd w:id="40"/>
      <w:bookmarkEnd w:id="41"/>
      <w:bookmarkEnd w:id="42"/>
      <w:bookmarkEnd w:id="43"/>
    </w:p>
    <w:p w14:paraId="5E72074C" w14:textId="6FAC643B" w:rsidR="00595931" w:rsidRDefault="00595931" w:rsidP="00595931">
      <w:pPr>
        <w:rPr>
          <w:color w:val="CC3668" w:themeColor="accent5"/>
        </w:rPr>
      </w:pPr>
      <w:r w:rsidRPr="002E751B">
        <w:rPr>
          <w:color w:val="CC3668" w:themeColor="accent5"/>
        </w:rPr>
        <w:t>Reali</w:t>
      </w:r>
      <w:r w:rsidR="00101BDD" w:rsidRPr="002E751B">
        <w:rPr>
          <w:color w:val="CC3668" w:themeColor="accent5"/>
        </w:rPr>
        <w:t>ce</w:t>
      </w:r>
      <w:r w:rsidRPr="002E751B">
        <w:rPr>
          <w:color w:val="CC3668" w:themeColor="accent5"/>
        </w:rPr>
        <w:t xml:space="preserve"> una breve descripción (entre 300 y 500 palabras) de</w:t>
      </w:r>
      <w:r w:rsidR="00D44004" w:rsidRPr="002E751B">
        <w:rPr>
          <w:color w:val="CC3668" w:themeColor="accent5"/>
        </w:rPr>
        <w:t>l</w:t>
      </w:r>
      <w:r w:rsidRPr="002E751B">
        <w:rPr>
          <w:color w:val="CC3668" w:themeColor="accent5"/>
        </w:rPr>
        <w:t xml:space="preserve"> </w:t>
      </w:r>
      <w:r w:rsidR="00D44004" w:rsidRPr="002E751B">
        <w:rPr>
          <w:color w:val="CC3668" w:themeColor="accent5"/>
        </w:rPr>
        <w:t xml:space="preserve">PMCC, </w:t>
      </w:r>
      <w:r w:rsidRPr="002E751B">
        <w:rPr>
          <w:color w:val="CC3668" w:themeColor="accent5"/>
        </w:rPr>
        <w:t xml:space="preserve">en la que se incluya </w:t>
      </w:r>
      <w:r w:rsidR="00D44004" w:rsidRPr="002E751B">
        <w:rPr>
          <w:color w:val="CC3668" w:themeColor="accent5"/>
        </w:rPr>
        <w:t>su</w:t>
      </w:r>
      <w:r w:rsidRPr="002E751B">
        <w:rPr>
          <w:color w:val="CC3668" w:themeColor="accent5"/>
        </w:rPr>
        <w:t xml:space="preserve"> duración o vida útil, las fuentes de emisión, los reservorios de carbono y las fugas contempladas (si aplican) en los escenarios de línea base y de proyecto y la estimación anual de la remoción </w:t>
      </w:r>
      <w:r w:rsidR="00921240">
        <w:rPr>
          <w:color w:val="CC3668" w:themeColor="accent5"/>
        </w:rPr>
        <w:t>de GEI</w:t>
      </w:r>
      <w:r w:rsidRPr="002E751B">
        <w:rPr>
          <w:color w:val="CC3668" w:themeColor="accent5"/>
        </w:rPr>
        <w:t xml:space="preserve"> o reducción (incluida evitación, desplazamiento o destrucción) de emisiones de GEI durante toda </w:t>
      </w:r>
      <w:r w:rsidR="00437BAE" w:rsidRPr="002E751B">
        <w:rPr>
          <w:color w:val="CC3668" w:themeColor="accent5"/>
        </w:rPr>
        <w:t xml:space="preserve">su </w:t>
      </w:r>
      <w:r w:rsidRPr="002E751B">
        <w:rPr>
          <w:color w:val="CC3668" w:themeColor="accent5"/>
        </w:rPr>
        <w:t>vida útil.</w:t>
      </w:r>
      <w:r w:rsidR="00437BAE" w:rsidRPr="002E751B">
        <w:rPr>
          <w:color w:val="CC3668" w:themeColor="accent5"/>
        </w:rPr>
        <w:t xml:space="preserve"> Indique</w:t>
      </w:r>
      <w:r w:rsidRPr="002E751B">
        <w:rPr>
          <w:color w:val="CC3668" w:themeColor="accent5"/>
        </w:rPr>
        <w:t xml:space="preserve"> también los tipos de GEI contemplados por el PMCC</w:t>
      </w:r>
      <w:r w:rsidR="002E751B" w:rsidRPr="002E751B">
        <w:rPr>
          <w:color w:val="CC3668" w:themeColor="accent5"/>
        </w:rPr>
        <w:t>.</w:t>
      </w:r>
    </w:p>
    <w:p w14:paraId="2EABA747" w14:textId="77777777" w:rsidR="00EB4116" w:rsidRPr="005168CB" w:rsidRDefault="00EB4116" w:rsidP="00EB4116">
      <w:pPr>
        <w:rPr>
          <w:i/>
          <w:color w:val="CC3668" w:themeColor="accent5"/>
        </w:rPr>
      </w:pPr>
      <w:r w:rsidRPr="005168CB">
        <w:rPr>
          <w:color w:val="CC3668" w:themeColor="accent5"/>
        </w:rPr>
        <w:t>Relacion</w:t>
      </w:r>
      <w:r>
        <w:rPr>
          <w:color w:val="CC3668" w:themeColor="accent5"/>
        </w:rPr>
        <w:t>e</w:t>
      </w:r>
      <w:r w:rsidRPr="005168CB">
        <w:rPr>
          <w:color w:val="CC3668" w:themeColor="accent5"/>
        </w:rPr>
        <w:t xml:space="preserve"> también los tipos de GEI contemplados por el PMCC:</w:t>
      </w:r>
    </w:p>
    <w:tbl>
      <w:tblPr>
        <w:tblW w:w="4950" w:type="pct"/>
        <w:tblBorders>
          <w:top w:val="single" w:sz="4" w:space="0" w:color="82D88E" w:themeColor="accent3" w:themeTint="99"/>
          <w:left w:val="single" w:sz="4" w:space="0" w:color="82D88E" w:themeColor="accent3" w:themeTint="99"/>
          <w:bottom w:val="single" w:sz="4" w:space="0" w:color="82D88E" w:themeColor="accent3" w:themeTint="99"/>
          <w:right w:val="single" w:sz="4" w:space="0" w:color="82D88E" w:themeColor="accent3" w:themeTint="99"/>
          <w:insideH w:val="single" w:sz="4" w:space="0" w:color="82D88E" w:themeColor="accent3" w:themeTint="99"/>
          <w:insideV w:val="single" w:sz="4" w:space="0" w:color="82D88E" w:themeColor="accent3" w:themeTint="99"/>
        </w:tblBorders>
        <w:tblLook w:val="04A0" w:firstRow="1" w:lastRow="0" w:firstColumn="1" w:lastColumn="0" w:noHBand="0" w:noVBand="1"/>
      </w:tblPr>
      <w:tblGrid>
        <w:gridCol w:w="2204"/>
        <w:gridCol w:w="6536"/>
      </w:tblGrid>
      <w:tr w:rsidR="00EB4116" w:rsidRPr="005168CB" w14:paraId="5E821C10" w14:textId="77777777" w:rsidTr="00223D92">
        <w:trPr>
          <w:trHeight w:val="206"/>
          <w:tblHeader/>
        </w:trPr>
        <w:tc>
          <w:tcPr>
            <w:tcW w:w="1261" w:type="pct"/>
            <w:shd w:val="clear" w:color="auto" w:fill="39B54A" w:themeFill="accent3"/>
            <w:noWrap/>
            <w:vAlign w:val="center"/>
            <w:hideMark/>
          </w:tcPr>
          <w:p w14:paraId="0A3D1F0B" w14:textId="77777777" w:rsidR="00EB4116" w:rsidRPr="005168CB" w:rsidRDefault="00EB4116" w:rsidP="00C30C5D">
            <w:pPr>
              <w:spacing w:after="0"/>
              <w:rPr>
                <w:rFonts w:eastAsia="Times New Roman"/>
                <w:b/>
                <w:bCs/>
                <w:lang w:eastAsia="en-GB"/>
              </w:rPr>
            </w:pPr>
            <w:r w:rsidRPr="005168CB">
              <w:rPr>
                <w:rFonts w:eastAsia="Times New Roman"/>
                <w:b/>
                <w:bCs/>
                <w:lang w:eastAsia="en-GB"/>
              </w:rPr>
              <w:t>Tipo de GEI</w:t>
            </w:r>
          </w:p>
        </w:tc>
        <w:tc>
          <w:tcPr>
            <w:tcW w:w="3739" w:type="pct"/>
            <w:shd w:val="clear" w:color="auto" w:fill="39B54A" w:themeFill="accent3"/>
            <w:vAlign w:val="center"/>
          </w:tcPr>
          <w:p w14:paraId="65DCB113" w14:textId="77777777" w:rsidR="00EB4116" w:rsidRPr="005168CB" w:rsidRDefault="00EB4116" w:rsidP="00C30C5D">
            <w:pPr>
              <w:spacing w:after="0"/>
              <w:rPr>
                <w:rFonts w:eastAsia="Times New Roman"/>
                <w:b/>
                <w:bCs/>
                <w:i/>
                <w:lang w:eastAsia="en-GB"/>
              </w:rPr>
            </w:pPr>
            <w:r w:rsidRPr="005168CB">
              <w:rPr>
                <w:rFonts w:eastAsia="Times New Roman"/>
                <w:b/>
                <w:bCs/>
                <w:lang w:eastAsia="en-GB"/>
              </w:rPr>
              <w:t>Actividad que lo genera, remueve o reduce</w:t>
            </w:r>
          </w:p>
        </w:tc>
      </w:tr>
      <w:tr w:rsidR="00EB4116" w:rsidRPr="005168CB" w14:paraId="4ECC16F5" w14:textId="77777777" w:rsidTr="00223D92">
        <w:trPr>
          <w:trHeight w:val="70"/>
        </w:trPr>
        <w:tc>
          <w:tcPr>
            <w:tcW w:w="1261" w:type="pct"/>
            <w:shd w:val="clear" w:color="auto" w:fill="auto"/>
            <w:noWrap/>
          </w:tcPr>
          <w:p w14:paraId="407B7CCF" w14:textId="77777777" w:rsidR="00EB4116" w:rsidRPr="005168CB" w:rsidRDefault="00EB4116" w:rsidP="00C30C5D">
            <w:pPr>
              <w:spacing w:after="0"/>
              <w:rPr>
                <w:rFonts w:ascii="Times New Roman" w:hAnsi="Times New Roman"/>
              </w:rPr>
            </w:pPr>
          </w:p>
        </w:tc>
        <w:tc>
          <w:tcPr>
            <w:tcW w:w="3739" w:type="pct"/>
            <w:shd w:val="clear" w:color="auto" w:fill="auto"/>
          </w:tcPr>
          <w:p w14:paraId="5C6FF9B9" w14:textId="77777777" w:rsidR="00EB4116" w:rsidRPr="005168CB" w:rsidRDefault="00EB4116" w:rsidP="00C30C5D">
            <w:pPr>
              <w:spacing w:after="0"/>
              <w:rPr>
                <w:rFonts w:ascii="Times New Roman" w:hAnsi="Times New Roman"/>
              </w:rPr>
            </w:pPr>
          </w:p>
        </w:tc>
      </w:tr>
    </w:tbl>
    <w:p w14:paraId="06998C4D" w14:textId="18AC63C5" w:rsidR="00EB4116" w:rsidRPr="00AA2E92" w:rsidRDefault="00EB4116" w:rsidP="00AA2E92"/>
    <w:p w14:paraId="334DEA88" w14:textId="77777777" w:rsidR="00CB22A2" w:rsidRPr="00D21395" w:rsidRDefault="00CB22A2" w:rsidP="00D21395">
      <w:pPr>
        <w:pStyle w:val="Tit03espanol"/>
        <w:rPr>
          <w:i/>
        </w:rPr>
      </w:pPr>
      <w:bookmarkStart w:id="44" w:name="_Toc80091428"/>
      <w:bookmarkStart w:id="45" w:name="_Toc80091523"/>
      <w:bookmarkStart w:id="46" w:name="_Toc80091894"/>
      <w:bookmarkStart w:id="47" w:name="_Toc80092231"/>
      <w:bookmarkStart w:id="48" w:name="_Toc80091430"/>
      <w:bookmarkStart w:id="49" w:name="_Toc80091525"/>
      <w:bookmarkStart w:id="50" w:name="_Toc80091896"/>
      <w:bookmarkStart w:id="51" w:name="_Toc80092233"/>
      <w:bookmarkStart w:id="52" w:name="_Toc95379510"/>
      <w:r w:rsidRPr="00D21395">
        <w:t>Ámbito sectorial y tipo de PMCC</w:t>
      </w:r>
      <w:bookmarkEnd w:id="44"/>
      <w:bookmarkEnd w:id="45"/>
      <w:bookmarkEnd w:id="46"/>
      <w:bookmarkEnd w:id="47"/>
      <w:bookmarkEnd w:id="52"/>
    </w:p>
    <w:p w14:paraId="253B59AC" w14:textId="77777777" w:rsidR="00F66B17" w:rsidRPr="006D7BAF" w:rsidRDefault="00F66B17" w:rsidP="00F66B17">
      <w:pPr>
        <w:rPr>
          <w:i/>
          <w:iCs/>
          <w:color w:val="CC3668" w:themeColor="accent5"/>
          <w:lang w:eastAsia="ja-JP"/>
        </w:rPr>
      </w:pPr>
      <w:r>
        <w:rPr>
          <w:color w:val="CC3668" w:themeColor="accent5"/>
          <w:lang w:eastAsia="ja-JP"/>
        </w:rPr>
        <w:t>Indique</w:t>
      </w:r>
      <w:r w:rsidRPr="00511836">
        <w:rPr>
          <w:color w:val="CC3668" w:themeColor="accent5"/>
          <w:lang w:eastAsia="ja-JP"/>
        </w:rPr>
        <w:t xml:space="preserve"> el ámbito sectorial al que corresponde el PMCC y el tipo de programa o proyecto (de pequeña o gran escala) y la actividad que implementará el PMCC</w:t>
      </w:r>
      <w:r>
        <w:rPr>
          <w:rStyle w:val="Refdenotaalpie"/>
          <w:color w:val="CC3668" w:themeColor="accent5"/>
          <w:lang w:eastAsia="ja-JP"/>
        </w:rPr>
        <w:footnoteReference w:id="2"/>
      </w:r>
      <w:r w:rsidRPr="00511836">
        <w:rPr>
          <w:color w:val="CC3668" w:themeColor="accent5"/>
          <w:lang w:eastAsia="ja-JP"/>
        </w:rPr>
        <w:t xml:space="preserve">. </w:t>
      </w:r>
    </w:p>
    <w:p w14:paraId="70EBDC85" w14:textId="4170EEF8" w:rsidR="00F66B17" w:rsidRPr="00AA2E92" w:rsidRDefault="00F66B17" w:rsidP="00AA2E92"/>
    <w:p w14:paraId="76FFEFBE" w14:textId="7AFD097A" w:rsidR="00D97254" w:rsidRPr="00D97254" w:rsidRDefault="00D97254" w:rsidP="00556F32">
      <w:pPr>
        <w:pStyle w:val="Tit03espanol"/>
      </w:pPr>
      <w:bookmarkStart w:id="54" w:name="_Toc95379511"/>
      <w:r w:rsidRPr="00D97254">
        <w:t>Ubicación y límites del PMCC</w:t>
      </w:r>
      <w:bookmarkEnd w:id="48"/>
      <w:bookmarkEnd w:id="49"/>
      <w:bookmarkEnd w:id="50"/>
      <w:bookmarkEnd w:id="51"/>
      <w:bookmarkEnd w:id="54"/>
    </w:p>
    <w:p w14:paraId="5E173528" w14:textId="1D6C8E42" w:rsidR="009E3728" w:rsidRDefault="00511080" w:rsidP="00511080">
      <w:pPr>
        <w:pStyle w:val="Tit04espanol"/>
        <w:keepNext/>
      </w:pPr>
      <w:r w:rsidRPr="00511080">
        <w:t>Límites espaciales</w:t>
      </w:r>
    </w:p>
    <w:p w14:paraId="0C760D8A" w14:textId="341E7D58" w:rsidR="002F4A3F" w:rsidRPr="005B6A96" w:rsidRDefault="002F4A3F" w:rsidP="002F4A3F">
      <w:pPr>
        <w:rPr>
          <w:i/>
          <w:color w:val="CC3668" w:themeColor="accent5"/>
        </w:rPr>
      </w:pPr>
      <w:r w:rsidRPr="005B6A96">
        <w:rPr>
          <w:color w:val="CC3668" w:themeColor="accent5"/>
        </w:rPr>
        <w:t>Detall</w:t>
      </w:r>
      <w:r w:rsidR="00881885">
        <w:rPr>
          <w:color w:val="CC3668" w:themeColor="accent5"/>
        </w:rPr>
        <w:t>e</w:t>
      </w:r>
      <w:r w:rsidRPr="005B6A96">
        <w:rPr>
          <w:color w:val="CC3668" w:themeColor="accent5"/>
        </w:rPr>
        <w:t xml:space="preserve"> la ubicación y límites geográficos del PMCC, incluyendo la información de ubicación organizacional, geográfica y física, que permita la identificación y delimitación única del PMCC. Puede incluir, según corresponda, pero sin limitarse a:</w:t>
      </w:r>
    </w:p>
    <w:p w14:paraId="27F20E8C" w14:textId="77777777" w:rsidR="002F4A3F" w:rsidRPr="00D97254" w:rsidRDefault="002F4A3F" w:rsidP="002F4A3F">
      <w:pPr>
        <w:pStyle w:val="Prrafodelista"/>
      </w:pPr>
      <w:r w:rsidRPr="00D97254">
        <w:t>Coordenadas geográficas del área o áreas</w:t>
      </w:r>
      <w:r>
        <w:t xml:space="preserve"> discretas</w:t>
      </w:r>
      <w:r w:rsidRPr="00D97254">
        <w:t xml:space="preserve"> </w:t>
      </w:r>
      <w:r>
        <w:t>que conforman el PMCC y de</w:t>
      </w:r>
      <w:r w:rsidRPr="00D97254">
        <w:t xml:space="preserve"> cualquier estratificación</w:t>
      </w:r>
      <w:r>
        <w:t xml:space="preserve"> considerada</w:t>
      </w:r>
      <w:r w:rsidRPr="00D97254">
        <w:t xml:space="preserve">. </w:t>
      </w:r>
    </w:p>
    <w:p w14:paraId="0C24D92B" w14:textId="72240370" w:rsidR="002F4A3F" w:rsidRPr="00D97254" w:rsidRDefault="002F4A3F" w:rsidP="002F4A3F">
      <w:pPr>
        <w:pStyle w:val="Prrafodelista"/>
      </w:pPr>
      <w:r w:rsidRPr="00D97254">
        <w:t>Datos espaciales geo</w:t>
      </w:r>
      <w:r w:rsidR="00C54B32">
        <w:t>r</w:t>
      </w:r>
      <w:r w:rsidRPr="00D97254">
        <w:t>referenciados (mapas, información geográfica, fotografías aéreas, entre otros).</w:t>
      </w:r>
    </w:p>
    <w:p w14:paraId="4BA08087" w14:textId="77C73BF4" w:rsidR="00803111" w:rsidRPr="00803111" w:rsidRDefault="002F4A3F" w:rsidP="00CA2A7D">
      <w:pPr>
        <w:pStyle w:val="Prrafodelista"/>
        <w:numPr>
          <w:ilvl w:val="0"/>
          <w:numId w:val="2"/>
        </w:numPr>
      </w:pPr>
      <w:r w:rsidRPr="00D97254">
        <w:t>Reporte y justificación de cualquier cambio en cualquiera de las áreas, instalaciones o procesos que forman el PMCC</w:t>
      </w:r>
      <w:r w:rsidRPr="000C2C14">
        <w:t>.</w:t>
      </w:r>
    </w:p>
    <w:p w14:paraId="3B7891F3" w14:textId="2C15A0F5" w:rsidR="00803111" w:rsidRDefault="00803111" w:rsidP="00803111">
      <w:pPr>
        <w:pStyle w:val="Tit04espanol"/>
      </w:pPr>
      <w:r w:rsidRPr="00803111">
        <w:t>Límites temporales</w:t>
      </w:r>
    </w:p>
    <w:p w14:paraId="31191420" w14:textId="25CC4ACB" w:rsidR="0072530D" w:rsidRPr="00C13477" w:rsidRDefault="0072530D" w:rsidP="0072530D">
      <w:pPr>
        <w:rPr>
          <w:color w:val="CC3668" w:themeColor="accent5"/>
        </w:rPr>
      </w:pPr>
      <w:r w:rsidRPr="00C13477">
        <w:rPr>
          <w:color w:val="CC3668" w:themeColor="accent5"/>
        </w:rPr>
        <w:t>Indique los límites temporales del PMCC (duración en años, fecha de inicio</w:t>
      </w:r>
      <w:r w:rsidR="00C56515">
        <w:rPr>
          <w:color w:val="CC3668" w:themeColor="accent5"/>
        </w:rPr>
        <w:t xml:space="preserve">: </w:t>
      </w:r>
      <w:proofErr w:type="gramStart"/>
      <w:r w:rsidR="00C56515" w:rsidRPr="00424BFB">
        <w:rPr>
          <w:color w:val="CC3668" w:themeColor="accent5"/>
        </w:rPr>
        <w:t>día.mes.año</w:t>
      </w:r>
      <w:proofErr w:type="gramEnd"/>
      <w:r w:rsidRPr="00C13477">
        <w:rPr>
          <w:color w:val="CC3668" w:themeColor="accent5"/>
        </w:rPr>
        <w:t xml:space="preserve"> y fecha de finalización</w:t>
      </w:r>
      <w:r w:rsidR="00C56515">
        <w:rPr>
          <w:color w:val="CC3668" w:themeColor="accent5"/>
        </w:rPr>
        <w:t xml:space="preserve">: </w:t>
      </w:r>
      <w:r w:rsidR="00C56515" w:rsidRPr="00424BFB">
        <w:rPr>
          <w:color w:val="CC3668" w:themeColor="accent5"/>
        </w:rPr>
        <w:t>día.mes.año</w:t>
      </w:r>
      <w:r w:rsidRPr="00C13477">
        <w:rPr>
          <w:color w:val="CC3668" w:themeColor="accent5"/>
        </w:rPr>
        <w:t>).</w:t>
      </w:r>
    </w:p>
    <w:p w14:paraId="4FDF6D1B" w14:textId="02626E53" w:rsidR="001063B7" w:rsidRPr="001063B7" w:rsidRDefault="001063B7" w:rsidP="001063B7"/>
    <w:p w14:paraId="40787F36" w14:textId="283BDFAA" w:rsidR="00803111" w:rsidRDefault="001063B7" w:rsidP="001063B7">
      <w:pPr>
        <w:pStyle w:val="Tit04espanol"/>
      </w:pPr>
      <w:r w:rsidRPr="001063B7">
        <w:t>Período de acreditación</w:t>
      </w:r>
    </w:p>
    <w:p w14:paraId="3B8C0CCE" w14:textId="77777777" w:rsidR="00555838" w:rsidRDefault="00555838" w:rsidP="00555838">
      <w:r w:rsidRPr="00335585">
        <w:rPr>
          <w:color w:val="CC3668" w:themeColor="accent5"/>
        </w:rPr>
        <w:t>Indique la fecha de inicio y fecha de finalización del período de acreditación (</w:t>
      </w:r>
      <w:proofErr w:type="gramStart"/>
      <w:r w:rsidRPr="00335585">
        <w:rPr>
          <w:color w:val="CC3668" w:themeColor="accent5"/>
        </w:rPr>
        <w:t>día.mes.año</w:t>
      </w:r>
      <w:proofErr w:type="gramEnd"/>
      <w:r w:rsidRPr="00335585">
        <w:rPr>
          <w:color w:val="CC3668" w:themeColor="accent5"/>
        </w:rPr>
        <w:t xml:space="preserve"> a día.mes.año).</w:t>
      </w:r>
    </w:p>
    <w:p w14:paraId="0D7B80F1" w14:textId="482587A0" w:rsidR="001965E0" w:rsidRPr="001965E0" w:rsidRDefault="001965E0" w:rsidP="001965E0"/>
    <w:p w14:paraId="64661684" w14:textId="6DD956D7" w:rsidR="00D97254" w:rsidRPr="001965E0" w:rsidRDefault="00D97254" w:rsidP="001965E0">
      <w:pPr>
        <w:pStyle w:val="Tit02espanol"/>
      </w:pPr>
      <w:bookmarkStart w:id="55" w:name="_Toc80091431"/>
      <w:bookmarkStart w:id="56" w:name="_Toc80091526"/>
      <w:bookmarkStart w:id="57" w:name="_Toc80091897"/>
      <w:bookmarkStart w:id="58" w:name="_Toc80092234"/>
      <w:bookmarkStart w:id="59" w:name="_Toc95379512"/>
      <w:r w:rsidRPr="001965E0">
        <w:t>Titularidad o derecho de uso del área, instalación o proceso</w:t>
      </w:r>
      <w:bookmarkEnd w:id="55"/>
      <w:bookmarkEnd w:id="56"/>
      <w:bookmarkEnd w:id="57"/>
      <w:bookmarkEnd w:id="58"/>
      <w:bookmarkEnd w:id="59"/>
    </w:p>
    <w:p w14:paraId="3B7AB945" w14:textId="48210F5B" w:rsidR="00D97254" w:rsidRPr="00424BFB" w:rsidRDefault="00555838" w:rsidP="00D97254">
      <w:pPr>
        <w:rPr>
          <w:i/>
          <w:color w:val="CC3668" w:themeColor="accent5"/>
        </w:rPr>
      </w:pPr>
      <w:r>
        <w:rPr>
          <w:color w:val="CC3668" w:themeColor="accent5"/>
        </w:rPr>
        <w:t xml:space="preserve">Describa y proporcione </w:t>
      </w:r>
      <w:r w:rsidR="00D97254" w:rsidRPr="00424BFB">
        <w:rPr>
          <w:color w:val="CC3668" w:themeColor="accent5"/>
        </w:rPr>
        <w:t>evidencia de la titularidad o de los derechos de propiedad sobre el(as) área(s), instalación o proceso donde se implementa o implementará el PMCC. Puede incluir, según corresponda, pero sin limitarse a:</w:t>
      </w:r>
    </w:p>
    <w:p w14:paraId="6E225472" w14:textId="31CB2437" w:rsidR="00D97254" w:rsidRPr="00424BFB" w:rsidRDefault="00D97254" w:rsidP="00D97254">
      <w:pPr>
        <w:pStyle w:val="Prrafodelista"/>
        <w:rPr>
          <w:color w:val="CC3668" w:themeColor="accent5"/>
        </w:rPr>
      </w:pPr>
      <w:r w:rsidRPr="00424BFB">
        <w:rPr>
          <w:color w:val="CC3668" w:themeColor="accent5"/>
        </w:rPr>
        <w:t xml:space="preserve">Certificados de </w:t>
      </w:r>
      <w:r w:rsidR="009F2045">
        <w:rPr>
          <w:color w:val="CC3668" w:themeColor="accent5"/>
        </w:rPr>
        <w:t xml:space="preserve">tradición y </w:t>
      </w:r>
      <w:r w:rsidRPr="00424BFB">
        <w:rPr>
          <w:color w:val="CC3668" w:themeColor="accent5"/>
        </w:rPr>
        <w:t>libertad o lo que corresponda.</w:t>
      </w:r>
    </w:p>
    <w:p w14:paraId="360E8516" w14:textId="77777777" w:rsidR="00D97254" w:rsidRPr="00424BFB" w:rsidRDefault="00D97254" w:rsidP="00D97254">
      <w:pPr>
        <w:pStyle w:val="Prrafodelista"/>
        <w:rPr>
          <w:color w:val="CC3668" w:themeColor="accent5"/>
        </w:rPr>
      </w:pPr>
      <w:r w:rsidRPr="00424BFB">
        <w:rPr>
          <w:color w:val="CC3668" w:themeColor="accent5"/>
        </w:rPr>
        <w:t xml:space="preserve">Permisos o concesiones de uso del área. </w:t>
      </w:r>
    </w:p>
    <w:p w14:paraId="66147794" w14:textId="77777777" w:rsidR="00D97254" w:rsidRPr="00424BFB" w:rsidRDefault="00D97254" w:rsidP="00D97254">
      <w:pPr>
        <w:pStyle w:val="Prrafodelista"/>
        <w:rPr>
          <w:color w:val="CC3668" w:themeColor="accent5"/>
        </w:rPr>
      </w:pPr>
      <w:r w:rsidRPr="00424BFB">
        <w:rPr>
          <w:color w:val="CC3668" w:themeColor="accent5"/>
        </w:rPr>
        <w:t xml:space="preserve">Derechos de dominio. </w:t>
      </w:r>
    </w:p>
    <w:p w14:paraId="3A3C59C2" w14:textId="77777777" w:rsidR="00D97254" w:rsidRPr="00424BFB" w:rsidRDefault="00D97254" w:rsidP="00D97254">
      <w:pPr>
        <w:pStyle w:val="Prrafodelista"/>
        <w:rPr>
          <w:color w:val="CC3668" w:themeColor="accent5"/>
        </w:rPr>
      </w:pPr>
      <w:r w:rsidRPr="00424BFB">
        <w:rPr>
          <w:color w:val="CC3668" w:themeColor="accent5"/>
        </w:rPr>
        <w:t>Planes de uso del suelo.</w:t>
      </w:r>
    </w:p>
    <w:p w14:paraId="384C3E05" w14:textId="77777777" w:rsidR="00D97254" w:rsidRPr="00424BFB" w:rsidRDefault="00D97254" w:rsidP="00D97254">
      <w:pPr>
        <w:pStyle w:val="Prrafodelista"/>
        <w:rPr>
          <w:color w:val="CC3668" w:themeColor="accent5"/>
        </w:rPr>
      </w:pPr>
      <w:r w:rsidRPr="00424BFB">
        <w:rPr>
          <w:color w:val="CC3668" w:themeColor="accent5"/>
        </w:rPr>
        <w:t>Información de registros locales, como catastro, registro de propietarios, registro de uso o manejo de la tierra.</w:t>
      </w:r>
    </w:p>
    <w:p w14:paraId="5FF417C9" w14:textId="77777777" w:rsidR="00D97254" w:rsidRDefault="00D97254" w:rsidP="00D97254">
      <w:pPr>
        <w:pStyle w:val="Prrafodelista"/>
        <w:rPr>
          <w:color w:val="CC3668" w:themeColor="accent5"/>
        </w:rPr>
      </w:pPr>
      <w:r w:rsidRPr="00424BFB">
        <w:rPr>
          <w:color w:val="CC3668" w:themeColor="accent5"/>
        </w:rPr>
        <w:t>Otros que apliquen al contexto del PMCC.</w:t>
      </w:r>
    </w:p>
    <w:p w14:paraId="29273A22" w14:textId="7F715925" w:rsidR="0077362B" w:rsidRPr="003E78BB" w:rsidRDefault="0077362B" w:rsidP="003E78BB"/>
    <w:p w14:paraId="32416F49" w14:textId="149D7B6D" w:rsidR="00D97254" w:rsidRPr="00D97254" w:rsidRDefault="00D97254" w:rsidP="003938FF">
      <w:pPr>
        <w:pStyle w:val="Tit02espanol"/>
      </w:pPr>
      <w:bookmarkStart w:id="60" w:name="_Toc80091432"/>
      <w:bookmarkStart w:id="61" w:name="_Toc80091527"/>
      <w:bookmarkStart w:id="62" w:name="_Toc80091898"/>
      <w:bookmarkStart w:id="63" w:name="_Toc80092235"/>
      <w:bookmarkStart w:id="64" w:name="_Toc95379513"/>
      <w:r w:rsidRPr="00D97254">
        <w:t xml:space="preserve">Características </w:t>
      </w:r>
      <w:r w:rsidR="003E227C">
        <w:t>y</w:t>
      </w:r>
      <w:r w:rsidRPr="00D97254">
        <w:t xml:space="preserve"> condiciones previas al inicio del PMCC</w:t>
      </w:r>
      <w:bookmarkEnd w:id="60"/>
      <w:bookmarkEnd w:id="61"/>
      <w:bookmarkEnd w:id="62"/>
      <w:bookmarkEnd w:id="63"/>
      <w:bookmarkEnd w:id="64"/>
    </w:p>
    <w:p w14:paraId="2186E3CF" w14:textId="3AF9BB6B" w:rsidR="00AC0BE8" w:rsidRDefault="00AC0BE8" w:rsidP="00AC0BE8">
      <w:r w:rsidRPr="00C051E8">
        <w:rPr>
          <w:color w:val="CC3668" w:themeColor="accent5"/>
        </w:rPr>
        <w:t xml:space="preserve">Detalle las condiciones existentes del(as) área(s) previas al inicio del PMCC. </w:t>
      </w:r>
      <w:r w:rsidR="008E44C9">
        <w:rPr>
          <w:color w:val="CC3668" w:themeColor="accent5"/>
        </w:rPr>
        <w:t xml:space="preserve">Si </w:t>
      </w:r>
      <w:r w:rsidRPr="00C051E8">
        <w:rPr>
          <w:color w:val="CC3668" w:themeColor="accent5"/>
        </w:rPr>
        <w:t>el escenario de línea de base es el mismo que las condiciones existentes previas al inicio del PMCC, no es necesario repetir su descripción, esta debe ampliarse en la sección del escenario de línea base.</w:t>
      </w:r>
    </w:p>
    <w:p w14:paraId="6AB6B72D" w14:textId="46BBC7DF" w:rsidR="00B91DFC" w:rsidRPr="00AA2E92" w:rsidRDefault="00B91DFC" w:rsidP="00AA2E92"/>
    <w:p w14:paraId="13FF580D" w14:textId="77777777" w:rsidR="00FF3E5D" w:rsidRPr="00D97254" w:rsidRDefault="00FF3E5D" w:rsidP="00FF3E5D">
      <w:pPr>
        <w:pStyle w:val="Tit02espanol"/>
      </w:pPr>
      <w:bookmarkStart w:id="65" w:name="_Toc80091433"/>
      <w:bookmarkStart w:id="66" w:name="_Toc80091528"/>
      <w:bookmarkStart w:id="67" w:name="_Toc80091899"/>
      <w:bookmarkStart w:id="68" w:name="_Toc80092236"/>
      <w:bookmarkStart w:id="69" w:name="_Toc90376410"/>
      <w:bookmarkStart w:id="70" w:name="_Toc95379514"/>
      <w:r w:rsidRPr="00D97254">
        <w:t>Tecnologías, productos, servicios</w:t>
      </w:r>
      <w:r>
        <w:t xml:space="preserve"> d</w:t>
      </w:r>
      <w:r w:rsidRPr="00D97254">
        <w:t>el PMCC</w:t>
      </w:r>
      <w:bookmarkEnd w:id="65"/>
      <w:bookmarkEnd w:id="66"/>
      <w:bookmarkEnd w:id="67"/>
      <w:bookmarkEnd w:id="68"/>
      <w:bookmarkEnd w:id="69"/>
      <w:bookmarkEnd w:id="70"/>
    </w:p>
    <w:p w14:paraId="45E1A95D" w14:textId="77777777" w:rsidR="00FF3E5D" w:rsidRDefault="00FF3E5D" w:rsidP="00FF3E5D">
      <w:pPr>
        <w:rPr>
          <w:color w:val="CC3668" w:themeColor="accent5"/>
        </w:rPr>
      </w:pPr>
      <w:r w:rsidRPr="001F14D9">
        <w:rPr>
          <w:color w:val="CC3668" w:themeColor="accent5"/>
        </w:rPr>
        <w:t xml:space="preserve">Describa las tecnologías, productos, servicios o medidas </w:t>
      </w:r>
      <w:r>
        <w:rPr>
          <w:color w:val="CC3668" w:themeColor="accent5"/>
        </w:rPr>
        <w:t xml:space="preserve">que implementará </w:t>
      </w:r>
      <w:r w:rsidRPr="001F14D9">
        <w:rPr>
          <w:color w:val="CC3668" w:themeColor="accent5"/>
        </w:rPr>
        <w:t>el PMCC.</w:t>
      </w:r>
    </w:p>
    <w:p w14:paraId="66916C6D" w14:textId="0E5E5486" w:rsidR="0088042B" w:rsidRPr="00AA2E92" w:rsidRDefault="0088042B" w:rsidP="00AA2E92"/>
    <w:p w14:paraId="73F97FBD" w14:textId="0713DA8A" w:rsidR="0088042B" w:rsidRPr="00D97254" w:rsidRDefault="0088042B" w:rsidP="0088042B">
      <w:pPr>
        <w:pStyle w:val="Tit02espanol"/>
      </w:pPr>
      <w:bookmarkStart w:id="71" w:name="_Toc80091435"/>
      <w:bookmarkStart w:id="72" w:name="_Toc80091530"/>
      <w:bookmarkStart w:id="73" w:name="_Toc80091901"/>
      <w:bookmarkStart w:id="74" w:name="_Toc80092238"/>
      <w:r>
        <w:t xml:space="preserve"> </w:t>
      </w:r>
      <w:bookmarkStart w:id="75" w:name="_Toc95379515"/>
      <w:r w:rsidRPr="00D97254">
        <w:t>Plan cronológico</w:t>
      </w:r>
      <w:bookmarkEnd w:id="71"/>
      <w:bookmarkEnd w:id="72"/>
      <w:bookmarkEnd w:id="73"/>
      <w:bookmarkEnd w:id="74"/>
      <w:bookmarkEnd w:id="75"/>
      <w:r w:rsidRPr="00D97254">
        <w:t xml:space="preserve"> </w:t>
      </w:r>
    </w:p>
    <w:p w14:paraId="45A67650" w14:textId="00D98A69" w:rsidR="0088042B" w:rsidRPr="00424BFB" w:rsidRDefault="0088042B" w:rsidP="0088042B">
      <w:pPr>
        <w:rPr>
          <w:color w:val="CC3668" w:themeColor="accent5"/>
        </w:rPr>
      </w:pPr>
      <w:r w:rsidRPr="00424BFB">
        <w:rPr>
          <w:color w:val="CC3668" w:themeColor="accent5"/>
        </w:rPr>
        <w:t>Detall</w:t>
      </w:r>
      <w:r w:rsidR="00564C00" w:rsidRPr="00424BFB">
        <w:rPr>
          <w:color w:val="CC3668" w:themeColor="accent5"/>
        </w:rPr>
        <w:t>e</w:t>
      </w:r>
      <w:r w:rsidRPr="00424BFB">
        <w:rPr>
          <w:color w:val="CC3668" w:themeColor="accent5"/>
        </w:rPr>
        <w:t xml:space="preserve"> las fechas y justificación de: </w:t>
      </w:r>
    </w:p>
    <w:p w14:paraId="1E15B042" w14:textId="77777777" w:rsidR="0088042B" w:rsidRPr="00424BFB" w:rsidRDefault="0088042B" w:rsidP="0088042B">
      <w:pPr>
        <w:pStyle w:val="Prrafodelista"/>
        <w:rPr>
          <w:color w:val="CC3668" w:themeColor="accent5"/>
        </w:rPr>
      </w:pPr>
      <w:r w:rsidRPr="00424BFB">
        <w:rPr>
          <w:color w:val="CC3668" w:themeColor="accent5"/>
        </w:rPr>
        <w:t>Duración o vida útil del PMCC (en años): indicando la fecha de inicio (</w:t>
      </w:r>
      <w:proofErr w:type="gramStart"/>
      <w:r w:rsidRPr="00424BFB">
        <w:rPr>
          <w:color w:val="CC3668" w:themeColor="accent5"/>
        </w:rPr>
        <w:t>día.mes.año</w:t>
      </w:r>
      <w:proofErr w:type="gramEnd"/>
      <w:r w:rsidRPr="00424BFB">
        <w:rPr>
          <w:color w:val="CC3668" w:themeColor="accent5"/>
        </w:rPr>
        <w:t xml:space="preserve">) de las actividades y la fecha de finalización del programa o proyecto (día.mes.año). </w:t>
      </w:r>
    </w:p>
    <w:p w14:paraId="41179B9C" w14:textId="77777777" w:rsidR="0088042B" w:rsidRPr="00424BFB" w:rsidRDefault="0088042B" w:rsidP="0088042B">
      <w:pPr>
        <w:pStyle w:val="Prrafodelista"/>
        <w:rPr>
          <w:color w:val="CC3668" w:themeColor="accent5"/>
        </w:rPr>
      </w:pPr>
      <w:r w:rsidRPr="00424BFB">
        <w:rPr>
          <w:color w:val="CC3668" w:themeColor="accent5"/>
        </w:rPr>
        <w:t>El período de acreditación del PMCC.</w:t>
      </w:r>
    </w:p>
    <w:p w14:paraId="41B97C06" w14:textId="77777777" w:rsidR="0088042B" w:rsidRPr="00424BFB" w:rsidRDefault="0088042B" w:rsidP="0088042B">
      <w:pPr>
        <w:pStyle w:val="Prrafodelista"/>
        <w:rPr>
          <w:color w:val="CC3668" w:themeColor="accent5"/>
        </w:rPr>
      </w:pPr>
      <w:r w:rsidRPr="00424BFB">
        <w:rPr>
          <w:color w:val="CC3668" w:themeColor="accent5"/>
        </w:rPr>
        <w:lastRenderedPageBreak/>
        <w:t>La frecuencia de monitoreo e informes y el período del PMCC, incluidas las actividades relevantes del mismo en cada paso del ciclo de proyecto, según corresponda.</w:t>
      </w:r>
    </w:p>
    <w:p w14:paraId="3809B755" w14:textId="2C4B7749" w:rsidR="00D97254" w:rsidRDefault="0088042B" w:rsidP="00D97254">
      <w:pPr>
        <w:pStyle w:val="Prrafodelista"/>
        <w:rPr>
          <w:color w:val="CC3668" w:themeColor="accent5"/>
        </w:rPr>
      </w:pPr>
      <w:r w:rsidRPr="00424BFB">
        <w:rPr>
          <w:color w:val="CC3668" w:themeColor="accent5"/>
        </w:rPr>
        <w:t>La frecuencia de los eventos de verificación, incluyendo los períodos en los que se pretenden realizar o se realizan.</w:t>
      </w:r>
    </w:p>
    <w:p w14:paraId="311C97D1" w14:textId="6DEFF2FB" w:rsidR="00B91DFC" w:rsidRPr="00B91DFC" w:rsidRDefault="00B91DFC" w:rsidP="00B91DFC"/>
    <w:p w14:paraId="014DBFA7" w14:textId="28CB27A0" w:rsidR="00D97254" w:rsidRPr="000E05A9" w:rsidRDefault="00D97254" w:rsidP="00556F32">
      <w:pPr>
        <w:pStyle w:val="Tit02espanol"/>
      </w:pPr>
      <w:bookmarkStart w:id="76" w:name="_Toc80091434"/>
      <w:bookmarkStart w:id="77" w:name="_Toc80091529"/>
      <w:bookmarkStart w:id="78" w:name="_Toc80091900"/>
      <w:bookmarkStart w:id="79" w:name="_Toc80092237"/>
      <w:bookmarkStart w:id="80" w:name="_Hlk20478613"/>
      <w:r w:rsidRPr="000E05A9">
        <w:t xml:space="preserve"> </w:t>
      </w:r>
      <w:bookmarkStart w:id="81" w:name="_Toc95379516"/>
      <w:r w:rsidR="00E62195" w:rsidRPr="000E05A9">
        <w:t xml:space="preserve">Cumplimiento </w:t>
      </w:r>
      <w:r w:rsidRPr="000E05A9">
        <w:t>de requisitos legales</w:t>
      </w:r>
      <w:bookmarkEnd w:id="76"/>
      <w:bookmarkEnd w:id="77"/>
      <w:bookmarkEnd w:id="78"/>
      <w:bookmarkEnd w:id="79"/>
      <w:bookmarkEnd w:id="81"/>
    </w:p>
    <w:p w14:paraId="7CFE16CB" w14:textId="3177627B" w:rsidR="00D97254" w:rsidRPr="000E05A9" w:rsidRDefault="00896C87" w:rsidP="00134AC5">
      <w:pPr>
        <w:rPr>
          <w:i/>
          <w:color w:val="CC3668" w:themeColor="accent5"/>
        </w:rPr>
      </w:pPr>
      <w:r>
        <w:rPr>
          <w:color w:val="CC3668" w:themeColor="accent5"/>
        </w:rPr>
        <w:t xml:space="preserve">Especifique </w:t>
      </w:r>
      <w:r w:rsidR="00D97254" w:rsidRPr="000E05A9">
        <w:rPr>
          <w:color w:val="CC3668" w:themeColor="accent5"/>
        </w:rPr>
        <w:t>todas las leyes, estatutos y marcos regulatorios locales, regionales y nacionales que apliquen a la actividad de programa o proyecto</w:t>
      </w:r>
      <w:r w:rsidR="00134AC5">
        <w:rPr>
          <w:color w:val="CC3668" w:themeColor="accent5"/>
        </w:rPr>
        <w:t xml:space="preserve">, así como </w:t>
      </w:r>
      <w:r w:rsidR="00D97254" w:rsidRPr="000E05A9">
        <w:rPr>
          <w:color w:val="CC3668" w:themeColor="accent5"/>
        </w:rPr>
        <w:t>los requisitos ambientales que correspondan y el registro de las acciones concretas del PMCC. Puede incluir, según corresponda, pero sin limitarse a:</w:t>
      </w:r>
    </w:p>
    <w:p w14:paraId="3ABD6F88" w14:textId="77777777" w:rsidR="00D97254" w:rsidRPr="00AA743B" w:rsidRDefault="00D97254" w:rsidP="00DE25FB">
      <w:pPr>
        <w:pStyle w:val="list01"/>
        <w:rPr>
          <w:color w:val="CC3668" w:themeColor="accent5"/>
          <w:lang w:val="es-CO"/>
        </w:rPr>
      </w:pPr>
      <w:r w:rsidRPr="00AA743B">
        <w:rPr>
          <w:color w:val="CC3668" w:themeColor="accent5"/>
          <w:lang w:val="es-CO"/>
        </w:rPr>
        <w:t>Permisos o licencias ambientales.</w:t>
      </w:r>
    </w:p>
    <w:p w14:paraId="31ABA735" w14:textId="053EE013" w:rsidR="0049613A" w:rsidRPr="00AA743B" w:rsidRDefault="0049613A" w:rsidP="00DE25FB">
      <w:pPr>
        <w:pStyle w:val="list01"/>
        <w:rPr>
          <w:color w:val="CC3668" w:themeColor="accent5"/>
          <w:lang w:val="es-CO"/>
        </w:rPr>
      </w:pPr>
      <w:r w:rsidRPr="00AA743B">
        <w:rPr>
          <w:color w:val="CC3668" w:themeColor="accent5"/>
          <w:lang w:val="es-CO"/>
        </w:rPr>
        <w:t>Registro de plantaciones ante la entidad oficial competente.</w:t>
      </w:r>
    </w:p>
    <w:p w14:paraId="106C875B" w14:textId="2D728531" w:rsidR="00D97254" w:rsidRPr="00AA743B" w:rsidRDefault="00D97254" w:rsidP="00DE25FB">
      <w:pPr>
        <w:pStyle w:val="list01"/>
        <w:rPr>
          <w:color w:val="CC3668" w:themeColor="accent5"/>
          <w:lang w:val="es-CO"/>
        </w:rPr>
      </w:pPr>
      <w:r w:rsidRPr="00AA743B">
        <w:rPr>
          <w:color w:val="CC3668" w:themeColor="accent5"/>
          <w:lang w:val="es-CO"/>
        </w:rPr>
        <w:t>Si se requiere, evaluación de impacto ambiental, plan de manejo ambiental, concesión de aguas, entre otros, dependiendo del tipo de PMCC.</w:t>
      </w:r>
    </w:p>
    <w:p w14:paraId="2E916475" w14:textId="77777777" w:rsidR="00D97254" w:rsidRPr="00AA743B" w:rsidRDefault="00D97254" w:rsidP="00DE25FB">
      <w:pPr>
        <w:pStyle w:val="list01"/>
        <w:rPr>
          <w:color w:val="CC3668" w:themeColor="accent5"/>
          <w:lang w:val="es-CO"/>
        </w:rPr>
      </w:pPr>
      <w:r w:rsidRPr="00AA743B">
        <w:rPr>
          <w:color w:val="CC3668" w:themeColor="accent5"/>
          <w:lang w:val="es-CO"/>
        </w:rPr>
        <w:t xml:space="preserve">Normativa ambiental vigente para la cual se debe referenciar, describir y justificar el cumplimiento de todas aquellas que apliquen al PMCC. </w:t>
      </w:r>
    </w:p>
    <w:bookmarkEnd w:id="80"/>
    <w:p w14:paraId="2D9E80EF" w14:textId="05180FED" w:rsidR="00D97254" w:rsidRDefault="00D97254">
      <w:pPr>
        <w:spacing w:line="276" w:lineRule="auto"/>
        <w:jc w:val="left"/>
        <w:rPr>
          <w:rFonts w:eastAsiaTheme="majorEastAsia" w:cstheme="minorHAnsi"/>
          <w:b/>
          <w:bCs/>
          <w:color w:val="39B54A" w:themeColor="accent3"/>
          <w:spacing w:val="20"/>
          <w:kern w:val="22"/>
          <w:sz w:val="26"/>
          <w:szCs w:val="26"/>
          <w:lang w:val="es-ES" w:eastAsia="ja-JP"/>
          <w14:ligatures w14:val="standard"/>
        </w:rPr>
      </w:pPr>
      <w:r>
        <w:br w:type="page"/>
      </w:r>
    </w:p>
    <w:p w14:paraId="5363F1C3" w14:textId="63A79C80" w:rsidR="00D97254" w:rsidRPr="00D97254" w:rsidRDefault="00D97254" w:rsidP="00373D2B">
      <w:pPr>
        <w:pStyle w:val="Tit01espanol"/>
      </w:pPr>
      <w:bookmarkStart w:id="82" w:name="_Toc80091436"/>
      <w:bookmarkStart w:id="83" w:name="_Toc80091531"/>
      <w:bookmarkStart w:id="84" w:name="_Toc80091902"/>
      <w:bookmarkStart w:id="85" w:name="_Toc80092239"/>
      <w:bookmarkStart w:id="86" w:name="_Toc95379517"/>
      <w:r w:rsidRPr="00D97254">
        <w:lastRenderedPageBreak/>
        <w:t>Metodología</w:t>
      </w:r>
      <w:bookmarkEnd w:id="82"/>
      <w:bookmarkEnd w:id="83"/>
      <w:bookmarkEnd w:id="84"/>
      <w:bookmarkEnd w:id="85"/>
      <w:bookmarkEnd w:id="86"/>
    </w:p>
    <w:p w14:paraId="76ADA7F0" w14:textId="77777777" w:rsidR="00C1000E" w:rsidRPr="0056387F" w:rsidRDefault="00C1000E" w:rsidP="00C1000E">
      <w:pPr>
        <w:rPr>
          <w:i/>
          <w:color w:val="CC3668" w:themeColor="accent5"/>
        </w:rPr>
      </w:pPr>
      <w:bookmarkStart w:id="87" w:name="_Toc80091437"/>
      <w:bookmarkStart w:id="88" w:name="_Toc80091532"/>
      <w:bookmarkStart w:id="89" w:name="_Toc80091903"/>
      <w:bookmarkStart w:id="90" w:name="_Toc80092240"/>
      <w:bookmarkStart w:id="91" w:name="_Toc19964787"/>
      <w:r w:rsidRPr="0056387F">
        <w:rPr>
          <w:color w:val="CC3668" w:themeColor="accent5"/>
        </w:rPr>
        <w:t>Proporcion</w:t>
      </w:r>
      <w:r>
        <w:rPr>
          <w:color w:val="CC3668" w:themeColor="accent5"/>
        </w:rPr>
        <w:t>e</w:t>
      </w:r>
      <w:r w:rsidRPr="0056387F">
        <w:rPr>
          <w:color w:val="CC3668" w:themeColor="accent5"/>
        </w:rPr>
        <w:t xml:space="preserve"> el nombre, referencia o versión de la metodología </w:t>
      </w:r>
      <w:r>
        <w:rPr>
          <w:color w:val="CC3668" w:themeColor="accent5"/>
        </w:rPr>
        <w:t>y</w:t>
      </w:r>
      <w:r w:rsidRPr="0056387F">
        <w:rPr>
          <w:color w:val="CC3668" w:themeColor="accent5"/>
        </w:rPr>
        <w:t xml:space="preserve"> otras herramientas metodológicas utilizadas</w:t>
      </w:r>
      <w:r>
        <w:rPr>
          <w:rStyle w:val="Refdenotaalpie"/>
          <w:color w:val="CC3668" w:themeColor="accent5"/>
        </w:rPr>
        <w:footnoteReference w:id="3"/>
      </w:r>
      <w:r w:rsidRPr="0056387F">
        <w:rPr>
          <w:color w:val="CC3668" w:themeColor="accent5"/>
        </w:rPr>
        <w:t xml:space="preserve"> </w:t>
      </w:r>
      <w:r>
        <w:rPr>
          <w:color w:val="CC3668" w:themeColor="accent5"/>
        </w:rPr>
        <w:t xml:space="preserve">y justifique su aplicabilidad </w:t>
      </w:r>
      <w:r w:rsidRPr="0056387F">
        <w:rPr>
          <w:color w:val="CC3668" w:themeColor="accent5"/>
        </w:rPr>
        <w:t>para el desarrollo del PMCC</w:t>
      </w:r>
      <w:r>
        <w:rPr>
          <w:color w:val="CC3668" w:themeColor="accent5"/>
        </w:rPr>
        <w:t>.</w:t>
      </w:r>
    </w:p>
    <w:p w14:paraId="7F109679" w14:textId="163DCCCB" w:rsidR="00C1000E" w:rsidRPr="00EB273A" w:rsidRDefault="00C1000E" w:rsidP="00C1000E"/>
    <w:p w14:paraId="05237759" w14:textId="6967E1F3" w:rsidR="00D97254" w:rsidRPr="000C2C14" w:rsidRDefault="00D97254" w:rsidP="00373D2B">
      <w:pPr>
        <w:pStyle w:val="Tit02espanol"/>
        <w:rPr>
          <w:i/>
        </w:rPr>
      </w:pPr>
      <w:bookmarkStart w:id="92" w:name="_Toc95379518"/>
      <w:r w:rsidRPr="000C2C14">
        <w:t>Adicionalidad</w:t>
      </w:r>
      <w:bookmarkEnd w:id="87"/>
      <w:bookmarkEnd w:id="88"/>
      <w:bookmarkEnd w:id="89"/>
      <w:bookmarkEnd w:id="90"/>
      <w:bookmarkEnd w:id="92"/>
    </w:p>
    <w:p w14:paraId="593FC0CE" w14:textId="5C98B6C3" w:rsidR="00243062" w:rsidRDefault="00243062" w:rsidP="00243062">
      <w:pPr>
        <w:rPr>
          <w:color w:val="CC3668" w:themeColor="accent5"/>
        </w:rPr>
      </w:pPr>
      <w:r w:rsidRPr="006768B6">
        <w:rPr>
          <w:color w:val="CC3668" w:themeColor="accent5"/>
        </w:rPr>
        <w:t>Dem</w:t>
      </w:r>
      <w:r>
        <w:rPr>
          <w:color w:val="CC3668" w:themeColor="accent5"/>
        </w:rPr>
        <w:t>uestre</w:t>
      </w:r>
      <w:r w:rsidRPr="006768B6">
        <w:rPr>
          <w:color w:val="CC3668" w:themeColor="accent5"/>
        </w:rPr>
        <w:t xml:space="preserve"> que </w:t>
      </w:r>
      <w:r>
        <w:rPr>
          <w:color w:val="CC3668" w:themeColor="accent5"/>
        </w:rPr>
        <w:t>el PMCC</w:t>
      </w:r>
      <w:r w:rsidRPr="006768B6">
        <w:rPr>
          <w:color w:val="CC3668" w:themeColor="accent5"/>
        </w:rPr>
        <w:t xml:space="preserve"> remueve </w:t>
      </w:r>
      <w:r>
        <w:rPr>
          <w:color w:val="CC3668" w:themeColor="accent5"/>
        </w:rPr>
        <w:t xml:space="preserve">GEI </w:t>
      </w:r>
      <w:r w:rsidRPr="006768B6">
        <w:rPr>
          <w:color w:val="CC3668" w:themeColor="accent5"/>
        </w:rPr>
        <w:t xml:space="preserve">o reduce emisiones de GEI por encima o por debajo de lo </w:t>
      </w:r>
      <w:r w:rsidRPr="006768B6">
        <w:rPr>
          <w:iCs/>
          <w:color w:val="CC3668" w:themeColor="accent5"/>
        </w:rPr>
        <w:t xml:space="preserve">que hubiese ocurrido en ausencia </w:t>
      </w:r>
      <w:r w:rsidRPr="006768B6">
        <w:rPr>
          <w:color w:val="CC3668" w:themeColor="accent5"/>
        </w:rPr>
        <w:t>del PMCC.</w:t>
      </w:r>
      <w:r>
        <w:rPr>
          <w:color w:val="CC3668" w:themeColor="accent5"/>
        </w:rPr>
        <w:t xml:space="preserve"> Para esto deberá aplicar la </w:t>
      </w:r>
      <w:r w:rsidRPr="00710065">
        <w:rPr>
          <w:b/>
          <w:bCs/>
          <w:i/>
          <w:iCs/>
          <w:color w:val="CC3668" w:themeColor="accent5"/>
        </w:rPr>
        <w:t>Herramienta de Cercarbono para la demostración de la adicionalidad de iniciativas de mitigación del cambio climático</w:t>
      </w:r>
      <w:r>
        <w:rPr>
          <w:color w:val="CC3668" w:themeColor="accent5"/>
        </w:rPr>
        <w:t>.</w:t>
      </w:r>
    </w:p>
    <w:p w14:paraId="7CB39E80" w14:textId="56F0FE00" w:rsidR="00703327" w:rsidRPr="00703327" w:rsidRDefault="00703327" w:rsidP="00703327"/>
    <w:p w14:paraId="695D588A" w14:textId="77777777" w:rsidR="00452105" w:rsidRPr="00D97254" w:rsidRDefault="00452105" w:rsidP="00556F32">
      <w:pPr>
        <w:pStyle w:val="Tit02espanol"/>
      </w:pPr>
      <w:bookmarkStart w:id="93" w:name="_Toc80091440"/>
      <w:bookmarkStart w:id="94" w:name="_Toc80091535"/>
      <w:bookmarkStart w:id="95" w:name="_Toc80091906"/>
      <w:bookmarkStart w:id="96" w:name="_Toc80092243"/>
      <w:bookmarkStart w:id="97" w:name="_Toc95379519"/>
      <w:r w:rsidRPr="00D97254">
        <w:t>Escenario de línea base</w:t>
      </w:r>
      <w:bookmarkEnd w:id="93"/>
      <w:bookmarkEnd w:id="94"/>
      <w:bookmarkEnd w:id="95"/>
      <w:bookmarkEnd w:id="96"/>
      <w:bookmarkEnd w:id="97"/>
      <w:r w:rsidRPr="00D97254">
        <w:t xml:space="preserve"> </w:t>
      </w:r>
    </w:p>
    <w:p w14:paraId="3D1A8CB6" w14:textId="36BF8684" w:rsidR="00452105" w:rsidRPr="00CA2A7D" w:rsidRDefault="00452105" w:rsidP="00E92F49">
      <w:pPr>
        <w:spacing w:after="0"/>
        <w:rPr>
          <w:i/>
          <w:color w:val="CC3668" w:themeColor="accent5"/>
        </w:rPr>
      </w:pPr>
      <w:r w:rsidRPr="00CA2A7D">
        <w:rPr>
          <w:color w:val="CC3668" w:themeColor="accent5"/>
        </w:rPr>
        <w:t>Identifi</w:t>
      </w:r>
      <w:r w:rsidR="00D23C24" w:rsidRPr="00CA2A7D">
        <w:rPr>
          <w:color w:val="CC3668" w:themeColor="accent5"/>
        </w:rPr>
        <w:t>que</w:t>
      </w:r>
      <w:r w:rsidRPr="00CA2A7D">
        <w:rPr>
          <w:color w:val="CC3668" w:themeColor="accent5"/>
        </w:rPr>
        <w:t xml:space="preserve"> y justifi</w:t>
      </w:r>
      <w:r w:rsidR="00D23C24" w:rsidRPr="00CA2A7D">
        <w:rPr>
          <w:color w:val="CC3668" w:themeColor="accent5"/>
        </w:rPr>
        <w:t>que</w:t>
      </w:r>
      <w:r w:rsidRPr="00CA2A7D">
        <w:rPr>
          <w:color w:val="CC3668" w:themeColor="accent5"/>
        </w:rPr>
        <w:t xml:space="preserve"> el escenario de línea base y los procedimientos para determinarlo, considerando lo siguiente: </w:t>
      </w:r>
    </w:p>
    <w:p w14:paraId="3E94EF25" w14:textId="77777777" w:rsidR="00452105" w:rsidRPr="00CA2A7D" w:rsidRDefault="00452105" w:rsidP="00452105">
      <w:pPr>
        <w:pStyle w:val="Prrafodelista"/>
        <w:numPr>
          <w:ilvl w:val="0"/>
          <w:numId w:val="7"/>
        </w:numPr>
        <w:rPr>
          <w:color w:val="CC3668" w:themeColor="accent5"/>
        </w:rPr>
      </w:pPr>
      <w:r w:rsidRPr="00CA2A7D">
        <w:rPr>
          <w:color w:val="CC3668" w:themeColor="accent5"/>
        </w:rPr>
        <w:t>La descripción del PMCC, incluidas todas las fuentes de emisión de GEI y los reservorios de carbono identificados.</w:t>
      </w:r>
    </w:p>
    <w:p w14:paraId="72A72DCA" w14:textId="77777777" w:rsidR="00452105" w:rsidRPr="00CA2A7D" w:rsidRDefault="00452105" w:rsidP="00452105">
      <w:pPr>
        <w:pStyle w:val="Prrafodelista"/>
        <w:numPr>
          <w:ilvl w:val="0"/>
          <w:numId w:val="7"/>
        </w:numPr>
        <w:rPr>
          <w:color w:val="CC3668" w:themeColor="accent5"/>
        </w:rPr>
      </w:pPr>
      <w:r w:rsidRPr="00CA2A7D">
        <w:rPr>
          <w:color w:val="CC3668" w:themeColor="accent5"/>
        </w:rPr>
        <w:t>Tipos, actividades y tecnologías de programas o proyectos existentes y alternativos que proporcionan un tipo y nivel de actividad equivalentes de productos o servicios para el PMCC.</w:t>
      </w:r>
    </w:p>
    <w:p w14:paraId="129485F0" w14:textId="77777777" w:rsidR="00452105" w:rsidRPr="00CA2A7D" w:rsidRDefault="00452105" w:rsidP="00452105">
      <w:pPr>
        <w:pStyle w:val="Prrafodelista"/>
        <w:numPr>
          <w:ilvl w:val="0"/>
          <w:numId w:val="7"/>
        </w:numPr>
        <w:rPr>
          <w:color w:val="CC3668" w:themeColor="accent5"/>
        </w:rPr>
      </w:pPr>
      <w:r w:rsidRPr="00CA2A7D">
        <w:rPr>
          <w:color w:val="CC3668" w:themeColor="accent5"/>
        </w:rPr>
        <w:t xml:space="preserve">Disponibilidad de datos, su confiabilidad y limitaciones. </w:t>
      </w:r>
    </w:p>
    <w:p w14:paraId="66E2FCDC" w14:textId="77777777" w:rsidR="00452105" w:rsidRPr="00CA2A7D" w:rsidRDefault="00452105" w:rsidP="00452105">
      <w:pPr>
        <w:pStyle w:val="Prrafodelista"/>
        <w:numPr>
          <w:ilvl w:val="0"/>
          <w:numId w:val="7"/>
        </w:numPr>
        <w:rPr>
          <w:color w:val="CC3668" w:themeColor="accent5"/>
        </w:rPr>
      </w:pPr>
      <w:r w:rsidRPr="00CA2A7D">
        <w:rPr>
          <w:color w:val="CC3668" w:themeColor="accent5"/>
        </w:rPr>
        <w:t>Otra información relevante sobre las condiciones presentes o futuras, como las normas o leyes bajo las cuales se rige, supuestos o proyecciones técnicas, económicas, socioculturales, ambientales, geográficas, específicas del sitio y temporales.</w:t>
      </w:r>
    </w:p>
    <w:p w14:paraId="2D0B785D" w14:textId="4E4E6E0A" w:rsidR="00452105" w:rsidRPr="00CA2A7D" w:rsidRDefault="00B91DFC" w:rsidP="00452105">
      <w:pPr>
        <w:rPr>
          <w:color w:val="CC3668" w:themeColor="accent5"/>
        </w:rPr>
      </w:pPr>
      <w:r w:rsidRPr="00CA2A7D">
        <w:rPr>
          <w:color w:val="CC3668" w:themeColor="accent5"/>
        </w:rPr>
        <w:t>Dem</w:t>
      </w:r>
      <w:r>
        <w:rPr>
          <w:color w:val="CC3668" w:themeColor="accent5"/>
        </w:rPr>
        <w:t>uestre</w:t>
      </w:r>
      <w:r w:rsidR="003B035E">
        <w:rPr>
          <w:color w:val="CC3668" w:themeColor="accent5"/>
        </w:rPr>
        <w:t xml:space="preserve"> la</w:t>
      </w:r>
      <w:r w:rsidRPr="00CA2A7D">
        <w:rPr>
          <w:color w:val="CC3668" w:themeColor="accent5"/>
        </w:rPr>
        <w:t xml:space="preserve"> </w:t>
      </w:r>
      <w:r w:rsidR="00452105" w:rsidRPr="00CA2A7D">
        <w:rPr>
          <w:color w:val="CC3668" w:themeColor="accent5"/>
        </w:rPr>
        <w:t>equivalencia funcional en el tipo y nivel de actividad de los productos o servicios proporcionados entre el escenario de proyecto y el de línea base y expli</w:t>
      </w:r>
      <w:r w:rsidR="00E92F49">
        <w:rPr>
          <w:color w:val="CC3668" w:themeColor="accent5"/>
        </w:rPr>
        <w:t>que</w:t>
      </w:r>
      <w:r w:rsidR="00452105" w:rsidRPr="00CA2A7D">
        <w:rPr>
          <w:color w:val="CC3668" w:themeColor="accent5"/>
        </w:rPr>
        <w:t xml:space="preserve">, según corresponda, cualquier diferencia significativa entre ambos. </w:t>
      </w:r>
    </w:p>
    <w:p w14:paraId="2C15459A" w14:textId="43E5836A" w:rsidR="00452105" w:rsidRPr="00CA2A7D" w:rsidRDefault="003B035E" w:rsidP="00452105">
      <w:pPr>
        <w:rPr>
          <w:color w:val="CC3668" w:themeColor="accent5"/>
        </w:rPr>
      </w:pPr>
      <w:r w:rsidRPr="00CA2A7D">
        <w:rPr>
          <w:color w:val="CC3668" w:themeColor="accent5"/>
        </w:rPr>
        <w:t>Seleccion</w:t>
      </w:r>
      <w:r>
        <w:rPr>
          <w:color w:val="CC3668" w:themeColor="accent5"/>
        </w:rPr>
        <w:t>e</w:t>
      </w:r>
      <w:r w:rsidRPr="00CA2A7D">
        <w:rPr>
          <w:color w:val="CC3668" w:themeColor="accent5"/>
        </w:rPr>
        <w:t xml:space="preserve"> </w:t>
      </w:r>
      <w:r w:rsidR="00452105" w:rsidRPr="00CA2A7D">
        <w:rPr>
          <w:color w:val="CC3668" w:themeColor="accent5"/>
        </w:rPr>
        <w:t xml:space="preserve">o </w:t>
      </w:r>
      <w:r w:rsidRPr="00CA2A7D">
        <w:rPr>
          <w:color w:val="CC3668" w:themeColor="accent5"/>
        </w:rPr>
        <w:t>estable</w:t>
      </w:r>
      <w:r>
        <w:rPr>
          <w:color w:val="CC3668" w:themeColor="accent5"/>
        </w:rPr>
        <w:t>zca</w:t>
      </w:r>
      <w:r w:rsidR="00452105" w:rsidRPr="00CA2A7D">
        <w:rPr>
          <w:color w:val="CC3668" w:themeColor="accent5"/>
        </w:rPr>
        <w:t>, describ</w:t>
      </w:r>
      <w:r>
        <w:rPr>
          <w:color w:val="CC3668" w:themeColor="accent5"/>
        </w:rPr>
        <w:t>a</w:t>
      </w:r>
      <w:r w:rsidR="00452105" w:rsidRPr="00CA2A7D">
        <w:rPr>
          <w:color w:val="CC3668" w:themeColor="accent5"/>
        </w:rPr>
        <w:t xml:space="preserve"> y </w:t>
      </w:r>
      <w:r w:rsidRPr="00CA2A7D">
        <w:rPr>
          <w:color w:val="CC3668" w:themeColor="accent5"/>
        </w:rPr>
        <w:t>apli</w:t>
      </w:r>
      <w:r>
        <w:rPr>
          <w:color w:val="CC3668" w:themeColor="accent5"/>
        </w:rPr>
        <w:t>que</w:t>
      </w:r>
      <w:r w:rsidRPr="00CA2A7D">
        <w:rPr>
          <w:color w:val="CC3668" w:themeColor="accent5"/>
        </w:rPr>
        <w:t xml:space="preserve"> </w:t>
      </w:r>
      <w:r w:rsidR="00452105" w:rsidRPr="00CA2A7D">
        <w:rPr>
          <w:color w:val="CC3668" w:themeColor="accent5"/>
        </w:rPr>
        <w:t>criterios y procedimientos para identificar y justificar el escenario de línea base y demostrar la adicionalidad.</w:t>
      </w:r>
    </w:p>
    <w:p w14:paraId="471BF92A" w14:textId="77777777" w:rsidR="00452105" w:rsidRDefault="00452105" w:rsidP="00452105">
      <w:pPr>
        <w:rPr>
          <w:color w:val="CC3668" w:themeColor="accent5"/>
        </w:rPr>
      </w:pPr>
      <w:r w:rsidRPr="00CA2A7D">
        <w:rPr>
          <w:color w:val="CC3668" w:themeColor="accent5"/>
        </w:rPr>
        <w:t xml:space="preserve">La justificación del escenario de línea base y de la adicionalidad deben tener en cuenta el comportamiento futuro probable (fuentes de emisión de GEI o reservorios de carbono) para cumplir con el principio de conservadurismo. </w:t>
      </w:r>
    </w:p>
    <w:p w14:paraId="635A5354" w14:textId="06B75932" w:rsidR="00643352" w:rsidRPr="00643352" w:rsidRDefault="00643352" w:rsidP="00643352"/>
    <w:p w14:paraId="61AA94A5" w14:textId="77777777" w:rsidR="00760A9E" w:rsidRPr="00D97254" w:rsidRDefault="00760A9E" w:rsidP="00556F32">
      <w:pPr>
        <w:pStyle w:val="Tit02espanol"/>
      </w:pPr>
      <w:bookmarkStart w:id="98" w:name="_Toc80091441"/>
      <w:bookmarkStart w:id="99" w:name="_Toc80091536"/>
      <w:bookmarkStart w:id="100" w:name="_Toc80091907"/>
      <w:bookmarkStart w:id="101" w:name="_Toc80092244"/>
      <w:bookmarkStart w:id="102" w:name="_Toc95379520"/>
      <w:r w:rsidRPr="00D97254">
        <w:t>Escenario de proyecto</w:t>
      </w:r>
      <w:bookmarkEnd w:id="98"/>
      <w:bookmarkEnd w:id="99"/>
      <w:bookmarkEnd w:id="100"/>
      <w:bookmarkEnd w:id="101"/>
      <w:bookmarkEnd w:id="102"/>
    </w:p>
    <w:p w14:paraId="681576A6" w14:textId="782B4D16" w:rsidR="00760A9E" w:rsidRPr="00CA2A7D" w:rsidRDefault="00760A9E" w:rsidP="00760A9E">
      <w:pPr>
        <w:rPr>
          <w:i/>
          <w:color w:val="CC3668" w:themeColor="accent5"/>
        </w:rPr>
      </w:pPr>
      <w:r w:rsidRPr="00CA2A7D">
        <w:rPr>
          <w:color w:val="CC3668" w:themeColor="accent5"/>
        </w:rPr>
        <w:lastRenderedPageBreak/>
        <w:t>Reali</w:t>
      </w:r>
      <w:r w:rsidR="00183B36">
        <w:rPr>
          <w:color w:val="CC3668" w:themeColor="accent5"/>
        </w:rPr>
        <w:t>ce</w:t>
      </w:r>
      <w:r w:rsidRPr="00CA2A7D">
        <w:rPr>
          <w:color w:val="CC3668" w:themeColor="accent5"/>
        </w:rPr>
        <w:t xml:space="preserve"> una descripción de la actividad de PMCC y los medios utilizados para lograr las remociones </w:t>
      </w:r>
      <w:r w:rsidR="00CA0578">
        <w:rPr>
          <w:color w:val="CC3668" w:themeColor="accent5"/>
        </w:rPr>
        <w:t xml:space="preserve">de GEI </w:t>
      </w:r>
      <w:r w:rsidRPr="00CA2A7D">
        <w:rPr>
          <w:color w:val="CC3668" w:themeColor="accent5"/>
        </w:rPr>
        <w:t>o reducciones (incluidas evitaciones, desplazamientos o destrucciones) de emisiones de GEI.</w:t>
      </w:r>
    </w:p>
    <w:p w14:paraId="2FEF8BDC" w14:textId="77777777" w:rsidR="00760A9E" w:rsidRPr="00CA2A7D" w:rsidRDefault="00760A9E" w:rsidP="00760A9E">
      <w:pPr>
        <w:pStyle w:val="Prrafodelista"/>
        <w:rPr>
          <w:color w:val="CC3668" w:themeColor="accent5"/>
        </w:rPr>
      </w:pPr>
      <w:r w:rsidRPr="00CA2A7D">
        <w:rPr>
          <w:color w:val="CC3668" w:themeColor="accent5"/>
        </w:rPr>
        <w:t>Descripción de las actividades forestales (cuando aplique) que incluya la planeación forestal, el tipo de especie y justificación de su uso, la producción de material vegetal, el establecimiento y mantenimiento de plantaciones y la cosecha.</w:t>
      </w:r>
    </w:p>
    <w:p w14:paraId="13D5460D" w14:textId="77777777" w:rsidR="00760A9E" w:rsidRPr="00CA2A7D" w:rsidRDefault="00760A9E" w:rsidP="00760A9E">
      <w:pPr>
        <w:pStyle w:val="Prrafodelista"/>
        <w:rPr>
          <w:color w:val="CC3668" w:themeColor="accent5"/>
        </w:rPr>
      </w:pPr>
      <w:r w:rsidRPr="00CA2A7D">
        <w:rPr>
          <w:color w:val="CC3668" w:themeColor="accent5"/>
        </w:rPr>
        <w:t>Descripción de las actividades agrícolas (cuando aplique) que incluya el tipo de especies leñosas implementadas y justificación de su uso, el establecimiento y mantenimiento de cultivos y la cosecha.</w:t>
      </w:r>
    </w:p>
    <w:p w14:paraId="77ED0D01" w14:textId="77777777" w:rsidR="00760A9E" w:rsidRPr="00CA2A7D" w:rsidRDefault="00760A9E" w:rsidP="00760A9E">
      <w:pPr>
        <w:pStyle w:val="Prrafodelista"/>
        <w:rPr>
          <w:color w:val="CC3668" w:themeColor="accent5"/>
        </w:rPr>
      </w:pPr>
      <w:r w:rsidRPr="00CA2A7D">
        <w:rPr>
          <w:color w:val="CC3668" w:themeColor="accent5"/>
        </w:rPr>
        <w:t>Información (cuando aplique) sobre cualquier actividad de conservación, manejo o siembra a ser realizada en el área del PMCC, incluida una descripción de cómo están involucradas diversas organizaciones, comunidades y otras entidades.</w:t>
      </w:r>
    </w:p>
    <w:p w14:paraId="5C18C69D" w14:textId="6E89D251" w:rsidR="00760A9E" w:rsidRPr="00CA2A7D" w:rsidRDefault="00760A9E" w:rsidP="00760A9E">
      <w:pPr>
        <w:pStyle w:val="Prrafodelista"/>
        <w:rPr>
          <w:color w:val="CC3668" w:themeColor="accent5"/>
        </w:rPr>
      </w:pPr>
      <w:r w:rsidRPr="00CA2A7D">
        <w:rPr>
          <w:color w:val="CC3668" w:themeColor="accent5"/>
        </w:rPr>
        <w:t xml:space="preserve">Información (cuando aplique) sobre procesos o tecnologías innovadoras a ser implementadas en el área del PMCC, incluida una descripción de cómo generan una remoción </w:t>
      </w:r>
      <w:r w:rsidR="004F0DAF">
        <w:rPr>
          <w:color w:val="CC3668" w:themeColor="accent5"/>
        </w:rPr>
        <w:t>de GEI</w:t>
      </w:r>
      <w:r w:rsidRPr="00CA2A7D">
        <w:rPr>
          <w:color w:val="CC3668" w:themeColor="accent5"/>
        </w:rPr>
        <w:t xml:space="preserve"> diferente a la obtenida por reservorios de carbono o una reducción de emisiones de GEI por la implementación de nuevas tecnologías.</w:t>
      </w:r>
    </w:p>
    <w:p w14:paraId="090A3FCA" w14:textId="59EB4211" w:rsidR="00760A9E" w:rsidRDefault="00760A9E" w:rsidP="00760A9E">
      <w:pPr>
        <w:rPr>
          <w:color w:val="CC3668" w:themeColor="accent5"/>
        </w:rPr>
      </w:pPr>
      <w:r w:rsidRPr="00CA2A7D">
        <w:rPr>
          <w:color w:val="CC3668" w:themeColor="accent5"/>
        </w:rPr>
        <w:t>Describ</w:t>
      </w:r>
      <w:r w:rsidR="002F5A6A">
        <w:rPr>
          <w:color w:val="CC3668" w:themeColor="accent5"/>
        </w:rPr>
        <w:t>a</w:t>
      </w:r>
      <w:r w:rsidRPr="00CA2A7D">
        <w:rPr>
          <w:color w:val="CC3668" w:themeColor="accent5"/>
        </w:rPr>
        <w:t xml:space="preserve"> la selección o el establecimiento de criterios, procedimientos o metodologías para cuantificar las emisiones, remociones </w:t>
      </w:r>
      <w:r w:rsidR="004F0DAF">
        <w:rPr>
          <w:color w:val="CC3668" w:themeColor="accent5"/>
        </w:rPr>
        <w:t xml:space="preserve">de GEI </w:t>
      </w:r>
      <w:r w:rsidRPr="00CA2A7D">
        <w:rPr>
          <w:color w:val="CC3668" w:themeColor="accent5"/>
        </w:rPr>
        <w:t>o reducciones (incluidas evitaciones, desplazamientos o destrucciones) de emisiones de GEI durante la implementación y operación del PMCC. Detall</w:t>
      </w:r>
      <w:r w:rsidR="003B035E">
        <w:rPr>
          <w:color w:val="CC3668" w:themeColor="accent5"/>
        </w:rPr>
        <w:t>e</w:t>
      </w:r>
      <w:r w:rsidRPr="00CA2A7D">
        <w:rPr>
          <w:color w:val="CC3668" w:themeColor="accent5"/>
        </w:rPr>
        <w:t xml:space="preserve"> los criterios y procedimientos para cuantificarlas. </w:t>
      </w:r>
    </w:p>
    <w:p w14:paraId="783F2E0C" w14:textId="7C2B7F12" w:rsidR="009B1645" w:rsidRPr="00661EF6" w:rsidRDefault="009B1645" w:rsidP="00760A9E"/>
    <w:p w14:paraId="32C0FEAF" w14:textId="77777777" w:rsidR="007B7715" w:rsidRPr="000C2C14" w:rsidRDefault="007B7715" w:rsidP="00556F32">
      <w:pPr>
        <w:pStyle w:val="Tit02espanol"/>
        <w:rPr>
          <w:i/>
        </w:rPr>
      </w:pPr>
      <w:bookmarkStart w:id="103" w:name="_Toc80091442"/>
      <w:bookmarkStart w:id="104" w:name="_Toc80091537"/>
      <w:bookmarkStart w:id="105" w:name="_Toc80091908"/>
      <w:bookmarkStart w:id="106" w:name="_Toc80092245"/>
      <w:bookmarkStart w:id="107" w:name="_Toc95379521"/>
      <w:r w:rsidRPr="000C2C14">
        <w:t>Fuentes de emisión de GEI</w:t>
      </w:r>
      <w:bookmarkEnd w:id="103"/>
      <w:bookmarkEnd w:id="104"/>
      <w:bookmarkEnd w:id="105"/>
      <w:bookmarkEnd w:id="106"/>
      <w:bookmarkEnd w:id="107"/>
      <w:r w:rsidRPr="000C2C14">
        <w:t xml:space="preserve"> </w:t>
      </w:r>
    </w:p>
    <w:p w14:paraId="71B42185" w14:textId="4267537C" w:rsidR="00C87EDB" w:rsidRPr="00C87EDB" w:rsidRDefault="007B7715" w:rsidP="00D97254">
      <w:pPr>
        <w:rPr>
          <w:rFonts w:ascii="Montserrat" w:hAnsi="Montserrat" w:cs="Times New Roman"/>
          <w:iCs/>
        </w:rPr>
      </w:pPr>
      <w:r w:rsidRPr="00CA2A7D">
        <w:rPr>
          <w:color w:val="CC3668" w:themeColor="accent5"/>
        </w:rPr>
        <w:t>Relacion</w:t>
      </w:r>
      <w:r w:rsidR="002023AD" w:rsidRPr="00CA2A7D">
        <w:rPr>
          <w:color w:val="CC3668" w:themeColor="accent5"/>
        </w:rPr>
        <w:t>e</w:t>
      </w:r>
      <w:r w:rsidRPr="00CA2A7D">
        <w:rPr>
          <w:color w:val="CC3668" w:themeColor="accent5"/>
        </w:rPr>
        <w:t xml:space="preserve"> la actividad y el tipo de GEI que el PMCC contempla en los escenarios de línea base y de proyecto y, si aplican, las fugas. Se puede basar en las especificaciones establecidas en el </w:t>
      </w:r>
      <w:r w:rsidR="004430FA" w:rsidRPr="00710065">
        <w:rPr>
          <w:b/>
          <w:bCs/>
          <w:i/>
          <w:iCs/>
          <w:color w:val="CC3668" w:themeColor="accent5"/>
        </w:rPr>
        <w:t>Protocolo de Cercarbono para la certificación voluntaria de carbono</w:t>
      </w:r>
      <w:r w:rsidRPr="00CA2A7D">
        <w:rPr>
          <w:color w:val="CC3668" w:themeColor="accent5"/>
        </w:rPr>
        <w:t xml:space="preserve"> o justificar la adición o eliminación de los tipos de GEI predeterminados o nuevos a incorporar. </w:t>
      </w:r>
    </w:p>
    <w:tbl>
      <w:tblPr>
        <w:tblW w:w="5000" w:type="pct"/>
        <w:tblBorders>
          <w:top w:val="single" w:sz="4" w:space="0" w:color="82D88E" w:themeColor="accent3" w:themeTint="99"/>
          <w:left w:val="single" w:sz="4" w:space="0" w:color="82D88E" w:themeColor="accent3" w:themeTint="99"/>
          <w:bottom w:val="single" w:sz="4" w:space="0" w:color="82D88E" w:themeColor="accent3" w:themeTint="99"/>
          <w:right w:val="single" w:sz="4" w:space="0" w:color="82D88E" w:themeColor="accent3" w:themeTint="99"/>
          <w:insideH w:val="single" w:sz="4" w:space="0" w:color="82D88E" w:themeColor="accent3" w:themeTint="99"/>
          <w:insideV w:val="single" w:sz="4" w:space="0" w:color="82D88E" w:themeColor="accent3" w:themeTint="99"/>
        </w:tblBorders>
        <w:tblLook w:val="04A0" w:firstRow="1" w:lastRow="0" w:firstColumn="1" w:lastColumn="0" w:noHBand="0" w:noVBand="1"/>
      </w:tblPr>
      <w:tblGrid>
        <w:gridCol w:w="2010"/>
        <w:gridCol w:w="869"/>
        <w:gridCol w:w="870"/>
        <w:gridCol w:w="795"/>
        <w:gridCol w:w="800"/>
        <w:gridCol w:w="782"/>
        <w:gridCol w:w="839"/>
        <w:gridCol w:w="609"/>
        <w:gridCol w:w="636"/>
        <w:gridCol w:w="618"/>
      </w:tblGrid>
      <w:tr w:rsidR="00C87EDB" w:rsidRPr="00053876" w14:paraId="3422A3D1" w14:textId="77777777" w:rsidTr="00796349">
        <w:trPr>
          <w:trHeight w:val="300"/>
          <w:tblHeader/>
        </w:trPr>
        <w:tc>
          <w:tcPr>
            <w:tcW w:w="1139" w:type="pct"/>
            <w:vMerge w:val="restart"/>
            <w:shd w:val="clear" w:color="auto" w:fill="39B54A" w:themeFill="accent3"/>
            <w:noWrap/>
            <w:vAlign w:val="center"/>
            <w:hideMark/>
          </w:tcPr>
          <w:p w14:paraId="40A37843" w14:textId="77777777" w:rsidR="00C87EDB" w:rsidRPr="00053876" w:rsidRDefault="00C87EDB" w:rsidP="00C66FC2">
            <w:pPr>
              <w:spacing w:after="0"/>
              <w:rPr>
                <w:rFonts w:eastAsia="Times New Roman"/>
                <w:b/>
                <w:bCs/>
                <w:lang w:eastAsia="en-GB"/>
              </w:rPr>
            </w:pPr>
            <w:bookmarkStart w:id="108" w:name="_Hlk92504894"/>
            <w:r w:rsidRPr="00053876">
              <w:rPr>
                <w:rFonts w:eastAsia="Times New Roman"/>
                <w:b/>
                <w:bCs/>
                <w:lang w:eastAsia="en-GB"/>
              </w:rPr>
              <w:t>Actividad</w:t>
            </w:r>
          </w:p>
        </w:tc>
        <w:tc>
          <w:tcPr>
            <w:tcW w:w="1435" w:type="pct"/>
            <w:gridSpan w:val="3"/>
            <w:shd w:val="clear" w:color="auto" w:fill="39B54A" w:themeFill="accent3"/>
            <w:noWrap/>
            <w:hideMark/>
          </w:tcPr>
          <w:p w14:paraId="5A497489" w14:textId="77777777" w:rsidR="00C87EDB" w:rsidRPr="00053876" w:rsidRDefault="00C87EDB" w:rsidP="00C66FC2">
            <w:pPr>
              <w:spacing w:after="0"/>
              <w:rPr>
                <w:rFonts w:eastAsia="Times New Roman"/>
                <w:b/>
                <w:bCs/>
                <w:i/>
                <w:lang w:eastAsia="en-GB"/>
              </w:rPr>
            </w:pPr>
            <w:r w:rsidRPr="00053876">
              <w:rPr>
                <w:rFonts w:eastAsia="Times New Roman"/>
                <w:b/>
                <w:bCs/>
                <w:lang w:eastAsia="en-GB"/>
              </w:rPr>
              <w:t>Escenario de línea base</w:t>
            </w:r>
          </w:p>
        </w:tc>
        <w:tc>
          <w:tcPr>
            <w:tcW w:w="1371" w:type="pct"/>
            <w:gridSpan w:val="3"/>
            <w:shd w:val="clear" w:color="auto" w:fill="39B54A" w:themeFill="accent3"/>
            <w:noWrap/>
            <w:hideMark/>
          </w:tcPr>
          <w:p w14:paraId="4F088F93" w14:textId="77777777" w:rsidR="00C87EDB" w:rsidRPr="00053876" w:rsidRDefault="00C87EDB" w:rsidP="00C66FC2">
            <w:pPr>
              <w:spacing w:after="0"/>
              <w:rPr>
                <w:rFonts w:eastAsia="Times New Roman"/>
                <w:b/>
                <w:bCs/>
                <w:i/>
                <w:lang w:eastAsia="en-GB"/>
              </w:rPr>
            </w:pPr>
            <w:r w:rsidRPr="00053876">
              <w:rPr>
                <w:rFonts w:eastAsia="Times New Roman"/>
                <w:b/>
                <w:bCs/>
                <w:lang w:eastAsia="en-GB"/>
              </w:rPr>
              <w:t>Escenario de proyecto</w:t>
            </w:r>
          </w:p>
        </w:tc>
        <w:tc>
          <w:tcPr>
            <w:tcW w:w="1056" w:type="pct"/>
            <w:gridSpan w:val="3"/>
            <w:shd w:val="clear" w:color="auto" w:fill="39B54A" w:themeFill="accent3"/>
            <w:noWrap/>
            <w:hideMark/>
          </w:tcPr>
          <w:p w14:paraId="1678D225" w14:textId="77777777" w:rsidR="00C87EDB" w:rsidRPr="00053876" w:rsidRDefault="00C87EDB" w:rsidP="00C66FC2">
            <w:pPr>
              <w:spacing w:after="0"/>
              <w:rPr>
                <w:rFonts w:eastAsia="Times New Roman"/>
                <w:b/>
                <w:bCs/>
                <w:i/>
                <w:lang w:eastAsia="en-GB"/>
              </w:rPr>
            </w:pPr>
            <w:r w:rsidRPr="00053876">
              <w:rPr>
                <w:rFonts w:eastAsia="Times New Roman"/>
                <w:b/>
                <w:bCs/>
                <w:lang w:eastAsia="en-GB"/>
              </w:rPr>
              <w:t>Fugas</w:t>
            </w:r>
          </w:p>
        </w:tc>
      </w:tr>
      <w:tr w:rsidR="00C87EDB" w:rsidRPr="00053876" w14:paraId="48968120" w14:textId="77777777" w:rsidTr="00796349">
        <w:trPr>
          <w:trHeight w:val="360"/>
          <w:tblHeader/>
        </w:trPr>
        <w:tc>
          <w:tcPr>
            <w:tcW w:w="1139" w:type="pct"/>
            <w:vMerge/>
            <w:shd w:val="clear" w:color="auto" w:fill="39B54A" w:themeFill="accent3"/>
            <w:vAlign w:val="center"/>
            <w:hideMark/>
          </w:tcPr>
          <w:p w14:paraId="2FF3629E" w14:textId="77777777" w:rsidR="00C87EDB" w:rsidRPr="00053876" w:rsidRDefault="00C87EDB" w:rsidP="00C66FC2">
            <w:pPr>
              <w:spacing w:after="0"/>
              <w:rPr>
                <w:rFonts w:eastAsia="Times New Roman"/>
                <w:b/>
                <w:bCs/>
                <w:lang w:eastAsia="en-GB"/>
              </w:rPr>
            </w:pPr>
          </w:p>
        </w:tc>
        <w:tc>
          <w:tcPr>
            <w:tcW w:w="492" w:type="pct"/>
            <w:shd w:val="clear" w:color="auto" w:fill="39B54A" w:themeFill="accent3"/>
            <w:noWrap/>
            <w:hideMark/>
          </w:tcPr>
          <w:p w14:paraId="271B0B23" w14:textId="77777777" w:rsidR="00C87EDB" w:rsidRPr="00053876" w:rsidRDefault="00C87EDB" w:rsidP="00C66FC2">
            <w:pPr>
              <w:spacing w:after="0"/>
              <w:rPr>
                <w:rFonts w:eastAsia="Times New Roman"/>
                <w:b/>
                <w:bCs/>
                <w:i/>
                <w:lang w:eastAsia="en-GB"/>
              </w:rPr>
            </w:pPr>
            <w:r w:rsidRPr="00053876">
              <w:rPr>
                <w:rFonts w:eastAsia="Times New Roman"/>
                <w:b/>
                <w:bCs/>
                <w:lang w:eastAsia="en-GB"/>
              </w:rPr>
              <w:t>CO</w:t>
            </w:r>
            <w:r w:rsidRPr="00053876">
              <w:rPr>
                <w:rFonts w:eastAsia="Times New Roman"/>
                <w:b/>
                <w:bCs/>
                <w:vertAlign w:val="subscript"/>
                <w:lang w:eastAsia="en-GB"/>
              </w:rPr>
              <w:t>2</w:t>
            </w:r>
          </w:p>
        </w:tc>
        <w:tc>
          <w:tcPr>
            <w:tcW w:w="493" w:type="pct"/>
            <w:shd w:val="clear" w:color="auto" w:fill="39B54A" w:themeFill="accent3"/>
            <w:noWrap/>
            <w:hideMark/>
          </w:tcPr>
          <w:p w14:paraId="5386F8FB" w14:textId="77777777" w:rsidR="00C87EDB" w:rsidRPr="00053876" w:rsidRDefault="00C87EDB" w:rsidP="00C66FC2">
            <w:pPr>
              <w:spacing w:after="0"/>
              <w:rPr>
                <w:rFonts w:eastAsia="Times New Roman"/>
                <w:b/>
                <w:bCs/>
                <w:i/>
                <w:lang w:eastAsia="en-GB"/>
              </w:rPr>
            </w:pPr>
            <w:r w:rsidRPr="00053876">
              <w:rPr>
                <w:rFonts w:eastAsia="Times New Roman"/>
                <w:b/>
                <w:bCs/>
                <w:lang w:eastAsia="en-GB"/>
              </w:rPr>
              <w:t>CH</w:t>
            </w:r>
            <w:r w:rsidRPr="00053876">
              <w:rPr>
                <w:rFonts w:eastAsia="Times New Roman"/>
                <w:b/>
                <w:bCs/>
                <w:vertAlign w:val="subscript"/>
                <w:lang w:eastAsia="en-GB"/>
              </w:rPr>
              <w:t>4</w:t>
            </w:r>
          </w:p>
        </w:tc>
        <w:tc>
          <w:tcPr>
            <w:tcW w:w="450" w:type="pct"/>
            <w:shd w:val="clear" w:color="auto" w:fill="39B54A" w:themeFill="accent3"/>
            <w:noWrap/>
            <w:hideMark/>
          </w:tcPr>
          <w:p w14:paraId="7C0AA905" w14:textId="77777777" w:rsidR="00C87EDB" w:rsidRPr="00053876" w:rsidRDefault="00C87EDB" w:rsidP="00C66FC2">
            <w:pPr>
              <w:spacing w:after="0"/>
              <w:rPr>
                <w:rFonts w:eastAsia="Times New Roman"/>
                <w:b/>
                <w:bCs/>
                <w:lang w:eastAsia="en-GB"/>
              </w:rPr>
            </w:pPr>
            <w:r w:rsidRPr="00053876">
              <w:rPr>
                <w:rFonts w:eastAsia="Times New Roman"/>
                <w:b/>
                <w:bCs/>
                <w:lang w:eastAsia="en-GB"/>
              </w:rPr>
              <w:t>N</w:t>
            </w:r>
            <w:r w:rsidRPr="00053876">
              <w:rPr>
                <w:rFonts w:eastAsia="Times New Roman"/>
                <w:b/>
                <w:bCs/>
                <w:vertAlign w:val="subscript"/>
                <w:lang w:eastAsia="en-GB"/>
              </w:rPr>
              <w:t>2</w:t>
            </w:r>
            <w:r w:rsidRPr="00053876">
              <w:rPr>
                <w:rFonts w:eastAsia="Times New Roman"/>
                <w:b/>
                <w:bCs/>
                <w:lang w:eastAsia="en-GB"/>
              </w:rPr>
              <w:t>O</w:t>
            </w:r>
          </w:p>
        </w:tc>
        <w:tc>
          <w:tcPr>
            <w:tcW w:w="453" w:type="pct"/>
            <w:shd w:val="clear" w:color="auto" w:fill="39B54A" w:themeFill="accent3"/>
            <w:noWrap/>
            <w:hideMark/>
          </w:tcPr>
          <w:p w14:paraId="40031DFA" w14:textId="77777777" w:rsidR="00C87EDB" w:rsidRPr="00053876" w:rsidRDefault="00C87EDB" w:rsidP="00C66FC2">
            <w:pPr>
              <w:spacing w:after="0"/>
              <w:rPr>
                <w:rFonts w:eastAsia="Times New Roman"/>
                <w:b/>
                <w:bCs/>
                <w:i/>
                <w:lang w:eastAsia="en-GB"/>
              </w:rPr>
            </w:pPr>
            <w:r w:rsidRPr="00053876">
              <w:rPr>
                <w:rFonts w:eastAsia="Times New Roman"/>
                <w:b/>
                <w:bCs/>
                <w:lang w:eastAsia="en-GB"/>
              </w:rPr>
              <w:t>CO</w:t>
            </w:r>
            <w:r w:rsidRPr="00053876">
              <w:rPr>
                <w:rFonts w:eastAsia="Times New Roman"/>
                <w:b/>
                <w:bCs/>
                <w:vertAlign w:val="subscript"/>
                <w:lang w:eastAsia="en-GB"/>
              </w:rPr>
              <w:t>2</w:t>
            </w:r>
          </w:p>
        </w:tc>
        <w:tc>
          <w:tcPr>
            <w:tcW w:w="443" w:type="pct"/>
            <w:shd w:val="clear" w:color="auto" w:fill="39B54A" w:themeFill="accent3"/>
            <w:noWrap/>
            <w:hideMark/>
          </w:tcPr>
          <w:p w14:paraId="52A1CEB8" w14:textId="77777777" w:rsidR="00C87EDB" w:rsidRPr="00053876" w:rsidRDefault="00C87EDB" w:rsidP="00C66FC2">
            <w:pPr>
              <w:spacing w:after="0"/>
              <w:rPr>
                <w:rFonts w:eastAsia="Times New Roman"/>
                <w:b/>
                <w:bCs/>
                <w:i/>
                <w:lang w:eastAsia="en-GB"/>
              </w:rPr>
            </w:pPr>
            <w:r w:rsidRPr="00053876">
              <w:rPr>
                <w:rFonts w:eastAsia="Times New Roman"/>
                <w:b/>
                <w:bCs/>
                <w:lang w:eastAsia="en-GB"/>
              </w:rPr>
              <w:t>CH</w:t>
            </w:r>
            <w:r w:rsidRPr="00053876">
              <w:rPr>
                <w:rFonts w:eastAsia="Times New Roman"/>
                <w:b/>
                <w:bCs/>
                <w:vertAlign w:val="subscript"/>
                <w:lang w:eastAsia="en-GB"/>
              </w:rPr>
              <w:t>4</w:t>
            </w:r>
          </w:p>
        </w:tc>
        <w:tc>
          <w:tcPr>
            <w:tcW w:w="474" w:type="pct"/>
            <w:shd w:val="clear" w:color="auto" w:fill="39B54A" w:themeFill="accent3"/>
            <w:noWrap/>
            <w:hideMark/>
          </w:tcPr>
          <w:p w14:paraId="24844CF3" w14:textId="77777777" w:rsidR="00C87EDB" w:rsidRPr="00053876" w:rsidRDefault="00C87EDB" w:rsidP="00C66FC2">
            <w:pPr>
              <w:spacing w:after="0"/>
              <w:rPr>
                <w:rFonts w:eastAsia="Times New Roman"/>
                <w:b/>
                <w:bCs/>
                <w:lang w:eastAsia="en-GB"/>
              </w:rPr>
            </w:pPr>
            <w:r w:rsidRPr="00053876">
              <w:rPr>
                <w:rFonts w:eastAsia="Times New Roman"/>
                <w:b/>
                <w:bCs/>
                <w:lang w:eastAsia="en-GB"/>
              </w:rPr>
              <w:t>N</w:t>
            </w:r>
            <w:r w:rsidRPr="00053876">
              <w:rPr>
                <w:rFonts w:eastAsia="Times New Roman"/>
                <w:b/>
                <w:bCs/>
                <w:vertAlign w:val="subscript"/>
                <w:lang w:eastAsia="en-GB"/>
              </w:rPr>
              <w:t>2</w:t>
            </w:r>
            <w:r w:rsidRPr="00053876">
              <w:rPr>
                <w:rFonts w:eastAsia="Times New Roman"/>
                <w:b/>
                <w:bCs/>
                <w:lang w:eastAsia="en-GB"/>
              </w:rPr>
              <w:t>O</w:t>
            </w:r>
          </w:p>
        </w:tc>
        <w:tc>
          <w:tcPr>
            <w:tcW w:w="345" w:type="pct"/>
            <w:shd w:val="clear" w:color="auto" w:fill="39B54A" w:themeFill="accent3"/>
            <w:noWrap/>
            <w:hideMark/>
          </w:tcPr>
          <w:p w14:paraId="0288D388" w14:textId="77777777" w:rsidR="00C87EDB" w:rsidRPr="00053876" w:rsidRDefault="00C87EDB" w:rsidP="00C66FC2">
            <w:pPr>
              <w:spacing w:after="0"/>
              <w:rPr>
                <w:rFonts w:eastAsia="Times New Roman"/>
                <w:b/>
                <w:bCs/>
                <w:i/>
                <w:lang w:eastAsia="en-GB"/>
              </w:rPr>
            </w:pPr>
            <w:r w:rsidRPr="00053876">
              <w:rPr>
                <w:rFonts w:eastAsia="Times New Roman"/>
                <w:b/>
                <w:bCs/>
                <w:lang w:eastAsia="en-GB"/>
              </w:rPr>
              <w:t>CO</w:t>
            </w:r>
            <w:r w:rsidRPr="00053876">
              <w:rPr>
                <w:rFonts w:eastAsia="Times New Roman"/>
                <w:b/>
                <w:bCs/>
                <w:vertAlign w:val="subscript"/>
                <w:lang w:eastAsia="en-GB"/>
              </w:rPr>
              <w:t>2</w:t>
            </w:r>
          </w:p>
        </w:tc>
        <w:tc>
          <w:tcPr>
            <w:tcW w:w="360" w:type="pct"/>
            <w:shd w:val="clear" w:color="auto" w:fill="39B54A" w:themeFill="accent3"/>
            <w:noWrap/>
            <w:hideMark/>
          </w:tcPr>
          <w:p w14:paraId="5627C64C" w14:textId="77777777" w:rsidR="00C87EDB" w:rsidRPr="00053876" w:rsidRDefault="00C87EDB" w:rsidP="00C66FC2">
            <w:pPr>
              <w:spacing w:after="0"/>
              <w:rPr>
                <w:rFonts w:eastAsia="Times New Roman"/>
                <w:b/>
                <w:bCs/>
                <w:i/>
                <w:lang w:eastAsia="en-GB"/>
              </w:rPr>
            </w:pPr>
            <w:r w:rsidRPr="00053876">
              <w:rPr>
                <w:rFonts w:eastAsia="Times New Roman"/>
                <w:b/>
                <w:bCs/>
                <w:lang w:eastAsia="en-GB"/>
              </w:rPr>
              <w:t>CH</w:t>
            </w:r>
            <w:r w:rsidRPr="00053876">
              <w:rPr>
                <w:rFonts w:eastAsia="Times New Roman"/>
                <w:b/>
                <w:bCs/>
                <w:vertAlign w:val="subscript"/>
                <w:lang w:eastAsia="en-GB"/>
              </w:rPr>
              <w:t>4</w:t>
            </w:r>
          </w:p>
        </w:tc>
        <w:tc>
          <w:tcPr>
            <w:tcW w:w="350" w:type="pct"/>
            <w:shd w:val="clear" w:color="auto" w:fill="39B54A" w:themeFill="accent3"/>
            <w:noWrap/>
            <w:hideMark/>
          </w:tcPr>
          <w:p w14:paraId="4EEF2CCD" w14:textId="77777777" w:rsidR="00C87EDB" w:rsidRPr="00053876" w:rsidRDefault="00C87EDB" w:rsidP="00C66FC2">
            <w:pPr>
              <w:spacing w:after="0"/>
              <w:rPr>
                <w:rFonts w:eastAsia="Times New Roman"/>
                <w:b/>
                <w:bCs/>
                <w:lang w:eastAsia="en-GB"/>
              </w:rPr>
            </w:pPr>
            <w:r w:rsidRPr="00053876">
              <w:rPr>
                <w:rFonts w:eastAsia="Times New Roman"/>
                <w:b/>
                <w:bCs/>
                <w:lang w:eastAsia="en-GB"/>
              </w:rPr>
              <w:t>N</w:t>
            </w:r>
            <w:r w:rsidRPr="00053876">
              <w:rPr>
                <w:rFonts w:eastAsia="Times New Roman"/>
                <w:b/>
                <w:bCs/>
                <w:vertAlign w:val="subscript"/>
                <w:lang w:eastAsia="en-GB"/>
              </w:rPr>
              <w:t>2</w:t>
            </w:r>
            <w:r w:rsidRPr="00053876">
              <w:rPr>
                <w:rFonts w:eastAsia="Times New Roman"/>
                <w:b/>
                <w:bCs/>
                <w:lang w:eastAsia="en-GB"/>
              </w:rPr>
              <w:t>O</w:t>
            </w:r>
          </w:p>
        </w:tc>
      </w:tr>
      <w:tr w:rsidR="00C87EDB" w:rsidRPr="00053876" w14:paraId="3C346D13" w14:textId="77777777" w:rsidTr="00796349">
        <w:trPr>
          <w:trHeight w:val="273"/>
        </w:trPr>
        <w:tc>
          <w:tcPr>
            <w:tcW w:w="1139" w:type="pct"/>
            <w:shd w:val="clear" w:color="auto" w:fill="auto"/>
          </w:tcPr>
          <w:p w14:paraId="50E47B7F" w14:textId="77777777" w:rsidR="00C87EDB" w:rsidRPr="00053876" w:rsidRDefault="00C87EDB" w:rsidP="00C66FC2">
            <w:pPr>
              <w:spacing w:after="0"/>
              <w:rPr>
                <w:b/>
                <w:bCs/>
              </w:rPr>
            </w:pPr>
          </w:p>
        </w:tc>
        <w:tc>
          <w:tcPr>
            <w:tcW w:w="492" w:type="pct"/>
            <w:shd w:val="clear" w:color="auto" w:fill="auto"/>
            <w:noWrap/>
            <w:vAlign w:val="center"/>
          </w:tcPr>
          <w:p w14:paraId="68628CED" w14:textId="77777777" w:rsidR="00C87EDB" w:rsidRPr="00053876" w:rsidRDefault="00C87EDB" w:rsidP="00C66FC2">
            <w:pPr>
              <w:spacing w:after="0"/>
              <w:rPr>
                <w:b/>
                <w:bCs/>
              </w:rPr>
            </w:pPr>
          </w:p>
        </w:tc>
        <w:tc>
          <w:tcPr>
            <w:tcW w:w="493" w:type="pct"/>
            <w:shd w:val="clear" w:color="auto" w:fill="auto"/>
            <w:vAlign w:val="center"/>
          </w:tcPr>
          <w:p w14:paraId="27C55F7A" w14:textId="77777777" w:rsidR="00C87EDB" w:rsidRPr="00053876" w:rsidRDefault="00C87EDB" w:rsidP="00C66FC2">
            <w:pPr>
              <w:spacing w:after="0"/>
              <w:rPr>
                <w:b/>
                <w:bCs/>
              </w:rPr>
            </w:pPr>
          </w:p>
        </w:tc>
        <w:tc>
          <w:tcPr>
            <w:tcW w:w="450" w:type="pct"/>
            <w:shd w:val="clear" w:color="auto" w:fill="auto"/>
            <w:vAlign w:val="center"/>
          </w:tcPr>
          <w:p w14:paraId="59EC9D11" w14:textId="77777777" w:rsidR="00C87EDB" w:rsidRPr="00053876" w:rsidRDefault="00C87EDB" w:rsidP="00C66FC2">
            <w:pPr>
              <w:spacing w:after="0"/>
              <w:rPr>
                <w:b/>
                <w:bCs/>
              </w:rPr>
            </w:pPr>
          </w:p>
        </w:tc>
        <w:tc>
          <w:tcPr>
            <w:tcW w:w="453" w:type="pct"/>
            <w:shd w:val="clear" w:color="auto" w:fill="auto"/>
            <w:noWrap/>
            <w:vAlign w:val="center"/>
          </w:tcPr>
          <w:p w14:paraId="65527588" w14:textId="77777777" w:rsidR="00C87EDB" w:rsidRPr="00053876" w:rsidRDefault="00C87EDB" w:rsidP="00C66FC2">
            <w:pPr>
              <w:spacing w:after="0"/>
              <w:rPr>
                <w:b/>
                <w:bCs/>
              </w:rPr>
            </w:pPr>
          </w:p>
        </w:tc>
        <w:tc>
          <w:tcPr>
            <w:tcW w:w="443" w:type="pct"/>
            <w:shd w:val="clear" w:color="auto" w:fill="auto"/>
            <w:noWrap/>
            <w:vAlign w:val="center"/>
          </w:tcPr>
          <w:p w14:paraId="2773D2E0" w14:textId="77777777" w:rsidR="00C87EDB" w:rsidRPr="00053876" w:rsidRDefault="00C87EDB" w:rsidP="00C66FC2">
            <w:pPr>
              <w:spacing w:after="0"/>
              <w:rPr>
                <w:b/>
                <w:bCs/>
              </w:rPr>
            </w:pPr>
          </w:p>
        </w:tc>
        <w:tc>
          <w:tcPr>
            <w:tcW w:w="474" w:type="pct"/>
            <w:shd w:val="clear" w:color="auto" w:fill="auto"/>
            <w:noWrap/>
            <w:vAlign w:val="center"/>
          </w:tcPr>
          <w:p w14:paraId="216DA781" w14:textId="77777777" w:rsidR="00C87EDB" w:rsidRPr="00053876" w:rsidRDefault="00C87EDB" w:rsidP="00C66FC2">
            <w:pPr>
              <w:spacing w:after="0"/>
              <w:rPr>
                <w:b/>
                <w:bCs/>
              </w:rPr>
            </w:pPr>
          </w:p>
        </w:tc>
        <w:tc>
          <w:tcPr>
            <w:tcW w:w="345" w:type="pct"/>
            <w:shd w:val="clear" w:color="auto" w:fill="auto"/>
            <w:vAlign w:val="center"/>
          </w:tcPr>
          <w:p w14:paraId="06BFC853" w14:textId="77777777" w:rsidR="00C87EDB" w:rsidRPr="00053876" w:rsidRDefault="00C87EDB" w:rsidP="00C66FC2">
            <w:pPr>
              <w:spacing w:after="0"/>
              <w:rPr>
                <w:b/>
                <w:bCs/>
              </w:rPr>
            </w:pPr>
          </w:p>
        </w:tc>
        <w:tc>
          <w:tcPr>
            <w:tcW w:w="360" w:type="pct"/>
            <w:shd w:val="clear" w:color="auto" w:fill="auto"/>
            <w:noWrap/>
            <w:vAlign w:val="center"/>
          </w:tcPr>
          <w:p w14:paraId="0674BE12" w14:textId="77777777" w:rsidR="00C87EDB" w:rsidRPr="00053876" w:rsidRDefault="00C87EDB" w:rsidP="00C66FC2">
            <w:pPr>
              <w:spacing w:after="0"/>
              <w:rPr>
                <w:b/>
                <w:bCs/>
              </w:rPr>
            </w:pPr>
          </w:p>
        </w:tc>
        <w:tc>
          <w:tcPr>
            <w:tcW w:w="350" w:type="pct"/>
            <w:shd w:val="clear" w:color="auto" w:fill="auto"/>
            <w:noWrap/>
            <w:vAlign w:val="center"/>
          </w:tcPr>
          <w:p w14:paraId="47AC6891" w14:textId="77777777" w:rsidR="00C87EDB" w:rsidRPr="00053876" w:rsidRDefault="00C87EDB" w:rsidP="00C66FC2">
            <w:pPr>
              <w:spacing w:after="0"/>
              <w:rPr>
                <w:b/>
                <w:bCs/>
              </w:rPr>
            </w:pPr>
          </w:p>
        </w:tc>
      </w:tr>
      <w:bookmarkEnd w:id="108"/>
    </w:tbl>
    <w:p w14:paraId="10350C66" w14:textId="2185DC83" w:rsidR="00DA3B72" w:rsidRPr="004C62F0" w:rsidRDefault="00DA3B72" w:rsidP="00D97254">
      <w:pPr>
        <w:rPr>
          <w:szCs w:val="24"/>
        </w:rPr>
      </w:pPr>
    </w:p>
    <w:p w14:paraId="33AB56FF" w14:textId="7CDD8B47" w:rsidR="00F40F7F" w:rsidRDefault="00E62676" w:rsidP="00DA3B72">
      <w:pPr>
        <w:pStyle w:val="Tit02espanol"/>
        <w:ind w:left="578" w:hanging="578"/>
      </w:pPr>
      <w:bookmarkStart w:id="109" w:name="_Toc95379522"/>
      <w:r w:rsidRPr="00E62676">
        <w:t>Desviaciones metodológicas</w:t>
      </w:r>
      <w:bookmarkEnd w:id="109"/>
    </w:p>
    <w:p w14:paraId="01979F51" w14:textId="77777777" w:rsidR="00C50135" w:rsidRDefault="00C50135" w:rsidP="00C50135">
      <w:pPr>
        <w:rPr>
          <w:lang w:eastAsia="ja-JP"/>
        </w:rPr>
      </w:pPr>
      <w:r w:rsidRPr="00AF473E">
        <w:rPr>
          <w:color w:val="CC3668" w:themeColor="accent5"/>
          <w:lang w:eastAsia="ja-JP"/>
        </w:rPr>
        <w:t xml:space="preserve">Si el PMCC requiere una desviación metodológica, deberá presentar los procedimientos establecidos en el </w:t>
      </w:r>
      <w:r w:rsidRPr="00872F85">
        <w:rPr>
          <w:b/>
          <w:bCs/>
          <w:i/>
          <w:iCs/>
          <w:color w:val="CC3668" w:themeColor="accent5"/>
          <w:lang w:eastAsia="ja-JP"/>
        </w:rPr>
        <w:t>Protocolo de Cercarbono para la certificación voluntaria de carbono</w:t>
      </w:r>
      <w:r w:rsidRPr="00AF473E">
        <w:rPr>
          <w:color w:val="CC3668" w:themeColor="accent5"/>
          <w:lang w:eastAsia="ja-JP"/>
        </w:rPr>
        <w:t>.</w:t>
      </w:r>
    </w:p>
    <w:p w14:paraId="2718E861" w14:textId="0EC93A22" w:rsidR="00C50135" w:rsidRPr="00C50135" w:rsidRDefault="00C50135" w:rsidP="00C50135">
      <w:pPr>
        <w:rPr>
          <w:lang w:eastAsia="ja-JP"/>
        </w:rPr>
      </w:pPr>
    </w:p>
    <w:p w14:paraId="59B7D3C1" w14:textId="04FE4BD6" w:rsidR="00D97254" w:rsidRPr="00D35F5C" w:rsidRDefault="00D97254" w:rsidP="00556F32">
      <w:pPr>
        <w:pStyle w:val="Tit02espanol"/>
      </w:pPr>
      <w:bookmarkStart w:id="110" w:name="_Toc80091438"/>
      <w:bookmarkStart w:id="111" w:name="_Toc80091533"/>
      <w:bookmarkStart w:id="112" w:name="_Toc80091904"/>
      <w:bookmarkStart w:id="113" w:name="_Toc80092241"/>
      <w:bookmarkStart w:id="114" w:name="_Toc95379523"/>
      <w:r w:rsidRPr="00D35F5C">
        <w:t>Elegibilidad</w:t>
      </w:r>
      <w:bookmarkEnd w:id="110"/>
      <w:bookmarkEnd w:id="111"/>
      <w:bookmarkEnd w:id="112"/>
      <w:bookmarkEnd w:id="113"/>
      <w:bookmarkEnd w:id="114"/>
    </w:p>
    <w:p w14:paraId="7C436B73" w14:textId="35EDF9E6" w:rsidR="00D97254" w:rsidRPr="00166038" w:rsidRDefault="00EB138B" w:rsidP="00D97254">
      <w:pPr>
        <w:rPr>
          <w:color w:val="CC3668" w:themeColor="accent5"/>
        </w:rPr>
      </w:pPr>
      <w:r w:rsidRPr="00166038">
        <w:rPr>
          <w:color w:val="CC3668" w:themeColor="accent5"/>
        </w:rPr>
        <w:lastRenderedPageBreak/>
        <w:t>Presente</w:t>
      </w:r>
      <w:r w:rsidR="00D97254" w:rsidRPr="00166038">
        <w:rPr>
          <w:color w:val="CC3668" w:themeColor="accent5"/>
        </w:rPr>
        <w:t xml:space="preserve"> el análisis de elegibilidad para las áreas del PMCC</w:t>
      </w:r>
      <w:r w:rsidR="00F600DF" w:rsidRPr="00166038">
        <w:rPr>
          <w:color w:val="CC3668" w:themeColor="accent5"/>
        </w:rPr>
        <w:t xml:space="preserve"> según lo establecido en la metodología seleccionada</w:t>
      </w:r>
      <w:r w:rsidR="00D97254" w:rsidRPr="00166038">
        <w:rPr>
          <w:color w:val="CC3668" w:themeColor="accent5"/>
        </w:rPr>
        <w:t>.</w:t>
      </w:r>
    </w:p>
    <w:p w14:paraId="0DBE0CD7" w14:textId="5381F0A6" w:rsidR="00EB138B" w:rsidRPr="00AA2E92" w:rsidRDefault="00EB138B" w:rsidP="00AA2E92"/>
    <w:p w14:paraId="02B3F403" w14:textId="4CECAC72" w:rsidR="00D97254" w:rsidRPr="00D35F5C" w:rsidRDefault="00D97254" w:rsidP="00556F32">
      <w:pPr>
        <w:pStyle w:val="Tit02espanol"/>
      </w:pPr>
      <w:bookmarkStart w:id="115" w:name="_Toc80091443"/>
      <w:bookmarkStart w:id="116" w:name="_Toc80091538"/>
      <w:bookmarkStart w:id="117" w:name="_Toc80091909"/>
      <w:bookmarkStart w:id="118" w:name="_Toc80092246"/>
      <w:bookmarkStart w:id="119" w:name="_Toc95379524"/>
      <w:bookmarkEnd w:id="91"/>
      <w:r w:rsidRPr="00D35F5C">
        <w:t>Reservorios de carbono</w:t>
      </w:r>
      <w:bookmarkEnd w:id="115"/>
      <w:bookmarkEnd w:id="116"/>
      <w:bookmarkEnd w:id="117"/>
      <w:bookmarkEnd w:id="118"/>
      <w:bookmarkEnd w:id="119"/>
    </w:p>
    <w:p w14:paraId="4CA4BF2D" w14:textId="0C125CBF" w:rsidR="00D97254" w:rsidRPr="00D35F5C" w:rsidRDefault="00A377FE" w:rsidP="00D97254">
      <w:r w:rsidRPr="00991DCC">
        <w:rPr>
          <w:color w:val="CC3668" w:themeColor="accent5"/>
        </w:rPr>
        <w:t>Presente</w:t>
      </w:r>
      <w:r w:rsidR="00D97254" w:rsidRPr="00991DCC">
        <w:rPr>
          <w:color w:val="CC3668" w:themeColor="accent5"/>
        </w:rPr>
        <w:t xml:space="preserve"> los reservorios de carbono que </w:t>
      </w:r>
      <w:r w:rsidR="007D3A31" w:rsidRPr="00991DCC">
        <w:rPr>
          <w:color w:val="CC3668" w:themeColor="accent5"/>
        </w:rPr>
        <w:t xml:space="preserve">incluidos en </w:t>
      </w:r>
      <w:r w:rsidR="00D97254" w:rsidRPr="00991DCC">
        <w:rPr>
          <w:color w:val="CC3668" w:themeColor="accent5"/>
        </w:rPr>
        <w:t xml:space="preserve">el </w:t>
      </w:r>
      <w:r w:rsidR="007D3A31" w:rsidRPr="00991DCC">
        <w:rPr>
          <w:color w:val="CC3668" w:themeColor="accent5"/>
        </w:rPr>
        <w:t>PMCC</w:t>
      </w:r>
      <w:r w:rsidR="00D97254" w:rsidRPr="00991DCC">
        <w:rPr>
          <w:color w:val="CC3668" w:themeColor="accent5"/>
        </w:rPr>
        <w:t xml:space="preserve"> en los escenarios de línea base y de proyecto. Los reservorios de carbono son biomasa arriba del suelo, biomasa subterránea, madera muerta, hojarasca y carbono orgánico del suelo. Al estimar las existencias de carbono en los reservorios de carbono, debe considerar como mínimo la biomasa arriba del suelo y la biomasa subterránea y puede o no considerar el carbono presente en la madera muerta, la hojarasca y en el carbono orgánico del suelo</w:t>
      </w:r>
      <w:r w:rsidR="00991DCC" w:rsidRPr="00991DCC">
        <w:rPr>
          <w:color w:val="CC3668" w:themeColor="accent5"/>
        </w:rPr>
        <w:t xml:space="preserve"> según lo que indique la metodología seleccionada</w:t>
      </w:r>
      <w:r w:rsidR="00D97254" w:rsidRPr="00991DCC">
        <w:rPr>
          <w:color w:val="CC3668" w:themeColor="accent5"/>
        </w:rPr>
        <w:t>.</w:t>
      </w:r>
      <w:r w:rsidR="00D97254" w:rsidRPr="00D35F5C">
        <w:t xml:space="preserve"> </w:t>
      </w:r>
    </w:p>
    <w:tbl>
      <w:tblPr>
        <w:tblW w:w="5000" w:type="pct"/>
        <w:tblBorders>
          <w:top w:val="single" w:sz="4" w:space="0" w:color="82D88E" w:themeColor="accent3" w:themeTint="99"/>
          <w:left w:val="single" w:sz="4" w:space="0" w:color="82D88E" w:themeColor="accent3" w:themeTint="99"/>
          <w:bottom w:val="single" w:sz="4" w:space="0" w:color="82D88E" w:themeColor="accent3" w:themeTint="99"/>
          <w:right w:val="single" w:sz="4" w:space="0" w:color="82D88E" w:themeColor="accent3" w:themeTint="99"/>
          <w:insideH w:val="single" w:sz="4" w:space="0" w:color="82D88E" w:themeColor="accent3" w:themeTint="99"/>
          <w:insideV w:val="single" w:sz="4" w:space="0" w:color="82D88E" w:themeColor="accent3" w:themeTint="99"/>
        </w:tblBorders>
        <w:tblLook w:val="04A0" w:firstRow="1" w:lastRow="0" w:firstColumn="1" w:lastColumn="0" w:noHBand="0" w:noVBand="1"/>
      </w:tblPr>
      <w:tblGrid>
        <w:gridCol w:w="1979"/>
        <w:gridCol w:w="3118"/>
        <w:gridCol w:w="3731"/>
      </w:tblGrid>
      <w:tr w:rsidR="00ED57FC" w:rsidRPr="00D35F5C" w14:paraId="3465CF37" w14:textId="77777777" w:rsidTr="00796349">
        <w:trPr>
          <w:trHeight w:val="411"/>
          <w:tblHeader/>
        </w:trPr>
        <w:tc>
          <w:tcPr>
            <w:tcW w:w="1121" w:type="pct"/>
            <w:shd w:val="clear" w:color="auto" w:fill="39B54A" w:themeFill="accent3"/>
            <w:noWrap/>
            <w:vAlign w:val="center"/>
            <w:hideMark/>
          </w:tcPr>
          <w:p w14:paraId="634C51E8" w14:textId="1CD0DCCD" w:rsidR="00D97254" w:rsidRPr="00D35F5C" w:rsidRDefault="00D97254" w:rsidP="00CA2A7D">
            <w:pPr>
              <w:spacing w:after="0"/>
              <w:rPr>
                <w:rFonts w:eastAsia="Times New Roman"/>
                <w:b/>
                <w:lang w:eastAsia="en-GB"/>
              </w:rPr>
            </w:pPr>
            <w:r w:rsidRPr="00D35F5C">
              <w:rPr>
                <w:rFonts w:eastAsia="Times New Roman"/>
                <w:b/>
                <w:lang w:eastAsia="en-GB"/>
              </w:rPr>
              <w:t>R</w:t>
            </w:r>
            <w:r w:rsidR="00ED57FC" w:rsidRPr="00D35F5C">
              <w:rPr>
                <w:rFonts w:eastAsia="Times New Roman"/>
                <w:b/>
                <w:lang w:eastAsia="en-GB"/>
              </w:rPr>
              <w:t>eservorio</w:t>
            </w:r>
          </w:p>
        </w:tc>
        <w:tc>
          <w:tcPr>
            <w:tcW w:w="1766" w:type="pct"/>
            <w:shd w:val="clear" w:color="auto" w:fill="39B54A" w:themeFill="accent3"/>
            <w:noWrap/>
            <w:vAlign w:val="center"/>
          </w:tcPr>
          <w:p w14:paraId="01EF226D" w14:textId="77777777" w:rsidR="00D97254" w:rsidRPr="00D35F5C" w:rsidRDefault="00D97254" w:rsidP="00CA2A7D">
            <w:pPr>
              <w:spacing w:after="0"/>
              <w:rPr>
                <w:rFonts w:eastAsia="Times New Roman"/>
                <w:b/>
                <w:i/>
                <w:lang w:eastAsia="en-GB"/>
              </w:rPr>
            </w:pPr>
            <w:r w:rsidRPr="00D35F5C">
              <w:rPr>
                <w:rFonts w:eastAsia="Times New Roman"/>
                <w:b/>
                <w:lang w:eastAsia="en-GB"/>
              </w:rPr>
              <w:t>Escenario de línea base</w:t>
            </w:r>
          </w:p>
        </w:tc>
        <w:tc>
          <w:tcPr>
            <w:tcW w:w="2113" w:type="pct"/>
            <w:shd w:val="clear" w:color="auto" w:fill="39B54A" w:themeFill="accent3"/>
            <w:noWrap/>
            <w:vAlign w:val="center"/>
          </w:tcPr>
          <w:p w14:paraId="4E086DB6" w14:textId="77777777" w:rsidR="00D97254" w:rsidRPr="00D35F5C" w:rsidRDefault="00D97254" w:rsidP="00CA2A7D">
            <w:pPr>
              <w:spacing w:after="0"/>
              <w:rPr>
                <w:rFonts w:eastAsia="Times New Roman"/>
                <w:b/>
                <w:i/>
                <w:lang w:eastAsia="en-GB"/>
              </w:rPr>
            </w:pPr>
            <w:r w:rsidRPr="00D35F5C">
              <w:rPr>
                <w:rFonts w:eastAsia="Times New Roman"/>
                <w:b/>
                <w:lang w:eastAsia="en-GB"/>
              </w:rPr>
              <w:t>Escenario de proyecto</w:t>
            </w:r>
          </w:p>
        </w:tc>
      </w:tr>
      <w:tr w:rsidR="00ED57FC" w:rsidRPr="00D35F5C" w14:paraId="75D5A7B9" w14:textId="77777777" w:rsidTr="00796349">
        <w:trPr>
          <w:trHeight w:val="241"/>
        </w:trPr>
        <w:tc>
          <w:tcPr>
            <w:tcW w:w="1121" w:type="pct"/>
            <w:shd w:val="clear" w:color="auto" w:fill="auto"/>
          </w:tcPr>
          <w:p w14:paraId="70680150" w14:textId="77777777" w:rsidR="00D97254" w:rsidRPr="00D35F5C" w:rsidRDefault="00D97254" w:rsidP="00CA2A7D">
            <w:pPr>
              <w:spacing w:after="0"/>
              <w:rPr>
                <w:b/>
              </w:rPr>
            </w:pPr>
          </w:p>
        </w:tc>
        <w:tc>
          <w:tcPr>
            <w:tcW w:w="1766" w:type="pct"/>
            <w:shd w:val="clear" w:color="auto" w:fill="auto"/>
            <w:noWrap/>
            <w:vAlign w:val="center"/>
          </w:tcPr>
          <w:p w14:paraId="61075252" w14:textId="77777777" w:rsidR="00D97254" w:rsidRPr="00D35F5C" w:rsidRDefault="00D97254" w:rsidP="00CA2A7D">
            <w:pPr>
              <w:spacing w:after="0"/>
              <w:rPr>
                <w:b/>
              </w:rPr>
            </w:pPr>
          </w:p>
        </w:tc>
        <w:tc>
          <w:tcPr>
            <w:tcW w:w="2113" w:type="pct"/>
            <w:shd w:val="clear" w:color="auto" w:fill="auto"/>
            <w:noWrap/>
            <w:vAlign w:val="center"/>
          </w:tcPr>
          <w:p w14:paraId="70EE0228" w14:textId="77777777" w:rsidR="00D97254" w:rsidRPr="00D35F5C" w:rsidRDefault="00D97254" w:rsidP="00CA2A7D">
            <w:pPr>
              <w:spacing w:after="0"/>
              <w:rPr>
                <w:b/>
              </w:rPr>
            </w:pPr>
          </w:p>
        </w:tc>
      </w:tr>
    </w:tbl>
    <w:p w14:paraId="554917D6" w14:textId="4821B28D" w:rsidR="00AA2E92" w:rsidRPr="00AA2E92" w:rsidRDefault="00AA2E92" w:rsidP="00AA2E92">
      <w:bookmarkStart w:id="120" w:name="_Toc80091444"/>
      <w:bookmarkStart w:id="121" w:name="_Toc80091539"/>
      <w:bookmarkStart w:id="122" w:name="_Toc80091910"/>
      <w:bookmarkStart w:id="123" w:name="_Toc80092247"/>
    </w:p>
    <w:p w14:paraId="5BD97F60" w14:textId="51DE394D" w:rsidR="00D97254" w:rsidRPr="00D35F5C" w:rsidRDefault="00D97254" w:rsidP="00556F32">
      <w:pPr>
        <w:pStyle w:val="Tit02espanol"/>
        <w:rPr>
          <w:i/>
        </w:rPr>
      </w:pPr>
      <w:bookmarkStart w:id="124" w:name="_Toc95379525"/>
      <w:r w:rsidRPr="00D35F5C">
        <w:t>P</w:t>
      </w:r>
      <w:r w:rsidR="00ED57FC" w:rsidRPr="00D35F5C">
        <w:t>eríodo de acreditación</w:t>
      </w:r>
      <w:bookmarkEnd w:id="120"/>
      <w:bookmarkEnd w:id="121"/>
      <w:bookmarkEnd w:id="122"/>
      <w:bookmarkEnd w:id="123"/>
      <w:bookmarkEnd w:id="124"/>
    </w:p>
    <w:p w14:paraId="0449077F" w14:textId="4FCB9E78" w:rsidR="00D97254" w:rsidRDefault="00F774E3" w:rsidP="00ED57FC">
      <w:pPr>
        <w:rPr>
          <w:iCs/>
          <w:color w:val="CC3668" w:themeColor="accent5"/>
        </w:rPr>
      </w:pPr>
      <w:r w:rsidRPr="00D612AC">
        <w:rPr>
          <w:color w:val="CC3668" w:themeColor="accent5"/>
        </w:rPr>
        <w:t xml:space="preserve">Presente </w:t>
      </w:r>
      <w:r w:rsidR="00D97254" w:rsidRPr="00D612AC">
        <w:rPr>
          <w:color w:val="CC3668" w:themeColor="accent5"/>
        </w:rPr>
        <w:t>y justifi</w:t>
      </w:r>
      <w:r w:rsidRPr="00D612AC">
        <w:rPr>
          <w:color w:val="CC3668" w:themeColor="accent5"/>
        </w:rPr>
        <w:t>que</w:t>
      </w:r>
      <w:r w:rsidR="00D97254" w:rsidRPr="00D612AC">
        <w:rPr>
          <w:color w:val="CC3668" w:themeColor="accent5"/>
        </w:rPr>
        <w:t xml:space="preserve"> la fecha de inicio del período de acreditación (</w:t>
      </w:r>
      <w:proofErr w:type="gramStart"/>
      <w:r w:rsidR="00D97254" w:rsidRPr="00D612AC">
        <w:rPr>
          <w:color w:val="CC3668" w:themeColor="accent5"/>
        </w:rPr>
        <w:t>día.mes.año</w:t>
      </w:r>
      <w:proofErr w:type="gramEnd"/>
      <w:r w:rsidR="00D97254" w:rsidRPr="00D612AC">
        <w:rPr>
          <w:color w:val="CC3668" w:themeColor="accent5"/>
        </w:rPr>
        <w:t xml:space="preserve">). </w:t>
      </w:r>
      <w:r w:rsidRPr="00D612AC">
        <w:rPr>
          <w:iCs/>
          <w:color w:val="CC3668" w:themeColor="accent5"/>
        </w:rPr>
        <w:t>E</w:t>
      </w:r>
      <w:r w:rsidR="00D97254" w:rsidRPr="00D612AC">
        <w:rPr>
          <w:iCs/>
          <w:color w:val="CC3668" w:themeColor="accent5"/>
        </w:rPr>
        <w:t xml:space="preserve">l período de acreditación será de 20 años o igual a la duración o vida útil del PMCC si esta es menor a 20 años, contada desde el momento en que genere las primeras remociones </w:t>
      </w:r>
      <w:r w:rsidR="00CE2E17">
        <w:rPr>
          <w:iCs/>
          <w:color w:val="CC3668" w:themeColor="accent5"/>
        </w:rPr>
        <w:t xml:space="preserve">de GEI </w:t>
      </w:r>
      <w:r w:rsidR="00D97254" w:rsidRPr="00D612AC">
        <w:rPr>
          <w:iCs/>
          <w:color w:val="CC3668" w:themeColor="accent5"/>
        </w:rPr>
        <w:t>o reducciones (incluidas evitaciones, desplazamientos o destrucciones) de emisiones de GEI.</w:t>
      </w:r>
    </w:p>
    <w:p w14:paraId="518B3F54" w14:textId="1DF53C82" w:rsidR="00AA2E92" w:rsidRPr="00AA2E92" w:rsidRDefault="00AA2E92" w:rsidP="00AA2E92"/>
    <w:p w14:paraId="00B146EB" w14:textId="607CFCD7" w:rsidR="00D97254" w:rsidRPr="00855784" w:rsidRDefault="00D97254" w:rsidP="00ED57FC">
      <w:pPr>
        <w:rPr>
          <w:iCs/>
        </w:rPr>
      </w:pPr>
    </w:p>
    <w:p w14:paraId="452ACB30" w14:textId="72CB70C5" w:rsidR="00ED57FC" w:rsidRDefault="00ED57FC">
      <w:pPr>
        <w:spacing w:line="276" w:lineRule="auto"/>
        <w:jc w:val="left"/>
      </w:pPr>
      <w:r>
        <w:br w:type="page"/>
      </w:r>
    </w:p>
    <w:p w14:paraId="28F44449" w14:textId="48652BB6" w:rsidR="00ED57FC" w:rsidRPr="000C2C14" w:rsidRDefault="00ED57FC" w:rsidP="00556F32">
      <w:pPr>
        <w:pStyle w:val="Tit01espanol"/>
      </w:pPr>
      <w:bookmarkStart w:id="125" w:name="_Toc80091445"/>
      <w:bookmarkStart w:id="126" w:name="_Toc80091540"/>
      <w:bookmarkStart w:id="127" w:name="_Toc80091911"/>
      <w:bookmarkStart w:id="128" w:name="_Toc80092248"/>
      <w:bookmarkStart w:id="129" w:name="_Toc95379526"/>
      <w:r w:rsidRPr="000C2C14">
        <w:lastRenderedPageBreak/>
        <w:t xml:space="preserve">Cálculo </w:t>
      </w:r>
      <w:bookmarkEnd w:id="125"/>
      <w:bookmarkEnd w:id="126"/>
      <w:bookmarkEnd w:id="127"/>
      <w:bookmarkEnd w:id="128"/>
      <w:r w:rsidR="00630945" w:rsidRPr="00630945">
        <w:t>de las emisiones de GEI y reducciones de emisiones de GEI</w:t>
      </w:r>
      <w:bookmarkEnd w:id="129"/>
    </w:p>
    <w:p w14:paraId="3DEC7299" w14:textId="2C5871D5" w:rsidR="00ED57FC" w:rsidRPr="000C2C14" w:rsidRDefault="00C75991" w:rsidP="00822877">
      <w:pPr>
        <w:pStyle w:val="Tit02espanol"/>
      </w:pPr>
      <w:bookmarkStart w:id="130" w:name="_Toc26463795"/>
      <w:bookmarkStart w:id="131" w:name="_Toc80091446"/>
      <w:bookmarkStart w:id="132" w:name="_Toc80091541"/>
      <w:bookmarkStart w:id="133" w:name="_Toc80091912"/>
      <w:bookmarkStart w:id="134" w:name="_Toc80092249"/>
      <w:bookmarkStart w:id="135" w:name="_Toc95379527"/>
      <w:r w:rsidRPr="00C75991">
        <w:t>Cuantificación de emisiones de GEI en el escenario de línea base</w:t>
      </w:r>
      <w:bookmarkEnd w:id="130"/>
      <w:bookmarkEnd w:id="131"/>
      <w:bookmarkEnd w:id="132"/>
      <w:bookmarkEnd w:id="133"/>
      <w:bookmarkEnd w:id="134"/>
      <w:bookmarkEnd w:id="135"/>
      <w:r w:rsidR="00ED57FC" w:rsidRPr="000C2C14">
        <w:t xml:space="preserve"> </w:t>
      </w:r>
    </w:p>
    <w:p w14:paraId="32F52C67" w14:textId="1B2F1796" w:rsidR="00ED57FC" w:rsidRPr="00CA2A7D" w:rsidRDefault="00ED57FC" w:rsidP="00ED57FC">
      <w:pPr>
        <w:rPr>
          <w:color w:val="CC3668" w:themeColor="accent5"/>
        </w:rPr>
      </w:pPr>
      <w:r w:rsidRPr="00CA2A7D">
        <w:rPr>
          <w:color w:val="CC3668" w:themeColor="accent5"/>
        </w:rPr>
        <w:t>Describ</w:t>
      </w:r>
      <w:r w:rsidR="00FD1176" w:rsidRPr="00CA2A7D">
        <w:rPr>
          <w:color w:val="CC3668" w:themeColor="accent5"/>
        </w:rPr>
        <w:t>a</w:t>
      </w:r>
      <w:r w:rsidRPr="00CA2A7D">
        <w:rPr>
          <w:color w:val="CC3668" w:themeColor="accent5"/>
        </w:rPr>
        <w:t xml:space="preserve"> los criterios, procedimientos y metodologías utilizadas para cuantificar las emisiones o remociones de GEI en el escenario de línea base, cuantificando por separado fuente de emisión de GEI o reservorio de carbono en dicho escenario, convirtiendo la cantidad de cada tipo de GEI a tCO</w:t>
      </w:r>
      <w:r w:rsidRPr="00CA2A7D">
        <w:rPr>
          <w:color w:val="CC3668" w:themeColor="accent5"/>
          <w:vertAlign w:val="subscript"/>
        </w:rPr>
        <w:t>2</w:t>
      </w:r>
      <w:r w:rsidRPr="00CA2A7D">
        <w:rPr>
          <w:color w:val="CC3668" w:themeColor="accent5"/>
        </w:rPr>
        <w:t xml:space="preserve">e.  </w:t>
      </w:r>
    </w:p>
    <w:p w14:paraId="7CFB5FFE" w14:textId="27A16817" w:rsidR="00ED57FC" w:rsidRPr="00CA2A7D" w:rsidRDefault="00ED57FC" w:rsidP="006805E1">
      <w:pPr>
        <w:rPr>
          <w:i/>
          <w:color w:val="CC3668" w:themeColor="accent5"/>
        </w:rPr>
      </w:pPr>
      <w:r w:rsidRPr="00CA2A7D">
        <w:rPr>
          <w:color w:val="CC3668" w:themeColor="accent5"/>
        </w:rPr>
        <w:t>Especifi</w:t>
      </w:r>
      <w:r w:rsidR="001E7C17" w:rsidRPr="00CA2A7D">
        <w:rPr>
          <w:color w:val="CC3668" w:themeColor="accent5"/>
        </w:rPr>
        <w:t>que</w:t>
      </w:r>
      <w:r w:rsidRPr="00CA2A7D">
        <w:rPr>
          <w:color w:val="CC3668" w:themeColor="accent5"/>
        </w:rPr>
        <w:t xml:space="preserve"> las herramientas utilizadas, las ecuaciones y los valores por defecto incluidos en el cálculo. </w:t>
      </w:r>
    </w:p>
    <w:p w14:paraId="28CBD527" w14:textId="17980E1F" w:rsidR="00ED57FC" w:rsidRPr="00CA2A7D" w:rsidRDefault="00ED57FC" w:rsidP="00F87BE6">
      <w:pPr>
        <w:rPr>
          <w:i/>
        </w:rPr>
      </w:pPr>
      <w:r w:rsidRPr="00CA2A7D">
        <w:t xml:space="preserve"> </w:t>
      </w:r>
    </w:p>
    <w:p w14:paraId="2EBCFB8E" w14:textId="66FE49FD" w:rsidR="00ED57FC" w:rsidRPr="000C2C14" w:rsidRDefault="007129FB" w:rsidP="00822877">
      <w:pPr>
        <w:pStyle w:val="Tit02espanol"/>
      </w:pPr>
      <w:bookmarkStart w:id="136" w:name="_Toc80091447"/>
      <w:bookmarkStart w:id="137" w:name="_Toc80091542"/>
      <w:bookmarkStart w:id="138" w:name="_Toc80091913"/>
      <w:bookmarkStart w:id="139" w:name="_Toc80092250"/>
      <w:bookmarkStart w:id="140" w:name="_Toc95379528"/>
      <w:r w:rsidRPr="007129FB">
        <w:t>Cuantificación de emisiones</w:t>
      </w:r>
      <w:r w:rsidR="005F0AB1">
        <w:t>, remociones</w:t>
      </w:r>
      <w:r w:rsidRPr="007129FB">
        <w:t xml:space="preserve"> de GEI y reducciones (evitaciones, desplazamientos o destrucciones) de emisiones de GEI en el escenario de proyecto</w:t>
      </w:r>
      <w:bookmarkEnd w:id="136"/>
      <w:bookmarkEnd w:id="137"/>
      <w:bookmarkEnd w:id="138"/>
      <w:bookmarkEnd w:id="139"/>
      <w:bookmarkEnd w:id="140"/>
    </w:p>
    <w:p w14:paraId="03B77BAC" w14:textId="2F3A9235" w:rsidR="00ED57FC" w:rsidRPr="00CA2A7D" w:rsidRDefault="00ED57FC" w:rsidP="00ED57FC">
      <w:pPr>
        <w:rPr>
          <w:i/>
          <w:color w:val="CC3668" w:themeColor="accent5"/>
        </w:rPr>
      </w:pPr>
      <w:r w:rsidRPr="00CA2A7D">
        <w:rPr>
          <w:color w:val="CC3668" w:themeColor="accent5"/>
        </w:rPr>
        <w:t>Calcu</w:t>
      </w:r>
      <w:r w:rsidR="00C27FFA" w:rsidRPr="00CA2A7D">
        <w:rPr>
          <w:color w:val="CC3668" w:themeColor="accent5"/>
        </w:rPr>
        <w:t>le</w:t>
      </w:r>
      <w:r w:rsidRPr="00CA2A7D">
        <w:rPr>
          <w:color w:val="CC3668" w:themeColor="accent5"/>
        </w:rPr>
        <w:t xml:space="preserve"> las emisiones, remociones </w:t>
      </w:r>
      <w:r w:rsidR="007B31B1">
        <w:rPr>
          <w:color w:val="CC3668" w:themeColor="accent5"/>
        </w:rPr>
        <w:t xml:space="preserve">de GEI </w:t>
      </w:r>
      <w:r w:rsidRPr="00CA2A7D">
        <w:rPr>
          <w:color w:val="CC3668" w:themeColor="accent5"/>
        </w:rPr>
        <w:t>o reducciones (incluidas evitaciones, desplazamientos o destrucciones) de emisiones de GEI del PMCC y describ</w:t>
      </w:r>
      <w:r w:rsidR="006F4BAC">
        <w:rPr>
          <w:color w:val="CC3668" w:themeColor="accent5"/>
        </w:rPr>
        <w:t>a</w:t>
      </w:r>
      <w:r w:rsidRPr="00CA2A7D">
        <w:rPr>
          <w:color w:val="CC3668" w:themeColor="accent5"/>
        </w:rPr>
        <w:t xml:space="preserve"> el procedimiento empleado. Especifi</w:t>
      </w:r>
      <w:r w:rsidR="008F5422">
        <w:rPr>
          <w:color w:val="CC3668" w:themeColor="accent5"/>
        </w:rPr>
        <w:t>que</w:t>
      </w:r>
      <w:r w:rsidRPr="00CA2A7D">
        <w:rPr>
          <w:color w:val="CC3668" w:themeColor="accent5"/>
        </w:rPr>
        <w:t xml:space="preserve"> las herramientas utilizadas, las ecuaciones y los valores por defecto incluidos en el cálculo. </w:t>
      </w:r>
    </w:p>
    <w:p w14:paraId="31101B2D" w14:textId="0E585C87" w:rsidR="00ED57FC" w:rsidRDefault="008F5422" w:rsidP="007129FB">
      <w:pPr>
        <w:rPr>
          <w:color w:val="CC3668" w:themeColor="accent5"/>
        </w:rPr>
      </w:pPr>
      <w:r>
        <w:rPr>
          <w:color w:val="CC3668" w:themeColor="accent5"/>
        </w:rPr>
        <w:t>Cuantifique l</w:t>
      </w:r>
      <w:r w:rsidR="00ED57FC" w:rsidRPr="00CA2A7D">
        <w:rPr>
          <w:color w:val="CC3668" w:themeColor="accent5"/>
        </w:rPr>
        <w:t xml:space="preserve">as remociones </w:t>
      </w:r>
      <w:r w:rsidR="007B31B1">
        <w:rPr>
          <w:color w:val="CC3668" w:themeColor="accent5"/>
        </w:rPr>
        <w:t>de GEI</w:t>
      </w:r>
      <w:r w:rsidR="00ED57FC" w:rsidRPr="00CA2A7D">
        <w:rPr>
          <w:color w:val="CC3668" w:themeColor="accent5"/>
        </w:rPr>
        <w:t xml:space="preserve"> o reducciones (incluidas evitaciones, desplazamientos o destrucciones) de emisiones de GEI como la diferencia entre las emisiones, remociones </w:t>
      </w:r>
      <w:r w:rsidR="007B31B1">
        <w:rPr>
          <w:color w:val="CC3668" w:themeColor="accent5"/>
        </w:rPr>
        <w:t xml:space="preserve">de GEI </w:t>
      </w:r>
      <w:r w:rsidR="00ED57FC" w:rsidRPr="00CA2A7D">
        <w:rPr>
          <w:color w:val="CC3668" w:themeColor="accent5"/>
        </w:rPr>
        <w:t xml:space="preserve">o reducciones de emisiones de GEI de las fuentes de emisión de GEI y reservorios de carbono relevantes en el escenario de proyecto y aquellas relevantes en el escenario de línea base. </w:t>
      </w:r>
      <w:r w:rsidR="00DF13EF">
        <w:rPr>
          <w:color w:val="CC3668" w:themeColor="accent5"/>
        </w:rPr>
        <w:t>Cuantifique</w:t>
      </w:r>
      <w:r w:rsidR="00ED57FC" w:rsidRPr="00CA2A7D">
        <w:rPr>
          <w:color w:val="CC3668" w:themeColor="accent5"/>
        </w:rPr>
        <w:t xml:space="preserve">, según corresponda, las emisiones, remociones </w:t>
      </w:r>
      <w:r w:rsidR="007B31B1">
        <w:rPr>
          <w:color w:val="CC3668" w:themeColor="accent5"/>
        </w:rPr>
        <w:t xml:space="preserve">de GEI </w:t>
      </w:r>
      <w:r w:rsidR="00ED57FC" w:rsidRPr="00CA2A7D">
        <w:rPr>
          <w:color w:val="CC3668" w:themeColor="accent5"/>
        </w:rPr>
        <w:t>o reducciones (incluidas evitaciones, desplazamientos o destrucciones) de emisiones de GEI por separado para cada fuente de emisión de GEI o reservorio de carbono en el escenario de proyecto y en el de línea base, convirtiendo la cantidad de cada tipo de GEI a tCO</w:t>
      </w:r>
      <w:r w:rsidR="00ED57FC" w:rsidRPr="00CA2A7D">
        <w:rPr>
          <w:color w:val="CC3668" w:themeColor="accent5"/>
          <w:vertAlign w:val="subscript"/>
        </w:rPr>
        <w:t>2</w:t>
      </w:r>
      <w:r w:rsidR="00ED57FC" w:rsidRPr="00CA2A7D">
        <w:rPr>
          <w:color w:val="CC3668" w:themeColor="accent5"/>
        </w:rPr>
        <w:t>e.</w:t>
      </w:r>
    </w:p>
    <w:p w14:paraId="4D554E4D" w14:textId="13A91E91" w:rsidR="00D93514" w:rsidRPr="00D93514" w:rsidRDefault="00D93514" w:rsidP="00D93514"/>
    <w:p w14:paraId="51EF4ED6" w14:textId="242F2E29" w:rsidR="00ED57FC" w:rsidRPr="000C2C14" w:rsidRDefault="00ED57FC" w:rsidP="00E6481A">
      <w:pPr>
        <w:pStyle w:val="Tit02espanol"/>
        <w:rPr>
          <w:i/>
        </w:rPr>
      </w:pPr>
      <w:bookmarkStart w:id="141" w:name="_Toc80091448"/>
      <w:bookmarkStart w:id="142" w:name="_Toc80091543"/>
      <w:bookmarkStart w:id="143" w:name="_Toc80091914"/>
      <w:bookmarkStart w:id="144" w:name="_Toc80092251"/>
      <w:bookmarkStart w:id="145" w:name="_Toc95379529"/>
      <w:r w:rsidRPr="000C2C14">
        <w:t>Fugas</w:t>
      </w:r>
      <w:bookmarkEnd w:id="141"/>
      <w:bookmarkEnd w:id="142"/>
      <w:bookmarkEnd w:id="143"/>
      <w:bookmarkEnd w:id="144"/>
      <w:bookmarkEnd w:id="145"/>
    </w:p>
    <w:p w14:paraId="2E295573" w14:textId="77777777" w:rsidR="006844E7" w:rsidRDefault="00ED57FC" w:rsidP="00ED57FC">
      <w:pPr>
        <w:rPr>
          <w:color w:val="CC3668" w:themeColor="accent5"/>
        </w:rPr>
      </w:pPr>
      <w:r w:rsidRPr="00CA2A7D">
        <w:rPr>
          <w:color w:val="CC3668" w:themeColor="accent5"/>
        </w:rPr>
        <w:t xml:space="preserve">Si corresponde, </w:t>
      </w:r>
      <w:r w:rsidR="00AF401C" w:rsidRPr="00AF401C">
        <w:rPr>
          <w:color w:val="CC3668" w:themeColor="accent5"/>
        </w:rPr>
        <w:t>identifiq</w:t>
      </w:r>
      <w:r w:rsidR="00AF401C">
        <w:rPr>
          <w:color w:val="CC3668" w:themeColor="accent5"/>
        </w:rPr>
        <w:t>ue</w:t>
      </w:r>
      <w:r w:rsidRPr="00CA2A7D">
        <w:rPr>
          <w:color w:val="CC3668" w:themeColor="accent5"/>
        </w:rPr>
        <w:t xml:space="preserve"> y calcul</w:t>
      </w:r>
      <w:r w:rsidR="00AF401C">
        <w:rPr>
          <w:color w:val="CC3668" w:themeColor="accent5"/>
        </w:rPr>
        <w:t>e</w:t>
      </w:r>
      <w:r w:rsidRPr="00CA2A7D">
        <w:rPr>
          <w:color w:val="CC3668" w:themeColor="accent5"/>
        </w:rPr>
        <w:t xml:space="preserve"> las fugas del PMCC y describ</w:t>
      </w:r>
      <w:r w:rsidR="00F74F2B">
        <w:rPr>
          <w:color w:val="CC3668" w:themeColor="accent5"/>
        </w:rPr>
        <w:t>a</w:t>
      </w:r>
      <w:r w:rsidRPr="00CA2A7D">
        <w:rPr>
          <w:color w:val="CC3668" w:themeColor="accent5"/>
        </w:rPr>
        <w:t xml:space="preserve"> el procedimiento empleado. Especifi</w:t>
      </w:r>
      <w:r w:rsidR="00F74F2B">
        <w:rPr>
          <w:color w:val="CC3668" w:themeColor="accent5"/>
        </w:rPr>
        <w:t>que</w:t>
      </w:r>
      <w:r w:rsidRPr="00CA2A7D">
        <w:rPr>
          <w:color w:val="CC3668" w:themeColor="accent5"/>
        </w:rPr>
        <w:t xml:space="preserve"> las herramientas utilizadas, las ecuaciones y los valores por defecto incluidos en el cálculo.</w:t>
      </w:r>
    </w:p>
    <w:p w14:paraId="39F492A6" w14:textId="4235B28D" w:rsidR="00D021D9" w:rsidRPr="006844E7" w:rsidRDefault="00ED57FC" w:rsidP="006844E7">
      <w:r w:rsidRPr="006844E7">
        <w:t xml:space="preserve"> </w:t>
      </w:r>
    </w:p>
    <w:p w14:paraId="57669318" w14:textId="4566EC52" w:rsidR="00ED57FC" w:rsidRPr="000C2C14" w:rsidRDefault="00D021D9" w:rsidP="00D021D9">
      <w:pPr>
        <w:pStyle w:val="Tit02espanol"/>
        <w:rPr>
          <w:i/>
        </w:rPr>
      </w:pPr>
      <w:bookmarkStart w:id="146" w:name="_Toc80091449"/>
      <w:bookmarkStart w:id="147" w:name="_Toc80091544"/>
      <w:bookmarkStart w:id="148" w:name="_Toc80091915"/>
      <w:bookmarkStart w:id="149" w:name="_Toc80092252"/>
      <w:bookmarkStart w:id="150" w:name="_Toc95379530"/>
      <w:r w:rsidRPr="00D021D9">
        <w:t>Reducciones (evitaciones, desplazamientos o destrucciones) de emisiones netas de GEI</w:t>
      </w:r>
      <w:bookmarkEnd w:id="146"/>
      <w:bookmarkEnd w:id="147"/>
      <w:bookmarkEnd w:id="148"/>
      <w:bookmarkEnd w:id="149"/>
      <w:bookmarkEnd w:id="150"/>
    </w:p>
    <w:p w14:paraId="1525EDA4" w14:textId="3DA98433" w:rsidR="00ED57FC" w:rsidRPr="00CA2A7D" w:rsidRDefault="00ED57FC" w:rsidP="00ED57FC">
      <w:pPr>
        <w:rPr>
          <w:color w:val="CC3668" w:themeColor="accent5"/>
        </w:rPr>
      </w:pPr>
      <w:r w:rsidRPr="00CA2A7D">
        <w:rPr>
          <w:color w:val="CC3668" w:themeColor="accent5"/>
        </w:rPr>
        <w:t>Describ</w:t>
      </w:r>
      <w:r w:rsidR="00823A6E" w:rsidRPr="00CA2A7D">
        <w:rPr>
          <w:color w:val="CC3668" w:themeColor="accent5"/>
        </w:rPr>
        <w:t>a</w:t>
      </w:r>
      <w:r w:rsidRPr="00CA2A7D">
        <w:rPr>
          <w:color w:val="CC3668" w:themeColor="accent5"/>
        </w:rPr>
        <w:t xml:space="preserve"> el procedimiento para el cálculo de las remociones </w:t>
      </w:r>
      <w:r w:rsidR="007B31B1">
        <w:rPr>
          <w:color w:val="CC3668" w:themeColor="accent5"/>
        </w:rPr>
        <w:t>de GEI</w:t>
      </w:r>
      <w:r w:rsidRPr="00CA2A7D">
        <w:rPr>
          <w:color w:val="CC3668" w:themeColor="accent5"/>
        </w:rPr>
        <w:t xml:space="preserve"> o reducciones (incluidas evitaciones, desplazamientos o destrucciones) de emisiones netas de GEI del PMCC.</w:t>
      </w:r>
    </w:p>
    <w:p w14:paraId="6B1A71F6" w14:textId="6BD4FC42" w:rsidR="00ED57FC" w:rsidRPr="00CA2A7D" w:rsidRDefault="00FB643E" w:rsidP="00ED57FC">
      <w:pPr>
        <w:rPr>
          <w:i/>
          <w:color w:val="CC3668" w:themeColor="accent5"/>
        </w:rPr>
      </w:pPr>
      <w:r>
        <w:rPr>
          <w:color w:val="CC3668" w:themeColor="accent5"/>
        </w:rPr>
        <w:lastRenderedPageBreak/>
        <w:t>L</w:t>
      </w:r>
      <w:r w:rsidR="005A6DC1">
        <w:rPr>
          <w:color w:val="CC3668" w:themeColor="accent5"/>
        </w:rPr>
        <w:t xml:space="preserve">os cálculos deben incluir los realizados al aplicar la </w:t>
      </w:r>
      <w:r w:rsidR="0062660B" w:rsidRPr="0062660B">
        <w:rPr>
          <w:rFonts w:eastAsia="Times New Roman"/>
          <w:b/>
          <w:bCs/>
          <w:i/>
          <w:iCs/>
          <w:color w:val="CC3668" w:themeColor="accent5"/>
        </w:rPr>
        <w:t>Herramienta de Cercarbono para estimar la reserva de carbono en iniciativas de mitigación del cambio climático en el sector uso de la tierra</w:t>
      </w:r>
      <w:r w:rsidR="00ED57FC" w:rsidRPr="00CA2A7D">
        <w:rPr>
          <w:color w:val="CC3668" w:themeColor="accent5"/>
        </w:rPr>
        <w:t>.</w:t>
      </w:r>
    </w:p>
    <w:p w14:paraId="7092CBD9" w14:textId="09BBF312" w:rsidR="00ED57FC" w:rsidRPr="00CA2A7D" w:rsidRDefault="00ED57FC" w:rsidP="00ED57FC">
      <w:pPr>
        <w:rPr>
          <w:color w:val="CC3668" w:themeColor="accent5"/>
        </w:rPr>
      </w:pPr>
      <w:r w:rsidRPr="00CA2A7D">
        <w:rPr>
          <w:color w:val="CC3668" w:themeColor="accent5"/>
        </w:rPr>
        <w:t>Según corresponda, relacion</w:t>
      </w:r>
      <w:r w:rsidR="00BF1636">
        <w:rPr>
          <w:color w:val="CC3668" w:themeColor="accent5"/>
        </w:rPr>
        <w:t>e</w:t>
      </w:r>
      <w:r w:rsidRPr="00CA2A7D">
        <w:rPr>
          <w:color w:val="CC3668" w:themeColor="accent5"/>
        </w:rPr>
        <w:t xml:space="preserve"> en la siguiente tabla, las remociones </w:t>
      </w:r>
      <w:r w:rsidR="007B31B1">
        <w:rPr>
          <w:color w:val="CC3668" w:themeColor="accent5"/>
        </w:rPr>
        <w:t>de GEI</w:t>
      </w:r>
      <w:r w:rsidRPr="00CA2A7D">
        <w:rPr>
          <w:color w:val="CC3668" w:themeColor="accent5"/>
        </w:rPr>
        <w:t xml:space="preserve"> o reducciones (incluidas evitaciones, desplazamientos o destrucciones) de emisiones netas de GEI del PMCC: </w:t>
      </w:r>
    </w:p>
    <w:tbl>
      <w:tblPr>
        <w:tblStyle w:val="Tablaconcuadrcula4-nfasis6"/>
        <w:tblpPr w:leftFromText="141" w:rightFromText="141" w:vertAnchor="text" w:horzAnchor="margin" w:tblpY="58"/>
        <w:tblW w:w="0" w:type="auto"/>
        <w:tblBorders>
          <w:top w:val="single" w:sz="4" w:space="0" w:color="82D88E" w:themeColor="accent3" w:themeTint="99"/>
          <w:left w:val="single" w:sz="4" w:space="0" w:color="82D88E" w:themeColor="accent3" w:themeTint="99"/>
          <w:bottom w:val="single" w:sz="4" w:space="0" w:color="82D88E" w:themeColor="accent3" w:themeTint="99"/>
          <w:right w:val="single" w:sz="4" w:space="0" w:color="82D88E" w:themeColor="accent3" w:themeTint="99"/>
          <w:insideH w:val="single" w:sz="4" w:space="0" w:color="82D88E" w:themeColor="accent3" w:themeTint="99"/>
          <w:insideV w:val="single" w:sz="4" w:space="0" w:color="82D88E" w:themeColor="accent3" w:themeTint="99"/>
        </w:tblBorders>
        <w:tblLook w:val="04A0" w:firstRow="1" w:lastRow="0" w:firstColumn="1" w:lastColumn="0" w:noHBand="0" w:noVBand="1"/>
      </w:tblPr>
      <w:tblGrid>
        <w:gridCol w:w="988"/>
        <w:gridCol w:w="1275"/>
        <w:gridCol w:w="1418"/>
        <w:gridCol w:w="1276"/>
        <w:gridCol w:w="1559"/>
        <w:gridCol w:w="850"/>
        <w:gridCol w:w="1462"/>
      </w:tblGrid>
      <w:tr w:rsidR="00FB643E" w:rsidRPr="00FB643E" w14:paraId="1104561A" w14:textId="77777777" w:rsidTr="00B660BC">
        <w:trPr>
          <w:cnfStyle w:val="100000000000" w:firstRow="1" w:lastRow="0" w:firstColumn="0" w:lastColumn="0" w:oddVBand="0" w:evenVBand="0" w:oddHBand="0" w:evenHBand="0" w:firstRowFirstColumn="0" w:firstRowLastColumn="0" w:lastRowFirstColumn="0" w:lastRowLastColumn="0"/>
          <w:trHeight w:val="134"/>
        </w:trPr>
        <w:tc>
          <w:tcPr>
            <w:cnfStyle w:val="001000000000" w:firstRow="0" w:lastRow="0" w:firstColumn="1" w:lastColumn="0" w:oddVBand="0" w:evenVBand="0" w:oddHBand="0" w:evenHBand="0" w:firstRowFirstColumn="0" w:firstRowLastColumn="0" w:lastRowFirstColumn="0" w:lastRowLastColumn="0"/>
            <w:tcW w:w="988" w:type="dxa"/>
            <w:vMerge w:val="restart"/>
            <w:tcBorders>
              <w:top w:val="none" w:sz="0" w:space="0" w:color="auto"/>
              <w:left w:val="none" w:sz="0" w:space="0" w:color="auto"/>
              <w:bottom w:val="none" w:sz="0" w:space="0" w:color="auto"/>
              <w:right w:val="none" w:sz="0" w:space="0" w:color="auto"/>
            </w:tcBorders>
            <w:shd w:val="clear" w:color="auto" w:fill="39B54A" w:themeFill="accent3"/>
            <w:vAlign w:val="center"/>
          </w:tcPr>
          <w:p w14:paraId="4AA329CF" w14:textId="77777777" w:rsidR="00ED57FC" w:rsidRPr="00FB643E" w:rsidRDefault="00ED57FC" w:rsidP="00872B76">
            <w:pPr>
              <w:spacing w:before="0"/>
              <w:jc w:val="center"/>
              <w:rPr>
                <w:rFonts w:cs="Times New Roman"/>
                <w:i/>
                <w:color w:val="auto"/>
                <w:lang w:val="es-CO"/>
              </w:rPr>
            </w:pPr>
            <w:r w:rsidRPr="00FB643E">
              <w:rPr>
                <w:rFonts w:cs="Times New Roman"/>
                <w:color w:val="auto"/>
              </w:rPr>
              <w:t>Año</w:t>
            </w:r>
          </w:p>
        </w:tc>
        <w:tc>
          <w:tcPr>
            <w:tcW w:w="2693" w:type="dxa"/>
            <w:gridSpan w:val="2"/>
            <w:tcBorders>
              <w:top w:val="none" w:sz="0" w:space="0" w:color="auto"/>
              <w:left w:val="none" w:sz="0" w:space="0" w:color="auto"/>
              <w:bottom w:val="none" w:sz="0" w:space="0" w:color="auto"/>
              <w:right w:val="none" w:sz="0" w:space="0" w:color="auto"/>
            </w:tcBorders>
            <w:shd w:val="clear" w:color="auto" w:fill="39B54A" w:themeFill="accent3"/>
            <w:vAlign w:val="center"/>
          </w:tcPr>
          <w:p w14:paraId="7087CC47" w14:textId="77777777" w:rsidR="00ED57FC" w:rsidRPr="00FB643E" w:rsidRDefault="00ED57FC" w:rsidP="00872B76">
            <w:pPr>
              <w:spacing w:before="0"/>
              <w:jc w:val="center"/>
              <w:cnfStyle w:val="100000000000" w:firstRow="1" w:lastRow="0" w:firstColumn="0" w:lastColumn="0" w:oddVBand="0" w:evenVBand="0" w:oddHBand="0" w:evenHBand="0" w:firstRowFirstColumn="0" w:firstRowLastColumn="0" w:lastRowFirstColumn="0" w:lastRowLastColumn="0"/>
              <w:rPr>
                <w:rFonts w:cs="Times New Roman"/>
                <w:i/>
                <w:color w:val="auto"/>
                <w:lang w:val="es-CO"/>
              </w:rPr>
            </w:pPr>
            <w:r w:rsidRPr="00FB643E">
              <w:rPr>
                <w:rFonts w:cs="Times New Roman"/>
                <w:color w:val="auto"/>
              </w:rPr>
              <w:t>Escenario de línea base</w:t>
            </w:r>
          </w:p>
        </w:tc>
        <w:tc>
          <w:tcPr>
            <w:tcW w:w="3685" w:type="dxa"/>
            <w:gridSpan w:val="3"/>
            <w:tcBorders>
              <w:top w:val="none" w:sz="0" w:space="0" w:color="auto"/>
              <w:left w:val="none" w:sz="0" w:space="0" w:color="auto"/>
              <w:bottom w:val="none" w:sz="0" w:space="0" w:color="auto"/>
              <w:right w:val="none" w:sz="0" w:space="0" w:color="auto"/>
            </w:tcBorders>
            <w:shd w:val="clear" w:color="auto" w:fill="39B54A" w:themeFill="accent3"/>
            <w:vAlign w:val="center"/>
          </w:tcPr>
          <w:p w14:paraId="24B4B715" w14:textId="77777777" w:rsidR="00ED57FC" w:rsidRPr="00FB643E" w:rsidRDefault="00ED57FC" w:rsidP="00872B76">
            <w:pPr>
              <w:spacing w:before="0"/>
              <w:jc w:val="center"/>
              <w:cnfStyle w:val="100000000000" w:firstRow="1" w:lastRow="0" w:firstColumn="0" w:lastColumn="0" w:oddVBand="0" w:evenVBand="0" w:oddHBand="0" w:evenHBand="0" w:firstRowFirstColumn="0" w:firstRowLastColumn="0" w:lastRowFirstColumn="0" w:lastRowLastColumn="0"/>
              <w:rPr>
                <w:rFonts w:cs="Times New Roman"/>
                <w:i/>
                <w:color w:val="auto"/>
                <w:lang w:val="es-CO"/>
              </w:rPr>
            </w:pPr>
            <w:r w:rsidRPr="00FB643E">
              <w:rPr>
                <w:rFonts w:cs="Times New Roman"/>
                <w:color w:val="auto"/>
              </w:rPr>
              <w:t>Escenario de proyecto</w:t>
            </w:r>
          </w:p>
        </w:tc>
        <w:tc>
          <w:tcPr>
            <w:tcW w:w="1462" w:type="dxa"/>
            <w:vMerge w:val="restart"/>
            <w:tcBorders>
              <w:top w:val="none" w:sz="0" w:space="0" w:color="auto"/>
              <w:left w:val="none" w:sz="0" w:space="0" w:color="auto"/>
              <w:bottom w:val="none" w:sz="0" w:space="0" w:color="auto"/>
              <w:right w:val="none" w:sz="0" w:space="0" w:color="auto"/>
            </w:tcBorders>
            <w:shd w:val="clear" w:color="auto" w:fill="39B54A" w:themeFill="accent3"/>
            <w:vAlign w:val="center"/>
          </w:tcPr>
          <w:p w14:paraId="43E05AB3" w14:textId="2BAF879C" w:rsidR="00ED57FC" w:rsidRPr="00FB643E" w:rsidRDefault="00ED57FC" w:rsidP="00872B76">
            <w:pPr>
              <w:spacing w:before="0"/>
              <w:jc w:val="center"/>
              <w:cnfStyle w:val="100000000000" w:firstRow="1" w:lastRow="0" w:firstColumn="0" w:lastColumn="0" w:oddVBand="0" w:evenVBand="0" w:oddHBand="0" w:evenHBand="0" w:firstRowFirstColumn="0" w:firstRowLastColumn="0" w:lastRowFirstColumn="0" w:lastRowLastColumn="0"/>
              <w:rPr>
                <w:rFonts w:cs="Times New Roman"/>
                <w:i/>
                <w:color w:val="auto"/>
                <w:lang w:val="es-CO"/>
              </w:rPr>
            </w:pPr>
            <w:r w:rsidRPr="00FB643E">
              <w:rPr>
                <w:rFonts w:cs="Times New Roman"/>
                <w:color w:val="auto"/>
              </w:rPr>
              <w:t xml:space="preserve">Remoción </w:t>
            </w:r>
            <w:r w:rsidR="007B31B1">
              <w:rPr>
                <w:rFonts w:cs="Times New Roman"/>
                <w:color w:val="auto"/>
              </w:rPr>
              <w:t xml:space="preserve">de GEI </w:t>
            </w:r>
            <w:r w:rsidRPr="00FB643E">
              <w:rPr>
                <w:rFonts w:cs="Times New Roman"/>
                <w:color w:val="auto"/>
              </w:rPr>
              <w:t>o reducción neta</w:t>
            </w:r>
          </w:p>
        </w:tc>
      </w:tr>
      <w:tr w:rsidR="00FB643E" w:rsidRPr="00FB643E" w14:paraId="0C8EB7B3" w14:textId="77777777" w:rsidTr="00B660BC">
        <w:trPr>
          <w:cnfStyle w:val="000000100000" w:firstRow="0" w:lastRow="0" w:firstColumn="0" w:lastColumn="0" w:oddVBand="0" w:evenVBand="0" w:oddHBand="1" w:evenHBand="0" w:firstRowFirstColumn="0" w:firstRowLastColumn="0" w:lastRowFirstColumn="0" w:lastRowLastColumn="0"/>
          <w:trHeight w:val="253"/>
        </w:trPr>
        <w:tc>
          <w:tcPr>
            <w:cnfStyle w:val="001000000000" w:firstRow="0" w:lastRow="0" w:firstColumn="1" w:lastColumn="0" w:oddVBand="0" w:evenVBand="0" w:oddHBand="0" w:evenHBand="0" w:firstRowFirstColumn="0" w:firstRowLastColumn="0" w:lastRowFirstColumn="0" w:lastRowLastColumn="0"/>
            <w:tcW w:w="988" w:type="dxa"/>
            <w:vMerge/>
            <w:shd w:val="clear" w:color="auto" w:fill="auto"/>
            <w:vAlign w:val="center"/>
          </w:tcPr>
          <w:p w14:paraId="6E67EB73" w14:textId="77777777" w:rsidR="00ED57FC" w:rsidRPr="00FB643E" w:rsidRDefault="00ED57FC" w:rsidP="00872B76">
            <w:pPr>
              <w:spacing w:before="0"/>
              <w:jc w:val="center"/>
              <w:rPr>
                <w:rFonts w:cs="Times New Roman"/>
                <w:i/>
                <w:lang w:val="es-CO"/>
              </w:rPr>
            </w:pPr>
          </w:p>
        </w:tc>
        <w:tc>
          <w:tcPr>
            <w:tcW w:w="1275" w:type="dxa"/>
            <w:shd w:val="clear" w:color="auto" w:fill="39B54A" w:themeFill="accent3"/>
            <w:vAlign w:val="center"/>
          </w:tcPr>
          <w:p w14:paraId="23C089F9" w14:textId="19C329A9" w:rsidR="00ED57FC" w:rsidRPr="00FB643E" w:rsidRDefault="00ED57FC" w:rsidP="00872B76">
            <w:pPr>
              <w:spacing w:before="0"/>
              <w:jc w:val="center"/>
              <w:cnfStyle w:val="000000100000" w:firstRow="0" w:lastRow="0" w:firstColumn="0" w:lastColumn="0" w:oddVBand="0" w:evenVBand="0" w:oddHBand="1" w:evenHBand="0" w:firstRowFirstColumn="0" w:firstRowLastColumn="0" w:lastRowFirstColumn="0" w:lastRowLastColumn="0"/>
              <w:rPr>
                <w:rFonts w:cs="Times New Roman"/>
                <w:i/>
                <w:lang w:val="es-CO"/>
              </w:rPr>
            </w:pPr>
            <w:r w:rsidRPr="00FB643E">
              <w:rPr>
                <w:rFonts w:cs="Times New Roman"/>
              </w:rPr>
              <w:t>Emisiones</w:t>
            </w:r>
            <w:r w:rsidR="00BF43E5">
              <w:rPr>
                <w:rFonts w:cs="Times New Roman"/>
              </w:rPr>
              <w:t xml:space="preserve"> de GEI</w:t>
            </w:r>
            <w:r w:rsidRPr="00FB643E">
              <w:rPr>
                <w:rFonts w:cs="Times New Roman"/>
              </w:rPr>
              <w:t xml:space="preserve"> </w:t>
            </w:r>
          </w:p>
        </w:tc>
        <w:tc>
          <w:tcPr>
            <w:tcW w:w="1418" w:type="dxa"/>
            <w:shd w:val="clear" w:color="auto" w:fill="39B54A" w:themeFill="accent3"/>
            <w:vAlign w:val="center"/>
          </w:tcPr>
          <w:p w14:paraId="2C79DE37" w14:textId="52AAF3D5" w:rsidR="00ED57FC" w:rsidRPr="00FB643E" w:rsidRDefault="00ED57FC" w:rsidP="00872B76">
            <w:pPr>
              <w:spacing w:before="0"/>
              <w:jc w:val="center"/>
              <w:cnfStyle w:val="000000100000" w:firstRow="0" w:lastRow="0" w:firstColumn="0" w:lastColumn="0" w:oddVBand="0" w:evenVBand="0" w:oddHBand="1" w:evenHBand="0" w:firstRowFirstColumn="0" w:firstRowLastColumn="0" w:lastRowFirstColumn="0" w:lastRowLastColumn="0"/>
              <w:rPr>
                <w:rFonts w:cs="Times New Roman"/>
                <w:i/>
                <w:lang w:val="es-CO"/>
              </w:rPr>
            </w:pPr>
            <w:r w:rsidRPr="00FB643E">
              <w:rPr>
                <w:rFonts w:cs="Times New Roman"/>
              </w:rPr>
              <w:t>Remociones</w:t>
            </w:r>
            <w:r w:rsidR="007B31B1">
              <w:rPr>
                <w:rFonts w:cs="Times New Roman"/>
              </w:rPr>
              <w:t xml:space="preserve"> de GEI</w:t>
            </w:r>
          </w:p>
        </w:tc>
        <w:tc>
          <w:tcPr>
            <w:tcW w:w="1276" w:type="dxa"/>
            <w:shd w:val="clear" w:color="auto" w:fill="39B54A" w:themeFill="accent3"/>
            <w:vAlign w:val="center"/>
          </w:tcPr>
          <w:p w14:paraId="5A4EA5C4" w14:textId="2D6DD9B0" w:rsidR="00ED57FC" w:rsidRPr="00FB643E" w:rsidRDefault="00ED57FC" w:rsidP="00872B76">
            <w:pPr>
              <w:spacing w:before="0"/>
              <w:jc w:val="center"/>
              <w:cnfStyle w:val="000000100000" w:firstRow="0" w:lastRow="0" w:firstColumn="0" w:lastColumn="0" w:oddVBand="0" w:evenVBand="0" w:oddHBand="1" w:evenHBand="0" w:firstRowFirstColumn="0" w:firstRowLastColumn="0" w:lastRowFirstColumn="0" w:lastRowLastColumn="0"/>
              <w:rPr>
                <w:rFonts w:cs="Times New Roman"/>
                <w:i/>
                <w:lang w:val="es-CO"/>
              </w:rPr>
            </w:pPr>
            <w:r w:rsidRPr="00FB643E">
              <w:rPr>
                <w:rFonts w:cs="Times New Roman"/>
              </w:rPr>
              <w:t xml:space="preserve">Emisiones </w:t>
            </w:r>
            <w:r w:rsidR="007B31B1">
              <w:rPr>
                <w:rFonts w:cs="Times New Roman"/>
              </w:rPr>
              <w:t>de GEI</w:t>
            </w:r>
            <w:r w:rsidRPr="00FB643E">
              <w:rPr>
                <w:rFonts w:cs="Times New Roman"/>
              </w:rPr>
              <w:t xml:space="preserve"> </w:t>
            </w:r>
          </w:p>
        </w:tc>
        <w:tc>
          <w:tcPr>
            <w:tcW w:w="1559" w:type="dxa"/>
            <w:shd w:val="clear" w:color="auto" w:fill="39B54A" w:themeFill="accent3"/>
            <w:vAlign w:val="center"/>
          </w:tcPr>
          <w:p w14:paraId="163A3C7A" w14:textId="082E6F1A" w:rsidR="00ED57FC" w:rsidRPr="00FB643E" w:rsidRDefault="00ED57FC" w:rsidP="00872B76">
            <w:pPr>
              <w:spacing w:before="0"/>
              <w:jc w:val="center"/>
              <w:cnfStyle w:val="000000100000" w:firstRow="0" w:lastRow="0" w:firstColumn="0" w:lastColumn="0" w:oddVBand="0" w:evenVBand="0" w:oddHBand="1" w:evenHBand="0" w:firstRowFirstColumn="0" w:firstRowLastColumn="0" w:lastRowFirstColumn="0" w:lastRowLastColumn="0"/>
              <w:rPr>
                <w:rFonts w:cs="Times New Roman"/>
                <w:i/>
                <w:lang w:val="es-CO"/>
              </w:rPr>
            </w:pPr>
            <w:r w:rsidRPr="00FB643E">
              <w:rPr>
                <w:rFonts w:cs="Times New Roman"/>
              </w:rPr>
              <w:t>Remociones</w:t>
            </w:r>
            <w:r w:rsidR="00BF43E5">
              <w:rPr>
                <w:rFonts w:cs="Times New Roman"/>
              </w:rPr>
              <w:t xml:space="preserve"> de GEI</w:t>
            </w:r>
          </w:p>
        </w:tc>
        <w:tc>
          <w:tcPr>
            <w:tcW w:w="850" w:type="dxa"/>
            <w:shd w:val="clear" w:color="auto" w:fill="39B54A" w:themeFill="accent3"/>
            <w:vAlign w:val="center"/>
          </w:tcPr>
          <w:p w14:paraId="532ED9DA" w14:textId="77777777" w:rsidR="00ED57FC" w:rsidRPr="00FB643E" w:rsidRDefault="00ED57FC" w:rsidP="00872B76">
            <w:pPr>
              <w:spacing w:before="0"/>
              <w:jc w:val="center"/>
              <w:cnfStyle w:val="000000100000" w:firstRow="0" w:lastRow="0" w:firstColumn="0" w:lastColumn="0" w:oddVBand="0" w:evenVBand="0" w:oddHBand="1" w:evenHBand="0" w:firstRowFirstColumn="0" w:firstRowLastColumn="0" w:lastRowFirstColumn="0" w:lastRowLastColumn="0"/>
              <w:rPr>
                <w:rFonts w:cs="Times New Roman"/>
                <w:i/>
                <w:lang w:val="es-CO"/>
              </w:rPr>
            </w:pPr>
            <w:r w:rsidRPr="00FB643E">
              <w:rPr>
                <w:rFonts w:cs="Times New Roman"/>
              </w:rPr>
              <w:t>Fugas</w:t>
            </w:r>
          </w:p>
        </w:tc>
        <w:tc>
          <w:tcPr>
            <w:tcW w:w="1462" w:type="dxa"/>
            <w:vMerge/>
            <w:shd w:val="clear" w:color="auto" w:fill="auto"/>
            <w:vAlign w:val="center"/>
          </w:tcPr>
          <w:p w14:paraId="47686F9D" w14:textId="77777777" w:rsidR="00ED57FC" w:rsidRPr="00FB643E" w:rsidRDefault="00ED57FC" w:rsidP="00872B76">
            <w:pPr>
              <w:spacing w:before="0"/>
              <w:jc w:val="center"/>
              <w:cnfStyle w:val="000000100000" w:firstRow="0" w:lastRow="0" w:firstColumn="0" w:lastColumn="0" w:oddVBand="0" w:evenVBand="0" w:oddHBand="1" w:evenHBand="0" w:firstRowFirstColumn="0" w:firstRowLastColumn="0" w:lastRowFirstColumn="0" w:lastRowLastColumn="0"/>
              <w:rPr>
                <w:rFonts w:cs="Times New Roman"/>
                <w:i/>
                <w:lang w:val="es-CO"/>
              </w:rPr>
            </w:pPr>
          </w:p>
        </w:tc>
      </w:tr>
      <w:tr w:rsidR="00FB643E" w:rsidRPr="00FB643E" w14:paraId="45894C65" w14:textId="77777777" w:rsidTr="00B660BC">
        <w:trPr>
          <w:trHeight w:val="105"/>
        </w:trPr>
        <w:tc>
          <w:tcPr>
            <w:cnfStyle w:val="001000000000" w:firstRow="0" w:lastRow="0" w:firstColumn="1" w:lastColumn="0" w:oddVBand="0" w:evenVBand="0" w:oddHBand="0" w:evenHBand="0" w:firstRowFirstColumn="0" w:firstRowLastColumn="0" w:lastRowFirstColumn="0" w:lastRowLastColumn="0"/>
            <w:tcW w:w="988" w:type="dxa"/>
            <w:shd w:val="clear" w:color="auto" w:fill="auto"/>
          </w:tcPr>
          <w:p w14:paraId="5A2A0373" w14:textId="77777777" w:rsidR="00ED57FC" w:rsidRPr="00FB643E" w:rsidRDefault="00ED57FC" w:rsidP="00872B76">
            <w:pPr>
              <w:spacing w:before="0"/>
              <w:rPr>
                <w:rFonts w:cs="Times New Roman"/>
                <w:lang w:val="es-CO"/>
              </w:rPr>
            </w:pPr>
          </w:p>
        </w:tc>
        <w:tc>
          <w:tcPr>
            <w:tcW w:w="1275" w:type="dxa"/>
            <w:shd w:val="clear" w:color="auto" w:fill="auto"/>
          </w:tcPr>
          <w:p w14:paraId="18D3402D" w14:textId="77777777" w:rsidR="00ED57FC" w:rsidRPr="00FB643E" w:rsidRDefault="00ED57FC" w:rsidP="00872B76">
            <w:pPr>
              <w:spacing w:before="0"/>
              <w:cnfStyle w:val="000000000000" w:firstRow="0" w:lastRow="0" w:firstColumn="0" w:lastColumn="0" w:oddVBand="0" w:evenVBand="0" w:oddHBand="0" w:evenHBand="0" w:firstRowFirstColumn="0" w:firstRowLastColumn="0" w:lastRowFirstColumn="0" w:lastRowLastColumn="0"/>
              <w:rPr>
                <w:rFonts w:cs="Times New Roman"/>
                <w:lang w:val="es-CO"/>
              </w:rPr>
            </w:pPr>
          </w:p>
        </w:tc>
        <w:tc>
          <w:tcPr>
            <w:tcW w:w="1418" w:type="dxa"/>
            <w:shd w:val="clear" w:color="auto" w:fill="auto"/>
          </w:tcPr>
          <w:p w14:paraId="7B51B950" w14:textId="77777777" w:rsidR="00ED57FC" w:rsidRPr="00FB643E" w:rsidRDefault="00ED57FC" w:rsidP="00872B76">
            <w:pPr>
              <w:spacing w:before="0"/>
              <w:cnfStyle w:val="000000000000" w:firstRow="0" w:lastRow="0" w:firstColumn="0" w:lastColumn="0" w:oddVBand="0" w:evenVBand="0" w:oddHBand="0" w:evenHBand="0" w:firstRowFirstColumn="0" w:firstRowLastColumn="0" w:lastRowFirstColumn="0" w:lastRowLastColumn="0"/>
              <w:rPr>
                <w:rFonts w:cs="Times New Roman"/>
                <w:lang w:val="es-CO"/>
              </w:rPr>
            </w:pPr>
          </w:p>
        </w:tc>
        <w:tc>
          <w:tcPr>
            <w:tcW w:w="1276" w:type="dxa"/>
            <w:shd w:val="clear" w:color="auto" w:fill="auto"/>
          </w:tcPr>
          <w:p w14:paraId="093F3065" w14:textId="77777777" w:rsidR="00ED57FC" w:rsidRPr="00FB643E" w:rsidRDefault="00ED57FC" w:rsidP="00872B76">
            <w:pPr>
              <w:spacing w:before="0"/>
              <w:cnfStyle w:val="000000000000" w:firstRow="0" w:lastRow="0" w:firstColumn="0" w:lastColumn="0" w:oddVBand="0" w:evenVBand="0" w:oddHBand="0" w:evenHBand="0" w:firstRowFirstColumn="0" w:firstRowLastColumn="0" w:lastRowFirstColumn="0" w:lastRowLastColumn="0"/>
              <w:rPr>
                <w:rFonts w:cs="Times New Roman"/>
                <w:lang w:val="es-CO"/>
              </w:rPr>
            </w:pPr>
          </w:p>
        </w:tc>
        <w:tc>
          <w:tcPr>
            <w:tcW w:w="1559" w:type="dxa"/>
            <w:shd w:val="clear" w:color="auto" w:fill="auto"/>
          </w:tcPr>
          <w:p w14:paraId="58304FC2" w14:textId="77777777" w:rsidR="00ED57FC" w:rsidRPr="00FB643E" w:rsidRDefault="00ED57FC" w:rsidP="00872B76">
            <w:pPr>
              <w:spacing w:before="0"/>
              <w:cnfStyle w:val="000000000000" w:firstRow="0" w:lastRow="0" w:firstColumn="0" w:lastColumn="0" w:oddVBand="0" w:evenVBand="0" w:oddHBand="0" w:evenHBand="0" w:firstRowFirstColumn="0" w:firstRowLastColumn="0" w:lastRowFirstColumn="0" w:lastRowLastColumn="0"/>
              <w:rPr>
                <w:rFonts w:cs="Times New Roman"/>
                <w:lang w:val="es-CO"/>
              </w:rPr>
            </w:pPr>
          </w:p>
        </w:tc>
        <w:tc>
          <w:tcPr>
            <w:tcW w:w="850" w:type="dxa"/>
            <w:shd w:val="clear" w:color="auto" w:fill="auto"/>
          </w:tcPr>
          <w:p w14:paraId="5070A0BD" w14:textId="77777777" w:rsidR="00ED57FC" w:rsidRPr="00FB643E" w:rsidRDefault="00ED57FC" w:rsidP="00872B76">
            <w:pPr>
              <w:spacing w:before="0"/>
              <w:cnfStyle w:val="000000000000" w:firstRow="0" w:lastRow="0" w:firstColumn="0" w:lastColumn="0" w:oddVBand="0" w:evenVBand="0" w:oddHBand="0" w:evenHBand="0" w:firstRowFirstColumn="0" w:firstRowLastColumn="0" w:lastRowFirstColumn="0" w:lastRowLastColumn="0"/>
              <w:rPr>
                <w:rFonts w:cs="Times New Roman"/>
                <w:lang w:val="es-CO"/>
              </w:rPr>
            </w:pPr>
          </w:p>
        </w:tc>
        <w:tc>
          <w:tcPr>
            <w:tcW w:w="1462" w:type="dxa"/>
            <w:shd w:val="clear" w:color="auto" w:fill="auto"/>
          </w:tcPr>
          <w:p w14:paraId="0BD355A5" w14:textId="77777777" w:rsidR="00ED57FC" w:rsidRPr="00FB643E" w:rsidRDefault="00ED57FC" w:rsidP="00872B76">
            <w:pPr>
              <w:spacing w:before="0"/>
              <w:cnfStyle w:val="000000000000" w:firstRow="0" w:lastRow="0" w:firstColumn="0" w:lastColumn="0" w:oddVBand="0" w:evenVBand="0" w:oddHBand="0" w:evenHBand="0" w:firstRowFirstColumn="0" w:firstRowLastColumn="0" w:lastRowFirstColumn="0" w:lastRowLastColumn="0"/>
              <w:rPr>
                <w:rFonts w:cs="Times New Roman"/>
                <w:lang w:val="es-CO"/>
              </w:rPr>
            </w:pPr>
          </w:p>
        </w:tc>
      </w:tr>
    </w:tbl>
    <w:p w14:paraId="697C3661" w14:textId="4A82BA21" w:rsidR="00ED57FC" w:rsidRPr="000C2C14" w:rsidRDefault="00ED57FC" w:rsidP="0084433D">
      <w:pPr>
        <w:pStyle w:val="Tit01espanol"/>
      </w:pPr>
      <w:r>
        <w:br w:type="page"/>
      </w:r>
      <w:bookmarkStart w:id="151" w:name="_Toc80091450"/>
      <w:bookmarkStart w:id="152" w:name="_Toc80091545"/>
      <w:bookmarkStart w:id="153" w:name="_Toc80091916"/>
      <w:bookmarkStart w:id="154" w:name="_Toc80092253"/>
      <w:bookmarkStart w:id="155" w:name="_Toc95379531"/>
      <w:r w:rsidRPr="000C2C14">
        <w:lastRenderedPageBreak/>
        <w:t>Monitoreo del P</w:t>
      </w:r>
      <w:r>
        <w:t>MCC</w:t>
      </w:r>
      <w:bookmarkEnd w:id="151"/>
      <w:bookmarkEnd w:id="152"/>
      <w:bookmarkEnd w:id="153"/>
      <w:bookmarkEnd w:id="154"/>
      <w:bookmarkEnd w:id="155"/>
    </w:p>
    <w:p w14:paraId="5D3F21E5" w14:textId="602585CA" w:rsidR="00ED57FC" w:rsidRPr="000C2C14" w:rsidRDefault="00ED57FC" w:rsidP="004A6B9D">
      <w:pPr>
        <w:pStyle w:val="Tit02espanol"/>
      </w:pPr>
      <w:bookmarkStart w:id="156" w:name="_Toc80091451"/>
      <w:bookmarkStart w:id="157" w:name="_Toc80091546"/>
      <w:bookmarkStart w:id="158" w:name="_Toc80091917"/>
      <w:bookmarkStart w:id="159" w:name="_Toc80092254"/>
      <w:bookmarkStart w:id="160" w:name="_Toc95379532"/>
      <w:r w:rsidRPr="000C2C14">
        <w:t>Plan de monitoreo</w:t>
      </w:r>
      <w:bookmarkEnd w:id="156"/>
      <w:bookmarkEnd w:id="157"/>
      <w:bookmarkEnd w:id="158"/>
      <w:bookmarkEnd w:id="159"/>
      <w:bookmarkEnd w:id="160"/>
    </w:p>
    <w:p w14:paraId="703179B7" w14:textId="557F23F9" w:rsidR="00ED57FC" w:rsidRDefault="00ED57FC" w:rsidP="007373F9">
      <w:pPr>
        <w:rPr>
          <w:rFonts w:cstheme="minorHAnsi"/>
          <w:color w:val="CC3668" w:themeColor="accent5"/>
        </w:rPr>
      </w:pPr>
      <w:r w:rsidRPr="00CA2A7D">
        <w:rPr>
          <w:color w:val="CC3668" w:themeColor="accent5"/>
        </w:rPr>
        <w:t>Describ</w:t>
      </w:r>
      <w:r w:rsidR="00AD1C67" w:rsidRPr="00CA2A7D">
        <w:rPr>
          <w:color w:val="CC3668" w:themeColor="accent5"/>
        </w:rPr>
        <w:t>a</w:t>
      </w:r>
      <w:r w:rsidRPr="00CA2A7D">
        <w:rPr>
          <w:color w:val="CC3668" w:themeColor="accent5"/>
        </w:rPr>
        <w:t xml:space="preserve"> el plan de monitoreo, incluyendo los procedimientos y el cronograma implementado para medir o estimar, registrar, compilar y analizar datos e información importante para cuantificar e informar las emisiones, remociones </w:t>
      </w:r>
      <w:r w:rsidR="007B31B1">
        <w:rPr>
          <w:color w:val="CC3668" w:themeColor="accent5"/>
        </w:rPr>
        <w:t xml:space="preserve">de GEI </w:t>
      </w:r>
      <w:r w:rsidRPr="00CA2A7D">
        <w:rPr>
          <w:color w:val="CC3668" w:themeColor="accent5"/>
        </w:rPr>
        <w:t>o reducciones (incluidas evitaciones, desplazamientos o destrucciones) de emisiones de GEI relevantes para el escenario de proyecto, utilizando equipos de medición calibrados y actualizados o tecnologías apropiadas. En caso de no seleccionar en el monitoreo alguna fuente de emisión de GEI o reservorio de carbono identificado en el escenario de línea base, present</w:t>
      </w:r>
      <w:r w:rsidR="00283A1F">
        <w:rPr>
          <w:color w:val="CC3668" w:themeColor="accent5"/>
        </w:rPr>
        <w:t>e</w:t>
      </w:r>
      <w:r w:rsidRPr="00CA2A7D">
        <w:rPr>
          <w:color w:val="CC3668" w:themeColor="accent5"/>
        </w:rPr>
        <w:t xml:space="preserve"> la justificación correspondiente. </w:t>
      </w:r>
      <w:r w:rsidR="00495B8A">
        <w:rPr>
          <w:color w:val="CC3668" w:themeColor="accent5"/>
        </w:rPr>
        <w:t>Los elementos que debe incluir el plan de monitoreo se describen en la metodología correspondiente.</w:t>
      </w:r>
    </w:p>
    <w:p w14:paraId="05F78C0A" w14:textId="72167325" w:rsidR="00207E66" w:rsidRPr="00207E66" w:rsidRDefault="00207E66" w:rsidP="00207E66"/>
    <w:p w14:paraId="1CFA56D5" w14:textId="3FEA6A38" w:rsidR="00ED57FC" w:rsidRPr="00E34F79" w:rsidRDefault="00ED57FC" w:rsidP="00556F32">
      <w:pPr>
        <w:pStyle w:val="Tit02espanol"/>
      </w:pPr>
      <w:bookmarkStart w:id="161" w:name="_Toc19964790"/>
      <w:bookmarkStart w:id="162" w:name="_Toc80091453"/>
      <w:bookmarkStart w:id="163" w:name="_Toc80091548"/>
      <w:bookmarkStart w:id="164" w:name="_Toc80091919"/>
      <w:bookmarkStart w:id="165" w:name="_Toc80092256"/>
      <w:bookmarkStart w:id="166" w:name="_Toc95379533"/>
      <w:r w:rsidRPr="00E34F79">
        <w:t xml:space="preserve">Monitoreo de emisiones, remociones </w:t>
      </w:r>
      <w:r w:rsidR="007B31B1">
        <w:t>de GEI</w:t>
      </w:r>
      <w:r w:rsidRPr="00E34F79">
        <w:t xml:space="preserve"> o reducciones de GEI en el escenario de</w:t>
      </w:r>
      <w:bookmarkEnd w:id="161"/>
      <w:r w:rsidRPr="00E34F79">
        <w:t xml:space="preserve"> proyecto</w:t>
      </w:r>
      <w:bookmarkEnd w:id="162"/>
      <w:bookmarkEnd w:id="163"/>
      <w:bookmarkEnd w:id="164"/>
      <w:bookmarkEnd w:id="165"/>
      <w:bookmarkEnd w:id="166"/>
    </w:p>
    <w:p w14:paraId="16CEB776" w14:textId="1332DE98" w:rsidR="00556F32" w:rsidRDefault="00ED57FC" w:rsidP="00ED57FC">
      <w:pPr>
        <w:rPr>
          <w:color w:val="CC3668" w:themeColor="accent5"/>
        </w:rPr>
      </w:pPr>
      <w:r w:rsidRPr="00E34F79">
        <w:rPr>
          <w:color w:val="CC3668" w:themeColor="accent5"/>
        </w:rPr>
        <w:t>Describ</w:t>
      </w:r>
      <w:r w:rsidR="00AD26F3" w:rsidRPr="00E34F79">
        <w:rPr>
          <w:color w:val="CC3668" w:themeColor="accent5"/>
        </w:rPr>
        <w:t>a</w:t>
      </w:r>
      <w:r w:rsidRPr="00E34F79">
        <w:rPr>
          <w:color w:val="CC3668" w:themeColor="accent5"/>
        </w:rPr>
        <w:t xml:space="preserve"> </w:t>
      </w:r>
      <w:r w:rsidR="003E46D6">
        <w:rPr>
          <w:color w:val="CC3668" w:themeColor="accent5"/>
        </w:rPr>
        <w:t>los</w:t>
      </w:r>
      <w:r w:rsidRPr="00E34F79">
        <w:rPr>
          <w:color w:val="CC3668" w:themeColor="accent5"/>
        </w:rPr>
        <w:t xml:space="preserve"> criterios, procedimientos o metodologías para monitorear las emisiones, remociones </w:t>
      </w:r>
      <w:r w:rsidR="007B31B1">
        <w:rPr>
          <w:color w:val="CC3668" w:themeColor="accent5"/>
        </w:rPr>
        <w:t xml:space="preserve">de GEI </w:t>
      </w:r>
      <w:r w:rsidRPr="00E34F79">
        <w:rPr>
          <w:color w:val="CC3668" w:themeColor="accent5"/>
        </w:rPr>
        <w:t>o reducciones (incluidas evitaciones, desplazamientos o destrucciones) de emisiones de GEI durante la implementación y operación del PMCC, según los criterios, procedimientos o metodologías seleccionadas para cuantificarlas.</w:t>
      </w:r>
    </w:p>
    <w:p w14:paraId="21922ABD" w14:textId="0363B605" w:rsidR="00556F32" w:rsidRDefault="00556F32" w:rsidP="009329FB">
      <w:r>
        <w:br w:type="page"/>
      </w:r>
    </w:p>
    <w:p w14:paraId="1C0BFE98" w14:textId="067E055B" w:rsidR="00E34F79" w:rsidRDefault="00556F32" w:rsidP="00556F32">
      <w:pPr>
        <w:pStyle w:val="Tit01espanol"/>
      </w:pPr>
      <w:bookmarkStart w:id="167" w:name="_Toc95379534"/>
      <w:r>
        <w:lastRenderedPageBreak/>
        <w:t>Aspectos legales y documentales</w:t>
      </w:r>
      <w:bookmarkEnd w:id="167"/>
    </w:p>
    <w:p w14:paraId="1C2F4818" w14:textId="580DDC8B" w:rsidR="00ED57FC" w:rsidRPr="000C2C14" w:rsidRDefault="00ED57FC" w:rsidP="000A7A6D">
      <w:pPr>
        <w:pStyle w:val="Tit02espanol"/>
      </w:pPr>
      <w:bookmarkStart w:id="168" w:name="_Toc80091455"/>
      <w:bookmarkStart w:id="169" w:name="_Toc80091550"/>
      <w:bookmarkStart w:id="170" w:name="_Toc80091921"/>
      <w:bookmarkStart w:id="171" w:name="_Toc80092258"/>
      <w:bookmarkStart w:id="172" w:name="_Hlk22821185"/>
      <w:bookmarkStart w:id="173" w:name="_Toc95379535"/>
      <w:r w:rsidRPr="000C2C14">
        <w:t>Requisitos legales</w:t>
      </w:r>
      <w:bookmarkEnd w:id="168"/>
      <w:bookmarkEnd w:id="169"/>
      <w:bookmarkEnd w:id="170"/>
      <w:bookmarkEnd w:id="171"/>
      <w:bookmarkEnd w:id="173"/>
    </w:p>
    <w:p w14:paraId="6BACF723" w14:textId="77777777" w:rsidR="00355F7F" w:rsidRDefault="00ED57FC" w:rsidP="00ED57FC">
      <w:pPr>
        <w:rPr>
          <w:color w:val="CC3668" w:themeColor="accent5"/>
        </w:rPr>
      </w:pPr>
      <w:r w:rsidRPr="00CA2A7D">
        <w:rPr>
          <w:color w:val="CC3668" w:themeColor="accent5"/>
        </w:rPr>
        <w:t>Relacion</w:t>
      </w:r>
      <w:r w:rsidR="00AF4678" w:rsidRPr="00CA2A7D">
        <w:rPr>
          <w:color w:val="CC3668" w:themeColor="accent5"/>
        </w:rPr>
        <w:t>e</w:t>
      </w:r>
      <w:r w:rsidRPr="00CA2A7D">
        <w:rPr>
          <w:color w:val="CC3668" w:themeColor="accent5"/>
        </w:rPr>
        <w:t>, describ</w:t>
      </w:r>
      <w:r w:rsidR="00AF4678" w:rsidRPr="00CA2A7D">
        <w:rPr>
          <w:color w:val="CC3668" w:themeColor="accent5"/>
        </w:rPr>
        <w:t>a</w:t>
      </w:r>
      <w:r w:rsidRPr="00CA2A7D">
        <w:rPr>
          <w:color w:val="CC3668" w:themeColor="accent5"/>
        </w:rPr>
        <w:t xml:space="preserve"> y justifi</w:t>
      </w:r>
      <w:r w:rsidR="00AF4678" w:rsidRPr="00CA2A7D">
        <w:rPr>
          <w:color w:val="CC3668" w:themeColor="accent5"/>
        </w:rPr>
        <w:t>que</w:t>
      </w:r>
      <w:r w:rsidRPr="00CA2A7D">
        <w:rPr>
          <w:color w:val="CC3668" w:themeColor="accent5"/>
        </w:rPr>
        <w:t xml:space="preserve"> el cumplimiento</w:t>
      </w:r>
      <w:r w:rsidR="00AF4678" w:rsidRPr="00CA2A7D">
        <w:rPr>
          <w:color w:val="CC3668" w:themeColor="accent5"/>
        </w:rPr>
        <w:t xml:space="preserve"> </w:t>
      </w:r>
      <w:r w:rsidRPr="00CA2A7D">
        <w:rPr>
          <w:color w:val="CC3668" w:themeColor="accent5"/>
        </w:rPr>
        <w:t>de las leyes, estatutos y marcos regulatorios bajo los que se rige (locales, regionales y nacionales), que apliquen a la actividad de programa o proyecto, incluyendo los requisitos ambientales que correspondan y el registro de las acciones concretas del PMCC, cuando aplique.</w:t>
      </w:r>
    </w:p>
    <w:p w14:paraId="5CED740B" w14:textId="347F76A0" w:rsidR="00ED57FC" w:rsidRPr="009329FB" w:rsidRDefault="00ED57FC" w:rsidP="009329FB"/>
    <w:p w14:paraId="4034F02C" w14:textId="736F5F9A" w:rsidR="00ED57FC" w:rsidRPr="000C2C14" w:rsidRDefault="00ED57FC" w:rsidP="004E4BB0">
      <w:pPr>
        <w:pStyle w:val="Tit02espanol"/>
      </w:pPr>
      <w:bookmarkStart w:id="174" w:name="_Toc80091457"/>
      <w:bookmarkStart w:id="175" w:name="_Toc80091552"/>
      <w:bookmarkStart w:id="176" w:name="_Toc80091923"/>
      <w:bookmarkStart w:id="177" w:name="_Toc80092260"/>
      <w:bookmarkStart w:id="178" w:name="_Toc95379536"/>
      <w:r w:rsidRPr="000C2C14">
        <w:t>Documentación del P</w:t>
      </w:r>
      <w:r>
        <w:t>MCC</w:t>
      </w:r>
      <w:bookmarkEnd w:id="174"/>
      <w:bookmarkEnd w:id="175"/>
      <w:bookmarkEnd w:id="176"/>
      <w:bookmarkEnd w:id="177"/>
      <w:bookmarkEnd w:id="178"/>
      <w:r w:rsidRPr="000C2C14">
        <w:t xml:space="preserve"> </w:t>
      </w:r>
    </w:p>
    <w:p w14:paraId="49EE9AC8" w14:textId="18F6B590" w:rsidR="004C339D" w:rsidRDefault="00E1483E" w:rsidP="00ED57FC">
      <w:pPr>
        <w:rPr>
          <w:color w:val="CC3668" w:themeColor="accent5"/>
        </w:rPr>
      </w:pPr>
      <w:r>
        <w:rPr>
          <w:color w:val="CC3668" w:themeColor="accent5"/>
        </w:rPr>
        <w:t>Incluya los s</w:t>
      </w:r>
      <w:r w:rsidR="00ED57FC" w:rsidRPr="00CA2A7D">
        <w:rPr>
          <w:color w:val="CC3668" w:themeColor="accent5"/>
        </w:rPr>
        <w:t xml:space="preserve">oportes </w:t>
      </w:r>
      <w:r>
        <w:rPr>
          <w:color w:val="CC3668" w:themeColor="accent5"/>
        </w:rPr>
        <w:t>documentales</w:t>
      </w:r>
      <w:r w:rsidR="00ED57FC" w:rsidRPr="00CA2A7D">
        <w:rPr>
          <w:color w:val="CC3668" w:themeColor="accent5"/>
        </w:rPr>
        <w:t xml:space="preserve"> que demuestre</w:t>
      </w:r>
      <w:r>
        <w:rPr>
          <w:color w:val="CC3668" w:themeColor="accent5"/>
        </w:rPr>
        <w:t>n</w:t>
      </w:r>
      <w:r w:rsidR="00ED57FC" w:rsidRPr="00CA2A7D">
        <w:rPr>
          <w:color w:val="CC3668" w:themeColor="accent5"/>
        </w:rPr>
        <w:t xml:space="preserve"> la conformidad del PMCC con el </w:t>
      </w:r>
      <w:r w:rsidR="004430FA" w:rsidRPr="00A72E88">
        <w:rPr>
          <w:b/>
          <w:bCs/>
          <w:i/>
          <w:iCs/>
          <w:color w:val="CC3668" w:themeColor="accent5"/>
        </w:rPr>
        <w:t>Protocolo de Cercarbono para la certificación voluntaria de carbono</w:t>
      </w:r>
      <w:r w:rsidR="00ED57FC" w:rsidRPr="00CA2A7D">
        <w:rPr>
          <w:color w:val="CC3668" w:themeColor="accent5"/>
        </w:rPr>
        <w:t>. Esta documentación debe ser consistente con los procesos de validación, verificación y certificación.</w:t>
      </w:r>
    </w:p>
    <w:p w14:paraId="4BA01C32" w14:textId="647EA641" w:rsidR="009329FB" w:rsidRPr="009329FB" w:rsidRDefault="009329FB" w:rsidP="009329FB"/>
    <w:p w14:paraId="60DA7028" w14:textId="6DBA788A" w:rsidR="00ED57FC" w:rsidRPr="004C339D" w:rsidRDefault="004C339D" w:rsidP="004C339D">
      <w:pPr>
        <w:spacing w:line="276" w:lineRule="auto"/>
        <w:jc w:val="left"/>
      </w:pPr>
      <w:r>
        <w:br w:type="page"/>
      </w:r>
    </w:p>
    <w:p w14:paraId="61B4B97B" w14:textId="7FB86355" w:rsidR="00ED57FC" w:rsidRPr="000C2C14" w:rsidRDefault="00EA0BC2" w:rsidP="0073426A">
      <w:pPr>
        <w:pStyle w:val="Tit01espanol"/>
      </w:pPr>
      <w:bookmarkStart w:id="179" w:name="_Toc95379537"/>
      <w:r>
        <w:lastRenderedPageBreak/>
        <w:t>Salvaguardas</w:t>
      </w:r>
      <w:bookmarkEnd w:id="179"/>
    </w:p>
    <w:p w14:paraId="6D3C80D1" w14:textId="69BD00A6" w:rsidR="004C339D" w:rsidRDefault="00EA0BC2" w:rsidP="00ED57FC">
      <w:pPr>
        <w:rPr>
          <w:color w:val="CC3668" w:themeColor="accent5"/>
        </w:rPr>
      </w:pPr>
      <w:r>
        <w:rPr>
          <w:color w:val="CC3668" w:themeColor="accent5"/>
        </w:rPr>
        <w:t>En PMCC REDD</w:t>
      </w:r>
      <w:r w:rsidR="0081541C">
        <w:rPr>
          <w:color w:val="CC3668" w:themeColor="accent5"/>
        </w:rPr>
        <w:t>+</w:t>
      </w:r>
      <w:r w:rsidR="00ED57FC" w:rsidRPr="00CA2A7D">
        <w:rPr>
          <w:color w:val="CC3668" w:themeColor="accent5"/>
        </w:rPr>
        <w:t>, describ</w:t>
      </w:r>
      <w:r w:rsidR="008D2F97" w:rsidRPr="00CA2A7D">
        <w:rPr>
          <w:color w:val="CC3668" w:themeColor="accent5"/>
        </w:rPr>
        <w:t>a</w:t>
      </w:r>
      <w:r w:rsidR="00ED57FC" w:rsidRPr="00CA2A7D">
        <w:rPr>
          <w:color w:val="CC3668" w:themeColor="accent5"/>
        </w:rPr>
        <w:t xml:space="preserve"> </w:t>
      </w:r>
      <w:r>
        <w:rPr>
          <w:color w:val="CC3668" w:themeColor="accent5"/>
        </w:rPr>
        <w:t>la manera en que el PMCC cumple con las salvaguardas, según lo establecido en la metodología seleccionada.</w:t>
      </w:r>
    </w:p>
    <w:p w14:paraId="12CED5DF" w14:textId="0B967070" w:rsidR="009329FB" w:rsidRPr="009329FB" w:rsidRDefault="009329FB" w:rsidP="009329FB"/>
    <w:p w14:paraId="014CAF83" w14:textId="6A07EE41" w:rsidR="00EA0BC2" w:rsidRPr="0081541C" w:rsidRDefault="00EA0BC2" w:rsidP="0081541C"/>
    <w:p w14:paraId="4F60EC0B" w14:textId="1301C9FA" w:rsidR="00ED57FC" w:rsidRDefault="004C339D" w:rsidP="004C339D">
      <w:pPr>
        <w:spacing w:line="276" w:lineRule="auto"/>
        <w:jc w:val="left"/>
      </w:pPr>
      <w:r>
        <w:br w:type="page"/>
      </w:r>
    </w:p>
    <w:p w14:paraId="26AF01E0" w14:textId="77777777" w:rsidR="00EA0BC2" w:rsidRPr="000C2C14" w:rsidRDefault="00EA0BC2" w:rsidP="00EA0BC2">
      <w:pPr>
        <w:pStyle w:val="Tit01espanol"/>
      </w:pPr>
      <w:bookmarkStart w:id="180" w:name="_Toc95379538"/>
      <w:r w:rsidRPr="000C2C14">
        <w:lastRenderedPageBreak/>
        <w:t xml:space="preserve">Consulta a </w:t>
      </w:r>
      <w:r>
        <w:t xml:space="preserve">las </w:t>
      </w:r>
      <w:r w:rsidRPr="000C2C14">
        <w:t>partes interesadas</w:t>
      </w:r>
      <w:bookmarkEnd w:id="180"/>
    </w:p>
    <w:p w14:paraId="22E7A513" w14:textId="256428A5" w:rsidR="00EA0BC2" w:rsidRDefault="0081541C" w:rsidP="00EA0BC2">
      <w:pPr>
        <w:rPr>
          <w:color w:val="CC3668" w:themeColor="accent5"/>
        </w:rPr>
      </w:pPr>
      <w:r>
        <w:rPr>
          <w:color w:val="CC3668" w:themeColor="accent5"/>
        </w:rPr>
        <w:t>En PMCC de reforestación, restauración y cultivos agrícolas leñosos</w:t>
      </w:r>
      <w:r w:rsidR="00EA0BC2" w:rsidRPr="00CA2A7D">
        <w:rPr>
          <w:color w:val="CC3668" w:themeColor="accent5"/>
        </w:rPr>
        <w:t xml:space="preserve">, describa el proceso y los resultados relevantes de la consulta con las partes interesadas, los mecanismos de su involucramiento, de la comunicación continuada y retroalimentada y su respectiva documentación, teniendo en cuenta lo establecido en el </w:t>
      </w:r>
      <w:r w:rsidR="00EA0BC2" w:rsidRPr="00A72E88">
        <w:rPr>
          <w:b/>
          <w:bCs/>
          <w:i/>
          <w:iCs/>
          <w:color w:val="CC3668" w:themeColor="accent5"/>
        </w:rPr>
        <w:t>Protocolo de Cercarbono para la certificación voluntaria de carbono</w:t>
      </w:r>
      <w:r w:rsidR="00EA0BC2" w:rsidRPr="00CA2A7D">
        <w:rPr>
          <w:color w:val="CC3668" w:themeColor="accent5"/>
        </w:rPr>
        <w:t>.</w:t>
      </w:r>
    </w:p>
    <w:p w14:paraId="0E77FF03" w14:textId="6EDF8A14" w:rsidR="009329FB" w:rsidRPr="009329FB" w:rsidRDefault="009329FB" w:rsidP="009329FB"/>
    <w:p w14:paraId="455479CF" w14:textId="77777777" w:rsidR="0081541C" w:rsidRDefault="0081541C">
      <w:pPr>
        <w:spacing w:line="276" w:lineRule="auto"/>
        <w:jc w:val="left"/>
      </w:pPr>
    </w:p>
    <w:p w14:paraId="49AA5C56" w14:textId="07803117" w:rsidR="00EA0BC2" w:rsidRPr="004C339D" w:rsidRDefault="00EA0BC2" w:rsidP="004C339D">
      <w:pPr>
        <w:spacing w:line="276" w:lineRule="auto"/>
        <w:jc w:val="left"/>
      </w:pPr>
      <w:r>
        <w:br w:type="page"/>
      </w:r>
    </w:p>
    <w:p w14:paraId="4526C9A9" w14:textId="5BF3DB8F" w:rsidR="00ED57FC" w:rsidRPr="00ED57FC" w:rsidRDefault="00024B99" w:rsidP="004C339D">
      <w:pPr>
        <w:pStyle w:val="Tit01espanol"/>
      </w:pPr>
      <w:bookmarkStart w:id="181" w:name="_Toc19964796"/>
      <w:bookmarkStart w:id="182" w:name="_Toc80091459"/>
      <w:bookmarkStart w:id="183" w:name="_Toc80091554"/>
      <w:bookmarkStart w:id="184" w:name="_Toc80091925"/>
      <w:bookmarkStart w:id="185" w:name="_Toc80092262"/>
      <w:bookmarkStart w:id="186" w:name="_Toc95379539"/>
      <w:r w:rsidRPr="00024B99">
        <w:lastRenderedPageBreak/>
        <w:t xml:space="preserve">Cobeneficios y </w:t>
      </w:r>
      <w:bookmarkStart w:id="187" w:name="_Hlk92498693"/>
      <w:r w:rsidRPr="00024B99">
        <w:t>contribuciones a los Objetivos de Desarrollo Sostenible de las Naciones Unidas</w:t>
      </w:r>
      <w:bookmarkEnd w:id="181"/>
      <w:bookmarkEnd w:id="182"/>
      <w:bookmarkEnd w:id="183"/>
      <w:bookmarkEnd w:id="184"/>
      <w:bookmarkEnd w:id="185"/>
      <w:bookmarkEnd w:id="187"/>
      <w:bookmarkEnd w:id="186"/>
    </w:p>
    <w:p w14:paraId="7C133C6C" w14:textId="10C11EA0" w:rsidR="00ED57FC" w:rsidRDefault="000156F8" w:rsidP="0096283B">
      <w:pPr>
        <w:rPr>
          <w:color w:val="CC3668" w:themeColor="accent5"/>
        </w:rPr>
      </w:pPr>
      <w:r>
        <w:rPr>
          <w:color w:val="CC3668" w:themeColor="accent5"/>
        </w:rPr>
        <w:t xml:space="preserve">El PMCC tiene dos opciones: </w:t>
      </w:r>
      <w:r w:rsidRPr="007331B9">
        <w:rPr>
          <w:color w:val="CC3668" w:themeColor="accent5"/>
        </w:rPr>
        <w:t>reportar cobeneficios en general</w:t>
      </w:r>
      <w:r w:rsidR="0096283B">
        <w:rPr>
          <w:color w:val="CC3668" w:themeColor="accent5"/>
        </w:rPr>
        <w:t xml:space="preserve">, en cuyo caso se requiere que </w:t>
      </w:r>
      <w:r w:rsidR="00ED57FC" w:rsidRPr="00CA2A7D">
        <w:rPr>
          <w:color w:val="CC3668" w:themeColor="accent5"/>
        </w:rPr>
        <w:t>describ</w:t>
      </w:r>
      <w:r w:rsidR="007F0F37" w:rsidRPr="00CA2A7D">
        <w:rPr>
          <w:color w:val="CC3668" w:themeColor="accent5"/>
        </w:rPr>
        <w:t>a</w:t>
      </w:r>
      <w:r w:rsidR="00ED57FC" w:rsidRPr="00CA2A7D">
        <w:rPr>
          <w:color w:val="CC3668" w:themeColor="accent5"/>
        </w:rPr>
        <w:t xml:space="preserve"> </w:t>
      </w:r>
      <w:r w:rsidR="00615F60">
        <w:rPr>
          <w:color w:val="CC3668" w:themeColor="accent5"/>
        </w:rPr>
        <w:t xml:space="preserve">en esta sección </w:t>
      </w:r>
      <w:r w:rsidR="00ED57FC" w:rsidRPr="00CA2A7D">
        <w:rPr>
          <w:color w:val="CC3668" w:themeColor="accent5"/>
        </w:rPr>
        <w:t xml:space="preserve">las actividades tendientes a mejorar el ambiente y la calidad de vida de las poblaciones locales que afecte el PMCC, teniendo en cuenta lo establecido en el </w:t>
      </w:r>
      <w:r w:rsidR="004430FA" w:rsidRPr="00A72E88">
        <w:rPr>
          <w:b/>
          <w:bCs/>
          <w:i/>
          <w:iCs/>
          <w:color w:val="CC3668" w:themeColor="accent5"/>
        </w:rPr>
        <w:t>Protocolo de Cercarbono para la certificación voluntaria de carbono</w:t>
      </w:r>
      <w:r w:rsidR="0096283B">
        <w:rPr>
          <w:color w:val="CC3668" w:themeColor="accent5"/>
        </w:rPr>
        <w:t xml:space="preserve"> o </w:t>
      </w:r>
      <w:r w:rsidR="00744488" w:rsidRPr="00744488">
        <w:rPr>
          <w:color w:val="CC3668" w:themeColor="accent5"/>
        </w:rPr>
        <w:t>reportar aportes de iniciativas de mitigación del cambio climático a los Objetivos de Desarrollo Sostenible</w:t>
      </w:r>
      <w:r w:rsidR="00D7008B">
        <w:rPr>
          <w:color w:val="CC3668" w:themeColor="accent5"/>
        </w:rPr>
        <w:t xml:space="preserve"> de las Naciones Unidas, en cuyo caso deberá </w:t>
      </w:r>
      <w:r w:rsidR="00615F60">
        <w:rPr>
          <w:color w:val="CC3668" w:themeColor="accent5"/>
        </w:rPr>
        <w:t xml:space="preserve">indicarlo acá y </w:t>
      </w:r>
      <w:r w:rsidR="00D7008B">
        <w:rPr>
          <w:color w:val="CC3668" w:themeColor="accent5"/>
        </w:rPr>
        <w:t>hacerlo mediante</w:t>
      </w:r>
      <w:r w:rsidR="00D7008B" w:rsidRPr="00702FBA">
        <w:rPr>
          <w:color w:val="CC3668" w:themeColor="accent5"/>
        </w:rPr>
        <w:t xml:space="preserve"> la </w:t>
      </w:r>
      <w:r w:rsidR="002A2F72" w:rsidRPr="00A72E88">
        <w:rPr>
          <w:b/>
          <w:bCs/>
          <w:i/>
          <w:iCs/>
          <w:color w:val="CC3668" w:themeColor="accent5"/>
        </w:rPr>
        <w:t>Herramienta de Cercarbono para reportar aportes de iniciativas de mitigación del cambio climático a los Objetivos de Desarrollo Sostenible</w:t>
      </w:r>
      <w:r w:rsidR="002A2F72">
        <w:rPr>
          <w:color w:val="CC3668" w:themeColor="accent5"/>
        </w:rPr>
        <w:t>.</w:t>
      </w:r>
      <w:r w:rsidR="00615F60">
        <w:rPr>
          <w:color w:val="CC3668" w:themeColor="accent5"/>
        </w:rPr>
        <w:t xml:space="preserve"> </w:t>
      </w:r>
    </w:p>
    <w:p w14:paraId="5BC08F41" w14:textId="43BBA180" w:rsidR="009329FB" w:rsidRPr="009329FB" w:rsidRDefault="009329FB" w:rsidP="009329FB"/>
    <w:bookmarkEnd w:id="172"/>
    <w:p w14:paraId="5DDB0FA8" w14:textId="5B2DFF86" w:rsidR="00ED57FC" w:rsidRDefault="00ED57FC" w:rsidP="00ED57FC"/>
    <w:p w14:paraId="01B21C4C" w14:textId="525769DB" w:rsidR="00ED57FC" w:rsidRDefault="00ED57FC">
      <w:pPr>
        <w:spacing w:line="276" w:lineRule="auto"/>
        <w:jc w:val="left"/>
      </w:pPr>
      <w:r>
        <w:br w:type="page"/>
      </w:r>
    </w:p>
    <w:p w14:paraId="7E9EF969" w14:textId="77777777" w:rsidR="00FF44E8" w:rsidRPr="000C2C14" w:rsidRDefault="00FF44E8" w:rsidP="00FF44E8">
      <w:pPr>
        <w:pStyle w:val="Tit01espanol"/>
      </w:pPr>
      <w:bookmarkStart w:id="188" w:name="_Toc80091460"/>
      <w:bookmarkStart w:id="189" w:name="_Toc80091555"/>
      <w:bookmarkStart w:id="190" w:name="_Toc80091926"/>
      <w:bookmarkStart w:id="191" w:name="_Toc80092263"/>
      <w:bookmarkStart w:id="192" w:name="_Toc95379540"/>
      <w:r>
        <w:lastRenderedPageBreak/>
        <w:t>Gestión de la información</w:t>
      </w:r>
      <w:bookmarkEnd w:id="192"/>
      <w:r w:rsidRPr="000C2C14">
        <w:t xml:space="preserve"> </w:t>
      </w:r>
    </w:p>
    <w:p w14:paraId="33D32117" w14:textId="102F7801" w:rsidR="00FF44E8" w:rsidRDefault="00FF44E8" w:rsidP="00FF44E8">
      <w:pPr>
        <w:rPr>
          <w:color w:val="CC3668" w:themeColor="accent5"/>
        </w:rPr>
      </w:pPr>
      <w:r w:rsidRPr="00CA2A7D">
        <w:rPr>
          <w:color w:val="CC3668" w:themeColor="accent5"/>
        </w:rPr>
        <w:t>Establezca y aplique procedimientos de la gestión y la calidad de los datos y de la información, incluida la evaluación de la incertidumbre, relevante para los escenarios de línea base y de proyecto, de acuerdo con lo estipulado en la metodología seleccionada</w:t>
      </w:r>
      <w:r>
        <w:rPr>
          <w:color w:val="CC3668" w:themeColor="accent5"/>
        </w:rPr>
        <w:t>.</w:t>
      </w:r>
    </w:p>
    <w:p w14:paraId="081B834D" w14:textId="204DC547" w:rsidR="009329FB" w:rsidRPr="009329FB" w:rsidRDefault="009329FB" w:rsidP="009329FB"/>
    <w:p w14:paraId="45A93138" w14:textId="77777777" w:rsidR="00FF44E8" w:rsidRPr="000C2C14" w:rsidRDefault="00FF44E8" w:rsidP="00FF44E8">
      <w:pPr>
        <w:rPr>
          <w:i/>
        </w:rPr>
      </w:pPr>
      <w:r w:rsidRPr="000C2C14">
        <w:t xml:space="preserve"> </w:t>
      </w:r>
    </w:p>
    <w:p w14:paraId="263E85EB" w14:textId="06D1FE39" w:rsidR="00FF44E8" w:rsidRDefault="00FF44E8">
      <w:pPr>
        <w:spacing w:line="276" w:lineRule="auto"/>
        <w:jc w:val="left"/>
      </w:pPr>
      <w:r>
        <w:br w:type="page"/>
      </w:r>
    </w:p>
    <w:p w14:paraId="3C455246" w14:textId="53635EF4" w:rsidR="00ED57FC" w:rsidRPr="000C2C14" w:rsidRDefault="00ED57FC" w:rsidP="00AB5132">
      <w:pPr>
        <w:pStyle w:val="Tit01espanol"/>
      </w:pPr>
      <w:bookmarkStart w:id="193" w:name="_Toc95379541"/>
      <w:r w:rsidRPr="000C2C14">
        <w:lastRenderedPageBreak/>
        <w:t>Referencias</w:t>
      </w:r>
      <w:bookmarkEnd w:id="188"/>
      <w:bookmarkEnd w:id="189"/>
      <w:bookmarkEnd w:id="190"/>
      <w:bookmarkEnd w:id="191"/>
      <w:bookmarkEnd w:id="193"/>
    </w:p>
    <w:p w14:paraId="4A720B64" w14:textId="6296021E" w:rsidR="00ED57FC" w:rsidRDefault="00ED57FC" w:rsidP="00ED57FC">
      <w:pPr>
        <w:rPr>
          <w:color w:val="CC3668" w:themeColor="accent5"/>
        </w:rPr>
      </w:pPr>
      <w:r w:rsidRPr="00CA2A7D">
        <w:rPr>
          <w:color w:val="CC3668" w:themeColor="accent5"/>
        </w:rPr>
        <w:t>Elabor</w:t>
      </w:r>
      <w:r w:rsidR="007F0F37" w:rsidRPr="00CA2A7D">
        <w:rPr>
          <w:color w:val="CC3668" w:themeColor="accent5"/>
        </w:rPr>
        <w:t>e</w:t>
      </w:r>
      <w:r w:rsidRPr="00CA2A7D">
        <w:rPr>
          <w:color w:val="CC3668" w:themeColor="accent5"/>
        </w:rPr>
        <w:t xml:space="preserve"> una lista de todas las referencias utilizadas en el desarrollo del PDD. Todas las referencias deberán estar disponibles para consulta por parte del OVV.</w:t>
      </w:r>
    </w:p>
    <w:p w14:paraId="2FDC241F" w14:textId="2E6CD39B" w:rsidR="009329FB" w:rsidRPr="009329FB" w:rsidRDefault="009329FB" w:rsidP="009329FB"/>
    <w:p w14:paraId="0FCF2A49" w14:textId="77777777" w:rsidR="00DF6380" w:rsidRDefault="00607A11" w:rsidP="00DF6380">
      <w:pPr>
        <w:pStyle w:val="Tit01espanol"/>
      </w:pPr>
      <w:r>
        <w:br w:type="page"/>
      </w:r>
      <w:bookmarkStart w:id="194" w:name="_Toc90376438"/>
      <w:bookmarkStart w:id="195" w:name="_Toc95379542"/>
      <w:r w:rsidR="00DF6380">
        <w:lastRenderedPageBreak/>
        <w:t>Referencia e historia de la plantilla</w:t>
      </w:r>
      <w:bookmarkEnd w:id="194"/>
      <w:bookmarkEnd w:id="195"/>
    </w:p>
    <w:tbl>
      <w:tblPr>
        <w:tblW w:w="0" w:type="auto"/>
        <w:tblBorders>
          <w:top w:val="single" w:sz="4" w:space="0" w:color="39B54A" w:themeColor="accent3"/>
          <w:left w:val="single" w:sz="4" w:space="0" w:color="39B54A" w:themeColor="accent3"/>
          <w:bottom w:val="single" w:sz="4" w:space="0" w:color="39B54A" w:themeColor="accent3"/>
          <w:right w:val="single" w:sz="4" w:space="0" w:color="39B54A" w:themeColor="accent3"/>
          <w:insideH w:val="single" w:sz="4" w:space="0" w:color="39B54A" w:themeColor="accent3"/>
          <w:insideV w:val="single" w:sz="4" w:space="0" w:color="39B54A" w:themeColor="accent3"/>
        </w:tblBorders>
        <w:tblLook w:val="04A0" w:firstRow="1" w:lastRow="0" w:firstColumn="1" w:lastColumn="0" w:noHBand="0" w:noVBand="1"/>
      </w:tblPr>
      <w:tblGrid>
        <w:gridCol w:w="1396"/>
        <w:gridCol w:w="1691"/>
        <w:gridCol w:w="5741"/>
      </w:tblGrid>
      <w:tr w:rsidR="00DF6380" w:rsidRPr="009049D4" w14:paraId="239B7D84" w14:textId="77777777" w:rsidTr="00C66FC2">
        <w:tc>
          <w:tcPr>
            <w:tcW w:w="3087" w:type="dxa"/>
            <w:gridSpan w:val="2"/>
            <w:tcBorders>
              <w:bottom w:val="single" w:sz="4" w:space="0" w:color="39B54A" w:themeColor="accent3"/>
            </w:tcBorders>
            <w:shd w:val="clear" w:color="auto" w:fill="auto"/>
          </w:tcPr>
          <w:p w14:paraId="1995E9D2" w14:textId="77777777" w:rsidR="00DF6380" w:rsidRPr="00322435" w:rsidRDefault="00DF6380" w:rsidP="00C66FC2">
            <w:pPr>
              <w:spacing w:after="0"/>
              <w:rPr>
                <w:b/>
                <w:bCs/>
              </w:rPr>
            </w:pPr>
            <w:r w:rsidRPr="00846897">
              <w:rPr>
                <w:b/>
                <w:bCs/>
                <w:lang w:eastAsia="es-ES"/>
              </w:rPr>
              <w:t>Tipo de PMCC al que aplica</w:t>
            </w:r>
          </w:p>
        </w:tc>
        <w:tc>
          <w:tcPr>
            <w:tcW w:w="5741" w:type="dxa"/>
            <w:tcBorders>
              <w:bottom w:val="single" w:sz="4" w:space="0" w:color="39B54A" w:themeColor="accent3"/>
            </w:tcBorders>
            <w:shd w:val="clear" w:color="auto" w:fill="auto"/>
          </w:tcPr>
          <w:p w14:paraId="2737D2B7" w14:textId="3D4C613E" w:rsidR="00DF6380" w:rsidRPr="00F906A6" w:rsidRDefault="00DF6380" w:rsidP="00C66FC2">
            <w:pPr>
              <w:spacing w:after="0"/>
            </w:pPr>
            <w:r w:rsidRPr="00F906A6">
              <w:t xml:space="preserve">Esta plantilla aplica a PMCC </w:t>
            </w:r>
            <w:r>
              <w:t xml:space="preserve">en </w:t>
            </w:r>
            <w:r w:rsidR="00C03002">
              <w:t>e</w:t>
            </w:r>
            <w:r>
              <w:t>l sector uso de la tierra.</w:t>
            </w:r>
          </w:p>
        </w:tc>
      </w:tr>
      <w:tr w:rsidR="00DF6380" w:rsidRPr="009049D4" w14:paraId="2CF2F607" w14:textId="77777777" w:rsidTr="00C66FC2">
        <w:tc>
          <w:tcPr>
            <w:tcW w:w="1396" w:type="dxa"/>
            <w:shd w:val="clear" w:color="auto" w:fill="39B54A" w:themeFill="accent3"/>
          </w:tcPr>
          <w:p w14:paraId="1F2AEBED" w14:textId="77777777" w:rsidR="00DF6380" w:rsidRPr="00322435" w:rsidRDefault="00DF6380" w:rsidP="00C66FC2">
            <w:pPr>
              <w:spacing w:after="0"/>
              <w:rPr>
                <w:b/>
                <w:bCs/>
              </w:rPr>
            </w:pPr>
            <w:bookmarkStart w:id="196" w:name="_Hlk17990339"/>
            <w:r w:rsidRPr="00322435">
              <w:rPr>
                <w:b/>
                <w:bCs/>
              </w:rPr>
              <w:t>Versión</w:t>
            </w:r>
          </w:p>
        </w:tc>
        <w:tc>
          <w:tcPr>
            <w:tcW w:w="1691" w:type="dxa"/>
            <w:shd w:val="clear" w:color="auto" w:fill="39B54A" w:themeFill="accent3"/>
          </w:tcPr>
          <w:p w14:paraId="4CA994B3" w14:textId="77777777" w:rsidR="00DF6380" w:rsidRPr="00322435" w:rsidRDefault="00DF6380" w:rsidP="00C66FC2">
            <w:pPr>
              <w:spacing w:after="0"/>
              <w:rPr>
                <w:b/>
                <w:bCs/>
              </w:rPr>
            </w:pPr>
            <w:r w:rsidRPr="00322435">
              <w:rPr>
                <w:b/>
                <w:bCs/>
              </w:rPr>
              <w:t>Fecha</w:t>
            </w:r>
          </w:p>
        </w:tc>
        <w:tc>
          <w:tcPr>
            <w:tcW w:w="5741" w:type="dxa"/>
            <w:shd w:val="clear" w:color="auto" w:fill="39B54A" w:themeFill="accent3"/>
          </w:tcPr>
          <w:p w14:paraId="20BA7A4F" w14:textId="49402288" w:rsidR="00DF6380" w:rsidRPr="00322435" w:rsidRDefault="00DF6380" w:rsidP="00C66FC2">
            <w:pPr>
              <w:spacing w:after="0"/>
              <w:rPr>
                <w:b/>
                <w:bCs/>
              </w:rPr>
            </w:pPr>
            <w:r w:rsidRPr="00322435">
              <w:rPr>
                <w:b/>
                <w:bCs/>
              </w:rPr>
              <w:t>Comentarios</w:t>
            </w:r>
            <w:r w:rsidR="000C479D">
              <w:rPr>
                <w:b/>
                <w:bCs/>
              </w:rPr>
              <w:t xml:space="preserve"> o </w:t>
            </w:r>
            <w:r w:rsidRPr="00322435">
              <w:rPr>
                <w:b/>
                <w:bCs/>
              </w:rPr>
              <w:t>cambios</w:t>
            </w:r>
          </w:p>
        </w:tc>
      </w:tr>
      <w:tr w:rsidR="00DF6380" w:rsidRPr="009049D4" w14:paraId="4C18287B" w14:textId="77777777" w:rsidTr="00C66FC2">
        <w:tc>
          <w:tcPr>
            <w:tcW w:w="1396" w:type="dxa"/>
            <w:shd w:val="clear" w:color="auto" w:fill="auto"/>
          </w:tcPr>
          <w:p w14:paraId="7FD52F66" w14:textId="77777777" w:rsidR="00DF6380" w:rsidRPr="009049D4" w:rsidRDefault="00DF6380" w:rsidP="00C66FC2">
            <w:pPr>
              <w:spacing w:after="0"/>
            </w:pPr>
            <w:r w:rsidRPr="009049D4">
              <w:t>1.0</w:t>
            </w:r>
          </w:p>
        </w:tc>
        <w:tc>
          <w:tcPr>
            <w:tcW w:w="1691" w:type="dxa"/>
            <w:shd w:val="clear" w:color="auto" w:fill="auto"/>
          </w:tcPr>
          <w:p w14:paraId="3088597C" w14:textId="43DA68DB" w:rsidR="00DF6380" w:rsidRPr="009049D4" w:rsidRDefault="007A04D5" w:rsidP="00C66FC2">
            <w:pPr>
              <w:spacing w:after="0"/>
            </w:pPr>
            <w:r>
              <w:t>22.12.2021</w:t>
            </w:r>
          </w:p>
        </w:tc>
        <w:tc>
          <w:tcPr>
            <w:tcW w:w="5741" w:type="dxa"/>
            <w:shd w:val="clear" w:color="auto" w:fill="auto"/>
          </w:tcPr>
          <w:p w14:paraId="79DDC695" w14:textId="77777777" w:rsidR="00DF6380" w:rsidRPr="009049D4" w:rsidRDefault="00DF6380" w:rsidP="00C66FC2">
            <w:pPr>
              <w:spacing w:after="0"/>
            </w:pPr>
            <w:r w:rsidRPr="009049D4">
              <w:t xml:space="preserve">Versión inicial. </w:t>
            </w:r>
          </w:p>
        </w:tc>
      </w:tr>
    </w:tbl>
    <w:bookmarkEnd w:id="196"/>
    <w:p w14:paraId="46BF4DB6" w14:textId="0DC837FB" w:rsidR="00DF6380" w:rsidRPr="00692B33" w:rsidRDefault="00DF6380" w:rsidP="00DF6380">
      <w:pPr>
        <w:rPr>
          <w:color w:val="CC3668" w:themeColor="accent5"/>
          <w:lang w:eastAsia="es-ES"/>
        </w:rPr>
      </w:pPr>
      <w:r w:rsidRPr="00692B33">
        <w:rPr>
          <w:color w:val="CC3668" w:themeColor="accent5"/>
          <w:lang w:eastAsia="es-ES"/>
        </w:rPr>
        <w:t>(No borr</w:t>
      </w:r>
      <w:r w:rsidR="00BC47C3">
        <w:rPr>
          <w:color w:val="CC3668" w:themeColor="accent5"/>
          <w:lang w:eastAsia="es-ES"/>
        </w:rPr>
        <w:t>e</w:t>
      </w:r>
      <w:r w:rsidRPr="00692B33">
        <w:rPr>
          <w:color w:val="CC3668" w:themeColor="accent5"/>
          <w:lang w:eastAsia="es-ES"/>
        </w:rPr>
        <w:t xml:space="preserve"> </w:t>
      </w:r>
      <w:r w:rsidR="007D3BE8">
        <w:rPr>
          <w:color w:val="CC3668" w:themeColor="accent5"/>
          <w:lang w:eastAsia="es-ES"/>
        </w:rPr>
        <w:t>ni alter</w:t>
      </w:r>
      <w:r w:rsidR="00BC47C3">
        <w:rPr>
          <w:color w:val="CC3668" w:themeColor="accent5"/>
          <w:lang w:eastAsia="es-ES"/>
        </w:rPr>
        <w:t>e</w:t>
      </w:r>
      <w:r w:rsidR="007D3BE8">
        <w:rPr>
          <w:color w:val="CC3668" w:themeColor="accent5"/>
          <w:lang w:eastAsia="es-ES"/>
        </w:rPr>
        <w:t xml:space="preserve"> </w:t>
      </w:r>
      <w:r w:rsidRPr="00692B33">
        <w:rPr>
          <w:color w:val="CC3668" w:themeColor="accent5"/>
          <w:lang w:eastAsia="es-ES"/>
        </w:rPr>
        <w:t>esta sección</w:t>
      </w:r>
      <w:r w:rsidR="00BC47C3">
        <w:rPr>
          <w:color w:val="CC3668" w:themeColor="accent5"/>
          <w:lang w:eastAsia="es-ES"/>
        </w:rPr>
        <w:t>. B</w:t>
      </w:r>
      <w:r w:rsidR="007D3BE8">
        <w:rPr>
          <w:color w:val="CC3668" w:themeColor="accent5"/>
          <w:lang w:eastAsia="es-ES"/>
        </w:rPr>
        <w:t>orr</w:t>
      </w:r>
      <w:r w:rsidR="00BC47C3">
        <w:rPr>
          <w:color w:val="CC3668" w:themeColor="accent5"/>
          <w:lang w:eastAsia="es-ES"/>
        </w:rPr>
        <w:t>e</w:t>
      </w:r>
      <w:r w:rsidR="007D3BE8">
        <w:rPr>
          <w:color w:val="CC3668" w:themeColor="accent5"/>
          <w:lang w:eastAsia="es-ES"/>
        </w:rPr>
        <w:t xml:space="preserve"> esta instrucción</w:t>
      </w:r>
      <w:r w:rsidRPr="00692B33">
        <w:rPr>
          <w:color w:val="CC3668" w:themeColor="accent5"/>
          <w:lang w:eastAsia="es-ES"/>
        </w:rPr>
        <w:t>).</w:t>
      </w:r>
    </w:p>
    <w:p w14:paraId="0A9EE45C" w14:textId="77777777" w:rsidR="00E1024B" w:rsidRDefault="00E1024B" w:rsidP="00E1024B">
      <w:pPr>
        <w:spacing w:line="276" w:lineRule="auto"/>
        <w:jc w:val="left"/>
      </w:pPr>
      <w:r>
        <w:br w:type="page"/>
      </w:r>
    </w:p>
    <w:p w14:paraId="0CAB66DB" w14:textId="77777777" w:rsidR="00E1024B" w:rsidRDefault="00E1024B" w:rsidP="00E1024B">
      <w:pPr>
        <w:pStyle w:val="Tit01espanol"/>
      </w:pPr>
      <w:bookmarkStart w:id="197" w:name="_Toc95379543"/>
      <w:r>
        <w:lastRenderedPageBreak/>
        <w:t>Historia del documento (PDD)</w:t>
      </w:r>
      <w:bookmarkEnd w:id="197"/>
    </w:p>
    <w:p w14:paraId="26959356" w14:textId="77777777" w:rsidR="00E1024B" w:rsidRPr="00D56703" w:rsidRDefault="00E1024B" w:rsidP="00E1024B">
      <w:r w:rsidRPr="00B207BA">
        <w:rPr>
          <w:color w:val="CC3668" w:themeColor="accent5"/>
        </w:rPr>
        <w:t xml:space="preserve">Indique en esta sección el historial completo del PDD, con las versiones y fechas de edición </w:t>
      </w:r>
      <w:r w:rsidRPr="00B207BA">
        <w:rPr>
          <w:b/>
          <w:bCs/>
          <w:color w:val="CC3668" w:themeColor="accent5"/>
        </w:rPr>
        <w:t>correctas y actualizadas</w:t>
      </w:r>
      <w:r w:rsidRPr="00B207BA">
        <w:rPr>
          <w:color w:val="CC3668" w:themeColor="accent5"/>
        </w:rPr>
        <w:t>, e incluya una breve descripción de los cambios realizados con respecto a la versión anterior. Se agradece que los cambios realizados después de la versión inicial se realicen con un color de letra diferente (se sugiere azul), pues esto facilita los procesos de revisión y aprobación.</w:t>
      </w:r>
    </w:p>
    <w:tbl>
      <w:tblPr>
        <w:tblW w:w="0" w:type="auto"/>
        <w:tblBorders>
          <w:top w:val="single" w:sz="4" w:space="0" w:color="39B54A" w:themeColor="accent3"/>
          <w:left w:val="single" w:sz="4" w:space="0" w:color="39B54A" w:themeColor="accent3"/>
          <w:bottom w:val="single" w:sz="4" w:space="0" w:color="39B54A" w:themeColor="accent3"/>
          <w:right w:val="single" w:sz="4" w:space="0" w:color="39B54A" w:themeColor="accent3"/>
          <w:insideH w:val="single" w:sz="4" w:space="0" w:color="39B54A" w:themeColor="accent3"/>
          <w:insideV w:val="single" w:sz="4" w:space="0" w:color="39B54A" w:themeColor="accent3"/>
        </w:tblBorders>
        <w:tblLook w:val="04A0" w:firstRow="1" w:lastRow="0" w:firstColumn="1" w:lastColumn="0" w:noHBand="0" w:noVBand="1"/>
      </w:tblPr>
      <w:tblGrid>
        <w:gridCol w:w="1396"/>
        <w:gridCol w:w="1691"/>
        <w:gridCol w:w="5741"/>
      </w:tblGrid>
      <w:tr w:rsidR="00E1024B" w:rsidRPr="009049D4" w14:paraId="26BD5586" w14:textId="77777777" w:rsidTr="00C66FC2">
        <w:tc>
          <w:tcPr>
            <w:tcW w:w="1396" w:type="dxa"/>
            <w:shd w:val="clear" w:color="auto" w:fill="39B54A" w:themeFill="accent3"/>
          </w:tcPr>
          <w:p w14:paraId="5342116C" w14:textId="77777777" w:rsidR="00E1024B" w:rsidRPr="00322435" w:rsidRDefault="00E1024B" w:rsidP="00C66FC2">
            <w:pPr>
              <w:spacing w:after="0"/>
              <w:rPr>
                <w:b/>
                <w:bCs/>
              </w:rPr>
            </w:pPr>
            <w:r w:rsidRPr="00322435">
              <w:rPr>
                <w:b/>
                <w:bCs/>
              </w:rPr>
              <w:t>Versión</w:t>
            </w:r>
          </w:p>
        </w:tc>
        <w:tc>
          <w:tcPr>
            <w:tcW w:w="1691" w:type="dxa"/>
            <w:shd w:val="clear" w:color="auto" w:fill="39B54A" w:themeFill="accent3"/>
          </w:tcPr>
          <w:p w14:paraId="28A34B81" w14:textId="77777777" w:rsidR="00E1024B" w:rsidRPr="00322435" w:rsidRDefault="00E1024B" w:rsidP="00C66FC2">
            <w:pPr>
              <w:spacing w:after="0"/>
              <w:rPr>
                <w:b/>
                <w:bCs/>
              </w:rPr>
            </w:pPr>
            <w:r w:rsidRPr="00322435">
              <w:rPr>
                <w:b/>
                <w:bCs/>
              </w:rPr>
              <w:t>Fecha</w:t>
            </w:r>
          </w:p>
        </w:tc>
        <w:tc>
          <w:tcPr>
            <w:tcW w:w="5741" w:type="dxa"/>
            <w:shd w:val="clear" w:color="auto" w:fill="39B54A" w:themeFill="accent3"/>
          </w:tcPr>
          <w:p w14:paraId="1B946397" w14:textId="693CE432" w:rsidR="00E1024B" w:rsidRPr="00322435" w:rsidRDefault="00E1024B" w:rsidP="00C66FC2">
            <w:pPr>
              <w:spacing w:after="0"/>
              <w:rPr>
                <w:b/>
                <w:bCs/>
              </w:rPr>
            </w:pPr>
            <w:r w:rsidRPr="00322435">
              <w:rPr>
                <w:b/>
                <w:bCs/>
              </w:rPr>
              <w:t>Comentarios</w:t>
            </w:r>
            <w:r w:rsidR="00AB4039">
              <w:rPr>
                <w:b/>
                <w:bCs/>
              </w:rPr>
              <w:t xml:space="preserve"> o </w:t>
            </w:r>
            <w:r w:rsidRPr="00322435">
              <w:rPr>
                <w:b/>
                <w:bCs/>
              </w:rPr>
              <w:t>cambios</w:t>
            </w:r>
          </w:p>
        </w:tc>
      </w:tr>
      <w:tr w:rsidR="00E1024B" w:rsidRPr="009049D4" w14:paraId="7CC06C46" w14:textId="77777777" w:rsidTr="00C66FC2">
        <w:tc>
          <w:tcPr>
            <w:tcW w:w="1396" w:type="dxa"/>
            <w:shd w:val="clear" w:color="auto" w:fill="auto"/>
          </w:tcPr>
          <w:p w14:paraId="4886BBF6" w14:textId="77777777" w:rsidR="00E1024B" w:rsidRPr="009049D4" w:rsidRDefault="00E1024B" w:rsidP="00C66FC2">
            <w:pPr>
              <w:spacing w:after="0"/>
            </w:pPr>
            <w:r w:rsidRPr="009049D4">
              <w:t>1.0</w:t>
            </w:r>
          </w:p>
        </w:tc>
        <w:tc>
          <w:tcPr>
            <w:tcW w:w="1691" w:type="dxa"/>
            <w:shd w:val="clear" w:color="auto" w:fill="auto"/>
          </w:tcPr>
          <w:p w14:paraId="73E5B4BD" w14:textId="77777777" w:rsidR="00E1024B" w:rsidRPr="009049D4" w:rsidRDefault="00E1024B" w:rsidP="00C66FC2">
            <w:pPr>
              <w:spacing w:after="0"/>
            </w:pPr>
          </w:p>
        </w:tc>
        <w:tc>
          <w:tcPr>
            <w:tcW w:w="5741" w:type="dxa"/>
            <w:shd w:val="clear" w:color="auto" w:fill="auto"/>
          </w:tcPr>
          <w:p w14:paraId="4E53B7D6" w14:textId="77777777" w:rsidR="00E1024B" w:rsidRPr="009049D4" w:rsidRDefault="00E1024B" w:rsidP="00C66FC2">
            <w:pPr>
              <w:spacing w:after="0"/>
            </w:pPr>
            <w:r w:rsidRPr="009049D4">
              <w:t>Versión inicial</w:t>
            </w:r>
            <w:r>
              <w:t xml:space="preserve"> del documento.</w:t>
            </w:r>
          </w:p>
        </w:tc>
      </w:tr>
      <w:tr w:rsidR="00E1024B" w:rsidRPr="009049D4" w14:paraId="4C1DA50A" w14:textId="77777777" w:rsidTr="00C66FC2">
        <w:trPr>
          <w:trHeight w:val="70"/>
        </w:trPr>
        <w:tc>
          <w:tcPr>
            <w:tcW w:w="1396" w:type="dxa"/>
            <w:shd w:val="clear" w:color="auto" w:fill="auto"/>
          </w:tcPr>
          <w:p w14:paraId="7D06A9F8" w14:textId="77777777" w:rsidR="00E1024B" w:rsidRPr="009049D4" w:rsidRDefault="00E1024B" w:rsidP="00C66FC2">
            <w:pPr>
              <w:spacing w:after="0"/>
            </w:pPr>
          </w:p>
        </w:tc>
        <w:tc>
          <w:tcPr>
            <w:tcW w:w="1691" w:type="dxa"/>
            <w:shd w:val="clear" w:color="auto" w:fill="auto"/>
          </w:tcPr>
          <w:p w14:paraId="03B388B5" w14:textId="77777777" w:rsidR="00E1024B" w:rsidRPr="009049D4" w:rsidRDefault="00E1024B" w:rsidP="00C66FC2">
            <w:pPr>
              <w:spacing w:after="0"/>
            </w:pPr>
          </w:p>
        </w:tc>
        <w:tc>
          <w:tcPr>
            <w:tcW w:w="5741" w:type="dxa"/>
            <w:shd w:val="clear" w:color="auto" w:fill="auto"/>
          </w:tcPr>
          <w:p w14:paraId="199033BD" w14:textId="77777777" w:rsidR="00E1024B" w:rsidRPr="00234725" w:rsidRDefault="00E1024B" w:rsidP="00C66FC2">
            <w:pPr>
              <w:spacing w:after="0"/>
              <w:rPr>
                <w:rStyle w:val="UnresolvedMention1"/>
              </w:rPr>
            </w:pPr>
          </w:p>
        </w:tc>
      </w:tr>
    </w:tbl>
    <w:p w14:paraId="65BE5803" w14:textId="34152313" w:rsidR="00607A11" w:rsidRDefault="00607A11">
      <w:pPr>
        <w:spacing w:line="276" w:lineRule="auto"/>
        <w:jc w:val="left"/>
      </w:pPr>
    </w:p>
    <w:sectPr w:rsidR="00607A11" w:rsidSect="00630A91">
      <w:headerReference w:type="default" r:id="rId13"/>
      <w:footerReference w:type="default" r:id="rId14"/>
      <w:pgSz w:w="12240" w:h="15840"/>
      <w:pgMar w:top="1417" w:right="1701" w:bottom="1417" w:left="1701" w:header="425" w:footer="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668AD2" w14:textId="77777777" w:rsidR="005C208F" w:rsidRDefault="005C208F" w:rsidP="009958BA">
      <w:r>
        <w:separator/>
      </w:r>
    </w:p>
  </w:endnote>
  <w:endnote w:type="continuationSeparator" w:id="0">
    <w:p w14:paraId="145CB4E9" w14:textId="77777777" w:rsidR="005C208F" w:rsidRDefault="005C208F" w:rsidP="009958BA">
      <w:r>
        <w:continuationSeparator/>
      </w:r>
    </w:p>
  </w:endnote>
  <w:endnote w:type="continuationNotice" w:id="1">
    <w:p w14:paraId="48DDB5A5" w14:textId="77777777" w:rsidR="005C208F" w:rsidRDefault="005C208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Franklin Gothic Book">
    <w:panose1 w:val="020B05030201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Montserrat">
    <w:altName w:val="Montserrat"/>
    <w:charset w:val="00"/>
    <w:family w:val="auto"/>
    <w:pitch w:val="variable"/>
    <w:sig w:usb0="2000020F" w:usb1="00000003"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89841087"/>
      <w:docPartObj>
        <w:docPartGallery w:val="Page Numbers (Bottom of Page)"/>
        <w:docPartUnique/>
      </w:docPartObj>
    </w:sdtPr>
    <w:sdtEndPr>
      <w:rPr>
        <w:noProof/>
      </w:rPr>
    </w:sdtEndPr>
    <w:sdtContent>
      <w:p w14:paraId="7FB8E7A7" w14:textId="77777777" w:rsidR="00E54CA3" w:rsidRDefault="00E54CA3" w:rsidP="009958BA">
        <w:pPr>
          <w:pStyle w:val="Piedepgina"/>
          <w:rPr>
            <w:noProof/>
          </w:rPr>
        </w:pPr>
      </w:p>
      <w:tbl>
        <w:tblPr>
          <w:tblStyle w:val="Tablaconcuadrcula"/>
          <w:tblW w:w="0" w:type="auto"/>
          <w:tblBorders>
            <w:top w:val="single" w:sz="4" w:space="0" w:color="39B54A" w:themeColor="accent3"/>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4"/>
          <w:gridCol w:w="6966"/>
          <w:gridCol w:w="918"/>
        </w:tblGrid>
        <w:tr w:rsidR="00D97254" w14:paraId="05536F98" w14:textId="77777777" w:rsidTr="007B4004">
          <w:tc>
            <w:tcPr>
              <w:tcW w:w="959" w:type="dxa"/>
              <w:tcMar>
                <w:top w:w="28" w:type="dxa"/>
                <w:left w:w="0" w:type="dxa"/>
                <w:right w:w="0" w:type="dxa"/>
              </w:tcMar>
              <w:vAlign w:val="center"/>
            </w:tcPr>
            <w:p w14:paraId="4C334B21" w14:textId="77777777" w:rsidR="00D97254" w:rsidRDefault="00D97254" w:rsidP="00D97254">
              <w:pPr>
                <w:pStyle w:val="Piedepgina"/>
                <w:jc w:val="left"/>
              </w:pPr>
              <w:r>
                <w:rPr>
                  <w:noProof/>
                </w:rPr>
                <w:drawing>
                  <wp:inline distT="0" distB="0" distL="0" distR="0" wp14:anchorId="6CECD9D5" wp14:editId="556DA262">
                    <wp:extent cx="434235" cy="395177"/>
                    <wp:effectExtent l="0" t="0" r="4445" b="5080"/>
                    <wp:docPr id="9" name="Picture 9" descr="A picture containing text, clipart, vector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text, clipart, vector graphics&#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442213" cy="402437"/>
                            </a:xfrm>
                            <a:prstGeom prst="rect">
                              <a:avLst/>
                            </a:prstGeom>
                          </pic:spPr>
                        </pic:pic>
                      </a:graphicData>
                    </a:graphic>
                  </wp:inline>
                </w:drawing>
              </w:r>
            </w:p>
          </w:tc>
          <w:tc>
            <w:tcPr>
              <w:tcW w:w="7087" w:type="dxa"/>
              <w:tcMar>
                <w:top w:w="28" w:type="dxa"/>
                <w:left w:w="0" w:type="dxa"/>
                <w:right w:w="0" w:type="dxa"/>
              </w:tcMar>
              <w:vAlign w:val="center"/>
            </w:tcPr>
            <w:p w14:paraId="66D607E7" w14:textId="77777777" w:rsidR="00D97254" w:rsidRDefault="00D97254" w:rsidP="00D97254">
              <w:pPr>
                <w:pStyle w:val="Piedepgina"/>
                <w:jc w:val="center"/>
              </w:pPr>
            </w:p>
          </w:tc>
          <w:tc>
            <w:tcPr>
              <w:tcW w:w="932" w:type="dxa"/>
              <w:tcMar>
                <w:top w:w="28" w:type="dxa"/>
                <w:left w:w="0" w:type="dxa"/>
                <w:right w:w="0" w:type="dxa"/>
              </w:tcMar>
              <w:vAlign w:val="center"/>
            </w:tcPr>
            <w:p w14:paraId="3BFA1DBB" w14:textId="77777777" w:rsidR="00D97254" w:rsidRDefault="00D97254" w:rsidP="00D97254">
              <w:pPr>
                <w:pStyle w:val="Piedepgina"/>
                <w:jc w:val="center"/>
              </w:pPr>
              <w:r>
                <w:fldChar w:fldCharType="begin"/>
              </w:r>
              <w:r>
                <w:instrText xml:space="preserve"> PAGE   \* MERGEFORMAT </w:instrText>
              </w:r>
              <w:r>
                <w:fldChar w:fldCharType="separate"/>
              </w:r>
              <w:r>
                <w:rPr>
                  <w:noProof/>
                </w:rPr>
                <w:t>1</w:t>
              </w:r>
              <w:r>
                <w:rPr>
                  <w:noProof/>
                </w:rPr>
                <w:fldChar w:fldCharType="end"/>
              </w:r>
            </w:p>
          </w:tc>
        </w:tr>
      </w:tbl>
      <w:p w14:paraId="43F27A55" w14:textId="5A440D23" w:rsidR="001F55E4" w:rsidRDefault="00CB4A45" w:rsidP="009958BA">
        <w:pPr>
          <w:pStyle w:val="Piedepgina"/>
        </w:pPr>
      </w:p>
    </w:sdtContent>
  </w:sdt>
  <w:p w14:paraId="484BEF29" w14:textId="77777777" w:rsidR="001F55E4" w:rsidRDefault="001F55E4" w:rsidP="009958BA">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B2B8AC" w14:textId="77777777" w:rsidR="005C208F" w:rsidRDefault="005C208F" w:rsidP="009958BA">
      <w:r>
        <w:separator/>
      </w:r>
    </w:p>
  </w:footnote>
  <w:footnote w:type="continuationSeparator" w:id="0">
    <w:p w14:paraId="73877443" w14:textId="77777777" w:rsidR="005C208F" w:rsidRDefault="005C208F" w:rsidP="009958BA">
      <w:r>
        <w:continuationSeparator/>
      </w:r>
    </w:p>
  </w:footnote>
  <w:footnote w:type="continuationNotice" w:id="1">
    <w:p w14:paraId="1C59E5F1" w14:textId="77777777" w:rsidR="005C208F" w:rsidRDefault="005C208F">
      <w:pPr>
        <w:spacing w:after="0"/>
      </w:pPr>
    </w:p>
  </w:footnote>
  <w:footnote w:id="2">
    <w:p w14:paraId="2377CDA2" w14:textId="5B9A83D5" w:rsidR="00F66B17" w:rsidRPr="008F37E8" w:rsidRDefault="00F66B17" w:rsidP="00F66B17">
      <w:pPr>
        <w:pStyle w:val="Textonotapie"/>
        <w:jc w:val="left"/>
      </w:pPr>
      <w:r w:rsidRPr="006A1AAD">
        <w:rPr>
          <w:rStyle w:val="Refdenotaalpie"/>
          <w:color w:val="CC3668" w:themeColor="accent5"/>
        </w:rPr>
        <w:footnoteRef/>
      </w:r>
      <w:r w:rsidRPr="006A1AAD">
        <w:rPr>
          <w:color w:val="CC3668" w:themeColor="accent5"/>
        </w:rPr>
        <w:t xml:space="preserve"> </w:t>
      </w:r>
      <w:bookmarkStart w:id="53" w:name="_Hlk92507547"/>
      <w:r w:rsidRPr="008F37E8">
        <w:rPr>
          <w:color w:val="CC3668" w:themeColor="accent5"/>
          <w:lang w:eastAsia="ja-JP"/>
        </w:rPr>
        <w:t xml:space="preserve">Los ámbitos sectoriales que cubre la certificación voluntaria de carbono de Cercarbono se detallan en </w:t>
      </w:r>
      <w:r w:rsidR="008F37E8" w:rsidRPr="008F37E8">
        <w:rPr>
          <w:color w:val="CC3668" w:themeColor="accent5"/>
          <w:lang w:eastAsia="ja-JP"/>
        </w:rPr>
        <w:t xml:space="preserve">el </w:t>
      </w:r>
      <w:r w:rsidR="008F37E8" w:rsidRPr="00710065">
        <w:rPr>
          <w:b/>
          <w:bCs/>
          <w:i/>
          <w:iCs/>
          <w:color w:val="CC3668" w:themeColor="accent5"/>
          <w:lang w:eastAsia="ja-JP"/>
        </w:rPr>
        <w:t>Protocolo de Cercarbono para la certificación voluntaria de carbono</w:t>
      </w:r>
      <w:r w:rsidRPr="008F37E8">
        <w:rPr>
          <w:color w:val="CC3668" w:themeColor="accent5"/>
          <w:lang w:eastAsia="ja-JP"/>
        </w:rPr>
        <w:t>.</w:t>
      </w:r>
      <w:bookmarkEnd w:id="53"/>
    </w:p>
  </w:footnote>
  <w:footnote w:id="3">
    <w:p w14:paraId="3A699C90" w14:textId="1ACC5D6B" w:rsidR="00C1000E" w:rsidRDefault="00C1000E" w:rsidP="00C1000E">
      <w:pPr>
        <w:pStyle w:val="Textonotapie"/>
      </w:pPr>
      <w:r w:rsidRPr="006A1AAD">
        <w:rPr>
          <w:rStyle w:val="Refdenotaalpie"/>
          <w:color w:val="CC3668" w:themeColor="accent5"/>
        </w:rPr>
        <w:footnoteRef/>
      </w:r>
      <w:r w:rsidRPr="006A1AAD">
        <w:rPr>
          <w:color w:val="CC3668" w:themeColor="accent5"/>
        </w:rPr>
        <w:t xml:space="preserve"> </w:t>
      </w:r>
      <w:r w:rsidRPr="0056387F">
        <w:rPr>
          <w:color w:val="CC3668" w:themeColor="accent5"/>
        </w:rPr>
        <w:t xml:space="preserve">El </w:t>
      </w:r>
      <w:r w:rsidR="008F37E8" w:rsidRPr="00710065">
        <w:rPr>
          <w:b/>
          <w:bCs/>
          <w:i/>
          <w:iCs/>
          <w:color w:val="CC3668" w:themeColor="accent5"/>
        </w:rPr>
        <w:t>Protocolo de Cercarbono para la certificación voluntaria de carbono</w:t>
      </w:r>
      <w:r w:rsidRPr="0056387F">
        <w:rPr>
          <w:color w:val="CC3668" w:themeColor="accent5"/>
        </w:rPr>
        <w:t xml:space="preserve"> establece las metodologías y herramientas que pueden ser utilizadas</w:t>
      </w:r>
      <w:r w:rsidRPr="000C2C14">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aconcuadrcula"/>
      <w:tblW w:w="9214" w:type="dxa"/>
      <w:tblInd w:w="-34" w:type="dxa"/>
      <w:tblBorders>
        <w:top w:val="none" w:sz="0" w:space="0" w:color="auto"/>
        <w:left w:val="none" w:sz="0" w:space="0" w:color="auto"/>
        <w:bottom w:val="single" w:sz="4" w:space="0" w:color="39B54A" w:themeColor="accent3"/>
        <w:right w:val="none" w:sz="0" w:space="0" w:color="auto"/>
        <w:insideH w:val="none" w:sz="0" w:space="0" w:color="auto"/>
        <w:insideV w:val="none" w:sz="0" w:space="0" w:color="auto"/>
      </w:tblBorders>
      <w:tblLook w:val="04A0" w:firstRow="1" w:lastRow="0" w:firstColumn="1" w:lastColumn="0" w:noHBand="0" w:noVBand="1"/>
    </w:tblPr>
    <w:tblGrid>
      <w:gridCol w:w="4690"/>
      <w:gridCol w:w="4524"/>
    </w:tblGrid>
    <w:tr w:rsidR="00542AFC" w14:paraId="1B5A20CE" w14:textId="77777777" w:rsidTr="008E6057">
      <w:tc>
        <w:tcPr>
          <w:tcW w:w="4690" w:type="dxa"/>
          <w:tcMar>
            <w:top w:w="0" w:type="dxa"/>
            <w:left w:w="0" w:type="dxa"/>
            <w:bottom w:w="57" w:type="dxa"/>
            <w:right w:w="0" w:type="dxa"/>
          </w:tcMar>
          <w:vAlign w:val="bottom"/>
          <w:hideMark/>
        </w:tcPr>
        <w:p w14:paraId="26F582F2" w14:textId="32B55C99" w:rsidR="00542AFC" w:rsidRDefault="0061406C" w:rsidP="00DC74F0">
          <w:pPr>
            <w:pStyle w:val="Encabezado"/>
            <w:jc w:val="left"/>
            <w:rPr>
              <w:lang w:val="es-ES" w:eastAsia="en-US"/>
            </w:rPr>
          </w:pPr>
          <w:bookmarkStart w:id="198" w:name="_Hlk86747345"/>
          <w:r w:rsidRPr="0061406C">
            <w:rPr>
              <w:color w:val="CC3668" w:themeColor="accent5"/>
              <w:lang w:val="es-ES" w:eastAsia="en-US"/>
            </w:rPr>
            <w:t>(opcional, logo del desarrollador del PMCC)</w:t>
          </w:r>
          <w:r>
            <w:rPr>
              <w:lang w:val="es-ES" w:eastAsia="en-US"/>
            </w:rPr>
            <w:t xml:space="preserve"> </w:t>
          </w:r>
        </w:p>
      </w:tc>
      <w:tc>
        <w:tcPr>
          <w:tcW w:w="4524" w:type="dxa"/>
          <w:vAlign w:val="bottom"/>
        </w:tcPr>
        <w:p w14:paraId="33AD531C" w14:textId="1502D017" w:rsidR="00542AFC" w:rsidRDefault="000B098A" w:rsidP="008E6057">
          <w:pPr>
            <w:pStyle w:val="Encabezado"/>
            <w:jc w:val="right"/>
            <w:rPr>
              <w:lang w:val="es-ES" w:eastAsia="en-US"/>
            </w:rPr>
          </w:pPr>
          <w:r w:rsidRPr="0061406C">
            <w:rPr>
              <w:color w:val="CC3668" w:themeColor="accent5"/>
              <w:sz w:val="18"/>
              <w:szCs w:val="16"/>
            </w:rPr>
            <w:t>Reemplazar por nombre del PM</w:t>
          </w:r>
          <w:r w:rsidR="00F3145E">
            <w:rPr>
              <w:color w:val="CC3668" w:themeColor="accent5"/>
              <w:sz w:val="18"/>
              <w:szCs w:val="16"/>
            </w:rPr>
            <w:t>C</w:t>
          </w:r>
          <w:r w:rsidRPr="0061406C">
            <w:rPr>
              <w:color w:val="CC3668" w:themeColor="accent5"/>
              <w:sz w:val="18"/>
              <w:szCs w:val="16"/>
            </w:rPr>
            <w:t>C</w:t>
          </w:r>
          <w:r w:rsidR="00DC74F0">
            <w:rPr>
              <w:color w:val="CC3668" w:themeColor="accent5"/>
              <w:sz w:val="18"/>
              <w:szCs w:val="16"/>
            </w:rPr>
            <w:t xml:space="preserve">, </w:t>
          </w:r>
          <w:r w:rsidR="00DC74F0">
            <w:rPr>
              <w:color w:val="CC3668" w:themeColor="accent5"/>
              <w:sz w:val="18"/>
              <w:szCs w:val="16"/>
            </w:rPr>
            <w:br/>
            <w:t>reemplazar color de letra</w:t>
          </w:r>
        </w:p>
      </w:tc>
    </w:tr>
    <w:bookmarkEnd w:id="198"/>
  </w:tbl>
  <w:p w14:paraId="67F2D97E" w14:textId="77777777" w:rsidR="006D01A4" w:rsidRDefault="006D01A4">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9B2725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57477A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898FB0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C087E0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541066F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A0E045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12E786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468033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158B1B5D"/>
    <w:multiLevelType w:val="hybridMultilevel"/>
    <w:tmpl w:val="08D2A09A"/>
    <w:lvl w:ilvl="0" w:tplc="0C0A0001">
      <w:start w:val="1"/>
      <w:numFmt w:val="bullet"/>
      <w:lvlText w:val=""/>
      <w:lvlJc w:val="left"/>
      <w:pPr>
        <w:ind w:left="720" w:hanging="360"/>
      </w:pPr>
      <w:rPr>
        <w:rFonts w:ascii="Symbol" w:hAnsi="Symbol" w:hint="default"/>
      </w:rPr>
    </w:lvl>
    <w:lvl w:ilvl="1" w:tplc="DC6E1DB4">
      <w:numFmt w:val="bullet"/>
      <w:lvlText w:val="•"/>
      <w:lvlJc w:val="left"/>
      <w:pPr>
        <w:ind w:left="1440" w:hanging="360"/>
      </w:pPr>
      <w:rPr>
        <w:rFonts w:ascii="Calibri" w:eastAsiaTheme="minorEastAsia" w:hAnsi="Calibri" w:cs="Calibri"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9" w15:restartNumberingAfterBreak="0">
    <w:nsid w:val="1594092A"/>
    <w:multiLevelType w:val="hybridMultilevel"/>
    <w:tmpl w:val="939E957A"/>
    <w:lvl w:ilvl="0" w:tplc="6CBA7D78">
      <w:numFmt w:val="bullet"/>
      <w:lvlText w:val="-"/>
      <w:lvlJc w:val="left"/>
      <w:pPr>
        <w:ind w:left="720" w:hanging="360"/>
      </w:pPr>
      <w:rPr>
        <w:rFonts w:ascii="Calibri" w:eastAsiaTheme="minorEastAsia" w:hAnsi="Calibri" w:cstheme="minorBidi" w:hint="default"/>
      </w:rPr>
    </w:lvl>
    <w:lvl w:ilvl="1" w:tplc="CDE69EBA">
      <w:start w:val="1"/>
      <w:numFmt w:val="bullet"/>
      <w:pStyle w:val="list02"/>
      <w:lvlText w:val=""/>
      <w:lvlJc w:val="left"/>
      <w:pPr>
        <w:ind w:left="1920" w:hanging="360"/>
      </w:pPr>
      <w:rPr>
        <w:rFonts w:ascii="Wingdings" w:hAnsi="Wingdings"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0" w15:restartNumberingAfterBreak="0">
    <w:nsid w:val="17F96523"/>
    <w:multiLevelType w:val="hybridMultilevel"/>
    <w:tmpl w:val="628AAC5A"/>
    <w:lvl w:ilvl="0" w:tplc="240A0011">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1" w15:restartNumberingAfterBreak="0">
    <w:nsid w:val="49C83A99"/>
    <w:multiLevelType w:val="hybridMultilevel"/>
    <w:tmpl w:val="92D21030"/>
    <w:lvl w:ilvl="0" w:tplc="240A0017">
      <w:start w:val="1"/>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2" w15:restartNumberingAfterBreak="0">
    <w:nsid w:val="5DC76861"/>
    <w:multiLevelType w:val="multilevel"/>
    <w:tmpl w:val="75DCF184"/>
    <w:lvl w:ilvl="0">
      <w:start w:val="1"/>
      <w:numFmt w:val="decimal"/>
      <w:pStyle w:val="Ttulo1"/>
      <w:lvlText w:val="%1"/>
      <w:lvlJc w:val="left"/>
      <w:pPr>
        <w:ind w:left="432" w:hanging="432"/>
      </w:pPr>
    </w:lvl>
    <w:lvl w:ilvl="1">
      <w:start w:val="1"/>
      <w:numFmt w:val="decimal"/>
      <w:pStyle w:val="Ttulo2"/>
      <w:lvlText w:val="%1.%2"/>
      <w:lvlJc w:val="left"/>
      <w:pPr>
        <w:ind w:left="576" w:hanging="576"/>
      </w:pPr>
      <w:rPr>
        <w:i w:val="0"/>
        <w:iCs/>
      </w:rPr>
    </w:lvl>
    <w:lvl w:ilvl="2">
      <w:start w:val="1"/>
      <w:numFmt w:val="decimal"/>
      <w:pStyle w:val="Ttulo3"/>
      <w:lvlText w:val="%1.%2.%3"/>
      <w:lvlJc w:val="left"/>
      <w:pPr>
        <w:ind w:left="720" w:hanging="720"/>
      </w:pPr>
      <w:rPr>
        <w:i w:val="0"/>
        <w:iCs/>
      </w:r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13" w15:restartNumberingAfterBreak="0">
    <w:nsid w:val="5E2D29CD"/>
    <w:multiLevelType w:val="hybridMultilevel"/>
    <w:tmpl w:val="BAEC610C"/>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4" w15:restartNumberingAfterBreak="0">
    <w:nsid w:val="6A1629D4"/>
    <w:multiLevelType w:val="hybridMultilevel"/>
    <w:tmpl w:val="AFBEB60E"/>
    <w:lvl w:ilvl="0" w:tplc="B96A8EBC">
      <w:numFmt w:val="bullet"/>
      <w:pStyle w:val="Prrafodelista"/>
      <w:lvlText w:val="-"/>
      <w:lvlJc w:val="left"/>
      <w:pPr>
        <w:ind w:left="720" w:hanging="360"/>
      </w:pPr>
      <w:rPr>
        <w:rFonts w:ascii="Calibri" w:eastAsiaTheme="minorEastAsia" w:hAnsi="Calibri" w:cstheme="minorBidi" w:hint="default"/>
      </w:rPr>
    </w:lvl>
    <w:lvl w:ilvl="1" w:tplc="240A0003">
      <w:start w:val="1"/>
      <w:numFmt w:val="bullet"/>
      <w:pStyle w:val="lista02"/>
      <w:lvlText w:val="o"/>
      <w:lvlJc w:val="left"/>
      <w:pPr>
        <w:ind w:left="192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5" w15:restartNumberingAfterBreak="0">
    <w:nsid w:val="6AFE65EE"/>
    <w:multiLevelType w:val="multilevel"/>
    <w:tmpl w:val="49849C22"/>
    <w:styleLink w:val="CurrentList1"/>
    <w:lvl w:ilvl="0">
      <w:numFmt w:val="bullet"/>
      <w:lvlText w:val="-"/>
      <w:lvlJc w:val="left"/>
      <w:pPr>
        <w:ind w:left="720" w:hanging="360"/>
      </w:pPr>
      <w:rPr>
        <w:rFonts w:ascii="Calibri" w:eastAsiaTheme="minorEastAsia" w:hAnsi="Calibri" w:cstheme="minorBidi" w:hint="default"/>
      </w:rPr>
    </w:lvl>
    <w:lvl w:ilvl="1">
      <w:start w:val="1"/>
      <w:numFmt w:val="bullet"/>
      <w:lvlText w:val="o"/>
      <w:lvlJc w:val="left"/>
      <w:pPr>
        <w:ind w:left="192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6D702574"/>
    <w:multiLevelType w:val="multilevel"/>
    <w:tmpl w:val="7E66AD4E"/>
    <w:lvl w:ilvl="0">
      <w:start w:val="1"/>
      <w:numFmt w:val="decimal"/>
      <w:suff w:val="space"/>
      <w:lvlText w:val="Chapter %1"/>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7" w15:restartNumberingAfterBreak="0">
    <w:nsid w:val="750A5E78"/>
    <w:multiLevelType w:val="multilevel"/>
    <w:tmpl w:val="2792880E"/>
    <w:name w:val="Nivel 01"/>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num w:numId="1">
    <w:abstractNumId w:val="16"/>
  </w:num>
  <w:num w:numId="2">
    <w:abstractNumId w:val="14"/>
  </w:num>
  <w:num w:numId="3">
    <w:abstractNumId w:val="9"/>
  </w:num>
  <w:num w:numId="4">
    <w:abstractNumId w:val="15"/>
  </w:num>
  <w:num w:numId="5">
    <w:abstractNumId w:val="12"/>
  </w:num>
  <w:num w:numId="6">
    <w:abstractNumId w:val="8"/>
  </w:num>
  <w:num w:numId="7">
    <w:abstractNumId w:val="11"/>
  </w:num>
  <w:num w:numId="8">
    <w:abstractNumId w:val="10"/>
  </w:num>
  <w:num w:numId="9">
    <w:abstractNumId w:val="3"/>
  </w:num>
  <w:num w:numId="10">
    <w:abstractNumId w:val="2"/>
  </w:num>
  <w:num w:numId="11">
    <w:abstractNumId w:val="1"/>
  </w:num>
  <w:num w:numId="12">
    <w:abstractNumId w:val="0"/>
  </w:num>
  <w:num w:numId="13">
    <w:abstractNumId w:val="7"/>
  </w:num>
  <w:num w:numId="14">
    <w:abstractNumId w:val="6"/>
  </w:num>
  <w:num w:numId="15">
    <w:abstractNumId w:val="5"/>
  </w:num>
  <w:num w:numId="16">
    <w:abstractNumId w:val="4"/>
  </w:num>
  <w:num w:numId="17">
    <w:abstractNumId w:val="14"/>
  </w:num>
  <w:num w:numId="18">
    <w:abstractNumId w:val="14"/>
  </w:num>
  <w:num w:numId="19">
    <w:abstractNumId w:val="14"/>
  </w:num>
  <w:num w:numId="20">
    <w:abstractNumId w:val="14"/>
  </w:num>
  <w:num w:numId="21">
    <w:abstractNumId w:val="9"/>
  </w:num>
  <w:num w:numId="22">
    <w:abstractNumId w:val="15"/>
  </w:num>
  <w:num w:numId="23">
    <w:abstractNumId w:val="12"/>
  </w:num>
  <w:num w:numId="24">
    <w:abstractNumId w:val="12"/>
  </w:num>
  <w:num w:numId="25">
    <w:abstractNumId w:val="12"/>
  </w:num>
  <w:num w:numId="26">
    <w:abstractNumId w:val="12"/>
  </w:num>
  <w:num w:numId="27">
    <w:abstractNumId w:val="12"/>
  </w:num>
  <w:num w:numId="28">
    <w:abstractNumId w:val="12"/>
  </w:num>
  <w:num w:numId="29">
    <w:abstractNumId w:val="12"/>
  </w:num>
  <w:num w:numId="30">
    <w:abstractNumId w:val="12"/>
  </w:num>
  <w:num w:numId="31">
    <w:abstractNumId w:val="12"/>
  </w:num>
  <w:num w:numId="32">
    <w:abstractNumId w:val="12"/>
  </w:num>
  <w:num w:numId="33">
    <w:abstractNumId w:val="12"/>
  </w:num>
  <w:num w:numId="34">
    <w:abstractNumId w:val="12"/>
  </w:num>
  <w:num w:numId="35">
    <w:abstractNumId w:val="12"/>
  </w:num>
  <w:num w:numId="36">
    <w:abstractNumId w:val="12"/>
  </w:num>
  <w:num w:numId="37">
    <w:abstractNumId w:val="12"/>
  </w:num>
  <w:num w:numId="38">
    <w:abstractNumId w:val="12"/>
  </w:num>
  <w:num w:numId="39">
    <w:abstractNumId w:val="12"/>
  </w:num>
  <w:num w:numId="40">
    <w:abstractNumId w:val="12"/>
  </w:num>
  <w:num w:numId="41">
    <w:abstractNumId w:val="12"/>
  </w:num>
  <w:num w:numId="42">
    <w:abstractNumId w:val="13"/>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9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1"/>
  <w:stylePaneSortMethod w:val="0000"/>
  <w:defaultTabStop w:val="708"/>
  <w:autoHyphenation/>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zMLA0NzU3NTIwMzJW0lEKTi0uzszPAykwNK0FAInZu60tAAAA"/>
  </w:docVars>
  <w:rsids>
    <w:rsidRoot w:val="006D01A4"/>
    <w:rsid w:val="00000E83"/>
    <w:rsid w:val="0000110B"/>
    <w:rsid w:val="000156F8"/>
    <w:rsid w:val="00024B99"/>
    <w:rsid w:val="000326D1"/>
    <w:rsid w:val="00036936"/>
    <w:rsid w:val="000659D6"/>
    <w:rsid w:val="00070A67"/>
    <w:rsid w:val="00091052"/>
    <w:rsid w:val="00092A80"/>
    <w:rsid w:val="00092D53"/>
    <w:rsid w:val="000A7A6D"/>
    <w:rsid w:val="000B02FB"/>
    <w:rsid w:val="000B098A"/>
    <w:rsid w:val="000B68C3"/>
    <w:rsid w:val="000C0723"/>
    <w:rsid w:val="000C452F"/>
    <w:rsid w:val="000C479D"/>
    <w:rsid w:val="000C47D6"/>
    <w:rsid w:val="000E05A9"/>
    <w:rsid w:val="000E19EE"/>
    <w:rsid w:val="000E4DED"/>
    <w:rsid w:val="00101BDD"/>
    <w:rsid w:val="001048A7"/>
    <w:rsid w:val="00104B38"/>
    <w:rsid w:val="001063B7"/>
    <w:rsid w:val="001065F0"/>
    <w:rsid w:val="00107703"/>
    <w:rsid w:val="00113422"/>
    <w:rsid w:val="00124777"/>
    <w:rsid w:val="00131F4B"/>
    <w:rsid w:val="00133879"/>
    <w:rsid w:val="00134AC5"/>
    <w:rsid w:val="00142F91"/>
    <w:rsid w:val="001435EA"/>
    <w:rsid w:val="001550BA"/>
    <w:rsid w:val="00166038"/>
    <w:rsid w:val="00183B36"/>
    <w:rsid w:val="0018562C"/>
    <w:rsid w:val="00191026"/>
    <w:rsid w:val="001965E0"/>
    <w:rsid w:val="00196F73"/>
    <w:rsid w:val="001A6D52"/>
    <w:rsid w:val="001A6F4A"/>
    <w:rsid w:val="001B67CF"/>
    <w:rsid w:val="001C7C03"/>
    <w:rsid w:val="001D23BE"/>
    <w:rsid w:val="001D54F5"/>
    <w:rsid w:val="001E021B"/>
    <w:rsid w:val="001E1EBC"/>
    <w:rsid w:val="001E7C17"/>
    <w:rsid w:val="001F50D1"/>
    <w:rsid w:val="001F55E4"/>
    <w:rsid w:val="001F5E97"/>
    <w:rsid w:val="001F7017"/>
    <w:rsid w:val="002023AD"/>
    <w:rsid w:val="00207285"/>
    <w:rsid w:val="00207E66"/>
    <w:rsid w:val="00210B6F"/>
    <w:rsid w:val="0021411D"/>
    <w:rsid w:val="00214127"/>
    <w:rsid w:val="0021679E"/>
    <w:rsid w:val="00216A53"/>
    <w:rsid w:val="002207A4"/>
    <w:rsid w:val="00220B3E"/>
    <w:rsid w:val="00223D92"/>
    <w:rsid w:val="0022712F"/>
    <w:rsid w:val="00235B88"/>
    <w:rsid w:val="002367C0"/>
    <w:rsid w:val="00241377"/>
    <w:rsid w:val="00243062"/>
    <w:rsid w:val="00250B40"/>
    <w:rsid w:val="002517F9"/>
    <w:rsid w:val="00251C27"/>
    <w:rsid w:val="00263376"/>
    <w:rsid w:val="00265A5B"/>
    <w:rsid w:val="00266145"/>
    <w:rsid w:val="00266CA1"/>
    <w:rsid w:val="0027198B"/>
    <w:rsid w:val="00283925"/>
    <w:rsid w:val="00283A1F"/>
    <w:rsid w:val="0028486B"/>
    <w:rsid w:val="00285320"/>
    <w:rsid w:val="002A2F72"/>
    <w:rsid w:val="002A60BF"/>
    <w:rsid w:val="002B6F54"/>
    <w:rsid w:val="002C4DFB"/>
    <w:rsid w:val="002D20C1"/>
    <w:rsid w:val="002E0931"/>
    <w:rsid w:val="002E246D"/>
    <w:rsid w:val="002E4E99"/>
    <w:rsid w:val="002E751B"/>
    <w:rsid w:val="002F0780"/>
    <w:rsid w:val="002F0E2E"/>
    <w:rsid w:val="002F2A05"/>
    <w:rsid w:val="002F4A3F"/>
    <w:rsid w:val="002F5A6A"/>
    <w:rsid w:val="002F5FAC"/>
    <w:rsid w:val="002F66D8"/>
    <w:rsid w:val="00300102"/>
    <w:rsid w:val="0031556D"/>
    <w:rsid w:val="00323B5E"/>
    <w:rsid w:val="0033741C"/>
    <w:rsid w:val="00344BA5"/>
    <w:rsid w:val="00344FB0"/>
    <w:rsid w:val="00350C8F"/>
    <w:rsid w:val="00355F7F"/>
    <w:rsid w:val="00364BA6"/>
    <w:rsid w:val="00373D2B"/>
    <w:rsid w:val="00386C26"/>
    <w:rsid w:val="003938FF"/>
    <w:rsid w:val="00394F3C"/>
    <w:rsid w:val="003976DB"/>
    <w:rsid w:val="003A19D2"/>
    <w:rsid w:val="003A5760"/>
    <w:rsid w:val="003A7F07"/>
    <w:rsid w:val="003B035E"/>
    <w:rsid w:val="003B0610"/>
    <w:rsid w:val="003B15E5"/>
    <w:rsid w:val="003B29F4"/>
    <w:rsid w:val="003B2D29"/>
    <w:rsid w:val="003B3AC8"/>
    <w:rsid w:val="003C061D"/>
    <w:rsid w:val="003C1C16"/>
    <w:rsid w:val="003C5128"/>
    <w:rsid w:val="003C566E"/>
    <w:rsid w:val="003D0BF0"/>
    <w:rsid w:val="003D7107"/>
    <w:rsid w:val="003D71D2"/>
    <w:rsid w:val="003E0D1A"/>
    <w:rsid w:val="003E227C"/>
    <w:rsid w:val="003E46D6"/>
    <w:rsid w:val="003E78BB"/>
    <w:rsid w:val="003F67A5"/>
    <w:rsid w:val="00406E62"/>
    <w:rsid w:val="00416EFF"/>
    <w:rsid w:val="00424BFB"/>
    <w:rsid w:val="004265C1"/>
    <w:rsid w:val="0043041B"/>
    <w:rsid w:val="00430857"/>
    <w:rsid w:val="0043250C"/>
    <w:rsid w:val="00433405"/>
    <w:rsid w:val="00437BAE"/>
    <w:rsid w:val="004430FA"/>
    <w:rsid w:val="00445A7F"/>
    <w:rsid w:val="00452105"/>
    <w:rsid w:val="00452941"/>
    <w:rsid w:val="00460441"/>
    <w:rsid w:val="00461A0A"/>
    <w:rsid w:val="00464FEF"/>
    <w:rsid w:val="00466A3A"/>
    <w:rsid w:val="004671A1"/>
    <w:rsid w:val="00492E59"/>
    <w:rsid w:val="0049325C"/>
    <w:rsid w:val="00495B8A"/>
    <w:rsid w:val="0049613A"/>
    <w:rsid w:val="004963E1"/>
    <w:rsid w:val="004969E4"/>
    <w:rsid w:val="004A3E81"/>
    <w:rsid w:val="004A55D2"/>
    <w:rsid w:val="004A5BE9"/>
    <w:rsid w:val="004A6B9D"/>
    <w:rsid w:val="004B4450"/>
    <w:rsid w:val="004B5FFA"/>
    <w:rsid w:val="004C339D"/>
    <w:rsid w:val="004C62F0"/>
    <w:rsid w:val="004D01EF"/>
    <w:rsid w:val="004D4A8D"/>
    <w:rsid w:val="004D52BB"/>
    <w:rsid w:val="004D5728"/>
    <w:rsid w:val="004D6B93"/>
    <w:rsid w:val="004D707F"/>
    <w:rsid w:val="004E1454"/>
    <w:rsid w:val="004E464B"/>
    <w:rsid w:val="004E4BB0"/>
    <w:rsid w:val="004F0DAF"/>
    <w:rsid w:val="004F1E00"/>
    <w:rsid w:val="004F441E"/>
    <w:rsid w:val="004F6FFA"/>
    <w:rsid w:val="00501EBA"/>
    <w:rsid w:val="00511080"/>
    <w:rsid w:val="005117C9"/>
    <w:rsid w:val="00512133"/>
    <w:rsid w:val="00521BF5"/>
    <w:rsid w:val="005302AB"/>
    <w:rsid w:val="00533A8B"/>
    <w:rsid w:val="0053568A"/>
    <w:rsid w:val="005408E8"/>
    <w:rsid w:val="0054092F"/>
    <w:rsid w:val="00542AFC"/>
    <w:rsid w:val="00551623"/>
    <w:rsid w:val="00555838"/>
    <w:rsid w:val="00556F32"/>
    <w:rsid w:val="00564C00"/>
    <w:rsid w:val="00572588"/>
    <w:rsid w:val="0057282F"/>
    <w:rsid w:val="005744A8"/>
    <w:rsid w:val="005763DC"/>
    <w:rsid w:val="00576433"/>
    <w:rsid w:val="0058078B"/>
    <w:rsid w:val="00595931"/>
    <w:rsid w:val="005A6DC1"/>
    <w:rsid w:val="005B2B44"/>
    <w:rsid w:val="005B4CDA"/>
    <w:rsid w:val="005B6A96"/>
    <w:rsid w:val="005C208F"/>
    <w:rsid w:val="005C3341"/>
    <w:rsid w:val="005C7898"/>
    <w:rsid w:val="005D4930"/>
    <w:rsid w:val="005D51BA"/>
    <w:rsid w:val="005E1723"/>
    <w:rsid w:val="005E2806"/>
    <w:rsid w:val="005E7AD8"/>
    <w:rsid w:val="005F0AB1"/>
    <w:rsid w:val="005F0B5B"/>
    <w:rsid w:val="005F11A8"/>
    <w:rsid w:val="005F3ED0"/>
    <w:rsid w:val="00600883"/>
    <w:rsid w:val="00603F8F"/>
    <w:rsid w:val="00607A11"/>
    <w:rsid w:val="00607F9A"/>
    <w:rsid w:val="0061406C"/>
    <w:rsid w:val="00615F60"/>
    <w:rsid w:val="00616716"/>
    <w:rsid w:val="0061787B"/>
    <w:rsid w:val="0062140E"/>
    <w:rsid w:val="00624051"/>
    <w:rsid w:val="0062660B"/>
    <w:rsid w:val="00630945"/>
    <w:rsid w:val="00630A91"/>
    <w:rsid w:val="00631AA2"/>
    <w:rsid w:val="006320AF"/>
    <w:rsid w:val="00634B35"/>
    <w:rsid w:val="006428A5"/>
    <w:rsid w:val="00643352"/>
    <w:rsid w:val="0064655C"/>
    <w:rsid w:val="00652DF5"/>
    <w:rsid w:val="006550D1"/>
    <w:rsid w:val="00661EF6"/>
    <w:rsid w:val="00664C79"/>
    <w:rsid w:val="00665C78"/>
    <w:rsid w:val="006729F5"/>
    <w:rsid w:val="006768B6"/>
    <w:rsid w:val="006805E1"/>
    <w:rsid w:val="006844E7"/>
    <w:rsid w:val="00687E9C"/>
    <w:rsid w:val="006904E6"/>
    <w:rsid w:val="006A1AAD"/>
    <w:rsid w:val="006A4133"/>
    <w:rsid w:val="006B303A"/>
    <w:rsid w:val="006B53B7"/>
    <w:rsid w:val="006B7394"/>
    <w:rsid w:val="006B7B9B"/>
    <w:rsid w:val="006C69BC"/>
    <w:rsid w:val="006D01A4"/>
    <w:rsid w:val="006D04E1"/>
    <w:rsid w:val="006D7AA3"/>
    <w:rsid w:val="006E47C4"/>
    <w:rsid w:val="006F0A7B"/>
    <w:rsid w:val="006F4BAC"/>
    <w:rsid w:val="00701841"/>
    <w:rsid w:val="00702FBA"/>
    <w:rsid w:val="00703327"/>
    <w:rsid w:val="00706E7F"/>
    <w:rsid w:val="00710065"/>
    <w:rsid w:val="007129FB"/>
    <w:rsid w:val="007139AF"/>
    <w:rsid w:val="007149B5"/>
    <w:rsid w:val="0072524F"/>
    <w:rsid w:val="0072530D"/>
    <w:rsid w:val="0072600A"/>
    <w:rsid w:val="007331B9"/>
    <w:rsid w:val="0073426A"/>
    <w:rsid w:val="007373F9"/>
    <w:rsid w:val="00744488"/>
    <w:rsid w:val="00746AB2"/>
    <w:rsid w:val="00751231"/>
    <w:rsid w:val="00760A9E"/>
    <w:rsid w:val="00761B7E"/>
    <w:rsid w:val="0076352F"/>
    <w:rsid w:val="0077362B"/>
    <w:rsid w:val="00777284"/>
    <w:rsid w:val="0077751E"/>
    <w:rsid w:val="00796349"/>
    <w:rsid w:val="00796F0E"/>
    <w:rsid w:val="007A04D5"/>
    <w:rsid w:val="007A65EA"/>
    <w:rsid w:val="007B31B1"/>
    <w:rsid w:val="007B34B1"/>
    <w:rsid w:val="007B4004"/>
    <w:rsid w:val="007B5793"/>
    <w:rsid w:val="007B6CD6"/>
    <w:rsid w:val="007B7715"/>
    <w:rsid w:val="007C40ED"/>
    <w:rsid w:val="007C4F6F"/>
    <w:rsid w:val="007C67D4"/>
    <w:rsid w:val="007C7F2E"/>
    <w:rsid w:val="007D3834"/>
    <w:rsid w:val="007D3A31"/>
    <w:rsid w:val="007D3BE8"/>
    <w:rsid w:val="007F0F37"/>
    <w:rsid w:val="00803111"/>
    <w:rsid w:val="008048B0"/>
    <w:rsid w:val="00813583"/>
    <w:rsid w:val="0081541C"/>
    <w:rsid w:val="00816FB7"/>
    <w:rsid w:val="00820DFC"/>
    <w:rsid w:val="00822877"/>
    <w:rsid w:val="00823A06"/>
    <w:rsid w:val="00823A6E"/>
    <w:rsid w:val="008271B3"/>
    <w:rsid w:val="0084433D"/>
    <w:rsid w:val="008473B2"/>
    <w:rsid w:val="008478B5"/>
    <w:rsid w:val="00854D68"/>
    <w:rsid w:val="00855784"/>
    <w:rsid w:val="00865140"/>
    <w:rsid w:val="00865FE6"/>
    <w:rsid w:val="00871095"/>
    <w:rsid w:val="00872B76"/>
    <w:rsid w:val="00872F85"/>
    <w:rsid w:val="00876426"/>
    <w:rsid w:val="0088042B"/>
    <w:rsid w:val="00881885"/>
    <w:rsid w:val="00895627"/>
    <w:rsid w:val="00896C87"/>
    <w:rsid w:val="008A410A"/>
    <w:rsid w:val="008A57DA"/>
    <w:rsid w:val="008B087A"/>
    <w:rsid w:val="008B28B1"/>
    <w:rsid w:val="008B658D"/>
    <w:rsid w:val="008C49F5"/>
    <w:rsid w:val="008D1312"/>
    <w:rsid w:val="008D2F97"/>
    <w:rsid w:val="008D5458"/>
    <w:rsid w:val="008E23B8"/>
    <w:rsid w:val="008E44C9"/>
    <w:rsid w:val="008E6057"/>
    <w:rsid w:val="008F0B61"/>
    <w:rsid w:val="008F37E8"/>
    <w:rsid w:val="008F3FC4"/>
    <w:rsid w:val="008F5422"/>
    <w:rsid w:val="008F674F"/>
    <w:rsid w:val="00903F1B"/>
    <w:rsid w:val="00904EBE"/>
    <w:rsid w:val="0092108E"/>
    <w:rsid w:val="00921240"/>
    <w:rsid w:val="0093219E"/>
    <w:rsid w:val="009329FB"/>
    <w:rsid w:val="009365DE"/>
    <w:rsid w:val="0094532B"/>
    <w:rsid w:val="009511BD"/>
    <w:rsid w:val="0096283B"/>
    <w:rsid w:val="009629B4"/>
    <w:rsid w:val="009755C4"/>
    <w:rsid w:val="0098062C"/>
    <w:rsid w:val="00981CAA"/>
    <w:rsid w:val="00987BAC"/>
    <w:rsid w:val="00991DCC"/>
    <w:rsid w:val="0099265D"/>
    <w:rsid w:val="009958BA"/>
    <w:rsid w:val="00996ACF"/>
    <w:rsid w:val="00997412"/>
    <w:rsid w:val="009A1451"/>
    <w:rsid w:val="009A3D4C"/>
    <w:rsid w:val="009B0088"/>
    <w:rsid w:val="009B1645"/>
    <w:rsid w:val="009B56F6"/>
    <w:rsid w:val="009D04E4"/>
    <w:rsid w:val="009D1905"/>
    <w:rsid w:val="009D21F7"/>
    <w:rsid w:val="009D4B02"/>
    <w:rsid w:val="009E1DC7"/>
    <w:rsid w:val="009E3728"/>
    <w:rsid w:val="009F2045"/>
    <w:rsid w:val="009F513D"/>
    <w:rsid w:val="00A02452"/>
    <w:rsid w:val="00A1348B"/>
    <w:rsid w:val="00A15B79"/>
    <w:rsid w:val="00A1624A"/>
    <w:rsid w:val="00A22C14"/>
    <w:rsid w:val="00A26BDE"/>
    <w:rsid w:val="00A377FE"/>
    <w:rsid w:val="00A45776"/>
    <w:rsid w:val="00A5693A"/>
    <w:rsid w:val="00A61178"/>
    <w:rsid w:val="00A624F5"/>
    <w:rsid w:val="00A63733"/>
    <w:rsid w:val="00A70D43"/>
    <w:rsid w:val="00A72E88"/>
    <w:rsid w:val="00A774C7"/>
    <w:rsid w:val="00A82A72"/>
    <w:rsid w:val="00A9501C"/>
    <w:rsid w:val="00A95B3B"/>
    <w:rsid w:val="00AA2E92"/>
    <w:rsid w:val="00AA743B"/>
    <w:rsid w:val="00AA7683"/>
    <w:rsid w:val="00AA7E56"/>
    <w:rsid w:val="00AB4039"/>
    <w:rsid w:val="00AB5132"/>
    <w:rsid w:val="00AC0BE8"/>
    <w:rsid w:val="00AD1C67"/>
    <w:rsid w:val="00AD2664"/>
    <w:rsid w:val="00AD26F3"/>
    <w:rsid w:val="00AD288E"/>
    <w:rsid w:val="00AF401C"/>
    <w:rsid w:val="00AF4678"/>
    <w:rsid w:val="00AF568E"/>
    <w:rsid w:val="00B01F3E"/>
    <w:rsid w:val="00B066A8"/>
    <w:rsid w:val="00B133FD"/>
    <w:rsid w:val="00B17994"/>
    <w:rsid w:val="00B25ED9"/>
    <w:rsid w:val="00B2634C"/>
    <w:rsid w:val="00B405AD"/>
    <w:rsid w:val="00B42F82"/>
    <w:rsid w:val="00B55AEA"/>
    <w:rsid w:val="00B632EC"/>
    <w:rsid w:val="00B6475B"/>
    <w:rsid w:val="00B660BC"/>
    <w:rsid w:val="00B6624D"/>
    <w:rsid w:val="00B66494"/>
    <w:rsid w:val="00B701D0"/>
    <w:rsid w:val="00B91DFC"/>
    <w:rsid w:val="00B9516E"/>
    <w:rsid w:val="00BA2A87"/>
    <w:rsid w:val="00BA342C"/>
    <w:rsid w:val="00BA4A1A"/>
    <w:rsid w:val="00BA6484"/>
    <w:rsid w:val="00BA7247"/>
    <w:rsid w:val="00BB26B3"/>
    <w:rsid w:val="00BB3548"/>
    <w:rsid w:val="00BC0113"/>
    <w:rsid w:val="00BC47C3"/>
    <w:rsid w:val="00BD5607"/>
    <w:rsid w:val="00BE049A"/>
    <w:rsid w:val="00BF1636"/>
    <w:rsid w:val="00BF43E5"/>
    <w:rsid w:val="00C03002"/>
    <w:rsid w:val="00C1000E"/>
    <w:rsid w:val="00C27FFA"/>
    <w:rsid w:val="00C3676F"/>
    <w:rsid w:val="00C42240"/>
    <w:rsid w:val="00C50135"/>
    <w:rsid w:val="00C54B32"/>
    <w:rsid w:val="00C56515"/>
    <w:rsid w:val="00C566EE"/>
    <w:rsid w:val="00C57E5A"/>
    <w:rsid w:val="00C57EE0"/>
    <w:rsid w:val="00C6751D"/>
    <w:rsid w:val="00C71B87"/>
    <w:rsid w:val="00C75991"/>
    <w:rsid w:val="00C813B7"/>
    <w:rsid w:val="00C81931"/>
    <w:rsid w:val="00C8574D"/>
    <w:rsid w:val="00C87EDB"/>
    <w:rsid w:val="00C95302"/>
    <w:rsid w:val="00C95F32"/>
    <w:rsid w:val="00CA0578"/>
    <w:rsid w:val="00CA2A7D"/>
    <w:rsid w:val="00CB1389"/>
    <w:rsid w:val="00CB22A2"/>
    <w:rsid w:val="00CB4A45"/>
    <w:rsid w:val="00CB5755"/>
    <w:rsid w:val="00CC50D5"/>
    <w:rsid w:val="00CD01E9"/>
    <w:rsid w:val="00CD262B"/>
    <w:rsid w:val="00CE0A8A"/>
    <w:rsid w:val="00CE244F"/>
    <w:rsid w:val="00CE2E17"/>
    <w:rsid w:val="00CE6AE8"/>
    <w:rsid w:val="00CF015F"/>
    <w:rsid w:val="00CF3D70"/>
    <w:rsid w:val="00CF5714"/>
    <w:rsid w:val="00D01506"/>
    <w:rsid w:val="00D021D9"/>
    <w:rsid w:val="00D03C78"/>
    <w:rsid w:val="00D21395"/>
    <w:rsid w:val="00D21B9C"/>
    <w:rsid w:val="00D23C24"/>
    <w:rsid w:val="00D24414"/>
    <w:rsid w:val="00D35F5C"/>
    <w:rsid w:val="00D376C5"/>
    <w:rsid w:val="00D3779F"/>
    <w:rsid w:val="00D44004"/>
    <w:rsid w:val="00D50931"/>
    <w:rsid w:val="00D54D96"/>
    <w:rsid w:val="00D578F5"/>
    <w:rsid w:val="00D60BD6"/>
    <w:rsid w:val="00D612AC"/>
    <w:rsid w:val="00D659BF"/>
    <w:rsid w:val="00D7008B"/>
    <w:rsid w:val="00D70831"/>
    <w:rsid w:val="00D74635"/>
    <w:rsid w:val="00D7523B"/>
    <w:rsid w:val="00D77B5E"/>
    <w:rsid w:val="00D80369"/>
    <w:rsid w:val="00D8316A"/>
    <w:rsid w:val="00D845B8"/>
    <w:rsid w:val="00D86171"/>
    <w:rsid w:val="00D87A53"/>
    <w:rsid w:val="00D93248"/>
    <w:rsid w:val="00D93514"/>
    <w:rsid w:val="00D97254"/>
    <w:rsid w:val="00DA3B72"/>
    <w:rsid w:val="00DA504C"/>
    <w:rsid w:val="00DC0B71"/>
    <w:rsid w:val="00DC5507"/>
    <w:rsid w:val="00DC74F0"/>
    <w:rsid w:val="00DD2BED"/>
    <w:rsid w:val="00DE25FB"/>
    <w:rsid w:val="00DE53D9"/>
    <w:rsid w:val="00DE75D4"/>
    <w:rsid w:val="00DF13EF"/>
    <w:rsid w:val="00DF4A86"/>
    <w:rsid w:val="00DF6380"/>
    <w:rsid w:val="00DF6556"/>
    <w:rsid w:val="00E1024B"/>
    <w:rsid w:val="00E1483E"/>
    <w:rsid w:val="00E14BAB"/>
    <w:rsid w:val="00E14D37"/>
    <w:rsid w:val="00E2121D"/>
    <w:rsid w:val="00E21263"/>
    <w:rsid w:val="00E21A02"/>
    <w:rsid w:val="00E234A1"/>
    <w:rsid w:val="00E24371"/>
    <w:rsid w:val="00E34185"/>
    <w:rsid w:val="00E34F79"/>
    <w:rsid w:val="00E40663"/>
    <w:rsid w:val="00E46F5C"/>
    <w:rsid w:val="00E54CA3"/>
    <w:rsid w:val="00E54CD3"/>
    <w:rsid w:val="00E60D81"/>
    <w:rsid w:val="00E61A9D"/>
    <w:rsid w:val="00E62195"/>
    <w:rsid w:val="00E62676"/>
    <w:rsid w:val="00E6481A"/>
    <w:rsid w:val="00E65D31"/>
    <w:rsid w:val="00E6720F"/>
    <w:rsid w:val="00E72B49"/>
    <w:rsid w:val="00E83D08"/>
    <w:rsid w:val="00E83D47"/>
    <w:rsid w:val="00E92F1C"/>
    <w:rsid w:val="00E92F49"/>
    <w:rsid w:val="00EA0222"/>
    <w:rsid w:val="00EA0BC2"/>
    <w:rsid w:val="00EA25D7"/>
    <w:rsid w:val="00EA6DDA"/>
    <w:rsid w:val="00EB138B"/>
    <w:rsid w:val="00EB1D04"/>
    <w:rsid w:val="00EB4116"/>
    <w:rsid w:val="00EB4B40"/>
    <w:rsid w:val="00EB7A8D"/>
    <w:rsid w:val="00EB7E9A"/>
    <w:rsid w:val="00EC07CB"/>
    <w:rsid w:val="00EC2CE6"/>
    <w:rsid w:val="00ED3B2B"/>
    <w:rsid w:val="00ED57FC"/>
    <w:rsid w:val="00ED6B62"/>
    <w:rsid w:val="00EE75FA"/>
    <w:rsid w:val="00EF0EAA"/>
    <w:rsid w:val="00EF2600"/>
    <w:rsid w:val="00EF2737"/>
    <w:rsid w:val="00EF55BD"/>
    <w:rsid w:val="00F01307"/>
    <w:rsid w:val="00F01835"/>
    <w:rsid w:val="00F031EE"/>
    <w:rsid w:val="00F10629"/>
    <w:rsid w:val="00F168B3"/>
    <w:rsid w:val="00F216F0"/>
    <w:rsid w:val="00F3145E"/>
    <w:rsid w:val="00F3569F"/>
    <w:rsid w:val="00F37FD8"/>
    <w:rsid w:val="00F40F7F"/>
    <w:rsid w:val="00F41606"/>
    <w:rsid w:val="00F50C8D"/>
    <w:rsid w:val="00F50F79"/>
    <w:rsid w:val="00F522BB"/>
    <w:rsid w:val="00F5294E"/>
    <w:rsid w:val="00F52E9D"/>
    <w:rsid w:val="00F52FCA"/>
    <w:rsid w:val="00F54C80"/>
    <w:rsid w:val="00F55623"/>
    <w:rsid w:val="00F564EC"/>
    <w:rsid w:val="00F568E8"/>
    <w:rsid w:val="00F5746B"/>
    <w:rsid w:val="00F600DF"/>
    <w:rsid w:val="00F66B17"/>
    <w:rsid w:val="00F74F2B"/>
    <w:rsid w:val="00F774E3"/>
    <w:rsid w:val="00F81D8F"/>
    <w:rsid w:val="00F826F5"/>
    <w:rsid w:val="00F82B36"/>
    <w:rsid w:val="00F87BE6"/>
    <w:rsid w:val="00FA3B38"/>
    <w:rsid w:val="00FB1167"/>
    <w:rsid w:val="00FB643E"/>
    <w:rsid w:val="00FC16F3"/>
    <w:rsid w:val="00FC52E1"/>
    <w:rsid w:val="00FC596A"/>
    <w:rsid w:val="00FC5DB8"/>
    <w:rsid w:val="00FD1176"/>
    <w:rsid w:val="00FD266F"/>
    <w:rsid w:val="00FD6E68"/>
    <w:rsid w:val="00FE4E07"/>
    <w:rsid w:val="00FF3E5D"/>
    <w:rsid w:val="00FF44E8"/>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F7AEA7"/>
  <w15:chartTrackingRefBased/>
  <w15:docId w15:val="{2D7E25A2-E217-4F73-8EB5-05A2B9334E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CO"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8"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2"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1" w:unhideWhenUsed="1" w:qFormat="1"/>
    <w:lsdException w:name="List Number" w:semiHidden="1" w:uiPriority="10"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408E8"/>
    <w:pPr>
      <w:spacing w:line="240" w:lineRule="auto"/>
      <w:jc w:val="both"/>
    </w:pPr>
    <w:rPr>
      <w:rFonts w:eastAsiaTheme="minorEastAsia"/>
      <w:sz w:val="24"/>
      <w:lang w:eastAsia="es-CO"/>
    </w:rPr>
  </w:style>
  <w:style w:type="paragraph" w:styleId="Ttulo1">
    <w:name w:val="heading 1"/>
    <w:basedOn w:val="Normal"/>
    <w:next w:val="Normal"/>
    <w:link w:val="Ttulo1Car"/>
    <w:uiPriority w:val="8"/>
    <w:qFormat/>
    <w:rsid w:val="005408E8"/>
    <w:pPr>
      <w:keepNext/>
      <w:numPr>
        <w:numId w:val="5"/>
      </w:numPr>
      <w:spacing w:before="240"/>
      <w:outlineLvl w:val="0"/>
    </w:pPr>
    <w:rPr>
      <w:rFonts w:eastAsia="Times New Roman" w:cs="Arial"/>
      <w:b/>
      <w:bCs/>
      <w:color w:val="39B54A" w:themeColor="accent3"/>
      <w:kern w:val="32"/>
      <w:sz w:val="30"/>
      <w:szCs w:val="30"/>
      <w:lang w:eastAsia="es-ES"/>
    </w:rPr>
  </w:style>
  <w:style w:type="paragraph" w:styleId="Ttulo2">
    <w:name w:val="heading 2"/>
    <w:basedOn w:val="Normal"/>
    <w:next w:val="Normal"/>
    <w:link w:val="Ttulo2Car"/>
    <w:uiPriority w:val="9"/>
    <w:unhideWhenUsed/>
    <w:qFormat/>
    <w:rsid w:val="005408E8"/>
    <w:pPr>
      <w:numPr>
        <w:ilvl w:val="1"/>
        <w:numId w:val="5"/>
      </w:numPr>
      <w:spacing w:before="180" w:after="120"/>
      <w:outlineLvl w:val="1"/>
    </w:pPr>
    <w:rPr>
      <w:rFonts w:eastAsiaTheme="majorEastAsia" w:cstheme="minorHAnsi"/>
      <w:b/>
      <w:bCs/>
      <w:color w:val="39B54A" w:themeColor="accent3"/>
      <w:spacing w:val="20"/>
      <w:kern w:val="22"/>
      <w:sz w:val="26"/>
      <w:szCs w:val="26"/>
      <w:lang w:val="es-ES" w:eastAsia="ja-JP"/>
      <w14:ligatures w14:val="standard"/>
    </w:rPr>
  </w:style>
  <w:style w:type="paragraph" w:styleId="Ttulo3">
    <w:name w:val="heading 3"/>
    <w:basedOn w:val="Normal"/>
    <w:next w:val="Normal"/>
    <w:link w:val="Ttulo3Car"/>
    <w:uiPriority w:val="9"/>
    <w:unhideWhenUsed/>
    <w:qFormat/>
    <w:rsid w:val="005408E8"/>
    <w:pPr>
      <w:numPr>
        <w:ilvl w:val="2"/>
        <w:numId w:val="5"/>
      </w:numPr>
      <w:spacing w:before="200"/>
      <w:outlineLvl w:val="2"/>
    </w:pPr>
    <w:rPr>
      <w:rFonts w:eastAsia="Times New Roman"/>
      <w:b/>
      <w:color w:val="39B54A" w:themeColor="accent3"/>
      <w:sz w:val="26"/>
    </w:rPr>
  </w:style>
  <w:style w:type="paragraph" w:styleId="Ttulo4">
    <w:name w:val="heading 4"/>
    <w:basedOn w:val="Normal"/>
    <w:next w:val="Normal"/>
    <w:link w:val="Ttulo4Car"/>
    <w:uiPriority w:val="9"/>
    <w:unhideWhenUsed/>
    <w:qFormat/>
    <w:rsid w:val="005408E8"/>
    <w:pPr>
      <w:numPr>
        <w:ilvl w:val="3"/>
        <w:numId w:val="5"/>
      </w:numPr>
      <w:spacing w:before="200"/>
      <w:outlineLvl w:val="3"/>
    </w:pPr>
    <w:rPr>
      <w:b/>
    </w:rPr>
  </w:style>
  <w:style w:type="paragraph" w:styleId="Ttulo5">
    <w:name w:val="heading 5"/>
    <w:basedOn w:val="Normal"/>
    <w:next w:val="Normal"/>
    <w:link w:val="Ttulo5Car"/>
    <w:uiPriority w:val="9"/>
    <w:unhideWhenUsed/>
    <w:qFormat/>
    <w:rsid w:val="005408E8"/>
    <w:pPr>
      <w:keepNext/>
      <w:keepLines/>
      <w:numPr>
        <w:ilvl w:val="4"/>
        <w:numId w:val="5"/>
      </w:numPr>
      <w:spacing w:before="200" w:after="120"/>
      <w:outlineLvl w:val="4"/>
    </w:pPr>
    <w:rPr>
      <w:rFonts w:eastAsiaTheme="majorEastAsia" w:cstheme="majorBidi"/>
      <w:b/>
    </w:rPr>
  </w:style>
  <w:style w:type="paragraph" w:styleId="Ttulo6">
    <w:name w:val="heading 6"/>
    <w:basedOn w:val="Normal"/>
    <w:next w:val="Normal"/>
    <w:link w:val="Ttulo6Car"/>
    <w:uiPriority w:val="9"/>
    <w:unhideWhenUsed/>
    <w:qFormat/>
    <w:rsid w:val="005408E8"/>
    <w:pPr>
      <w:keepNext/>
      <w:keepLines/>
      <w:numPr>
        <w:ilvl w:val="5"/>
        <w:numId w:val="5"/>
      </w:numPr>
      <w:spacing w:before="200" w:after="0"/>
      <w:outlineLvl w:val="5"/>
    </w:pPr>
    <w:rPr>
      <w:rFonts w:asciiTheme="majorHAnsi" w:eastAsiaTheme="majorEastAsia" w:hAnsiTheme="majorHAnsi" w:cstheme="majorBidi"/>
      <w:i/>
      <w:iCs/>
      <w:color w:val="7F7200" w:themeColor="accent1" w:themeShade="7F"/>
    </w:rPr>
  </w:style>
  <w:style w:type="paragraph" w:styleId="Ttulo7">
    <w:name w:val="heading 7"/>
    <w:basedOn w:val="Normal"/>
    <w:next w:val="Normal"/>
    <w:link w:val="Ttulo7Car"/>
    <w:uiPriority w:val="9"/>
    <w:unhideWhenUsed/>
    <w:qFormat/>
    <w:rsid w:val="005408E8"/>
    <w:pPr>
      <w:keepNext/>
      <w:keepLines/>
      <w:numPr>
        <w:ilvl w:val="6"/>
        <w:numId w:val="5"/>
      </w:numPr>
      <w:spacing w:before="200" w:after="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rsid w:val="005408E8"/>
    <w:pPr>
      <w:keepNext/>
      <w:keepLines/>
      <w:numPr>
        <w:ilvl w:val="7"/>
        <w:numId w:val="5"/>
      </w:numPr>
      <w:tabs>
        <w:tab w:val="num" w:pos="360"/>
      </w:tabs>
      <w:spacing w:before="200" w:after="0"/>
      <w:outlineLvl w:val="7"/>
    </w:pPr>
    <w:rPr>
      <w:rFonts w:asciiTheme="majorHAnsi" w:eastAsiaTheme="majorEastAsia" w:hAnsiTheme="majorHAnsi" w:cstheme="majorBidi"/>
      <w:color w:val="404040" w:themeColor="text1" w:themeTint="BF"/>
      <w:sz w:val="20"/>
      <w:szCs w:val="20"/>
    </w:rPr>
  </w:style>
  <w:style w:type="paragraph" w:styleId="Ttulo9">
    <w:name w:val="heading 9"/>
    <w:basedOn w:val="Normal"/>
    <w:next w:val="Normal"/>
    <w:link w:val="Ttulo9Car"/>
    <w:uiPriority w:val="9"/>
    <w:semiHidden/>
    <w:unhideWhenUsed/>
    <w:qFormat/>
    <w:rsid w:val="005408E8"/>
    <w:pPr>
      <w:keepNext/>
      <w:keepLines/>
      <w:numPr>
        <w:ilvl w:val="8"/>
        <w:numId w:val="5"/>
      </w:numPr>
      <w:tabs>
        <w:tab w:val="num" w:pos="360"/>
      </w:tab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5408E8"/>
    <w:pPr>
      <w:numPr>
        <w:numId w:val="20"/>
      </w:numPr>
      <w:contextualSpacing/>
    </w:pPr>
  </w:style>
  <w:style w:type="paragraph" w:styleId="Encabezado">
    <w:name w:val="header"/>
    <w:basedOn w:val="Normal"/>
    <w:link w:val="EncabezadoCar"/>
    <w:uiPriority w:val="99"/>
    <w:unhideWhenUsed/>
    <w:rsid w:val="005408E8"/>
    <w:pPr>
      <w:tabs>
        <w:tab w:val="center" w:pos="4419"/>
        <w:tab w:val="right" w:pos="8838"/>
      </w:tabs>
      <w:spacing w:after="0"/>
    </w:pPr>
  </w:style>
  <w:style w:type="character" w:customStyle="1" w:styleId="EncabezadoCar">
    <w:name w:val="Encabezado Car"/>
    <w:basedOn w:val="Fuentedeprrafopredeter"/>
    <w:link w:val="Encabezado"/>
    <w:uiPriority w:val="99"/>
    <w:rsid w:val="005408E8"/>
    <w:rPr>
      <w:rFonts w:eastAsiaTheme="minorEastAsia"/>
      <w:sz w:val="24"/>
      <w:lang w:eastAsia="es-CO"/>
    </w:rPr>
  </w:style>
  <w:style w:type="paragraph" w:styleId="Piedepgina">
    <w:name w:val="footer"/>
    <w:basedOn w:val="Normal"/>
    <w:link w:val="PiedepginaCar"/>
    <w:uiPriority w:val="99"/>
    <w:unhideWhenUsed/>
    <w:rsid w:val="005408E8"/>
    <w:pPr>
      <w:tabs>
        <w:tab w:val="center" w:pos="4419"/>
        <w:tab w:val="right" w:pos="8838"/>
      </w:tabs>
      <w:spacing w:after="0"/>
    </w:pPr>
  </w:style>
  <w:style w:type="character" w:customStyle="1" w:styleId="PiedepginaCar">
    <w:name w:val="Pie de página Car"/>
    <w:basedOn w:val="Fuentedeprrafopredeter"/>
    <w:link w:val="Piedepgina"/>
    <w:uiPriority w:val="99"/>
    <w:rsid w:val="005408E8"/>
    <w:rPr>
      <w:rFonts w:eastAsiaTheme="minorEastAsia"/>
      <w:sz w:val="24"/>
      <w:lang w:eastAsia="es-CO"/>
    </w:rPr>
  </w:style>
  <w:style w:type="paragraph" w:styleId="Textodeglobo">
    <w:name w:val="Balloon Text"/>
    <w:basedOn w:val="Normal"/>
    <w:link w:val="TextodegloboCar"/>
    <w:uiPriority w:val="99"/>
    <w:semiHidden/>
    <w:unhideWhenUsed/>
    <w:rsid w:val="005408E8"/>
    <w:pPr>
      <w:spacing w:after="0"/>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5408E8"/>
    <w:rPr>
      <w:rFonts w:ascii="Tahoma" w:eastAsiaTheme="minorEastAsia" w:hAnsi="Tahoma" w:cs="Tahoma"/>
      <w:sz w:val="16"/>
      <w:szCs w:val="16"/>
      <w:lang w:eastAsia="es-CO"/>
    </w:rPr>
  </w:style>
  <w:style w:type="character" w:customStyle="1" w:styleId="Ttulo1Car">
    <w:name w:val="Título 1 Car"/>
    <w:basedOn w:val="Fuentedeprrafopredeter"/>
    <w:link w:val="Ttulo1"/>
    <w:uiPriority w:val="8"/>
    <w:rsid w:val="005408E8"/>
    <w:rPr>
      <w:rFonts w:eastAsia="Times New Roman" w:cs="Arial"/>
      <w:b/>
      <w:bCs/>
      <w:color w:val="39B54A" w:themeColor="accent3"/>
      <w:kern w:val="32"/>
      <w:sz w:val="30"/>
      <w:szCs w:val="30"/>
      <w:lang w:eastAsia="es-ES"/>
    </w:rPr>
  </w:style>
  <w:style w:type="character" w:customStyle="1" w:styleId="Ttulo2Car">
    <w:name w:val="Título 2 Car"/>
    <w:basedOn w:val="Fuentedeprrafopredeter"/>
    <w:link w:val="Ttulo2"/>
    <w:uiPriority w:val="9"/>
    <w:rsid w:val="005408E8"/>
    <w:rPr>
      <w:rFonts w:eastAsiaTheme="majorEastAsia" w:cstheme="minorHAnsi"/>
      <w:b/>
      <w:bCs/>
      <w:color w:val="39B54A" w:themeColor="accent3"/>
      <w:spacing w:val="20"/>
      <w:kern w:val="22"/>
      <w:sz w:val="26"/>
      <w:szCs w:val="26"/>
      <w:lang w:val="es-ES" w:eastAsia="ja-JP"/>
      <w14:ligatures w14:val="standard"/>
    </w:rPr>
  </w:style>
  <w:style w:type="character" w:customStyle="1" w:styleId="Ttulo3Car">
    <w:name w:val="Título 3 Car"/>
    <w:basedOn w:val="Fuentedeprrafopredeter"/>
    <w:link w:val="Ttulo3"/>
    <w:uiPriority w:val="9"/>
    <w:rsid w:val="005408E8"/>
    <w:rPr>
      <w:rFonts w:eastAsia="Times New Roman"/>
      <w:b/>
      <w:color w:val="39B54A" w:themeColor="accent3"/>
      <w:sz w:val="26"/>
      <w:lang w:eastAsia="es-CO"/>
    </w:rPr>
  </w:style>
  <w:style w:type="character" w:customStyle="1" w:styleId="Ttulo4Car">
    <w:name w:val="Título 4 Car"/>
    <w:basedOn w:val="Fuentedeprrafopredeter"/>
    <w:link w:val="Ttulo4"/>
    <w:uiPriority w:val="9"/>
    <w:rsid w:val="005408E8"/>
    <w:rPr>
      <w:rFonts w:eastAsiaTheme="minorEastAsia"/>
      <w:b/>
      <w:sz w:val="24"/>
      <w:lang w:eastAsia="es-CO"/>
    </w:rPr>
  </w:style>
  <w:style w:type="character" w:customStyle="1" w:styleId="Ttulo5Car">
    <w:name w:val="Título 5 Car"/>
    <w:basedOn w:val="Fuentedeprrafopredeter"/>
    <w:link w:val="Ttulo5"/>
    <w:uiPriority w:val="9"/>
    <w:rsid w:val="005408E8"/>
    <w:rPr>
      <w:rFonts w:eastAsiaTheme="majorEastAsia" w:cstheme="majorBidi"/>
      <w:b/>
      <w:sz w:val="24"/>
      <w:lang w:eastAsia="es-CO"/>
    </w:rPr>
  </w:style>
  <w:style w:type="character" w:customStyle="1" w:styleId="Ttulo6Car">
    <w:name w:val="Título 6 Car"/>
    <w:basedOn w:val="Fuentedeprrafopredeter"/>
    <w:link w:val="Ttulo6"/>
    <w:uiPriority w:val="9"/>
    <w:rsid w:val="005408E8"/>
    <w:rPr>
      <w:rFonts w:asciiTheme="majorHAnsi" w:eastAsiaTheme="majorEastAsia" w:hAnsiTheme="majorHAnsi" w:cstheme="majorBidi"/>
      <w:i/>
      <w:iCs/>
      <w:color w:val="7F7200" w:themeColor="accent1" w:themeShade="7F"/>
      <w:sz w:val="24"/>
      <w:lang w:eastAsia="es-CO"/>
    </w:rPr>
  </w:style>
  <w:style w:type="character" w:customStyle="1" w:styleId="Ttulo7Car">
    <w:name w:val="Título 7 Car"/>
    <w:basedOn w:val="Fuentedeprrafopredeter"/>
    <w:link w:val="Ttulo7"/>
    <w:uiPriority w:val="9"/>
    <w:rsid w:val="005408E8"/>
    <w:rPr>
      <w:rFonts w:asciiTheme="majorHAnsi" w:eastAsiaTheme="majorEastAsia" w:hAnsiTheme="majorHAnsi" w:cstheme="majorBidi"/>
      <w:i/>
      <w:iCs/>
      <w:color w:val="404040" w:themeColor="text1" w:themeTint="BF"/>
      <w:sz w:val="24"/>
      <w:lang w:eastAsia="es-CO"/>
    </w:rPr>
  </w:style>
  <w:style w:type="character" w:customStyle="1" w:styleId="Ttulo8Car">
    <w:name w:val="Título 8 Car"/>
    <w:basedOn w:val="Fuentedeprrafopredeter"/>
    <w:link w:val="Ttulo8"/>
    <w:uiPriority w:val="9"/>
    <w:semiHidden/>
    <w:rsid w:val="005408E8"/>
    <w:rPr>
      <w:rFonts w:asciiTheme="majorHAnsi" w:eastAsiaTheme="majorEastAsia" w:hAnsiTheme="majorHAnsi" w:cstheme="majorBidi"/>
      <w:color w:val="404040" w:themeColor="text1" w:themeTint="BF"/>
      <w:sz w:val="20"/>
      <w:szCs w:val="20"/>
      <w:lang w:eastAsia="es-CO"/>
    </w:rPr>
  </w:style>
  <w:style w:type="paragraph" w:customStyle="1" w:styleId="Captiontabla">
    <w:name w:val="Caption tabla"/>
    <w:basedOn w:val="Descripcin"/>
    <w:next w:val="Normal"/>
    <w:uiPriority w:val="3"/>
    <w:qFormat/>
    <w:rsid w:val="005408E8"/>
  </w:style>
  <w:style w:type="paragraph" w:styleId="Descripcin">
    <w:name w:val="caption"/>
    <w:basedOn w:val="Normal"/>
    <w:next w:val="Normal"/>
    <w:uiPriority w:val="2"/>
    <w:qFormat/>
    <w:rsid w:val="005408E8"/>
    <w:pPr>
      <w:keepNext/>
      <w:spacing w:before="240" w:after="0"/>
    </w:pPr>
    <w:rPr>
      <w:b/>
      <w:bCs/>
      <w:szCs w:val="18"/>
    </w:rPr>
  </w:style>
  <w:style w:type="paragraph" w:customStyle="1" w:styleId="Figura">
    <w:name w:val="Figura"/>
    <w:basedOn w:val="Normal"/>
    <w:next w:val="Normal"/>
    <w:uiPriority w:val="4"/>
    <w:qFormat/>
    <w:rsid w:val="005408E8"/>
    <w:pPr>
      <w:spacing w:before="240" w:after="120"/>
      <w:jc w:val="center"/>
    </w:pPr>
    <w:rPr>
      <w:b/>
      <w:noProof/>
    </w:rPr>
  </w:style>
  <w:style w:type="paragraph" w:styleId="Ttulo">
    <w:name w:val="Title"/>
    <w:basedOn w:val="Normal"/>
    <w:next w:val="Normal"/>
    <w:link w:val="TtuloCar"/>
    <w:uiPriority w:val="1"/>
    <w:qFormat/>
    <w:rsid w:val="005408E8"/>
    <w:pPr>
      <w:spacing w:after="300"/>
      <w:contextualSpacing/>
      <w:jc w:val="center"/>
    </w:pPr>
    <w:rPr>
      <w:rFonts w:ascii="Calibri" w:eastAsiaTheme="majorEastAsia" w:hAnsi="Calibri" w:cstheme="majorBidi"/>
      <w:b/>
      <w:color w:val="0D0D0D" w:themeColor="text1" w:themeTint="F2"/>
      <w:spacing w:val="5"/>
      <w:kern w:val="28"/>
      <w:sz w:val="36"/>
      <w:szCs w:val="52"/>
      <w:lang w:eastAsia="en-US"/>
    </w:rPr>
  </w:style>
  <w:style w:type="character" w:customStyle="1" w:styleId="TtuloCar">
    <w:name w:val="Título Car"/>
    <w:basedOn w:val="Fuentedeprrafopredeter"/>
    <w:link w:val="Ttulo"/>
    <w:uiPriority w:val="1"/>
    <w:rsid w:val="005408E8"/>
    <w:rPr>
      <w:rFonts w:ascii="Calibri" w:eastAsiaTheme="majorEastAsia" w:hAnsi="Calibri" w:cstheme="majorBidi"/>
      <w:b/>
      <w:color w:val="0D0D0D" w:themeColor="text1" w:themeTint="F2"/>
      <w:spacing w:val="5"/>
      <w:kern w:val="28"/>
      <w:sz w:val="36"/>
      <w:szCs w:val="52"/>
    </w:rPr>
  </w:style>
  <w:style w:type="character" w:customStyle="1" w:styleId="Ttulo9Car">
    <w:name w:val="Título 9 Car"/>
    <w:basedOn w:val="Fuentedeprrafopredeter"/>
    <w:link w:val="Ttulo9"/>
    <w:uiPriority w:val="9"/>
    <w:semiHidden/>
    <w:rsid w:val="005408E8"/>
    <w:rPr>
      <w:rFonts w:asciiTheme="majorHAnsi" w:eastAsiaTheme="majorEastAsia" w:hAnsiTheme="majorHAnsi" w:cstheme="majorBidi"/>
      <w:i/>
      <w:iCs/>
      <w:color w:val="404040" w:themeColor="text1" w:themeTint="BF"/>
      <w:sz w:val="20"/>
      <w:szCs w:val="20"/>
      <w:lang w:eastAsia="es-CO"/>
    </w:rPr>
  </w:style>
  <w:style w:type="paragraph" w:styleId="TDC1">
    <w:name w:val="toc 1"/>
    <w:basedOn w:val="Normal"/>
    <w:next w:val="Normal"/>
    <w:autoRedefine/>
    <w:uiPriority w:val="39"/>
    <w:unhideWhenUsed/>
    <w:rsid w:val="005408E8"/>
    <w:pPr>
      <w:tabs>
        <w:tab w:val="left" w:pos="426"/>
        <w:tab w:val="right" w:leader="dot" w:pos="9350"/>
      </w:tabs>
      <w:spacing w:after="0"/>
    </w:pPr>
    <w:rPr>
      <w:b/>
      <w:bCs/>
      <w:noProof/>
      <w:sz w:val="22"/>
    </w:rPr>
  </w:style>
  <w:style w:type="paragraph" w:styleId="TDC2">
    <w:name w:val="toc 2"/>
    <w:basedOn w:val="Normal"/>
    <w:next w:val="Normal"/>
    <w:autoRedefine/>
    <w:uiPriority w:val="39"/>
    <w:unhideWhenUsed/>
    <w:rsid w:val="005408E8"/>
    <w:pPr>
      <w:tabs>
        <w:tab w:val="left" w:pos="454"/>
        <w:tab w:val="left" w:pos="510"/>
        <w:tab w:val="left" w:pos="880"/>
        <w:tab w:val="right" w:leader="dot" w:pos="8828"/>
      </w:tabs>
      <w:spacing w:after="100"/>
    </w:pPr>
    <w:rPr>
      <w:noProof/>
      <w:szCs w:val="20"/>
      <w:lang w:eastAsia="es-ES"/>
    </w:rPr>
  </w:style>
  <w:style w:type="paragraph" w:styleId="TDC3">
    <w:name w:val="toc 3"/>
    <w:basedOn w:val="Normal"/>
    <w:next w:val="Normal"/>
    <w:autoRedefine/>
    <w:uiPriority w:val="39"/>
    <w:unhideWhenUsed/>
    <w:rsid w:val="005408E8"/>
    <w:pPr>
      <w:tabs>
        <w:tab w:val="left" w:pos="567"/>
        <w:tab w:val="right" w:leader="dot" w:pos="8828"/>
      </w:tabs>
      <w:spacing w:after="100"/>
    </w:pPr>
    <w:rPr>
      <w:noProof/>
      <w:szCs w:val="20"/>
      <w:lang w:eastAsia="es-ES"/>
    </w:rPr>
  </w:style>
  <w:style w:type="paragraph" w:styleId="TDC4">
    <w:name w:val="toc 4"/>
    <w:basedOn w:val="Normal"/>
    <w:next w:val="Normal"/>
    <w:autoRedefine/>
    <w:uiPriority w:val="39"/>
    <w:unhideWhenUsed/>
    <w:rsid w:val="005408E8"/>
    <w:pPr>
      <w:tabs>
        <w:tab w:val="left" w:pos="709"/>
        <w:tab w:val="right" w:leader="dot" w:pos="8828"/>
      </w:tabs>
      <w:spacing w:after="100"/>
    </w:pPr>
    <w:rPr>
      <w:noProof/>
      <w:szCs w:val="20"/>
      <w:lang w:eastAsia="es-ES"/>
    </w:rPr>
  </w:style>
  <w:style w:type="character" w:styleId="Hipervnculo">
    <w:name w:val="Hyperlink"/>
    <w:basedOn w:val="Fuentedeprrafopredeter"/>
    <w:uiPriority w:val="99"/>
    <w:unhideWhenUsed/>
    <w:rsid w:val="005408E8"/>
    <w:rPr>
      <w:caps w:val="0"/>
      <w:smallCaps w:val="0"/>
      <w:color w:val="00B050"/>
      <w:u w:val="single"/>
    </w:rPr>
  </w:style>
  <w:style w:type="paragraph" w:customStyle="1" w:styleId="nonlist01">
    <w:name w:val="_non list 01"/>
    <w:basedOn w:val="Normal"/>
    <w:qFormat/>
    <w:rsid w:val="005408E8"/>
    <w:pPr>
      <w:ind w:left="284" w:hanging="284"/>
      <w:contextualSpacing/>
    </w:pPr>
    <w:rPr>
      <w:lang w:val="en-GB"/>
    </w:rPr>
  </w:style>
  <w:style w:type="paragraph" w:customStyle="1" w:styleId="nonlist02">
    <w:name w:val="_non list 02"/>
    <w:basedOn w:val="Normal"/>
    <w:qFormat/>
    <w:rsid w:val="005408E8"/>
    <w:pPr>
      <w:spacing w:after="60"/>
      <w:ind w:left="567" w:hanging="142"/>
      <w:contextualSpacing/>
    </w:pPr>
    <w:rPr>
      <w:lang w:val="en-GB"/>
    </w:rPr>
  </w:style>
  <w:style w:type="paragraph" w:customStyle="1" w:styleId="lista01">
    <w:name w:val="_lista 01"/>
    <w:basedOn w:val="Prrafodelista"/>
    <w:qFormat/>
    <w:rsid w:val="005408E8"/>
    <w:pPr>
      <w:spacing w:after="120"/>
      <w:ind w:left="284" w:hanging="284"/>
    </w:pPr>
    <w:rPr>
      <w:lang w:eastAsia="es-ES"/>
    </w:rPr>
  </w:style>
  <w:style w:type="paragraph" w:customStyle="1" w:styleId="lista02">
    <w:name w:val="_lista 02"/>
    <w:basedOn w:val="Normal"/>
    <w:qFormat/>
    <w:rsid w:val="005408E8"/>
    <w:pPr>
      <w:numPr>
        <w:ilvl w:val="1"/>
        <w:numId w:val="20"/>
      </w:numPr>
      <w:contextualSpacing/>
    </w:pPr>
  </w:style>
  <w:style w:type="paragraph" w:customStyle="1" w:styleId="Definicin">
    <w:name w:val="_Definición"/>
    <w:next w:val="Normal"/>
    <w:qFormat/>
    <w:rsid w:val="005408E8"/>
    <w:pPr>
      <w:spacing w:after="160" w:line="259" w:lineRule="auto"/>
    </w:pPr>
    <w:rPr>
      <w:rFonts w:eastAsiaTheme="majorEastAsia" w:cstheme="majorBidi"/>
      <w:b/>
      <w:color w:val="39B54A" w:themeColor="accent3"/>
      <w:sz w:val="24"/>
      <w:szCs w:val="24"/>
    </w:rPr>
  </w:style>
  <w:style w:type="paragraph" w:customStyle="1" w:styleId="Heading1sin">
    <w:name w:val="Heading 1_sin#"/>
    <w:basedOn w:val="Ttulo1"/>
    <w:next w:val="Normal"/>
    <w:qFormat/>
    <w:rsid w:val="005408E8"/>
    <w:pPr>
      <w:numPr>
        <w:numId w:val="0"/>
      </w:numPr>
      <w:spacing w:after="0"/>
      <w:ind w:left="431" w:hanging="431"/>
    </w:pPr>
    <w:rPr>
      <w:rFonts w:cstheme="minorHAnsi"/>
      <w:lang w:val="es-ES"/>
      <w14:ligatures w14:val="standard"/>
    </w:rPr>
  </w:style>
  <w:style w:type="paragraph" w:customStyle="1" w:styleId="Heading1contenido">
    <w:name w:val="Heading 1_contenido"/>
    <w:basedOn w:val="Ttulo1"/>
    <w:next w:val="Normal"/>
    <w:qFormat/>
    <w:rsid w:val="005408E8"/>
    <w:pPr>
      <w:numPr>
        <w:numId w:val="0"/>
      </w:numPr>
      <w:spacing w:after="240"/>
      <w:outlineLvl w:val="9"/>
    </w:pPr>
    <w:rPr>
      <w:rFonts w:cstheme="minorHAnsi"/>
      <w:lang w:val="es-ES"/>
      <w14:ligatures w14:val="standard"/>
    </w:rPr>
  </w:style>
  <w:style w:type="character" w:customStyle="1" w:styleId="referencechar">
    <w:name w:val="_reference_char"/>
    <w:basedOn w:val="Fuentedeprrafopredeter"/>
    <w:uiPriority w:val="1"/>
    <w:qFormat/>
    <w:rsid w:val="005408E8"/>
    <w:rPr>
      <w:b/>
      <w:i/>
      <w:color w:val="39B54A" w:themeColor="accent3"/>
      <w:lang w:eastAsia="es-ES"/>
    </w:rPr>
  </w:style>
  <w:style w:type="paragraph" w:customStyle="1" w:styleId="Tit01espanol">
    <w:name w:val="Tit 01 espanol"/>
    <w:basedOn w:val="Ttulo1"/>
    <w:next w:val="Normal"/>
    <w:qFormat/>
    <w:rsid w:val="005408E8"/>
  </w:style>
  <w:style w:type="paragraph" w:customStyle="1" w:styleId="Ttuloblancodocumento">
    <w:name w:val="Tïtulo blanco documento"/>
    <w:basedOn w:val="Normal"/>
    <w:qFormat/>
    <w:rsid w:val="005408E8"/>
    <w:rPr>
      <w:rFonts w:ascii="Arial" w:hAnsi="Arial" w:cs="Arial"/>
      <w:b/>
      <w:bCs/>
      <w:color w:val="FFFFFF" w:themeColor="background1"/>
      <w:sz w:val="52"/>
      <w:szCs w:val="52"/>
    </w:rPr>
  </w:style>
  <w:style w:type="paragraph" w:customStyle="1" w:styleId="Head01English">
    <w:name w:val="Head 01 English"/>
    <w:basedOn w:val="Tit01espanol"/>
    <w:next w:val="Normal"/>
    <w:qFormat/>
    <w:rsid w:val="005408E8"/>
    <w:rPr>
      <w:lang w:val="en-GB"/>
    </w:rPr>
  </w:style>
  <w:style w:type="paragraph" w:customStyle="1" w:styleId="Head02English">
    <w:name w:val="Head 02 English"/>
    <w:basedOn w:val="Ttulo2"/>
    <w:next w:val="Normal"/>
    <w:qFormat/>
    <w:rsid w:val="005408E8"/>
    <w:rPr>
      <w:lang w:val="en-GB"/>
    </w:rPr>
  </w:style>
  <w:style w:type="paragraph" w:customStyle="1" w:styleId="Tit02espanol">
    <w:name w:val="Tit 02 espanol"/>
    <w:basedOn w:val="Head02English"/>
    <w:next w:val="Normal"/>
    <w:qFormat/>
    <w:rsid w:val="005408E8"/>
    <w:rPr>
      <w:lang w:val="es-CO"/>
    </w:rPr>
  </w:style>
  <w:style w:type="paragraph" w:customStyle="1" w:styleId="Tit03espanol">
    <w:name w:val="Tit 03 espanol"/>
    <w:basedOn w:val="Ttulo3"/>
    <w:next w:val="Normal"/>
    <w:qFormat/>
    <w:rsid w:val="005408E8"/>
  </w:style>
  <w:style w:type="paragraph" w:customStyle="1" w:styleId="Head03English">
    <w:name w:val="Head 03 English"/>
    <w:basedOn w:val="Tit03espanol"/>
    <w:next w:val="Normal"/>
    <w:qFormat/>
    <w:rsid w:val="005408E8"/>
    <w:rPr>
      <w:lang w:val="en-GB"/>
    </w:rPr>
  </w:style>
  <w:style w:type="paragraph" w:customStyle="1" w:styleId="Tit04espanol">
    <w:name w:val="Tit 04 espanol"/>
    <w:basedOn w:val="Ttulo4"/>
    <w:next w:val="Normal"/>
    <w:qFormat/>
    <w:rsid w:val="005408E8"/>
    <w:rPr>
      <w:color w:val="39B54A" w:themeColor="accent3"/>
    </w:rPr>
  </w:style>
  <w:style w:type="paragraph" w:customStyle="1" w:styleId="Head04English">
    <w:name w:val="Head 04 English"/>
    <w:basedOn w:val="Tit04espanol"/>
    <w:next w:val="Normal"/>
    <w:qFormat/>
    <w:rsid w:val="005408E8"/>
    <w:rPr>
      <w:lang w:val="en-GB"/>
    </w:rPr>
  </w:style>
  <w:style w:type="paragraph" w:customStyle="1" w:styleId="Tit05espanol">
    <w:name w:val="Tit 05 espanol"/>
    <w:basedOn w:val="Ttulo5"/>
    <w:next w:val="Normal"/>
    <w:qFormat/>
    <w:rsid w:val="005408E8"/>
    <w:rPr>
      <w:color w:val="39B54A" w:themeColor="accent3"/>
    </w:rPr>
  </w:style>
  <w:style w:type="paragraph" w:customStyle="1" w:styleId="Head05English">
    <w:name w:val="Head 05 English"/>
    <w:basedOn w:val="Tit05espanol"/>
    <w:next w:val="Normal"/>
    <w:qFormat/>
    <w:rsid w:val="005408E8"/>
    <w:rPr>
      <w:lang w:val="en-GB"/>
    </w:rPr>
  </w:style>
  <w:style w:type="paragraph" w:customStyle="1" w:styleId="Definition">
    <w:name w:val="_Definition"/>
    <w:basedOn w:val="Definicin"/>
    <w:qFormat/>
    <w:rsid w:val="005408E8"/>
    <w:rPr>
      <w:lang w:val="en-GB"/>
    </w:rPr>
  </w:style>
  <w:style w:type="numbering" w:customStyle="1" w:styleId="CurrentList1">
    <w:name w:val="Current List1"/>
    <w:uiPriority w:val="99"/>
    <w:rsid w:val="005408E8"/>
    <w:pPr>
      <w:numPr>
        <w:numId w:val="4"/>
      </w:numPr>
    </w:pPr>
  </w:style>
  <w:style w:type="paragraph" w:customStyle="1" w:styleId="list02">
    <w:name w:val="_list 02"/>
    <w:basedOn w:val="lista02"/>
    <w:qFormat/>
    <w:rsid w:val="005408E8"/>
    <w:pPr>
      <w:numPr>
        <w:numId w:val="21"/>
      </w:numPr>
      <w:ind w:left="567" w:hanging="283"/>
    </w:pPr>
    <w:rPr>
      <w:lang w:val="en-GB"/>
    </w:rPr>
  </w:style>
  <w:style w:type="paragraph" w:customStyle="1" w:styleId="list01">
    <w:name w:val="_list 01"/>
    <w:basedOn w:val="lista01"/>
    <w:qFormat/>
    <w:rsid w:val="005408E8"/>
    <w:rPr>
      <w:lang w:val="en-GB"/>
    </w:rPr>
  </w:style>
  <w:style w:type="paragraph" w:customStyle="1" w:styleId="nolista01">
    <w:name w:val="_no lista 01"/>
    <w:basedOn w:val="nonlist01"/>
    <w:qFormat/>
    <w:rsid w:val="005408E8"/>
    <w:rPr>
      <w:lang w:val="es-CO"/>
    </w:rPr>
  </w:style>
  <w:style w:type="paragraph" w:customStyle="1" w:styleId="nolista02">
    <w:name w:val="_no lista 02"/>
    <w:basedOn w:val="nonlist02"/>
    <w:qFormat/>
    <w:rsid w:val="005408E8"/>
    <w:rPr>
      <w:lang w:val="es-CO"/>
    </w:rPr>
  </w:style>
  <w:style w:type="table" w:styleId="Tablaconcuadrcula">
    <w:name w:val="Table Grid"/>
    <w:basedOn w:val="Tablanormal"/>
    <w:uiPriority w:val="59"/>
    <w:rsid w:val="006D01A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tulo">
    <w:name w:val="Subtitle"/>
    <w:basedOn w:val="Normal"/>
    <w:link w:val="SubttuloCar"/>
    <w:qFormat/>
    <w:rsid w:val="00E54CD3"/>
    <w:pPr>
      <w:jc w:val="right"/>
    </w:pPr>
    <w:rPr>
      <w:rFonts w:asciiTheme="majorHAnsi" w:eastAsiaTheme="majorEastAsia" w:hAnsiTheme="majorHAnsi" w:cstheme="majorBidi"/>
      <w:caps/>
      <w:sz w:val="28"/>
      <w:szCs w:val="28"/>
    </w:rPr>
  </w:style>
  <w:style w:type="character" w:customStyle="1" w:styleId="SubttuloCar">
    <w:name w:val="Subtítulo Car"/>
    <w:basedOn w:val="Fuentedeprrafopredeter"/>
    <w:link w:val="Subttulo"/>
    <w:rsid w:val="00E54CD3"/>
    <w:rPr>
      <w:rFonts w:asciiTheme="majorHAnsi" w:eastAsiaTheme="majorEastAsia" w:hAnsiTheme="majorHAnsi" w:cstheme="majorBidi"/>
      <w:caps/>
      <w:sz w:val="28"/>
      <w:szCs w:val="28"/>
      <w:lang w:eastAsia="es-CO"/>
    </w:rPr>
  </w:style>
  <w:style w:type="character" w:styleId="Refdecomentario">
    <w:name w:val="annotation reference"/>
    <w:basedOn w:val="Fuentedeprrafopredeter"/>
    <w:uiPriority w:val="99"/>
    <w:semiHidden/>
    <w:unhideWhenUsed/>
    <w:rsid w:val="00E54CD3"/>
    <w:rPr>
      <w:sz w:val="22"/>
      <w:szCs w:val="16"/>
    </w:rPr>
  </w:style>
  <w:style w:type="paragraph" w:styleId="Textocomentario">
    <w:name w:val="annotation text"/>
    <w:basedOn w:val="Normal"/>
    <w:link w:val="TextocomentarioCar"/>
    <w:uiPriority w:val="99"/>
    <w:unhideWhenUsed/>
    <w:rsid w:val="00E54CD3"/>
  </w:style>
  <w:style w:type="character" w:customStyle="1" w:styleId="TextocomentarioCar">
    <w:name w:val="Texto comentario Car"/>
    <w:basedOn w:val="Fuentedeprrafopredeter"/>
    <w:link w:val="Textocomentario"/>
    <w:uiPriority w:val="99"/>
    <w:rsid w:val="00E54CD3"/>
    <w:rPr>
      <w:rFonts w:eastAsiaTheme="minorEastAsia"/>
      <w:sz w:val="24"/>
      <w:szCs w:val="20"/>
      <w:lang w:eastAsia="es-CO"/>
    </w:rPr>
  </w:style>
  <w:style w:type="table" w:styleId="Tablaconcuadrcula5oscura-nfasis4">
    <w:name w:val="Grid Table 5 Dark Accent 4"/>
    <w:basedOn w:val="Tablanormal"/>
    <w:uiPriority w:val="50"/>
    <w:rsid w:val="00E54CD3"/>
    <w:pPr>
      <w:spacing w:before="120" w:after="0" w:line="240" w:lineRule="auto"/>
    </w:pPr>
    <w:rPr>
      <w:lang w:val="es-E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BE7FF"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70AA"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70AA"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70AA"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70AA" w:themeFill="accent4"/>
      </w:tcPr>
    </w:tblStylePr>
    <w:tblStylePr w:type="band1Vert">
      <w:tblPr/>
      <w:tcPr>
        <w:shd w:val="clear" w:color="auto" w:fill="77D0FF" w:themeFill="accent4" w:themeFillTint="66"/>
      </w:tcPr>
    </w:tblStylePr>
    <w:tblStylePr w:type="band1Horz">
      <w:tblPr/>
      <w:tcPr>
        <w:shd w:val="clear" w:color="auto" w:fill="77D0FF" w:themeFill="accent4" w:themeFillTint="66"/>
      </w:tcPr>
    </w:tblStylePr>
  </w:style>
  <w:style w:type="paragraph" w:customStyle="1" w:styleId="Informacindecontacto">
    <w:name w:val="Información de contacto"/>
    <w:basedOn w:val="Normal"/>
    <w:next w:val="Normal"/>
    <w:uiPriority w:val="4"/>
    <w:qFormat/>
    <w:rsid w:val="00E54CD3"/>
    <w:pPr>
      <w:spacing w:before="1440" w:line="360" w:lineRule="auto"/>
      <w:contextualSpacing/>
      <w:jc w:val="right"/>
    </w:pPr>
    <w:rPr>
      <w:caps/>
    </w:rPr>
  </w:style>
  <w:style w:type="table" w:styleId="Tablaconcuadrcula4-nfasis6">
    <w:name w:val="Grid Table 4 Accent 6"/>
    <w:basedOn w:val="Tablanormal"/>
    <w:uiPriority w:val="49"/>
    <w:rsid w:val="00595931"/>
    <w:pPr>
      <w:spacing w:before="120" w:after="0" w:line="240" w:lineRule="auto"/>
    </w:pPr>
    <w:rPr>
      <w:lang w:val="es-ES"/>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paragraph" w:customStyle="1" w:styleId="Instruction">
    <w:name w:val="Instruction"/>
    <w:basedOn w:val="Sinespaciado"/>
    <w:uiPriority w:val="3"/>
    <w:qFormat/>
    <w:rsid w:val="00595931"/>
    <w:pPr>
      <w:autoSpaceDE w:val="0"/>
      <w:autoSpaceDN w:val="0"/>
      <w:adjustRightInd w:val="0"/>
      <w:spacing w:before="160" w:line="312" w:lineRule="auto"/>
      <w:ind w:left="720"/>
      <w:jc w:val="left"/>
    </w:pPr>
    <w:rPr>
      <w:rFonts w:ascii="Franklin Gothic Book" w:eastAsia="MS Mincho" w:hAnsi="Franklin Gothic Book" w:cs="Times New Roman"/>
      <w:i/>
      <w:iCs/>
      <w:color w:val="4F5150"/>
      <w:spacing w:val="2"/>
      <w:kern w:val="21"/>
      <w:sz w:val="21"/>
      <w:szCs w:val="24"/>
      <w:lang w:val="en-GB" w:eastAsia="en-US"/>
    </w:rPr>
  </w:style>
  <w:style w:type="paragraph" w:styleId="Sinespaciado">
    <w:name w:val="No Spacing"/>
    <w:uiPriority w:val="99"/>
    <w:semiHidden/>
    <w:unhideWhenUsed/>
    <w:qFormat/>
    <w:rsid w:val="00595931"/>
    <w:pPr>
      <w:spacing w:after="0" w:line="240" w:lineRule="auto"/>
      <w:jc w:val="both"/>
    </w:pPr>
    <w:rPr>
      <w:rFonts w:eastAsiaTheme="minorEastAsia"/>
      <w:sz w:val="24"/>
      <w:lang w:eastAsia="es-CO"/>
    </w:rPr>
  </w:style>
  <w:style w:type="paragraph" w:styleId="TtuloTDC">
    <w:name w:val="TOC Heading"/>
    <w:basedOn w:val="Ttulo1"/>
    <w:next w:val="Normal"/>
    <w:uiPriority w:val="39"/>
    <w:unhideWhenUsed/>
    <w:qFormat/>
    <w:rsid w:val="00ED57FC"/>
    <w:pPr>
      <w:keepLines/>
      <w:numPr>
        <w:numId w:val="0"/>
      </w:numPr>
      <w:spacing w:after="0" w:line="259" w:lineRule="auto"/>
      <w:jc w:val="left"/>
      <w:outlineLvl w:val="9"/>
    </w:pPr>
    <w:rPr>
      <w:rFonts w:asciiTheme="majorHAnsi" w:eastAsiaTheme="majorEastAsia" w:hAnsiTheme="majorHAnsi" w:cstheme="majorBidi"/>
      <w:b w:val="0"/>
      <w:bCs w:val="0"/>
      <w:color w:val="BFAC00" w:themeColor="accent1" w:themeShade="BF"/>
      <w:kern w:val="0"/>
      <w:sz w:val="32"/>
      <w:szCs w:val="32"/>
      <w:lang w:eastAsia="es-CO"/>
    </w:rPr>
  </w:style>
  <w:style w:type="paragraph" w:styleId="Asuntodelcomentario">
    <w:name w:val="annotation subject"/>
    <w:basedOn w:val="Textocomentario"/>
    <w:next w:val="Textocomentario"/>
    <w:link w:val="AsuntodelcomentarioCar"/>
    <w:uiPriority w:val="99"/>
    <w:semiHidden/>
    <w:unhideWhenUsed/>
    <w:rsid w:val="0094532B"/>
    <w:rPr>
      <w:b/>
      <w:bCs/>
    </w:rPr>
  </w:style>
  <w:style w:type="character" w:customStyle="1" w:styleId="AsuntodelcomentarioCar">
    <w:name w:val="Asunto del comentario Car"/>
    <w:basedOn w:val="TextocomentarioCar"/>
    <w:link w:val="Asuntodelcomentario"/>
    <w:uiPriority w:val="99"/>
    <w:semiHidden/>
    <w:rsid w:val="0094532B"/>
    <w:rPr>
      <w:rFonts w:eastAsiaTheme="minorEastAsia"/>
      <w:b/>
      <w:bCs/>
      <w:sz w:val="24"/>
      <w:szCs w:val="20"/>
      <w:lang w:eastAsia="es-CO"/>
    </w:rPr>
  </w:style>
  <w:style w:type="paragraph" w:customStyle="1" w:styleId="Ttulo01">
    <w:name w:val="Título 01"/>
    <w:basedOn w:val="Prrafodelista"/>
    <w:qFormat/>
    <w:rsid w:val="0094532B"/>
    <w:pPr>
      <w:numPr>
        <w:numId w:val="0"/>
      </w:numPr>
      <w:tabs>
        <w:tab w:val="num" w:pos="360"/>
      </w:tabs>
      <w:ind w:left="1440" w:hanging="360"/>
    </w:pPr>
    <w:rPr>
      <w:rFonts w:eastAsia="Times New Roman" w:cs="Arial"/>
      <w:b/>
      <w:bCs/>
      <w:color w:val="39B54A"/>
      <w:kern w:val="32"/>
      <w:sz w:val="30"/>
      <w:szCs w:val="30"/>
      <w:lang w:eastAsia="es-ES"/>
    </w:rPr>
  </w:style>
  <w:style w:type="paragraph" w:styleId="NormalWeb">
    <w:name w:val="Normal (Web)"/>
    <w:basedOn w:val="Normal"/>
    <w:uiPriority w:val="99"/>
    <w:unhideWhenUsed/>
    <w:rsid w:val="0094532B"/>
    <w:pPr>
      <w:spacing w:before="100" w:beforeAutospacing="1" w:after="100" w:afterAutospacing="1"/>
    </w:pPr>
    <w:rPr>
      <w:rFonts w:ascii="Times New Roman" w:eastAsia="Times New Roman" w:hAnsi="Times New Roman" w:cs="Times New Roman"/>
      <w:szCs w:val="24"/>
      <w:lang w:val="es-ES"/>
    </w:rPr>
  </w:style>
  <w:style w:type="paragraph" w:styleId="Textonotapie">
    <w:name w:val="footnote text"/>
    <w:basedOn w:val="Normal"/>
    <w:link w:val="TextonotapieCar"/>
    <w:uiPriority w:val="99"/>
    <w:unhideWhenUsed/>
    <w:rsid w:val="0094532B"/>
    <w:pPr>
      <w:spacing w:after="0"/>
    </w:pPr>
    <w:rPr>
      <w:rFonts w:ascii="Times New Roman" w:hAnsi="Times New Roman"/>
      <w:sz w:val="20"/>
      <w:szCs w:val="20"/>
    </w:rPr>
  </w:style>
  <w:style w:type="character" w:customStyle="1" w:styleId="TextonotapieCar">
    <w:name w:val="Texto nota pie Car"/>
    <w:basedOn w:val="Fuentedeprrafopredeter"/>
    <w:link w:val="Textonotapie"/>
    <w:uiPriority w:val="99"/>
    <w:rsid w:val="0094532B"/>
    <w:rPr>
      <w:rFonts w:ascii="Times New Roman" w:eastAsiaTheme="minorEastAsia" w:hAnsi="Times New Roman"/>
      <w:sz w:val="20"/>
      <w:szCs w:val="20"/>
      <w:lang w:eastAsia="es-CO"/>
    </w:rPr>
  </w:style>
  <w:style w:type="character" w:styleId="Refdenotaalpie">
    <w:name w:val="footnote reference"/>
    <w:basedOn w:val="Fuentedeprrafopredeter"/>
    <w:uiPriority w:val="99"/>
    <w:semiHidden/>
    <w:unhideWhenUsed/>
    <w:rsid w:val="0094532B"/>
    <w:rPr>
      <w:vertAlign w:val="superscript"/>
    </w:rPr>
  </w:style>
  <w:style w:type="character" w:styleId="nfasisintenso">
    <w:name w:val="Intense Emphasis"/>
    <w:basedOn w:val="Fuentedeprrafopredeter"/>
    <w:uiPriority w:val="21"/>
    <w:unhideWhenUsed/>
    <w:qFormat/>
    <w:rsid w:val="0094532B"/>
    <w:rPr>
      <w:i/>
      <w:iCs/>
      <w:color w:val="807300" w:themeColor="accent1" w:themeShade="80"/>
    </w:rPr>
  </w:style>
  <w:style w:type="paragraph" w:styleId="Cita">
    <w:name w:val="Quote"/>
    <w:basedOn w:val="Normal"/>
    <w:next w:val="Normal"/>
    <w:link w:val="CitaCar"/>
    <w:uiPriority w:val="29"/>
    <w:unhideWhenUsed/>
    <w:qFormat/>
    <w:rsid w:val="0094532B"/>
    <w:pPr>
      <w:spacing w:before="200" w:after="0"/>
      <w:jc w:val="center"/>
    </w:pPr>
    <w:rPr>
      <w:iCs/>
      <w:color w:val="404040" w:themeColor="text1" w:themeTint="BF"/>
      <w:kern w:val="22"/>
      <w:lang w:val="es-ES" w:eastAsia="ja-JP"/>
      <w14:ligatures w14:val="standard"/>
    </w:rPr>
  </w:style>
  <w:style w:type="character" w:customStyle="1" w:styleId="CitaCar">
    <w:name w:val="Cita Car"/>
    <w:basedOn w:val="Fuentedeprrafopredeter"/>
    <w:link w:val="Cita"/>
    <w:uiPriority w:val="29"/>
    <w:rsid w:val="0094532B"/>
    <w:rPr>
      <w:rFonts w:eastAsiaTheme="minorEastAsia"/>
      <w:iCs/>
      <w:color w:val="404040" w:themeColor="text1" w:themeTint="BF"/>
      <w:kern w:val="22"/>
      <w:sz w:val="24"/>
      <w:lang w:val="es-ES" w:eastAsia="ja-JP"/>
      <w14:ligatures w14:val="standard"/>
    </w:rPr>
  </w:style>
  <w:style w:type="paragraph" w:styleId="Citadestacada">
    <w:name w:val="Intense Quote"/>
    <w:basedOn w:val="Normal"/>
    <w:next w:val="Normal"/>
    <w:link w:val="CitadestacadaCar"/>
    <w:uiPriority w:val="30"/>
    <w:unhideWhenUsed/>
    <w:qFormat/>
    <w:rsid w:val="0094532B"/>
    <w:pPr>
      <w:pBdr>
        <w:top w:val="single" w:sz="4" w:space="10" w:color="807300" w:themeColor="accent1" w:themeShade="80"/>
        <w:bottom w:val="single" w:sz="4" w:space="10" w:color="807300" w:themeColor="accent1" w:themeShade="80"/>
      </w:pBdr>
      <w:spacing w:before="360" w:after="360"/>
      <w:jc w:val="center"/>
    </w:pPr>
    <w:rPr>
      <w:iCs/>
      <w:color w:val="807300" w:themeColor="accent1" w:themeShade="80"/>
      <w:kern w:val="22"/>
      <w:lang w:val="es-ES" w:eastAsia="ja-JP"/>
      <w14:ligatures w14:val="standard"/>
    </w:rPr>
  </w:style>
  <w:style w:type="character" w:customStyle="1" w:styleId="CitadestacadaCar">
    <w:name w:val="Cita destacada Car"/>
    <w:basedOn w:val="Fuentedeprrafopredeter"/>
    <w:link w:val="Citadestacada"/>
    <w:uiPriority w:val="30"/>
    <w:rsid w:val="0094532B"/>
    <w:rPr>
      <w:rFonts w:eastAsiaTheme="minorEastAsia"/>
      <w:iCs/>
      <w:color w:val="807300" w:themeColor="accent1" w:themeShade="80"/>
      <w:kern w:val="22"/>
      <w:sz w:val="24"/>
      <w:lang w:val="es-ES" w:eastAsia="ja-JP"/>
      <w14:ligatures w14:val="standard"/>
    </w:rPr>
  </w:style>
  <w:style w:type="character" w:styleId="Referenciaintensa">
    <w:name w:val="Intense Reference"/>
    <w:basedOn w:val="Fuentedeprrafopredeter"/>
    <w:uiPriority w:val="32"/>
    <w:unhideWhenUsed/>
    <w:qFormat/>
    <w:rsid w:val="0094532B"/>
    <w:rPr>
      <w:b/>
      <w:bCs/>
      <w:caps w:val="0"/>
      <w:smallCaps/>
      <w:color w:val="807300" w:themeColor="accent1" w:themeShade="80"/>
      <w:spacing w:val="5"/>
    </w:rPr>
  </w:style>
  <w:style w:type="paragraph" w:styleId="Textodebloque">
    <w:name w:val="Block Text"/>
    <w:basedOn w:val="Normal"/>
    <w:uiPriority w:val="99"/>
    <w:semiHidden/>
    <w:unhideWhenUsed/>
    <w:rsid w:val="0094532B"/>
    <w:pPr>
      <w:pBdr>
        <w:top w:val="single" w:sz="2" w:space="10" w:color="807300" w:themeColor="accent1" w:themeShade="80"/>
        <w:left w:val="single" w:sz="2" w:space="10" w:color="807300" w:themeColor="accent1" w:themeShade="80"/>
        <w:bottom w:val="single" w:sz="2" w:space="10" w:color="807300" w:themeColor="accent1" w:themeShade="80"/>
        <w:right w:val="single" w:sz="2" w:space="10" w:color="807300" w:themeColor="accent1" w:themeShade="80"/>
      </w:pBdr>
      <w:spacing w:after="0"/>
      <w:ind w:left="1152" w:right="1152"/>
    </w:pPr>
    <w:rPr>
      <w:iCs/>
      <w:color w:val="807300" w:themeColor="accent1" w:themeShade="80"/>
      <w:kern w:val="22"/>
      <w:lang w:val="es-ES" w:eastAsia="ja-JP"/>
      <w14:ligatures w14:val="standard"/>
    </w:rPr>
  </w:style>
  <w:style w:type="paragraph" w:styleId="Textoindependiente3">
    <w:name w:val="Body Text 3"/>
    <w:basedOn w:val="Normal"/>
    <w:link w:val="Textoindependiente3Car"/>
    <w:uiPriority w:val="99"/>
    <w:semiHidden/>
    <w:unhideWhenUsed/>
    <w:rsid w:val="0094532B"/>
    <w:rPr>
      <w:i/>
      <w:color w:val="A6A6A6" w:themeColor="background1" w:themeShade="A6"/>
      <w:kern w:val="22"/>
      <w:szCs w:val="16"/>
      <w:lang w:val="es-ES" w:eastAsia="ja-JP"/>
      <w14:ligatures w14:val="standard"/>
    </w:rPr>
  </w:style>
  <w:style w:type="character" w:customStyle="1" w:styleId="Textoindependiente3Car">
    <w:name w:val="Texto independiente 3 Car"/>
    <w:basedOn w:val="Fuentedeprrafopredeter"/>
    <w:link w:val="Textoindependiente3"/>
    <w:uiPriority w:val="99"/>
    <w:semiHidden/>
    <w:rsid w:val="0094532B"/>
    <w:rPr>
      <w:rFonts w:eastAsiaTheme="minorEastAsia"/>
      <w:i/>
      <w:color w:val="A6A6A6" w:themeColor="background1" w:themeShade="A6"/>
      <w:kern w:val="22"/>
      <w:sz w:val="24"/>
      <w:szCs w:val="16"/>
      <w:lang w:val="es-ES" w:eastAsia="ja-JP"/>
      <w14:ligatures w14:val="standard"/>
    </w:rPr>
  </w:style>
  <w:style w:type="paragraph" w:styleId="Sangra3detindependiente">
    <w:name w:val="Body Text Indent 3"/>
    <w:basedOn w:val="Normal"/>
    <w:link w:val="Sangra3detindependienteCar"/>
    <w:uiPriority w:val="99"/>
    <w:semiHidden/>
    <w:unhideWhenUsed/>
    <w:rsid w:val="0094532B"/>
    <w:pPr>
      <w:ind w:left="360"/>
    </w:pPr>
    <w:rPr>
      <w:i/>
      <w:color w:val="A6A6A6" w:themeColor="background1" w:themeShade="A6"/>
      <w:kern w:val="22"/>
      <w:szCs w:val="16"/>
      <w:lang w:val="es-ES" w:eastAsia="ja-JP"/>
      <w14:ligatures w14:val="standard"/>
    </w:rPr>
  </w:style>
  <w:style w:type="character" w:customStyle="1" w:styleId="Sangra3detindependienteCar">
    <w:name w:val="Sangría 3 de t. independiente Car"/>
    <w:basedOn w:val="Fuentedeprrafopredeter"/>
    <w:link w:val="Sangra3detindependiente"/>
    <w:uiPriority w:val="99"/>
    <w:semiHidden/>
    <w:rsid w:val="0094532B"/>
    <w:rPr>
      <w:rFonts w:eastAsiaTheme="minorEastAsia"/>
      <w:i/>
      <w:color w:val="A6A6A6" w:themeColor="background1" w:themeShade="A6"/>
      <w:kern w:val="22"/>
      <w:sz w:val="24"/>
      <w:szCs w:val="16"/>
      <w:lang w:val="es-ES" w:eastAsia="ja-JP"/>
      <w14:ligatures w14:val="standard"/>
    </w:rPr>
  </w:style>
  <w:style w:type="paragraph" w:styleId="Mapadeldocumento">
    <w:name w:val="Document Map"/>
    <w:basedOn w:val="Normal"/>
    <w:link w:val="MapadeldocumentoCar"/>
    <w:uiPriority w:val="99"/>
    <w:semiHidden/>
    <w:unhideWhenUsed/>
    <w:rsid w:val="0094532B"/>
    <w:pPr>
      <w:spacing w:after="0"/>
    </w:pPr>
    <w:rPr>
      <w:rFonts w:ascii="Segoe UI" w:hAnsi="Segoe UI"/>
      <w:i/>
      <w:color w:val="A6A6A6" w:themeColor="background1" w:themeShade="A6"/>
      <w:kern w:val="22"/>
      <w:szCs w:val="16"/>
      <w:lang w:val="es-ES" w:eastAsia="ja-JP"/>
      <w14:ligatures w14:val="standard"/>
    </w:rPr>
  </w:style>
  <w:style w:type="character" w:customStyle="1" w:styleId="MapadeldocumentoCar">
    <w:name w:val="Mapa del documento Car"/>
    <w:basedOn w:val="Fuentedeprrafopredeter"/>
    <w:link w:val="Mapadeldocumento"/>
    <w:uiPriority w:val="99"/>
    <w:semiHidden/>
    <w:rsid w:val="0094532B"/>
    <w:rPr>
      <w:rFonts w:ascii="Segoe UI" w:eastAsiaTheme="minorEastAsia" w:hAnsi="Segoe UI"/>
      <w:i/>
      <w:color w:val="A6A6A6" w:themeColor="background1" w:themeShade="A6"/>
      <w:kern w:val="22"/>
      <w:sz w:val="24"/>
      <w:szCs w:val="16"/>
      <w:lang w:val="es-ES" w:eastAsia="ja-JP"/>
      <w14:ligatures w14:val="standard"/>
    </w:rPr>
  </w:style>
  <w:style w:type="paragraph" w:styleId="Textonotaalfinal">
    <w:name w:val="endnote text"/>
    <w:basedOn w:val="Normal"/>
    <w:link w:val="TextonotaalfinalCar"/>
    <w:uiPriority w:val="99"/>
    <w:semiHidden/>
    <w:unhideWhenUsed/>
    <w:rsid w:val="0094532B"/>
    <w:pPr>
      <w:spacing w:after="0"/>
    </w:pPr>
    <w:rPr>
      <w:i/>
      <w:color w:val="A6A6A6" w:themeColor="background1" w:themeShade="A6"/>
      <w:kern w:val="22"/>
      <w:lang w:val="es-ES" w:eastAsia="ja-JP"/>
      <w14:ligatures w14:val="standard"/>
    </w:rPr>
  </w:style>
  <w:style w:type="character" w:customStyle="1" w:styleId="TextonotaalfinalCar">
    <w:name w:val="Texto nota al final Car"/>
    <w:basedOn w:val="Fuentedeprrafopredeter"/>
    <w:link w:val="Textonotaalfinal"/>
    <w:uiPriority w:val="99"/>
    <w:semiHidden/>
    <w:rsid w:val="0094532B"/>
    <w:rPr>
      <w:rFonts w:eastAsiaTheme="minorEastAsia"/>
      <w:i/>
      <w:color w:val="A6A6A6" w:themeColor="background1" w:themeShade="A6"/>
      <w:kern w:val="22"/>
      <w:sz w:val="24"/>
      <w:lang w:val="es-ES" w:eastAsia="ja-JP"/>
      <w14:ligatures w14:val="standard"/>
    </w:rPr>
  </w:style>
  <w:style w:type="paragraph" w:styleId="Remitedesobre">
    <w:name w:val="envelope return"/>
    <w:basedOn w:val="Normal"/>
    <w:uiPriority w:val="99"/>
    <w:semiHidden/>
    <w:unhideWhenUsed/>
    <w:rsid w:val="0094532B"/>
    <w:pPr>
      <w:spacing w:after="0"/>
    </w:pPr>
    <w:rPr>
      <w:rFonts w:asciiTheme="majorHAnsi" w:hAnsiTheme="majorHAnsi" w:cstheme="majorBidi"/>
      <w:i/>
      <w:color w:val="A6A6A6" w:themeColor="background1" w:themeShade="A6"/>
      <w:kern w:val="22"/>
      <w:lang w:val="es-ES" w:eastAsia="ja-JP"/>
      <w14:ligatures w14:val="standard"/>
    </w:rPr>
  </w:style>
  <w:style w:type="character" w:styleId="CdigoHTML">
    <w:name w:val="HTML Code"/>
    <w:basedOn w:val="Fuentedeprrafopredeter"/>
    <w:uiPriority w:val="99"/>
    <w:semiHidden/>
    <w:unhideWhenUsed/>
    <w:rsid w:val="0094532B"/>
    <w:rPr>
      <w:rFonts w:ascii="Consolas" w:hAnsi="Consolas"/>
      <w:sz w:val="22"/>
      <w:szCs w:val="20"/>
    </w:rPr>
  </w:style>
  <w:style w:type="character" w:styleId="TecladoHTML">
    <w:name w:val="HTML Keyboard"/>
    <w:basedOn w:val="Fuentedeprrafopredeter"/>
    <w:uiPriority w:val="99"/>
    <w:semiHidden/>
    <w:unhideWhenUsed/>
    <w:rsid w:val="0094532B"/>
    <w:rPr>
      <w:rFonts w:ascii="Consolas" w:hAnsi="Consolas"/>
      <w:sz w:val="22"/>
      <w:szCs w:val="20"/>
    </w:rPr>
  </w:style>
  <w:style w:type="paragraph" w:styleId="HTMLconformatoprevio">
    <w:name w:val="HTML Preformatted"/>
    <w:basedOn w:val="Normal"/>
    <w:link w:val="HTMLconformatoprevioCar"/>
    <w:uiPriority w:val="99"/>
    <w:semiHidden/>
    <w:unhideWhenUsed/>
    <w:rsid w:val="0094532B"/>
    <w:pPr>
      <w:spacing w:after="0"/>
    </w:pPr>
    <w:rPr>
      <w:rFonts w:ascii="Consolas" w:hAnsi="Consolas"/>
      <w:i/>
      <w:color w:val="A6A6A6" w:themeColor="background1" w:themeShade="A6"/>
      <w:kern w:val="22"/>
      <w:lang w:val="es-ES" w:eastAsia="ja-JP"/>
      <w14:ligatures w14:val="standard"/>
    </w:rPr>
  </w:style>
  <w:style w:type="character" w:customStyle="1" w:styleId="HTMLconformatoprevioCar">
    <w:name w:val="HTML con formato previo Car"/>
    <w:basedOn w:val="Fuentedeprrafopredeter"/>
    <w:link w:val="HTMLconformatoprevio"/>
    <w:uiPriority w:val="99"/>
    <w:semiHidden/>
    <w:rsid w:val="0094532B"/>
    <w:rPr>
      <w:rFonts w:ascii="Consolas" w:eastAsiaTheme="minorEastAsia" w:hAnsi="Consolas"/>
      <w:i/>
      <w:color w:val="A6A6A6" w:themeColor="background1" w:themeShade="A6"/>
      <w:kern w:val="22"/>
      <w:sz w:val="24"/>
      <w:lang w:val="es-ES" w:eastAsia="ja-JP"/>
      <w14:ligatures w14:val="standard"/>
    </w:rPr>
  </w:style>
  <w:style w:type="character" w:styleId="MquinadeescribirHTML">
    <w:name w:val="HTML Typewriter"/>
    <w:basedOn w:val="Fuentedeprrafopredeter"/>
    <w:uiPriority w:val="99"/>
    <w:semiHidden/>
    <w:unhideWhenUsed/>
    <w:rsid w:val="0094532B"/>
    <w:rPr>
      <w:rFonts w:ascii="Consolas" w:hAnsi="Consolas"/>
      <w:sz w:val="22"/>
      <w:szCs w:val="20"/>
    </w:rPr>
  </w:style>
  <w:style w:type="paragraph" w:styleId="Textosinformato">
    <w:name w:val="Plain Text"/>
    <w:basedOn w:val="Normal"/>
    <w:link w:val="TextosinformatoCar"/>
    <w:uiPriority w:val="99"/>
    <w:semiHidden/>
    <w:unhideWhenUsed/>
    <w:rsid w:val="0094532B"/>
    <w:pPr>
      <w:spacing w:after="0"/>
    </w:pPr>
    <w:rPr>
      <w:rFonts w:ascii="Consolas" w:hAnsi="Consolas"/>
      <w:i/>
      <w:color w:val="A6A6A6" w:themeColor="background1" w:themeShade="A6"/>
      <w:kern w:val="22"/>
      <w:szCs w:val="21"/>
      <w:lang w:val="es-ES" w:eastAsia="ja-JP"/>
      <w14:ligatures w14:val="standard"/>
    </w:rPr>
  </w:style>
  <w:style w:type="character" w:customStyle="1" w:styleId="TextosinformatoCar">
    <w:name w:val="Texto sin formato Car"/>
    <w:basedOn w:val="Fuentedeprrafopredeter"/>
    <w:link w:val="Textosinformato"/>
    <w:uiPriority w:val="99"/>
    <w:semiHidden/>
    <w:rsid w:val="0094532B"/>
    <w:rPr>
      <w:rFonts w:ascii="Consolas" w:eastAsiaTheme="minorEastAsia" w:hAnsi="Consolas"/>
      <w:i/>
      <w:color w:val="A6A6A6" w:themeColor="background1" w:themeShade="A6"/>
      <w:kern w:val="22"/>
      <w:sz w:val="24"/>
      <w:szCs w:val="21"/>
      <w:lang w:val="es-ES" w:eastAsia="ja-JP"/>
      <w14:ligatures w14:val="standard"/>
    </w:rPr>
  </w:style>
  <w:style w:type="table" w:customStyle="1" w:styleId="Sinbordes">
    <w:name w:val="Sin bordes"/>
    <w:basedOn w:val="Tablanormal"/>
    <w:uiPriority w:val="99"/>
    <w:rsid w:val="0094532B"/>
    <w:pPr>
      <w:spacing w:before="120" w:after="0" w:line="240" w:lineRule="auto"/>
    </w:pPr>
    <w:rPr>
      <w:rFonts w:eastAsiaTheme="minorEastAsia"/>
      <w:kern w:val="22"/>
      <w:lang w:val="es-ES" w:eastAsia="ja-JP"/>
      <w14:ligatures w14:val="standard"/>
    </w:rPr>
    <w:tblPr>
      <w:tblBorders>
        <w:bottom w:val="single" w:sz="4" w:space="0" w:color="B7E4F4" w:themeColor="accent2" w:themeTint="66"/>
        <w:insideH w:val="single" w:sz="4" w:space="0" w:color="B7E4F4" w:themeColor="accent2" w:themeTint="66"/>
        <w:insideV w:val="single" w:sz="4" w:space="0" w:color="B7E4F4" w:themeColor="accent2" w:themeTint="66"/>
      </w:tblBorders>
      <w:tblCellMar>
        <w:left w:w="72" w:type="dxa"/>
        <w:right w:w="72" w:type="dxa"/>
      </w:tblCellMar>
    </w:tblPr>
    <w:tblStylePr w:type="firstRow">
      <w:pPr>
        <w:keepNext/>
        <w:wordWrap/>
      </w:pPr>
      <w:rPr>
        <w:rFonts w:asciiTheme="majorHAnsi" w:hAnsiTheme="majorHAnsi"/>
        <w:b/>
        <w:i w:val="0"/>
        <w:caps w:val="0"/>
        <w:smallCaps w:val="0"/>
        <w:color w:val="auto"/>
        <w:sz w:val="22"/>
      </w:rPr>
      <w:tblPr/>
      <w:trPr>
        <w:tblHeader/>
      </w:trPr>
      <w:tcPr>
        <w:tcBorders>
          <w:top w:val="nil"/>
          <w:left w:val="nil"/>
          <w:bottom w:val="single" w:sz="12" w:space="0" w:color="B7E4F4" w:themeColor="accent2" w:themeTint="66"/>
          <w:right w:val="nil"/>
          <w:insideH w:val="nil"/>
          <w:insideV w:val="single" w:sz="4" w:space="0" w:color="B7E4F4" w:themeColor="accent2" w:themeTint="66"/>
          <w:tl2br w:val="nil"/>
          <w:tr2bl w:val="nil"/>
        </w:tcBorders>
        <w:vAlign w:val="bottom"/>
      </w:tcPr>
    </w:tblStylePr>
    <w:tblStylePr w:type="firstCol">
      <w:rPr>
        <w:b/>
        <w:i w:val="0"/>
      </w:rPr>
    </w:tblStylePr>
  </w:style>
  <w:style w:type="paragraph" w:styleId="Listaconnmeros">
    <w:name w:val="List Number"/>
    <w:basedOn w:val="Normal"/>
    <w:uiPriority w:val="10"/>
    <w:qFormat/>
    <w:rsid w:val="0094532B"/>
    <w:pPr>
      <w:spacing w:after="0"/>
      <w:ind w:hanging="288"/>
      <w:contextualSpacing/>
    </w:pPr>
    <w:rPr>
      <w:i/>
      <w:color w:val="A6A6A6" w:themeColor="background1" w:themeShade="A6"/>
      <w:kern w:val="22"/>
      <w:lang w:val="es-ES" w:eastAsia="ja-JP"/>
      <w14:ligatures w14:val="standard"/>
    </w:rPr>
  </w:style>
  <w:style w:type="character" w:styleId="nfasis">
    <w:name w:val="Emphasis"/>
    <w:basedOn w:val="Fuentedeprrafopredeter"/>
    <w:uiPriority w:val="20"/>
    <w:unhideWhenUsed/>
    <w:qFormat/>
    <w:rsid w:val="0094532B"/>
    <w:rPr>
      <w:i/>
      <w:iCs/>
      <w:color w:val="595959" w:themeColor="text1" w:themeTint="A6"/>
    </w:rPr>
  </w:style>
  <w:style w:type="paragraph" w:styleId="Listaconvietas">
    <w:name w:val="List Bullet"/>
    <w:basedOn w:val="Normal"/>
    <w:uiPriority w:val="11"/>
    <w:qFormat/>
    <w:rsid w:val="0094532B"/>
    <w:pPr>
      <w:spacing w:after="0"/>
      <w:ind w:hanging="288"/>
      <w:contextualSpacing/>
    </w:pPr>
    <w:rPr>
      <w:i/>
      <w:color w:val="A6A6A6" w:themeColor="background1" w:themeShade="A6"/>
      <w:kern w:val="22"/>
      <w:sz w:val="22"/>
      <w:lang w:val="es-ES" w:eastAsia="ja-JP"/>
      <w14:ligatures w14:val="standard"/>
    </w:rPr>
  </w:style>
  <w:style w:type="character" w:styleId="Textodelmarcadordeposicin">
    <w:name w:val="Placeholder Text"/>
    <w:basedOn w:val="Fuentedeprrafopredeter"/>
    <w:uiPriority w:val="99"/>
    <w:semiHidden/>
    <w:rsid w:val="0094532B"/>
    <w:rPr>
      <w:color w:val="808080"/>
    </w:rPr>
  </w:style>
  <w:style w:type="table" w:styleId="Tablanormal5">
    <w:name w:val="Plain Table 5"/>
    <w:basedOn w:val="Tablanormal"/>
    <w:uiPriority w:val="45"/>
    <w:rsid w:val="0094532B"/>
    <w:pPr>
      <w:spacing w:before="120" w:after="0" w:line="240" w:lineRule="auto"/>
    </w:pPr>
    <w:rPr>
      <w:lang w:val="es-E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aconcuadrculaclara">
    <w:name w:val="Grid Table Light"/>
    <w:basedOn w:val="Tablanormal"/>
    <w:uiPriority w:val="40"/>
    <w:rsid w:val="0094532B"/>
    <w:pPr>
      <w:spacing w:before="120" w:after="0" w:line="240" w:lineRule="auto"/>
    </w:pPr>
    <w:rPr>
      <w:lang w:val="es-E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aconcuadrcula2-nfasis6">
    <w:name w:val="Grid Table 2 Accent 6"/>
    <w:basedOn w:val="Tablanormal"/>
    <w:uiPriority w:val="47"/>
    <w:rsid w:val="0094532B"/>
    <w:pPr>
      <w:spacing w:before="120" w:after="0" w:line="240" w:lineRule="auto"/>
    </w:pPr>
    <w:rPr>
      <w:lang w:val="es-ES"/>
    </w:rPr>
    <w:tblPr>
      <w:tblStyleRowBandSize w:val="1"/>
      <w:tblStyleColBandSize w:val="1"/>
      <w:tblBorders>
        <w:top w:val="single" w:sz="2" w:space="0" w:color="FABF8F" w:themeColor="accent6" w:themeTint="99"/>
        <w:bottom w:val="single" w:sz="2" w:space="0" w:color="FABF8F" w:themeColor="accent6" w:themeTint="99"/>
        <w:insideH w:val="single" w:sz="2" w:space="0" w:color="FABF8F" w:themeColor="accent6" w:themeTint="99"/>
        <w:insideV w:val="single" w:sz="2" w:space="0" w:color="FABF8F" w:themeColor="accent6" w:themeTint="99"/>
      </w:tblBorders>
    </w:tblPr>
    <w:tblStylePr w:type="firstRow">
      <w:rPr>
        <w:b/>
        <w:bCs/>
      </w:rPr>
      <w:tblPr/>
      <w:tcPr>
        <w:tcBorders>
          <w:top w:val="nil"/>
          <w:bottom w:val="single" w:sz="12" w:space="0" w:color="FABF8F" w:themeColor="accent6" w:themeTint="99"/>
          <w:insideH w:val="nil"/>
          <w:insideV w:val="nil"/>
        </w:tcBorders>
        <w:shd w:val="clear" w:color="auto" w:fill="FFFFFF" w:themeFill="background1"/>
      </w:tcPr>
    </w:tblStylePr>
    <w:tblStylePr w:type="lastRow">
      <w:rPr>
        <w:b/>
        <w:bCs/>
      </w:rPr>
      <w:tblPr/>
      <w:tcPr>
        <w:tcBorders>
          <w:top w:val="double" w:sz="2" w:space="0" w:color="FABF8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Tablaconcuadrcula4-nfasis2">
    <w:name w:val="Grid Table 4 Accent 2"/>
    <w:basedOn w:val="Tablanormal"/>
    <w:uiPriority w:val="49"/>
    <w:rsid w:val="0094532B"/>
    <w:pPr>
      <w:spacing w:before="120" w:after="0" w:line="240" w:lineRule="auto"/>
      <w:ind w:hanging="288"/>
    </w:pPr>
    <w:rPr>
      <w:lang w:val="es-ES"/>
    </w:rPr>
    <w:tblPr>
      <w:tblStyleRowBandSize w:val="1"/>
      <w:tblStyleColBandSize w:val="1"/>
      <w:tblBorders>
        <w:top w:val="single" w:sz="4" w:space="0" w:color="93D7EF" w:themeColor="accent2" w:themeTint="99"/>
        <w:left w:val="single" w:sz="4" w:space="0" w:color="93D7EF" w:themeColor="accent2" w:themeTint="99"/>
        <w:bottom w:val="single" w:sz="4" w:space="0" w:color="93D7EF" w:themeColor="accent2" w:themeTint="99"/>
        <w:right w:val="single" w:sz="4" w:space="0" w:color="93D7EF" w:themeColor="accent2" w:themeTint="99"/>
        <w:insideH w:val="single" w:sz="4" w:space="0" w:color="93D7EF" w:themeColor="accent2" w:themeTint="99"/>
        <w:insideV w:val="single" w:sz="4" w:space="0" w:color="93D7EF" w:themeColor="accent2" w:themeTint="99"/>
      </w:tblBorders>
    </w:tblPr>
    <w:tblStylePr w:type="firstRow">
      <w:rPr>
        <w:b/>
        <w:bCs/>
        <w:color w:val="FFFFFF" w:themeColor="background1"/>
      </w:rPr>
      <w:tblPr/>
      <w:tcPr>
        <w:tcBorders>
          <w:top w:val="single" w:sz="4" w:space="0" w:color="4CBDE5" w:themeColor="accent2"/>
          <w:left w:val="single" w:sz="4" w:space="0" w:color="4CBDE5" w:themeColor="accent2"/>
          <w:bottom w:val="single" w:sz="4" w:space="0" w:color="4CBDE5" w:themeColor="accent2"/>
          <w:right w:val="single" w:sz="4" w:space="0" w:color="4CBDE5" w:themeColor="accent2"/>
          <w:insideH w:val="nil"/>
          <w:insideV w:val="nil"/>
        </w:tcBorders>
        <w:shd w:val="clear" w:color="auto" w:fill="4CBDE5" w:themeFill="accent2"/>
      </w:tcPr>
    </w:tblStylePr>
    <w:tblStylePr w:type="lastRow">
      <w:rPr>
        <w:b/>
        <w:bCs/>
      </w:rPr>
      <w:tblPr/>
      <w:tcPr>
        <w:tcBorders>
          <w:top w:val="double" w:sz="4" w:space="0" w:color="4CBDE5" w:themeColor="accent2"/>
        </w:tcBorders>
      </w:tcPr>
    </w:tblStylePr>
    <w:tblStylePr w:type="firstCol">
      <w:rPr>
        <w:b/>
        <w:bCs/>
      </w:rPr>
    </w:tblStylePr>
    <w:tblStylePr w:type="lastCol">
      <w:rPr>
        <w:b/>
        <w:bCs/>
      </w:rPr>
    </w:tblStylePr>
    <w:tblStylePr w:type="band1Vert">
      <w:tblPr/>
      <w:tcPr>
        <w:shd w:val="clear" w:color="auto" w:fill="DBF1F9" w:themeFill="accent2" w:themeFillTint="33"/>
      </w:tcPr>
    </w:tblStylePr>
    <w:tblStylePr w:type="band1Horz">
      <w:tblPr/>
      <w:tcPr>
        <w:shd w:val="clear" w:color="auto" w:fill="DBF1F9" w:themeFill="accent2" w:themeFillTint="33"/>
      </w:tcPr>
    </w:tblStylePr>
  </w:style>
  <w:style w:type="table" w:styleId="Tablaconcuadrcula4-nfasis4">
    <w:name w:val="Grid Table 4 Accent 4"/>
    <w:basedOn w:val="Tablanormal"/>
    <w:uiPriority w:val="49"/>
    <w:rsid w:val="0094532B"/>
    <w:pPr>
      <w:numPr>
        <w:numId w:val="3"/>
      </w:numPr>
      <w:spacing w:before="120" w:after="0" w:line="240" w:lineRule="auto"/>
      <w:ind w:left="0" w:firstLine="0"/>
    </w:pPr>
    <w:rPr>
      <w:lang w:val="es-ES"/>
    </w:rPr>
    <w:tblPr>
      <w:tblStyleRowBandSize w:val="1"/>
      <w:tblStyleColBandSize w:val="1"/>
      <w:tblBorders>
        <w:top w:val="single" w:sz="4" w:space="0" w:color="33B9FF" w:themeColor="accent4" w:themeTint="99"/>
        <w:left w:val="single" w:sz="4" w:space="0" w:color="33B9FF" w:themeColor="accent4" w:themeTint="99"/>
        <w:bottom w:val="single" w:sz="4" w:space="0" w:color="33B9FF" w:themeColor="accent4" w:themeTint="99"/>
        <w:right w:val="single" w:sz="4" w:space="0" w:color="33B9FF" w:themeColor="accent4" w:themeTint="99"/>
        <w:insideH w:val="single" w:sz="4" w:space="0" w:color="33B9FF" w:themeColor="accent4" w:themeTint="99"/>
        <w:insideV w:val="single" w:sz="4" w:space="0" w:color="33B9FF" w:themeColor="accent4" w:themeTint="99"/>
      </w:tblBorders>
    </w:tblPr>
    <w:tblStylePr w:type="firstRow">
      <w:rPr>
        <w:b/>
        <w:bCs/>
        <w:color w:val="FFFFFF" w:themeColor="background1"/>
      </w:rPr>
      <w:tblPr/>
      <w:tcPr>
        <w:tcBorders>
          <w:top w:val="single" w:sz="4" w:space="0" w:color="0070AA" w:themeColor="accent4"/>
          <w:left w:val="single" w:sz="4" w:space="0" w:color="0070AA" w:themeColor="accent4"/>
          <w:bottom w:val="single" w:sz="4" w:space="0" w:color="0070AA" w:themeColor="accent4"/>
          <w:right w:val="single" w:sz="4" w:space="0" w:color="0070AA" w:themeColor="accent4"/>
          <w:insideH w:val="nil"/>
          <w:insideV w:val="nil"/>
        </w:tcBorders>
        <w:shd w:val="clear" w:color="auto" w:fill="0070AA" w:themeFill="accent4"/>
      </w:tcPr>
    </w:tblStylePr>
    <w:tblStylePr w:type="lastRow">
      <w:rPr>
        <w:b/>
        <w:bCs/>
      </w:rPr>
      <w:tblPr/>
      <w:tcPr>
        <w:tcBorders>
          <w:top w:val="double" w:sz="4" w:space="0" w:color="0070AA" w:themeColor="accent4"/>
        </w:tcBorders>
      </w:tcPr>
    </w:tblStylePr>
    <w:tblStylePr w:type="firstCol">
      <w:rPr>
        <w:b/>
        <w:bCs/>
      </w:rPr>
    </w:tblStylePr>
    <w:tblStylePr w:type="lastCol">
      <w:rPr>
        <w:b/>
        <w:bCs/>
      </w:rPr>
    </w:tblStylePr>
    <w:tblStylePr w:type="band1Vert">
      <w:tblPr/>
      <w:tcPr>
        <w:shd w:val="clear" w:color="auto" w:fill="BBE7FF" w:themeFill="accent4" w:themeFillTint="33"/>
      </w:tcPr>
    </w:tblStylePr>
    <w:tblStylePr w:type="band1Horz">
      <w:tblPr/>
      <w:tcPr>
        <w:shd w:val="clear" w:color="auto" w:fill="BBE7FF" w:themeFill="accent4" w:themeFillTint="33"/>
      </w:tcPr>
    </w:tblStylePr>
  </w:style>
  <w:style w:type="table" w:styleId="Tabladecuadrcula3">
    <w:name w:val="Grid Table 3"/>
    <w:basedOn w:val="Tablanormal"/>
    <w:uiPriority w:val="48"/>
    <w:rsid w:val="0094532B"/>
    <w:pPr>
      <w:spacing w:before="120" w:after="0" w:line="240" w:lineRule="auto"/>
    </w:pPr>
    <w:rPr>
      <w:lang w:val="es-E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Tabladecuadrcula4">
    <w:name w:val="Grid Table 4"/>
    <w:basedOn w:val="Tablanormal"/>
    <w:uiPriority w:val="49"/>
    <w:rsid w:val="0094532B"/>
    <w:pPr>
      <w:spacing w:before="120" w:after="0" w:line="240" w:lineRule="auto"/>
    </w:pPr>
    <w:rPr>
      <w:lang w:val="es-E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aconcuadrcula6concolores-nfasis4">
    <w:name w:val="Grid Table 6 Colorful Accent 4"/>
    <w:basedOn w:val="Tablanormal"/>
    <w:uiPriority w:val="51"/>
    <w:rsid w:val="0094532B"/>
    <w:pPr>
      <w:spacing w:before="120" w:after="0" w:line="240" w:lineRule="auto"/>
    </w:pPr>
    <w:rPr>
      <w:color w:val="00537F" w:themeColor="accent4" w:themeShade="BF"/>
      <w:lang w:val="es-ES"/>
    </w:rPr>
    <w:tblPr>
      <w:tblStyleRowBandSize w:val="1"/>
      <w:tblStyleColBandSize w:val="1"/>
      <w:tblBorders>
        <w:top w:val="single" w:sz="4" w:space="0" w:color="33B9FF" w:themeColor="accent4" w:themeTint="99"/>
        <w:left w:val="single" w:sz="4" w:space="0" w:color="33B9FF" w:themeColor="accent4" w:themeTint="99"/>
        <w:bottom w:val="single" w:sz="4" w:space="0" w:color="33B9FF" w:themeColor="accent4" w:themeTint="99"/>
        <w:right w:val="single" w:sz="4" w:space="0" w:color="33B9FF" w:themeColor="accent4" w:themeTint="99"/>
        <w:insideH w:val="single" w:sz="4" w:space="0" w:color="33B9FF" w:themeColor="accent4" w:themeTint="99"/>
        <w:insideV w:val="single" w:sz="4" w:space="0" w:color="33B9FF" w:themeColor="accent4" w:themeTint="99"/>
      </w:tblBorders>
    </w:tblPr>
    <w:tblStylePr w:type="firstRow">
      <w:rPr>
        <w:b/>
        <w:bCs/>
      </w:rPr>
      <w:tblPr/>
      <w:tcPr>
        <w:tcBorders>
          <w:bottom w:val="single" w:sz="12" w:space="0" w:color="33B9FF" w:themeColor="accent4" w:themeTint="99"/>
        </w:tcBorders>
      </w:tcPr>
    </w:tblStylePr>
    <w:tblStylePr w:type="lastRow">
      <w:rPr>
        <w:b/>
        <w:bCs/>
      </w:rPr>
      <w:tblPr/>
      <w:tcPr>
        <w:tcBorders>
          <w:top w:val="double" w:sz="4" w:space="0" w:color="33B9FF" w:themeColor="accent4" w:themeTint="99"/>
        </w:tcBorders>
      </w:tcPr>
    </w:tblStylePr>
    <w:tblStylePr w:type="firstCol">
      <w:rPr>
        <w:b/>
        <w:bCs/>
      </w:rPr>
    </w:tblStylePr>
    <w:tblStylePr w:type="lastCol">
      <w:rPr>
        <w:b/>
        <w:bCs/>
      </w:rPr>
    </w:tblStylePr>
    <w:tblStylePr w:type="band1Vert">
      <w:tblPr/>
      <w:tcPr>
        <w:shd w:val="clear" w:color="auto" w:fill="BBE7FF" w:themeFill="accent4" w:themeFillTint="33"/>
      </w:tcPr>
    </w:tblStylePr>
    <w:tblStylePr w:type="band1Horz">
      <w:tblPr/>
      <w:tcPr>
        <w:shd w:val="clear" w:color="auto" w:fill="BBE7FF" w:themeFill="accent4" w:themeFillTint="33"/>
      </w:tcPr>
    </w:tblStylePr>
  </w:style>
  <w:style w:type="table" w:styleId="Tablaconcuadrcula6concolores-nfasis3">
    <w:name w:val="Grid Table 6 Colorful Accent 3"/>
    <w:basedOn w:val="Tablanormal"/>
    <w:uiPriority w:val="51"/>
    <w:rsid w:val="0094532B"/>
    <w:pPr>
      <w:spacing w:before="120" w:after="0" w:line="240" w:lineRule="auto"/>
    </w:pPr>
    <w:rPr>
      <w:color w:val="2A8737" w:themeColor="accent3" w:themeShade="BF"/>
      <w:lang w:val="es-ES"/>
    </w:rPr>
    <w:tblPr>
      <w:tblStyleRowBandSize w:val="1"/>
      <w:tblStyleColBandSize w:val="1"/>
      <w:tblBorders>
        <w:top w:val="single" w:sz="4" w:space="0" w:color="82D88E" w:themeColor="accent3" w:themeTint="99"/>
        <w:left w:val="single" w:sz="4" w:space="0" w:color="82D88E" w:themeColor="accent3" w:themeTint="99"/>
        <w:bottom w:val="single" w:sz="4" w:space="0" w:color="82D88E" w:themeColor="accent3" w:themeTint="99"/>
        <w:right w:val="single" w:sz="4" w:space="0" w:color="82D88E" w:themeColor="accent3" w:themeTint="99"/>
        <w:insideH w:val="single" w:sz="4" w:space="0" w:color="82D88E" w:themeColor="accent3" w:themeTint="99"/>
        <w:insideV w:val="single" w:sz="4" w:space="0" w:color="82D88E" w:themeColor="accent3" w:themeTint="99"/>
      </w:tblBorders>
    </w:tblPr>
    <w:tblStylePr w:type="firstRow">
      <w:rPr>
        <w:b/>
        <w:bCs/>
      </w:rPr>
      <w:tblPr/>
      <w:tcPr>
        <w:tcBorders>
          <w:bottom w:val="single" w:sz="12" w:space="0" w:color="82D88E" w:themeColor="accent3" w:themeTint="99"/>
        </w:tcBorders>
      </w:tcPr>
    </w:tblStylePr>
    <w:tblStylePr w:type="lastRow">
      <w:rPr>
        <w:b/>
        <w:bCs/>
      </w:rPr>
      <w:tblPr/>
      <w:tcPr>
        <w:tcBorders>
          <w:top w:val="double" w:sz="4" w:space="0" w:color="82D88E" w:themeColor="accent3" w:themeTint="99"/>
        </w:tcBorders>
      </w:tcPr>
    </w:tblStylePr>
    <w:tblStylePr w:type="firstCol">
      <w:rPr>
        <w:b/>
        <w:bCs/>
      </w:rPr>
    </w:tblStylePr>
    <w:tblStylePr w:type="lastCol">
      <w:rPr>
        <w:b/>
        <w:bCs/>
      </w:rPr>
    </w:tblStylePr>
    <w:tblStylePr w:type="band1Vert">
      <w:tblPr/>
      <w:tcPr>
        <w:shd w:val="clear" w:color="auto" w:fill="D5F2D9" w:themeFill="accent3" w:themeFillTint="33"/>
      </w:tcPr>
    </w:tblStylePr>
    <w:tblStylePr w:type="band1Horz">
      <w:tblPr/>
      <w:tcPr>
        <w:shd w:val="clear" w:color="auto" w:fill="D5F2D9" w:themeFill="accent3" w:themeFillTint="33"/>
      </w:tcPr>
    </w:tblStylePr>
  </w:style>
  <w:style w:type="table" w:styleId="Tablaconcuadrcula6concolores-nfasis1">
    <w:name w:val="Grid Table 6 Colorful Accent 1"/>
    <w:basedOn w:val="Tablanormal"/>
    <w:uiPriority w:val="51"/>
    <w:rsid w:val="0094532B"/>
    <w:pPr>
      <w:tabs>
        <w:tab w:val="num" w:pos="360"/>
      </w:tabs>
      <w:spacing w:before="120" w:after="0" w:line="240" w:lineRule="auto"/>
      <w:ind w:left="360" w:hanging="360"/>
    </w:pPr>
    <w:rPr>
      <w:color w:val="BFAC00" w:themeColor="accent1" w:themeShade="BF"/>
      <w:lang w:val="es-ES"/>
    </w:rPr>
    <w:tblPr>
      <w:tblStyleRowBandSize w:val="1"/>
      <w:tblStyleColBandSize w:val="1"/>
      <w:tblBorders>
        <w:top w:val="single" w:sz="4" w:space="0" w:color="FFF066" w:themeColor="accent1" w:themeTint="99"/>
        <w:left w:val="single" w:sz="4" w:space="0" w:color="FFF066" w:themeColor="accent1" w:themeTint="99"/>
        <w:bottom w:val="single" w:sz="4" w:space="0" w:color="FFF066" w:themeColor="accent1" w:themeTint="99"/>
        <w:right w:val="single" w:sz="4" w:space="0" w:color="FFF066" w:themeColor="accent1" w:themeTint="99"/>
        <w:insideH w:val="single" w:sz="4" w:space="0" w:color="FFF066" w:themeColor="accent1" w:themeTint="99"/>
        <w:insideV w:val="single" w:sz="4" w:space="0" w:color="FFF066" w:themeColor="accent1" w:themeTint="99"/>
      </w:tblBorders>
    </w:tblPr>
    <w:tblStylePr w:type="firstRow">
      <w:rPr>
        <w:b/>
        <w:bCs/>
      </w:rPr>
      <w:tblPr/>
      <w:tcPr>
        <w:tcBorders>
          <w:bottom w:val="single" w:sz="12" w:space="0" w:color="FFF066" w:themeColor="accent1" w:themeTint="99"/>
        </w:tcBorders>
      </w:tcPr>
    </w:tblStylePr>
    <w:tblStylePr w:type="lastRow">
      <w:rPr>
        <w:b/>
        <w:bCs/>
      </w:rPr>
      <w:tblPr/>
      <w:tcPr>
        <w:tcBorders>
          <w:top w:val="double" w:sz="4" w:space="0" w:color="FFF066" w:themeColor="accent1" w:themeTint="99"/>
        </w:tcBorders>
      </w:tcPr>
    </w:tblStylePr>
    <w:tblStylePr w:type="firstCol">
      <w:rPr>
        <w:b/>
        <w:bCs/>
      </w:rPr>
    </w:tblStylePr>
    <w:tblStylePr w:type="lastCol">
      <w:rPr>
        <w:b/>
        <w:bCs/>
      </w:rPr>
    </w:tblStylePr>
    <w:tblStylePr w:type="band1Vert">
      <w:tblPr/>
      <w:tcPr>
        <w:shd w:val="clear" w:color="auto" w:fill="FFFACC" w:themeFill="accent1" w:themeFillTint="33"/>
      </w:tcPr>
    </w:tblStylePr>
    <w:tblStylePr w:type="band1Horz">
      <w:tblPr/>
      <w:tcPr>
        <w:shd w:val="clear" w:color="auto" w:fill="FFFACC" w:themeFill="accent1" w:themeFillTint="33"/>
      </w:tcPr>
    </w:tblStylePr>
  </w:style>
  <w:style w:type="table" w:styleId="Tablaconcuadrcula6concolores">
    <w:name w:val="Grid Table 6 Colorful"/>
    <w:basedOn w:val="Tablanormal"/>
    <w:uiPriority w:val="51"/>
    <w:rsid w:val="0094532B"/>
    <w:pPr>
      <w:spacing w:before="120" w:after="0" w:line="240" w:lineRule="auto"/>
    </w:pPr>
    <w:rPr>
      <w:color w:val="000000" w:themeColor="text1"/>
      <w:lang w:val="es-E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aconcuadrcula5oscura-nfasis6">
    <w:name w:val="Grid Table 5 Dark Accent 6"/>
    <w:basedOn w:val="Tablanormal"/>
    <w:uiPriority w:val="50"/>
    <w:rsid w:val="0094532B"/>
    <w:pPr>
      <w:spacing w:before="120" w:after="0" w:line="240" w:lineRule="auto"/>
    </w:pPr>
    <w:rPr>
      <w:lang w:val="es-E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table" w:styleId="Tablaconcuadrcula5oscura-nfasis5">
    <w:name w:val="Grid Table 5 Dark Accent 5"/>
    <w:basedOn w:val="Tablanormal"/>
    <w:uiPriority w:val="50"/>
    <w:rsid w:val="0094532B"/>
    <w:pPr>
      <w:spacing w:before="120" w:after="0" w:line="240" w:lineRule="auto"/>
    </w:pPr>
    <w:rPr>
      <w:lang w:val="es-E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4D6E0"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C3668"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C3668"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C3668"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C3668" w:themeFill="accent5"/>
      </w:tcPr>
    </w:tblStylePr>
    <w:tblStylePr w:type="band1Vert">
      <w:tblPr/>
      <w:tcPr>
        <w:shd w:val="clear" w:color="auto" w:fill="EAAEC2" w:themeFill="accent5" w:themeFillTint="66"/>
      </w:tcPr>
    </w:tblStylePr>
    <w:tblStylePr w:type="band1Horz">
      <w:tblPr/>
      <w:tcPr>
        <w:shd w:val="clear" w:color="auto" w:fill="EAAEC2" w:themeFill="accent5" w:themeFillTint="66"/>
      </w:tcPr>
    </w:tblStylePr>
  </w:style>
  <w:style w:type="table" w:styleId="Tablaconcuadrcula5oscura-nfasis1">
    <w:name w:val="Grid Table 5 Dark Accent 1"/>
    <w:basedOn w:val="Tablanormal"/>
    <w:uiPriority w:val="50"/>
    <w:rsid w:val="0094532B"/>
    <w:pPr>
      <w:spacing w:before="120" w:after="0" w:line="240" w:lineRule="auto"/>
    </w:pPr>
    <w:rPr>
      <w:lang w:val="es-E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ACC"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E600"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E600"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E600"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E600" w:themeFill="accent1"/>
      </w:tcPr>
    </w:tblStylePr>
    <w:tblStylePr w:type="band1Vert">
      <w:tblPr/>
      <w:tcPr>
        <w:shd w:val="clear" w:color="auto" w:fill="FFF599" w:themeFill="accent1" w:themeFillTint="66"/>
      </w:tcPr>
    </w:tblStylePr>
    <w:tblStylePr w:type="band1Horz">
      <w:tblPr/>
      <w:tcPr>
        <w:shd w:val="clear" w:color="auto" w:fill="FFF599" w:themeFill="accent1" w:themeFillTint="66"/>
      </w:tcPr>
    </w:tblStylePr>
  </w:style>
  <w:style w:type="table" w:styleId="Tablaconcuadrcula5oscura">
    <w:name w:val="Grid Table 5 Dark"/>
    <w:basedOn w:val="Tablanormal"/>
    <w:uiPriority w:val="50"/>
    <w:rsid w:val="0094532B"/>
    <w:pPr>
      <w:spacing w:before="120" w:after="0" w:line="240" w:lineRule="auto"/>
    </w:pPr>
    <w:rPr>
      <w:lang w:val="es-E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Tablaconcuadrcula5oscura-nfasis2">
    <w:name w:val="Grid Table 5 Dark Accent 2"/>
    <w:basedOn w:val="Tablanormal"/>
    <w:uiPriority w:val="50"/>
    <w:rsid w:val="0094532B"/>
    <w:pPr>
      <w:spacing w:before="120" w:after="0" w:line="240" w:lineRule="auto"/>
    </w:pPr>
    <w:rPr>
      <w:lang w:val="es-E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F1F9"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CBDE5"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CBDE5"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CBDE5"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CBDE5" w:themeFill="accent2"/>
      </w:tcPr>
    </w:tblStylePr>
    <w:tblStylePr w:type="band1Vert">
      <w:tblPr/>
      <w:tcPr>
        <w:shd w:val="clear" w:color="auto" w:fill="B7E4F4" w:themeFill="accent2" w:themeFillTint="66"/>
      </w:tcPr>
    </w:tblStylePr>
    <w:tblStylePr w:type="band1Horz">
      <w:tblPr/>
      <w:tcPr>
        <w:shd w:val="clear" w:color="auto" w:fill="B7E4F4" w:themeFill="accent2" w:themeFillTint="66"/>
      </w:tcPr>
    </w:tblStylePr>
  </w:style>
  <w:style w:type="character" w:styleId="Textoennegrita">
    <w:name w:val="Strong"/>
    <w:basedOn w:val="Fuentedeprrafopredeter"/>
    <w:uiPriority w:val="22"/>
    <w:qFormat/>
    <w:rsid w:val="0094532B"/>
    <w:rPr>
      <w:b/>
      <w:bCs/>
    </w:rPr>
  </w:style>
  <w:style w:type="character" w:customStyle="1" w:styleId="Referencia">
    <w:name w:val="_Referencia"/>
    <w:uiPriority w:val="1"/>
    <w:qFormat/>
    <w:rsid w:val="0094532B"/>
    <w:rPr>
      <w:b/>
      <w:color w:val="491347" w:themeColor="background2" w:themeShade="80"/>
    </w:rPr>
  </w:style>
  <w:style w:type="paragraph" w:customStyle="1" w:styleId="nonlist1">
    <w:name w:val="_non list 1"/>
    <w:basedOn w:val="Normal"/>
    <w:qFormat/>
    <w:rsid w:val="0094532B"/>
    <w:pPr>
      <w:ind w:left="284" w:hanging="284"/>
      <w:contextualSpacing/>
    </w:pPr>
  </w:style>
  <w:style w:type="paragraph" w:customStyle="1" w:styleId="nonlist2">
    <w:name w:val="_non list 2"/>
    <w:basedOn w:val="Normal"/>
    <w:qFormat/>
    <w:rsid w:val="0094532B"/>
    <w:pPr>
      <w:spacing w:after="60"/>
      <w:ind w:left="567" w:hanging="142"/>
      <w:contextualSpacing/>
    </w:pPr>
  </w:style>
  <w:style w:type="paragraph" w:customStyle="1" w:styleId="vnculo">
    <w:name w:val="_vínculo"/>
    <w:basedOn w:val="Normal"/>
    <w:qFormat/>
    <w:rsid w:val="0094532B"/>
    <w:pPr>
      <w:spacing w:after="0"/>
    </w:pPr>
    <w:rPr>
      <w:rFonts w:ascii="Calibri" w:eastAsia="Times New Roman" w:hAnsi="Calibri" w:cs="Calibri"/>
      <w:b/>
      <w:i/>
      <w:lang w:val="es"/>
    </w:rPr>
  </w:style>
  <w:style w:type="paragraph" w:styleId="TDC5">
    <w:name w:val="toc 5"/>
    <w:basedOn w:val="Normal"/>
    <w:next w:val="Normal"/>
    <w:autoRedefine/>
    <w:uiPriority w:val="39"/>
    <w:unhideWhenUsed/>
    <w:rsid w:val="0094532B"/>
    <w:pPr>
      <w:spacing w:after="100" w:line="259" w:lineRule="auto"/>
      <w:ind w:left="880"/>
    </w:pPr>
    <w:rPr>
      <w:lang w:val="es-ES"/>
    </w:rPr>
  </w:style>
  <w:style w:type="paragraph" w:styleId="TDC6">
    <w:name w:val="toc 6"/>
    <w:basedOn w:val="Normal"/>
    <w:next w:val="Normal"/>
    <w:autoRedefine/>
    <w:uiPriority w:val="39"/>
    <w:unhideWhenUsed/>
    <w:rsid w:val="0094532B"/>
    <w:pPr>
      <w:spacing w:after="100" w:line="259" w:lineRule="auto"/>
      <w:ind w:left="1100"/>
    </w:pPr>
    <w:rPr>
      <w:lang w:val="es-ES"/>
    </w:rPr>
  </w:style>
  <w:style w:type="paragraph" w:styleId="TDC7">
    <w:name w:val="toc 7"/>
    <w:basedOn w:val="Normal"/>
    <w:next w:val="Normal"/>
    <w:autoRedefine/>
    <w:uiPriority w:val="39"/>
    <w:unhideWhenUsed/>
    <w:rsid w:val="0094532B"/>
    <w:pPr>
      <w:spacing w:after="100" w:line="259" w:lineRule="auto"/>
      <w:ind w:left="1320"/>
    </w:pPr>
    <w:rPr>
      <w:lang w:val="es-ES"/>
    </w:rPr>
  </w:style>
  <w:style w:type="paragraph" w:styleId="TDC8">
    <w:name w:val="toc 8"/>
    <w:basedOn w:val="Normal"/>
    <w:next w:val="Normal"/>
    <w:autoRedefine/>
    <w:uiPriority w:val="39"/>
    <w:unhideWhenUsed/>
    <w:rsid w:val="0094532B"/>
    <w:pPr>
      <w:spacing w:after="100" w:line="259" w:lineRule="auto"/>
      <w:ind w:left="1540"/>
    </w:pPr>
    <w:rPr>
      <w:lang w:val="es-ES"/>
    </w:rPr>
  </w:style>
  <w:style w:type="paragraph" w:styleId="TDC9">
    <w:name w:val="toc 9"/>
    <w:basedOn w:val="Normal"/>
    <w:next w:val="Normal"/>
    <w:autoRedefine/>
    <w:uiPriority w:val="39"/>
    <w:unhideWhenUsed/>
    <w:rsid w:val="0094532B"/>
    <w:pPr>
      <w:spacing w:after="100" w:line="259" w:lineRule="auto"/>
      <w:ind w:left="1760"/>
    </w:pPr>
    <w:rPr>
      <w:lang w:val="es-ES"/>
    </w:rPr>
  </w:style>
  <w:style w:type="paragraph" w:styleId="Tabladeilustraciones">
    <w:name w:val="table of figures"/>
    <w:basedOn w:val="Normal"/>
    <w:next w:val="Normal"/>
    <w:uiPriority w:val="99"/>
    <w:unhideWhenUsed/>
    <w:rsid w:val="0094532B"/>
    <w:pPr>
      <w:spacing w:after="0"/>
    </w:pPr>
    <w:rPr>
      <w:rFonts w:ascii="Calibri" w:hAnsi="Calibri"/>
      <w:kern w:val="22"/>
      <w:lang w:val="es-ES" w:eastAsia="ja-JP"/>
      <w14:ligatures w14:val="standard"/>
    </w:rPr>
  </w:style>
  <w:style w:type="table" w:styleId="Tablaconcuadrcula6concolores-nfasis5">
    <w:name w:val="Grid Table 6 Colorful Accent 5"/>
    <w:basedOn w:val="Tablanormal"/>
    <w:uiPriority w:val="51"/>
    <w:rsid w:val="0094532B"/>
    <w:pPr>
      <w:spacing w:after="0" w:line="240" w:lineRule="auto"/>
    </w:pPr>
    <w:rPr>
      <w:color w:val="99274D" w:themeColor="accent5" w:themeShade="BF"/>
    </w:rPr>
    <w:tblPr>
      <w:tblStyleRowBandSize w:val="1"/>
      <w:tblStyleColBandSize w:val="1"/>
      <w:tblBorders>
        <w:top w:val="single" w:sz="4" w:space="0" w:color="E086A4" w:themeColor="accent5" w:themeTint="99"/>
        <w:left w:val="single" w:sz="4" w:space="0" w:color="E086A4" w:themeColor="accent5" w:themeTint="99"/>
        <w:bottom w:val="single" w:sz="4" w:space="0" w:color="E086A4" w:themeColor="accent5" w:themeTint="99"/>
        <w:right w:val="single" w:sz="4" w:space="0" w:color="E086A4" w:themeColor="accent5" w:themeTint="99"/>
        <w:insideH w:val="single" w:sz="4" w:space="0" w:color="E086A4" w:themeColor="accent5" w:themeTint="99"/>
        <w:insideV w:val="single" w:sz="4" w:space="0" w:color="E086A4" w:themeColor="accent5" w:themeTint="99"/>
      </w:tblBorders>
    </w:tblPr>
    <w:tblStylePr w:type="firstRow">
      <w:rPr>
        <w:b/>
        <w:bCs/>
      </w:rPr>
      <w:tblPr/>
      <w:tcPr>
        <w:tcBorders>
          <w:bottom w:val="single" w:sz="12" w:space="0" w:color="E086A4" w:themeColor="accent5" w:themeTint="99"/>
        </w:tcBorders>
      </w:tcPr>
    </w:tblStylePr>
    <w:tblStylePr w:type="lastRow">
      <w:rPr>
        <w:b/>
        <w:bCs/>
      </w:rPr>
      <w:tblPr/>
      <w:tcPr>
        <w:tcBorders>
          <w:top w:val="double" w:sz="4" w:space="0" w:color="E086A4" w:themeColor="accent5" w:themeTint="99"/>
        </w:tcBorders>
      </w:tcPr>
    </w:tblStylePr>
    <w:tblStylePr w:type="firstCol">
      <w:rPr>
        <w:b/>
        <w:bCs/>
      </w:rPr>
    </w:tblStylePr>
    <w:tblStylePr w:type="lastCol">
      <w:rPr>
        <w:b/>
        <w:bCs/>
      </w:rPr>
    </w:tblStylePr>
    <w:tblStylePr w:type="band1Vert">
      <w:tblPr/>
      <w:tcPr>
        <w:shd w:val="clear" w:color="auto" w:fill="F4D6E0" w:themeFill="accent5" w:themeFillTint="33"/>
      </w:tcPr>
    </w:tblStylePr>
    <w:tblStylePr w:type="band1Horz">
      <w:tblPr/>
      <w:tcPr>
        <w:shd w:val="clear" w:color="auto" w:fill="F4D6E0" w:themeFill="accent5" w:themeFillTint="33"/>
      </w:tcPr>
    </w:tblStylePr>
  </w:style>
  <w:style w:type="table" w:styleId="Tabladelista4-nfasis6">
    <w:name w:val="List Table 4 Accent 6"/>
    <w:basedOn w:val="Tablanormal"/>
    <w:uiPriority w:val="49"/>
    <w:rsid w:val="0094532B"/>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tcBorders>
        <w:shd w:val="clear" w:color="auto" w:fill="F79646" w:themeFill="accent6"/>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paragraph" w:customStyle="1" w:styleId="Default">
    <w:name w:val="Default"/>
    <w:rsid w:val="0094532B"/>
    <w:pPr>
      <w:autoSpaceDE w:val="0"/>
      <w:autoSpaceDN w:val="0"/>
      <w:adjustRightInd w:val="0"/>
      <w:spacing w:after="0" w:line="240" w:lineRule="auto"/>
    </w:pPr>
    <w:rPr>
      <w:rFonts w:ascii="Calibri" w:hAnsi="Calibri" w:cs="Calibri"/>
      <w:color w:val="000000"/>
      <w:sz w:val="24"/>
      <w:szCs w:val="24"/>
      <w:lang w:val="en-US"/>
    </w:rPr>
  </w:style>
  <w:style w:type="character" w:styleId="Hipervnculovisitado">
    <w:name w:val="FollowedHyperlink"/>
    <w:basedOn w:val="Fuentedeprrafopredeter"/>
    <w:uiPriority w:val="99"/>
    <w:semiHidden/>
    <w:unhideWhenUsed/>
    <w:rsid w:val="0094532B"/>
    <w:rPr>
      <w:color w:val="93278F" w:themeColor="followedHyperlink"/>
      <w:u w:val="single"/>
    </w:rPr>
  </w:style>
  <w:style w:type="paragraph" w:styleId="Revisin">
    <w:name w:val="Revision"/>
    <w:hidden/>
    <w:uiPriority w:val="99"/>
    <w:semiHidden/>
    <w:rsid w:val="0094532B"/>
    <w:pPr>
      <w:spacing w:after="0" w:line="240" w:lineRule="auto"/>
    </w:pPr>
    <w:rPr>
      <w:rFonts w:ascii="Montserrat" w:hAnsi="Montserrat"/>
      <w:color w:val="5C626A"/>
      <w:sz w:val="20"/>
      <w:lang w:val="es-MX" w:eastAsia="es-ES"/>
    </w:rPr>
  </w:style>
  <w:style w:type="character" w:customStyle="1" w:styleId="CommentTextChar1">
    <w:name w:val="Comment Text Char1"/>
    <w:uiPriority w:val="99"/>
    <w:rsid w:val="0094532B"/>
    <w:rPr>
      <w:rFonts w:ascii="Courier New" w:hAnsi="Courier New"/>
    </w:rPr>
  </w:style>
  <w:style w:type="paragraph" w:styleId="Textoindependiente">
    <w:name w:val="Body Text"/>
    <w:basedOn w:val="Normal"/>
    <w:link w:val="TextoindependienteCar"/>
    <w:uiPriority w:val="99"/>
    <w:unhideWhenUsed/>
    <w:rsid w:val="0094532B"/>
  </w:style>
  <w:style w:type="character" w:customStyle="1" w:styleId="TextoindependienteCar">
    <w:name w:val="Texto independiente Car"/>
    <w:basedOn w:val="Fuentedeprrafopredeter"/>
    <w:link w:val="Textoindependiente"/>
    <w:uiPriority w:val="99"/>
    <w:rsid w:val="0094532B"/>
    <w:rPr>
      <w:rFonts w:eastAsiaTheme="minorEastAsia"/>
      <w:sz w:val="24"/>
      <w:lang w:eastAsia="es-CO"/>
    </w:rPr>
  </w:style>
  <w:style w:type="character" w:customStyle="1" w:styleId="normaltextrun">
    <w:name w:val="normaltextrun"/>
    <w:basedOn w:val="Fuentedeprrafopredeter"/>
    <w:rsid w:val="0094532B"/>
  </w:style>
  <w:style w:type="paragraph" w:customStyle="1" w:styleId="paragraph">
    <w:name w:val="paragraph"/>
    <w:basedOn w:val="Normal"/>
    <w:rsid w:val="0094532B"/>
    <w:pPr>
      <w:spacing w:before="100" w:beforeAutospacing="1" w:after="100" w:afterAutospacing="1"/>
    </w:pPr>
    <w:rPr>
      <w:rFonts w:ascii="Times New Roman" w:eastAsia="Times New Roman" w:hAnsi="Times New Roman" w:cs="Times New Roman"/>
      <w:szCs w:val="24"/>
      <w:lang w:val="es-ES"/>
    </w:rPr>
  </w:style>
  <w:style w:type="character" w:customStyle="1" w:styleId="referenciacar">
    <w:name w:val="_referencia_car"/>
    <w:basedOn w:val="Fuentedeprrafopredeter"/>
    <w:uiPriority w:val="1"/>
    <w:qFormat/>
    <w:rsid w:val="0094532B"/>
    <w:rPr>
      <w:b/>
      <w:i/>
      <w:color w:val="39B54A" w:themeColor="accent3"/>
      <w:lang w:eastAsia="es-ES"/>
    </w:rPr>
  </w:style>
  <w:style w:type="table" w:styleId="Tablaconcuadrcula1clara-nfasis6">
    <w:name w:val="Grid Table 1 Light Accent 6"/>
    <w:basedOn w:val="Tablanormal"/>
    <w:uiPriority w:val="46"/>
    <w:rsid w:val="0094532B"/>
    <w:pPr>
      <w:spacing w:after="0" w:line="240" w:lineRule="auto"/>
    </w:pPr>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paragraph" w:customStyle="1" w:styleId="Head01Contents">
    <w:name w:val="Head 01 Contents"/>
    <w:basedOn w:val="Normal"/>
    <w:next w:val="Normal"/>
    <w:qFormat/>
    <w:rsid w:val="005408E8"/>
    <w:pPr>
      <w:keepNext/>
      <w:spacing w:before="240" w:after="240"/>
    </w:pPr>
    <w:rPr>
      <w:rFonts w:eastAsia="Times New Roman" w:cstheme="minorHAnsi"/>
      <w:b/>
      <w:bCs/>
      <w:color w:val="39B54A" w:themeColor="accent3"/>
      <w:kern w:val="32"/>
      <w:sz w:val="30"/>
      <w:szCs w:val="30"/>
      <w:lang w:val="en-GB" w:eastAsia="es-ES"/>
      <w14:ligatures w14:val="standard"/>
    </w:rPr>
  </w:style>
  <w:style w:type="paragraph" w:customStyle="1" w:styleId="Head01no">
    <w:name w:val="Head 01 no #"/>
    <w:basedOn w:val="Normal"/>
    <w:next w:val="Normal"/>
    <w:qFormat/>
    <w:rsid w:val="005408E8"/>
    <w:pPr>
      <w:keepNext/>
      <w:spacing w:before="240" w:after="0"/>
      <w:ind w:left="431" w:hanging="431"/>
      <w:outlineLvl w:val="0"/>
    </w:pPr>
    <w:rPr>
      <w:rFonts w:eastAsia="Times New Roman" w:cstheme="minorHAnsi"/>
      <w:b/>
      <w:bCs/>
      <w:color w:val="39B54A" w:themeColor="accent3"/>
      <w:kern w:val="32"/>
      <w:sz w:val="30"/>
      <w:szCs w:val="30"/>
      <w:lang w:val="en-GB" w:eastAsia="es-ES"/>
      <w14:ligatures w14:val="standard"/>
    </w:rPr>
  </w:style>
  <w:style w:type="paragraph" w:customStyle="1" w:styleId="Tit01contenido">
    <w:name w:val="Tit 01_contenido"/>
    <w:basedOn w:val="Ttulo1"/>
    <w:next w:val="Normal"/>
    <w:qFormat/>
    <w:rsid w:val="005408E8"/>
    <w:pPr>
      <w:numPr>
        <w:numId w:val="0"/>
      </w:numPr>
      <w:spacing w:after="240"/>
      <w:outlineLvl w:val="9"/>
    </w:pPr>
    <w:rPr>
      <w:rFonts w:cstheme="minorHAnsi"/>
      <w14:ligatures w14:val="standard"/>
    </w:rPr>
  </w:style>
  <w:style w:type="paragraph" w:customStyle="1" w:styleId="Tit01sin">
    <w:name w:val="Tit 01_sin#"/>
    <w:basedOn w:val="Ttulo1"/>
    <w:next w:val="Normal"/>
    <w:qFormat/>
    <w:rsid w:val="00903F1B"/>
    <w:pPr>
      <w:numPr>
        <w:numId w:val="0"/>
      </w:numPr>
      <w:spacing w:after="180"/>
      <w:ind w:left="431" w:hanging="431"/>
    </w:pPr>
    <w:rPr>
      <w:rFonts w:cstheme="minorHAnsi"/>
      <w14:ligatures w14:val="standard"/>
    </w:rPr>
  </w:style>
  <w:style w:type="paragraph" w:customStyle="1" w:styleId="instrucciones">
    <w:name w:val="instrucciones"/>
    <w:basedOn w:val="Normal"/>
    <w:qFormat/>
    <w:rsid w:val="007A65EA"/>
    <w:rPr>
      <w:color w:val="CC3668" w:themeColor="accent5"/>
    </w:rPr>
  </w:style>
  <w:style w:type="character" w:customStyle="1" w:styleId="UnresolvedMention1">
    <w:name w:val="Unresolved Mention1"/>
    <w:basedOn w:val="Fuentedeprrafopredeter"/>
    <w:uiPriority w:val="99"/>
    <w:unhideWhenUsed/>
    <w:rsid w:val="00DF638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3.jpg"/></Relationships>
</file>

<file path=word/theme/theme1.xml><?xml version="1.0" encoding="utf-8"?>
<a:theme xmlns:a="http://schemas.openxmlformats.org/drawingml/2006/main" name="Office Theme">
  <a:themeElements>
    <a:clrScheme name="Cercarbono">
      <a:dk1>
        <a:sysClr val="windowText" lastClr="000000"/>
      </a:dk1>
      <a:lt1>
        <a:sysClr val="window" lastClr="FFFFFF"/>
      </a:lt1>
      <a:dk2>
        <a:srgbClr val="0070AA"/>
      </a:dk2>
      <a:lt2>
        <a:srgbClr val="93278F"/>
      </a:lt2>
      <a:accent1>
        <a:srgbClr val="FFE600"/>
      </a:accent1>
      <a:accent2>
        <a:srgbClr val="4CBDE5"/>
      </a:accent2>
      <a:accent3>
        <a:srgbClr val="39B54A"/>
      </a:accent3>
      <a:accent4>
        <a:srgbClr val="0070AA"/>
      </a:accent4>
      <a:accent5>
        <a:srgbClr val="CC3668"/>
      </a:accent5>
      <a:accent6>
        <a:srgbClr val="F79646"/>
      </a:accent6>
      <a:hlink>
        <a:srgbClr val="CC3668"/>
      </a:hlink>
      <a:folHlink>
        <a:srgbClr val="93278F"/>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7AE272AE0BCCC4BAC9DDEDBE72EF9C3" ma:contentTypeVersion="0" ma:contentTypeDescription="Create a new document." ma:contentTypeScope="" ma:versionID="04c7acb8cbe6a88f8c977b7c43f1a191">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E58D802-657A-4947-8BAB-4E3516C3676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099FB05-BB82-428E-8FDF-5271E1836B6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E8C4BCC7-43F8-4309-ABA4-C423059EDADD}">
  <ds:schemaRefs>
    <ds:schemaRef ds:uri="http://schemas.openxmlformats.org/officeDocument/2006/bibliography"/>
  </ds:schemaRefs>
</ds:datastoreItem>
</file>

<file path=customXml/itemProps4.xml><?xml version="1.0" encoding="utf-8"?>
<ds:datastoreItem xmlns:ds="http://schemas.openxmlformats.org/officeDocument/2006/customXml" ds:itemID="{21B482E9-D3B2-44E9-8D95-3C1DDBDE2B4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760</TotalTime>
  <Pages>23</Pages>
  <Words>3656</Words>
  <Characters>20114</Characters>
  <Application>Microsoft Office Word</Application>
  <DocSecurity>0</DocSecurity>
  <Lines>167</Lines>
  <Paragraphs>47</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3723</CharactersWithSpaces>
  <SharedDoc>false</SharedDoc>
  <HLinks>
    <vt:vector size="240" baseType="variant">
      <vt:variant>
        <vt:i4>1900607</vt:i4>
      </vt:variant>
      <vt:variant>
        <vt:i4>236</vt:i4>
      </vt:variant>
      <vt:variant>
        <vt:i4>0</vt:i4>
      </vt:variant>
      <vt:variant>
        <vt:i4>5</vt:i4>
      </vt:variant>
      <vt:variant>
        <vt:lpwstr/>
      </vt:variant>
      <vt:variant>
        <vt:lpwstr>_Toc90376439</vt:lpwstr>
      </vt:variant>
      <vt:variant>
        <vt:i4>1835071</vt:i4>
      </vt:variant>
      <vt:variant>
        <vt:i4>230</vt:i4>
      </vt:variant>
      <vt:variant>
        <vt:i4>0</vt:i4>
      </vt:variant>
      <vt:variant>
        <vt:i4>5</vt:i4>
      </vt:variant>
      <vt:variant>
        <vt:lpwstr/>
      </vt:variant>
      <vt:variant>
        <vt:lpwstr>_Toc90376438</vt:lpwstr>
      </vt:variant>
      <vt:variant>
        <vt:i4>1245247</vt:i4>
      </vt:variant>
      <vt:variant>
        <vt:i4>224</vt:i4>
      </vt:variant>
      <vt:variant>
        <vt:i4>0</vt:i4>
      </vt:variant>
      <vt:variant>
        <vt:i4>5</vt:i4>
      </vt:variant>
      <vt:variant>
        <vt:lpwstr/>
      </vt:variant>
      <vt:variant>
        <vt:lpwstr>_Toc90376437</vt:lpwstr>
      </vt:variant>
      <vt:variant>
        <vt:i4>1179711</vt:i4>
      </vt:variant>
      <vt:variant>
        <vt:i4>218</vt:i4>
      </vt:variant>
      <vt:variant>
        <vt:i4>0</vt:i4>
      </vt:variant>
      <vt:variant>
        <vt:i4>5</vt:i4>
      </vt:variant>
      <vt:variant>
        <vt:lpwstr/>
      </vt:variant>
      <vt:variant>
        <vt:lpwstr>_Toc90376436</vt:lpwstr>
      </vt:variant>
      <vt:variant>
        <vt:i4>1114175</vt:i4>
      </vt:variant>
      <vt:variant>
        <vt:i4>212</vt:i4>
      </vt:variant>
      <vt:variant>
        <vt:i4>0</vt:i4>
      </vt:variant>
      <vt:variant>
        <vt:i4>5</vt:i4>
      </vt:variant>
      <vt:variant>
        <vt:lpwstr/>
      </vt:variant>
      <vt:variant>
        <vt:lpwstr>_Toc90376435</vt:lpwstr>
      </vt:variant>
      <vt:variant>
        <vt:i4>1048639</vt:i4>
      </vt:variant>
      <vt:variant>
        <vt:i4>206</vt:i4>
      </vt:variant>
      <vt:variant>
        <vt:i4>0</vt:i4>
      </vt:variant>
      <vt:variant>
        <vt:i4>5</vt:i4>
      </vt:variant>
      <vt:variant>
        <vt:lpwstr/>
      </vt:variant>
      <vt:variant>
        <vt:lpwstr>_Toc90376434</vt:lpwstr>
      </vt:variant>
      <vt:variant>
        <vt:i4>1507391</vt:i4>
      </vt:variant>
      <vt:variant>
        <vt:i4>200</vt:i4>
      </vt:variant>
      <vt:variant>
        <vt:i4>0</vt:i4>
      </vt:variant>
      <vt:variant>
        <vt:i4>5</vt:i4>
      </vt:variant>
      <vt:variant>
        <vt:lpwstr/>
      </vt:variant>
      <vt:variant>
        <vt:lpwstr>_Toc90376433</vt:lpwstr>
      </vt:variant>
      <vt:variant>
        <vt:i4>1441855</vt:i4>
      </vt:variant>
      <vt:variant>
        <vt:i4>194</vt:i4>
      </vt:variant>
      <vt:variant>
        <vt:i4>0</vt:i4>
      </vt:variant>
      <vt:variant>
        <vt:i4>5</vt:i4>
      </vt:variant>
      <vt:variant>
        <vt:lpwstr/>
      </vt:variant>
      <vt:variant>
        <vt:lpwstr>_Toc90376432</vt:lpwstr>
      </vt:variant>
      <vt:variant>
        <vt:i4>1376319</vt:i4>
      </vt:variant>
      <vt:variant>
        <vt:i4>188</vt:i4>
      </vt:variant>
      <vt:variant>
        <vt:i4>0</vt:i4>
      </vt:variant>
      <vt:variant>
        <vt:i4>5</vt:i4>
      </vt:variant>
      <vt:variant>
        <vt:lpwstr/>
      </vt:variant>
      <vt:variant>
        <vt:lpwstr>_Toc90376431</vt:lpwstr>
      </vt:variant>
      <vt:variant>
        <vt:i4>1310783</vt:i4>
      </vt:variant>
      <vt:variant>
        <vt:i4>182</vt:i4>
      </vt:variant>
      <vt:variant>
        <vt:i4>0</vt:i4>
      </vt:variant>
      <vt:variant>
        <vt:i4>5</vt:i4>
      </vt:variant>
      <vt:variant>
        <vt:lpwstr/>
      </vt:variant>
      <vt:variant>
        <vt:lpwstr>_Toc90376430</vt:lpwstr>
      </vt:variant>
      <vt:variant>
        <vt:i4>1900606</vt:i4>
      </vt:variant>
      <vt:variant>
        <vt:i4>176</vt:i4>
      </vt:variant>
      <vt:variant>
        <vt:i4>0</vt:i4>
      </vt:variant>
      <vt:variant>
        <vt:i4>5</vt:i4>
      </vt:variant>
      <vt:variant>
        <vt:lpwstr/>
      </vt:variant>
      <vt:variant>
        <vt:lpwstr>_Toc90376429</vt:lpwstr>
      </vt:variant>
      <vt:variant>
        <vt:i4>1835070</vt:i4>
      </vt:variant>
      <vt:variant>
        <vt:i4>170</vt:i4>
      </vt:variant>
      <vt:variant>
        <vt:i4>0</vt:i4>
      </vt:variant>
      <vt:variant>
        <vt:i4>5</vt:i4>
      </vt:variant>
      <vt:variant>
        <vt:lpwstr/>
      </vt:variant>
      <vt:variant>
        <vt:lpwstr>_Toc90376428</vt:lpwstr>
      </vt:variant>
      <vt:variant>
        <vt:i4>1245246</vt:i4>
      </vt:variant>
      <vt:variant>
        <vt:i4>164</vt:i4>
      </vt:variant>
      <vt:variant>
        <vt:i4>0</vt:i4>
      </vt:variant>
      <vt:variant>
        <vt:i4>5</vt:i4>
      </vt:variant>
      <vt:variant>
        <vt:lpwstr/>
      </vt:variant>
      <vt:variant>
        <vt:lpwstr>_Toc90376427</vt:lpwstr>
      </vt:variant>
      <vt:variant>
        <vt:i4>1179710</vt:i4>
      </vt:variant>
      <vt:variant>
        <vt:i4>158</vt:i4>
      </vt:variant>
      <vt:variant>
        <vt:i4>0</vt:i4>
      </vt:variant>
      <vt:variant>
        <vt:i4>5</vt:i4>
      </vt:variant>
      <vt:variant>
        <vt:lpwstr/>
      </vt:variant>
      <vt:variant>
        <vt:lpwstr>_Toc90376426</vt:lpwstr>
      </vt:variant>
      <vt:variant>
        <vt:i4>1114174</vt:i4>
      </vt:variant>
      <vt:variant>
        <vt:i4>152</vt:i4>
      </vt:variant>
      <vt:variant>
        <vt:i4>0</vt:i4>
      </vt:variant>
      <vt:variant>
        <vt:i4>5</vt:i4>
      </vt:variant>
      <vt:variant>
        <vt:lpwstr/>
      </vt:variant>
      <vt:variant>
        <vt:lpwstr>_Toc90376425</vt:lpwstr>
      </vt:variant>
      <vt:variant>
        <vt:i4>1048638</vt:i4>
      </vt:variant>
      <vt:variant>
        <vt:i4>146</vt:i4>
      </vt:variant>
      <vt:variant>
        <vt:i4>0</vt:i4>
      </vt:variant>
      <vt:variant>
        <vt:i4>5</vt:i4>
      </vt:variant>
      <vt:variant>
        <vt:lpwstr/>
      </vt:variant>
      <vt:variant>
        <vt:lpwstr>_Toc90376424</vt:lpwstr>
      </vt:variant>
      <vt:variant>
        <vt:i4>1507390</vt:i4>
      </vt:variant>
      <vt:variant>
        <vt:i4>140</vt:i4>
      </vt:variant>
      <vt:variant>
        <vt:i4>0</vt:i4>
      </vt:variant>
      <vt:variant>
        <vt:i4>5</vt:i4>
      </vt:variant>
      <vt:variant>
        <vt:lpwstr/>
      </vt:variant>
      <vt:variant>
        <vt:lpwstr>_Toc90376423</vt:lpwstr>
      </vt:variant>
      <vt:variant>
        <vt:i4>1441854</vt:i4>
      </vt:variant>
      <vt:variant>
        <vt:i4>134</vt:i4>
      </vt:variant>
      <vt:variant>
        <vt:i4>0</vt:i4>
      </vt:variant>
      <vt:variant>
        <vt:i4>5</vt:i4>
      </vt:variant>
      <vt:variant>
        <vt:lpwstr/>
      </vt:variant>
      <vt:variant>
        <vt:lpwstr>_Toc90376422</vt:lpwstr>
      </vt:variant>
      <vt:variant>
        <vt:i4>1376318</vt:i4>
      </vt:variant>
      <vt:variant>
        <vt:i4>128</vt:i4>
      </vt:variant>
      <vt:variant>
        <vt:i4>0</vt:i4>
      </vt:variant>
      <vt:variant>
        <vt:i4>5</vt:i4>
      </vt:variant>
      <vt:variant>
        <vt:lpwstr/>
      </vt:variant>
      <vt:variant>
        <vt:lpwstr>_Toc90376421</vt:lpwstr>
      </vt:variant>
      <vt:variant>
        <vt:i4>1310782</vt:i4>
      </vt:variant>
      <vt:variant>
        <vt:i4>122</vt:i4>
      </vt:variant>
      <vt:variant>
        <vt:i4>0</vt:i4>
      </vt:variant>
      <vt:variant>
        <vt:i4>5</vt:i4>
      </vt:variant>
      <vt:variant>
        <vt:lpwstr/>
      </vt:variant>
      <vt:variant>
        <vt:lpwstr>_Toc90376420</vt:lpwstr>
      </vt:variant>
      <vt:variant>
        <vt:i4>1900605</vt:i4>
      </vt:variant>
      <vt:variant>
        <vt:i4>116</vt:i4>
      </vt:variant>
      <vt:variant>
        <vt:i4>0</vt:i4>
      </vt:variant>
      <vt:variant>
        <vt:i4>5</vt:i4>
      </vt:variant>
      <vt:variant>
        <vt:lpwstr/>
      </vt:variant>
      <vt:variant>
        <vt:lpwstr>_Toc90376419</vt:lpwstr>
      </vt:variant>
      <vt:variant>
        <vt:i4>1835069</vt:i4>
      </vt:variant>
      <vt:variant>
        <vt:i4>110</vt:i4>
      </vt:variant>
      <vt:variant>
        <vt:i4>0</vt:i4>
      </vt:variant>
      <vt:variant>
        <vt:i4>5</vt:i4>
      </vt:variant>
      <vt:variant>
        <vt:lpwstr/>
      </vt:variant>
      <vt:variant>
        <vt:lpwstr>_Toc90376418</vt:lpwstr>
      </vt:variant>
      <vt:variant>
        <vt:i4>1245245</vt:i4>
      </vt:variant>
      <vt:variant>
        <vt:i4>104</vt:i4>
      </vt:variant>
      <vt:variant>
        <vt:i4>0</vt:i4>
      </vt:variant>
      <vt:variant>
        <vt:i4>5</vt:i4>
      </vt:variant>
      <vt:variant>
        <vt:lpwstr/>
      </vt:variant>
      <vt:variant>
        <vt:lpwstr>_Toc90376417</vt:lpwstr>
      </vt:variant>
      <vt:variant>
        <vt:i4>1179709</vt:i4>
      </vt:variant>
      <vt:variant>
        <vt:i4>98</vt:i4>
      </vt:variant>
      <vt:variant>
        <vt:i4>0</vt:i4>
      </vt:variant>
      <vt:variant>
        <vt:i4>5</vt:i4>
      </vt:variant>
      <vt:variant>
        <vt:lpwstr/>
      </vt:variant>
      <vt:variant>
        <vt:lpwstr>_Toc90376416</vt:lpwstr>
      </vt:variant>
      <vt:variant>
        <vt:i4>1114173</vt:i4>
      </vt:variant>
      <vt:variant>
        <vt:i4>92</vt:i4>
      </vt:variant>
      <vt:variant>
        <vt:i4>0</vt:i4>
      </vt:variant>
      <vt:variant>
        <vt:i4>5</vt:i4>
      </vt:variant>
      <vt:variant>
        <vt:lpwstr/>
      </vt:variant>
      <vt:variant>
        <vt:lpwstr>_Toc90376415</vt:lpwstr>
      </vt:variant>
      <vt:variant>
        <vt:i4>1048637</vt:i4>
      </vt:variant>
      <vt:variant>
        <vt:i4>86</vt:i4>
      </vt:variant>
      <vt:variant>
        <vt:i4>0</vt:i4>
      </vt:variant>
      <vt:variant>
        <vt:i4>5</vt:i4>
      </vt:variant>
      <vt:variant>
        <vt:lpwstr/>
      </vt:variant>
      <vt:variant>
        <vt:lpwstr>_Toc90376414</vt:lpwstr>
      </vt:variant>
      <vt:variant>
        <vt:i4>1507389</vt:i4>
      </vt:variant>
      <vt:variant>
        <vt:i4>80</vt:i4>
      </vt:variant>
      <vt:variant>
        <vt:i4>0</vt:i4>
      </vt:variant>
      <vt:variant>
        <vt:i4>5</vt:i4>
      </vt:variant>
      <vt:variant>
        <vt:lpwstr/>
      </vt:variant>
      <vt:variant>
        <vt:lpwstr>_Toc90376413</vt:lpwstr>
      </vt:variant>
      <vt:variant>
        <vt:i4>1441853</vt:i4>
      </vt:variant>
      <vt:variant>
        <vt:i4>74</vt:i4>
      </vt:variant>
      <vt:variant>
        <vt:i4>0</vt:i4>
      </vt:variant>
      <vt:variant>
        <vt:i4>5</vt:i4>
      </vt:variant>
      <vt:variant>
        <vt:lpwstr/>
      </vt:variant>
      <vt:variant>
        <vt:lpwstr>_Toc90376412</vt:lpwstr>
      </vt:variant>
      <vt:variant>
        <vt:i4>1376317</vt:i4>
      </vt:variant>
      <vt:variant>
        <vt:i4>68</vt:i4>
      </vt:variant>
      <vt:variant>
        <vt:i4>0</vt:i4>
      </vt:variant>
      <vt:variant>
        <vt:i4>5</vt:i4>
      </vt:variant>
      <vt:variant>
        <vt:lpwstr/>
      </vt:variant>
      <vt:variant>
        <vt:lpwstr>_Toc90376411</vt:lpwstr>
      </vt:variant>
      <vt:variant>
        <vt:i4>1310781</vt:i4>
      </vt:variant>
      <vt:variant>
        <vt:i4>62</vt:i4>
      </vt:variant>
      <vt:variant>
        <vt:i4>0</vt:i4>
      </vt:variant>
      <vt:variant>
        <vt:i4>5</vt:i4>
      </vt:variant>
      <vt:variant>
        <vt:lpwstr/>
      </vt:variant>
      <vt:variant>
        <vt:lpwstr>_Toc90376410</vt:lpwstr>
      </vt:variant>
      <vt:variant>
        <vt:i4>1900604</vt:i4>
      </vt:variant>
      <vt:variant>
        <vt:i4>56</vt:i4>
      </vt:variant>
      <vt:variant>
        <vt:i4>0</vt:i4>
      </vt:variant>
      <vt:variant>
        <vt:i4>5</vt:i4>
      </vt:variant>
      <vt:variant>
        <vt:lpwstr/>
      </vt:variant>
      <vt:variant>
        <vt:lpwstr>_Toc90376409</vt:lpwstr>
      </vt:variant>
      <vt:variant>
        <vt:i4>1835068</vt:i4>
      </vt:variant>
      <vt:variant>
        <vt:i4>50</vt:i4>
      </vt:variant>
      <vt:variant>
        <vt:i4>0</vt:i4>
      </vt:variant>
      <vt:variant>
        <vt:i4>5</vt:i4>
      </vt:variant>
      <vt:variant>
        <vt:lpwstr/>
      </vt:variant>
      <vt:variant>
        <vt:lpwstr>_Toc90376408</vt:lpwstr>
      </vt:variant>
      <vt:variant>
        <vt:i4>1245244</vt:i4>
      </vt:variant>
      <vt:variant>
        <vt:i4>44</vt:i4>
      </vt:variant>
      <vt:variant>
        <vt:i4>0</vt:i4>
      </vt:variant>
      <vt:variant>
        <vt:i4>5</vt:i4>
      </vt:variant>
      <vt:variant>
        <vt:lpwstr/>
      </vt:variant>
      <vt:variant>
        <vt:lpwstr>_Toc90376407</vt:lpwstr>
      </vt:variant>
      <vt:variant>
        <vt:i4>1179708</vt:i4>
      </vt:variant>
      <vt:variant>
        <vt:i4>38</vt:i4>
      </vt:variant>
      <vt:variant>
        <vt:i4>0</vt:i4>
      </vt:variant>
      <vt:variant>
        <vt:i4>5</vt:i4>
      </vt:variant>
      <vt:variant>
        <vt:lpwstr/>
      </vt:variant>
      <vt:variant>
        <vt:lpwstr>_Toc90376406</vt:lpwstr>
      </vt:variant>
      <vt:variant>
        <vt:i4>1114172</vt:i4>
      </vt:variant>
      <vt:variant>
        <vt:i4>32</vt:i4>
      </vt:variant>
      <vt:variant>
        <vt:i4>0</vt:i4>
      </vt:variant>
      <vt:variant>
        <vt:i4>5</vt:i4>
      </vt:variant>
      <vt:variant>
        <vt:lpwstr/>
      </vt:variant>
      <vt:variant>
        <vt:lpwstr>_Toc90376405</vt:lpwstr>
      </vt:variant>
      <vt:variant>
        <vt:i4>1048636</vt:i4>
      </vt:variant>
      <vt:variant>
        <vt:i4>26</vt:i4>
      </vt:variant>
      <vt:variant>
        <vt:i4>0</vt:i4>
      </vt:variant>
      <vt:variant>
        <vt:i4>5</vt:i4>
      </vt:variant>
      <vt:variant>
        <vt:lpwstr/>
      </vt:variant>
      <vt:variant>
        <vt:lpwstr>_Toc90376404</vt:lpwstr>
      </vt:variant>
      <vt:variant>
        <vt:i4>1507388</vt:i4>
      </vt:variant>
      <vt:variant>
        <vt:i4>20</vt:i4>
      </vt:variant>
      <vt:variant>
        <vt:i4>0</vt:i4>
      </vt:variant>
      <vt:variant>
        <vt:i4>5</vt:i4>
      </vt:variant>
      <vt:variant>
        <vt:lpwstr/>
      </vt:variant>
      <vt:variant>
        <vt:lpwstr>_Toc90376403</vt:lpwstr>
      </vt:variant>
      <vt:variant>
        <vt:i4>1441852</vt:i4>
      </vt:variant>
      <vt:variant>
        <vt:i4>14</vt:i4>
      </vt:variant>
      <vt:variant>
        <vt:i4>0</vt:i4>
      </vt:variant>
      <vt:variant>
        <vt:i4>5</vt:i4>
      </vt:variant>
      <vt:variant>
        <vt:lpwstr/>
      </vt:variant>
      <vt:variant>
        <vt:lpwstr>_Toc90376402</vt:lpwstr>
      </vt:variant>
      <vt:variant>
        <vt:i4>1376316</vt:i4>
      </vt:variant>
      <vt:variant>
        <vt:i4>8</vt:i4>
      </vt:variant>
      <vt:variant>
        <vt:i4>0</vt:i4>
      </vt:variant>
      <vt:variant>
        <vt:i4>5</vt:i4>
      </vt:variant>
      <vt:variant>
        <vt:lpwstr/>
      </vt:variant>
      <vt:variant>
        <vt:lpwstr>_Toc90376401</vt:lpwstr>
      </vt:variant>
      <vt:variant>
        <vt:i4>1310780</vt:i4>
      </vt:variant>
      <vt:variant>
        <vt:i4>2</vt:i4>
      </vt:variant>
      <vt:variant>
        <vt:i4>0</vt:i4>
      </vt:variant>
      <vt:variant>
        <vt:i4>5</vt:i4>
      </vt:variant>
      <vt:variant>
        <vt:lpwstr/>
      </vt:variant>
      <vt:variant>
        <vt:lpwstr>_Toc9037640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alia Forero Vargas</dc:creator>
  <cp:keywords/>
  <dc:description/>
  <cp:lastModifiedBy>Claudia Valdés</cp:lastModifiedBy>
  <cp:revision>25</cp:revision>
  <dcterms:created xsi:type="dcterms:W3CDTF">2022-01-02T15:41:00Z</dcterms:created>
  <dcterms:modified xsi:type="dcterms:W3CDTF">2022-02-10T04:29:00Z</dcterms:modified>
</cp:coreProperties>
</file>